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56B03" w14:textId="77777777" w:rsidR="0037292A" w:rsidRPr="00441591" w:rsidRDefault="0037292A" w:rsidP="0037292A">
      <w:pPr>
        <w:pStyle w:val="NoSpacing"/>
        <w:jc w:val="center"/>
        <w:rPr>
          <w:rFonts w:ascii="Agenda-Regular" w:hAnsi="Agenda-Regular" w:cs="Arial"/>
          <w:sz w:val="28"/>
          <w:szCs w:val="24"/>
        </w:rPr>
      </w:pPr>
      <w:r w:rsidRPr="00441591">
        <w:rPr>
          <w:rFonts w:ascii="Agenda-Regular" w:eastAsia="Arial" w:hAnsi="Agenda-Regular" w:cs="Arial"/>
          <w:b/>
          <w:bCs/>
          <w:sz w:val="28"/>
          <w:szCs w:val="24"/>
        </w:rPr>
        <w:t>Request for Proposals (RFP)</w:t>
      </w:r>
    </w:p>
    <w:p w14:paraId="68C72901" w14:textId="77777777" w:rsidR="0037292A" w:rsidRDefault="0037292A" w:rsidP="0037292A">
      <w:pPr>
        <w:pStyle w:val="NoSpacing"/>
        <w:jc w:val="center"/>
        <w:rPr>
          <w:rFonts w:ascii="Agenda-Regular" w:eastAsia="Arial" w:hAnsi="Agenda-Regular" w:cs="Arial"/>
          <w:b/>
          <w:bCs/>
          <w:sz w:val="28"/>
          <w:szCs w:val="24"/>
        </w:rPr>
      </w:pPr>
      <w:r w:rsidRPr="00441591">
        <w:rPr>
          <w:rFonts w:ascii="Agenda-Regular" w:eastAsia="Arial" w:hAnsi="Agenda-Regular" w:cs="Arial"/>
          <w:b/>
          <w:bCs/>
          <w:sz w:val="28"/>
          <w:szCs w:val="24"/>
        </w:rPr>
        <w:t>Communities Advocating for Health Reform in Connecticut</w:t>
      </w:r>
    </w:p>
    <w:p w14:paraId="3B7D002D" w14:textId="77777777" w:rsidR="0037292A" w:rsidRPr="0037292A" w:rsidRDefault="0037292A" w:rsidP="0037292A">
      <w:pPr>
        <w:pStyle w:val="NoSpacing"/>
        <w:jc w:val="center"/>
        <w:rPr>
          <w:rFonts w:ascii="Agenda-Regular" w:eastAsia="Arial" w:hAnsi="Agenda-Regular" w:cs="Arial"/>
          <w:bCs/>
          <w:sz w:val="28"/>
          <w:szCs w:val="24"/>
          <w:u w:val="single"/>
        </w:rPr>
      </w:pPr>
      <w:r>
        <w:rPr>
          <w:rFonts w:ascii="Agenda-Regular" w:eastAsia="Arial" w:hAnsi="Agenda-Regular" w:cs="Arial"/>
          <w:bCs/>
          <w:sz w:val="28"/>
          <w:szCs w:val="24"/>
          <w:u w:val="single"/>
        </w:rPr>
        <w:t>Application Deadline: Friday, April 7, 2017</w:t>
      </w:r>
    </w:p>
    <w:p w14:paraId="457C9F01" w14:textId="77777777" w:rsidR="0037292A" w:rsidRDefault="0037292A" w:rsidP="0037292A">
      <w:pPr>
        <w:rPr>
          <w:rFonts w:ascii="Agenda-Regular" w:eastAsia="Arial" w:hAnsi="Agenda-Regular" w:cs="Arial"/>
        </w:rPr>
      </w:pPr>
    </w:p>
    <w:p w14:paraId="58ECCF57" w14:textId="77777777" w:rsidR="0037292A" w:rsidRDefault="0037292A" w:rsidP="0037292A">
      <w:pPr>
        <w:rPr>
          <w:rFonts w:ascii="Agenda-Regular" w:eastAsia="Arial" w:hAnsi="Agenda-Regular" w:cs="Arial"/>
        </w:rPr>
      </w:pPr>
      <w:r w:rsidRPr="007F73E1">
        <w:rPr>
          <w:rFonts w:ascii="Agenda-Regular" w:eastAsia="Arial" w:hAnsi="Agenda-Regular" w:cs="Arial"/>
        </w:rPr>
        <w:t xml:space="preserve">The Connecticut Health Foundation (CT Health) is the state’s largest independent health philanthropy dedicated to improving lives by changing health systems.  </w:t>
      </w:r>
      <w:r>
        <w:rPr>
          <w:rFonts w:ascii="Agenda-Regular" w:eastAsia="Arial" w:hAnsi="Agenda-Regular" w:cs="Arial"/>
        </w:rPr>
        <w:t>Since establishment in</w:t>
      </w:r>
      <w:r w:rsidRPr="007F73E1">
        <w:rPr>
          <w:rFonts w:ascii="Agenda-Regular" w:eastAsia="Arial" w:hAnsi="Agenda-Regular" w:cs="Arial"/>
        </w:rPr>
        <w:t xml:space="preserve"> 1999, the foundation has supported innova</w:t>
      </w:r>
      <w:r>
        <w:rPr>
          <w:rFonts w:ascii="Agenda-Regular" w:eastAsia="Arial" w:hAnsi="Agenda-Regular" w:cs="Arial"/>
        </w:rPr>
        <w:t>tive grant-making, public</w:t>
      </w:r>
      <w:r w:rsidRPr="007F73E1">
        <w:rPr>
          <w:rFonts w:ascii="Agenda-Regular" w:eastAsia="Arial" w:hAnsi="Agenda-Regular" w:cs="Arial"/>
        </w:rPr>
        <w:t xml:space="preserve"> policy research, technical assistance</w:t>
      </w:r>
      <w:r>
        <w:rPr>
          <w:rFonts w:ascii="Agenda-Regular" w:eastAsia="Arial" w:hAnsi="Agenda-Regular" w:cs="Arial"/>
        </w:rPr>
        <w:t>,</w:t>
      </w:r>
      <w:r w:rsidRPr="007F73E1">
        <w:rPr>
          <w:rFonts w:ascii="Agenda-Regular" w:eastAsia="Arial" w:hAnsi="Agenda-Regular" w:cs="Arial"/>
        </w:rPr>
        <w:t xml:space="preserve"> and convening to achieve its mission – to improve the health of the people of Connecticut. </w:t>
      </w:r>
      <w:r>
        <w:rPr>
          <w:rFonts w:ascii="Agenda-Regular" w:eastAsia="Arial" w:hAnsi="Agenda-Regular" w:cs="Arial"/>
        </w:rPr>
        <w:t> </w:t>
      </w:r>
      <w:r w:rsidRPr="007F73E1">
        <w:rPr>
          <w:rFonts w:ascii="Agenda-Regular" w:eastAsia="Arial" w:hAnsi="Agenda-Regular" w:cs="Arial"/>
        </w:rPr>
        <w:t>Over the past 1</w:t>
      </w:r>
      <w:r>
        <w:rPr>
          <w:rFonts w:ascii="Agenda-Regular" w:eastAsia="Arial" w:hAnsi="Agenda-Regular" w:cs="Arial"/>
        </w:rPr>
        <w:t>7</w:t>
      </w:r>
      <w:r w:rsidRPr="007F73E1">
        <w:rPr>
          <w:rFonts w:ascii="Agenda-Regular" w:eastAsia="Arial" w:hAnsi="Agenda-Regular" w:cs="Arial"/>
        </w:rPr>
        <w:t xml:space="preserve"> years, </w:t>
      </w:r>
      <w:r w:rsidRPr="007F73E1">
        <w:rPr>
          <w:rFonts w:ascii="Agenda-Regular" w:eastAsia="Arial" w:hAnsi="Agenda-Regular" w:cs="Arial"/>
          <w:b/>
          <w:bCs/>
        </w:rPr>
        <w:t>CT Health has awarded grants totaling</w:t>
      </w:r>
      <w:r>
        <w:rPr>
          <w:rFonts w:ascii="Agenda-Regular" w:eastAsia="Arial" w:hAnsi="Agenda-Regular" w:cs="Arial"/>
          <w:b/>
          <w:bCs/>
        </w:rPr>
        <w:t xml:space="preserve"> close to</w:t>
      </w:r>
      <w:r w:rsidRPr="007F73E1">
        <w:rPr>
          <w:rFonts w:ascii="Agenda-Regular" w:eastAsia="Arial" w:hAnsi="Agenda-Regular" w:cs="Arial"/>
          <w:b/>
          <w:bCs/>
        </w:rPr>
        <w:t xml:space="preserve"> $</w:t>
      </w:r>
      <w:r>
        <w:rPr>
          <w:rFonts w:ascii="Agenda-Regular" w:eastAsia="Arial" w:hAnsi="Agenda-Regular" w:cs="Arial"/>
          <w:b/>
          <w:bCs/>
        </w:rPr>
        <w:t>60</w:t>
      </w:r>
      <w:r w:rsidRPr="007F73E1">
        <w:rPr>
          <w:rFonts w:ascii="Agenda-Regular" w:eastAsia="Arial" w:hAnsi="Agenda-Regular" w:cs="Arial"/>
          <w:b/>
          <w:bCs/>
        </w:rPr>
        <w:t>,000,000</w:t>
      </w:r>
      <w:r w:rsidRPr="007F73E1">
        <w:rPr>
          <w:rFonts w:ascii="Agenda-Regular" w:eastAsia="Arial" w:hAnsi="Agenda-Regular" w:cs="Arial"/>
        </w:rPr>
        <w:t xml:space="preserve"> in 45 cities and towns throughout the state</w:t>
      </w:r>
      <w:r>
        <w:rPr>
          <w:rFonts w:ascii="Agenda-Regular" w:eastAsia="Arial" w:hAnsi="Agenda-Regular" w:cs="Arial"/>
        </w:rPr>
        <w:t xml:space="preserve">.  </w:t>
      </w:r>
    </w:p>
    <w:p w14:paraId="0FDB1E9D" w14:textId="77777777" w:rsidR="0037292A" w:rsidRDefault="0037292A" w:rsidP="0037292A">
      <w:pPr>
        <w:rPr>
          <w:rFonts w:ascii="Agenda-Regular" w:eastAsia="Arial" w:hAnsi="Agenda-Regular" w:cs="Arial"/>
        </w:rPr>
      </w:pPr>
      <w:r>
        <w:rPr>
          <w:rFonts w:ascii="Agenda-Regular" w:eastAsia="Arial" w:hAnsi="Agenda-Regular" w:cs="Arial"/>
        </w:rPr>
        <w:t xml:space="preserve">In </w:t>
      </w:r>
      <w:r w:rsidRPr="007F73E1">
        <w:rPr>
          <w:rFonts w:ascii="Agenda-Regular" w:eastAsia="Arial" w:hAnsi="Agenda-Regular" w:cs="Arial"/>
        </w:rPr>
        <w:t>2013</w:t>
      </w:r>
      <w:r>
        <w:rPr>
          <w:rFonts w:ascii="Agenda-Regular" w:eastAsia="Arial" w:hAnsi="Agenda-Regular" w:cs="Arial"/>
        </w:rPr>
        <w:t>, CT Health announced a strategic shift that made</w:t>
      </w:r>
      <w:r w:rsidRPr="007F73E1">
        <w:rPr>
          <w:rFonts w:ascii="Agenda-Regular" w:eastAsia="Arial" w:hAnsi="Agenda-Regular" w:cs="Arial"/>
        </w:rPr>
        <w:t xml:space="preserve"> expand</w:t>
      </w:r>
      <w:r>
        <w:rPr>
          <w:rFonts w:ascii="Agenda-Regular" w:eastAsia="Arial" w:hAnsi="Agenda-Regular" w:cs="Arial"/>
        </w:rPr>
        <w:t>ing health equity its central</w:t>
      </w:r>
      <w:r w:rsidRPr="007F73E1">
        <w:rPr>
          <w:rFonts w:ascii="Agenda-Regular" w:eastAsia="Arial" w:hAnsi="Agenda-Regular" w:cs="Arial"/>
        </w:rPr>
        <w:t xml:space="preserve"> focus.  For CT Health, health equity means </w:t>
      </w:r>
      <w:r w:rsidRPr="007F73E1">
        <w:rPr>
          <w:rFonts w:ascii="Agenda-Regular" w:eastAsia="Arial" w:hAnsi="Agenda-Regular" w:cs="Arial"/>
          <w:i/>
          <w:iCs/>
        </w:rPr>
        <w:t>helping more people gain access to better care</w:t>
      </w:r>
      <w:r w:rsidRPr="007F73E1">
        <w:rPr>
          <w:rFonts w:ascii="Agenda-Regular" w:eastAsia="Arial" w:hAnsi="Agenda-Regular" w:cs="Arial"/>
        </w:rPr>
        <w:t>, especially people of color</w:t>
      </w:r>
      <w:r>
        <w:rPr>
          <w:rFonts w:ascii="Agenda-Regular" w:eastAsia="Arial" w:hAnsi="Agenda-Regular" w:cs="Arial"/>
        </w:rPr>
        <w:t xml:space="preserve">.  </w:t>
      </w:r>
    </w:p>
    <w:p w14:paraId="643236FD" w14:textId="77777777" w:rsidR="0037292A" w:rsidRDefault="0037292A" w:rsidP="0037292A">
      <w:pPr>
        <w:rPr>
          <w:rFonts w:ascii="Agenda-Regular" w:eastAsia="Arial" w:hAnsi="Agenda-Regular" w:cs="Arial"/>
        </w:rPr>
      </w:pPr>
      <w:r>
        <w:rPr>
          <w:rFonts w:ascii="Agenda-Regular" w:eastAsia="Arial" w:hAnsi="Agenda-Regular" w:cs="Arial"/>
        </w:rPr>
        <w:t xml:space="preserve">With the passage of the Affordable Care Act (ACA), </w:t>
      </w:r>
      <w:r w:rsidRPr="00A547D7">
        <w:rPr>
          <w:rFonts w:ascii="Agenda-Regular" w:eastAsia="Arial" w:hAnsi="Agenda-Regular" w:cs="Arial"/>
        </w:rPr>
        <w:t xml:space="preserve">CT has successfully enrolled more people into health </w:t>
      </w:r>
      <w:r>
        <w:rPr>
          <w:rFonts w:ascii="Agenda-Regular" w:eastAsia="Arial" w:hAnsi="Agenda-Regular" w:cs="Arial"/>
        </w:rPr>
        <w:t>coverage</w:t>
      </w:r>
      <w:r w:rsidRPr="00A547D7">
        <w:rPr>
          <w:rFonts w:ascii="Agenda-Regular" w:eastAsia="Arial" w:hAnsi="Agenda-Regular" w:cs="Arial"/>
        </w:rPr>
        <w:t xml:space="preserve"> </w:t>
      </w:r>
      <w:r>
        <w:rPr>
          <w:rFonts w:ascii="Agenda-Regular" w:eastAsia="Arial" w:hAnsi="Agenda-Regular" w:cs="Arial"/>
        </w:rPr>
        <w:t>than ever before with</w:t>
      </w:r>
      <w:r w:rsidRPr="00A547D7">
        <w:rPr>
          <w:rFonts w:ascii="Agenda-Regular" w:eastAsia="Arial" w:hAnsi="Agenda-Regular" w:cs="Arial"/>
        </w:rPr>
        <w:t xml:space="preserve"> 97 perce</w:t>
      </w:r>
      <w:r>
        <w:rPr>
          <w:rFonts w:ascii="Agenda-Regular" w:eastAsia="Arial" w:hAnsi="Agenda-Regular" w:cs="Arial"/>
        </w:rPr>
        <w:t>nt of the state’s population insured</w:t>
      </w:r>
      <w:r w:rsidRPr="00A547D7">
        <w:rPr>
          <w:rFonts w:ascii="Agenda-Regular" w:eastAsia="Arial" w:hAnsi="Agenda-Regular" w:cs="Arial"/>
        </w:rPr>
        <w:t xml:space="preserve">.  </w:t>
      </w:r>
      <w:r>
        <w:rPr>
          <w:rFonts w:ascii="Agenda-Regular" w:eastAsia="Arial" w:hAnsi="Agenda-Regular" w:cs="Arial"/>
        </w:rPr>
        <w:t xml:space="preserve">However, with significant challenges at both the state and federal levels, there are mounting threats to the gains made in coverage and access.  The foundation believes </w:t>
      </w:r>
      <w:r w:rsidRPr="00173F98">
        <w:rPr>
          <w:rFonts w:ascii="Agenda-Regular" w:eastAsia="Arial" w:hAnsi="Agenda-Regular" w:cs="Arial"/>
        </w:rPr>
        <w:t xml:space="preserve">it is critical that communities across the state mobilize and take action to ensure that health reform in CT continues to move forward.  </w:t>
      </w:r>
    </w:p>
    <w:p w14:paraId="75746C76" w14:textId="77777777" w:rsidR="0037292A" w:rsidRDefault="0037292A" w:rsidP="0037292A">
      <w:pPr>
        <w:rPr>
          <w:rFonts w:ascii="Agenda-Regular" w:eastAsia="Arial" w:hAnsi="Agenda-Regular" w:cs="Arial"/>
        </w:rPr>
      </w:pPr>
      <w:r>
        <w:rPr>
          <w:rFonts w:ascii="Agenda-Regular" w:eastAsia="Arial" w:hAnsi="Agenda-Regular" w:cs="Arial"/>
        </w:rPr>
        <w:t>Authentic voices</w:t>
      </w:r>
      <w:r w:rsidRPr="00173F98">
        <w:rPr>
          <w:rFonts w:ascii="Agenda-Regular" w:eastAsia="Arial" w:hAnsi="Agenda-Regular" w:cs="Arial"/>
        </w:rPr>
        <w:t xml:space="preserve"> from within communities best represent the needs and p</w:t>
      </w:r>
      <w:r>
        <w:rPr>
          <w:rFonts w:ascii="Agenda-Regular" w:eastAsia="Arial" w:hAnsi="Agenda-Regular" w:cs="Arial"/>
        </w:rPr>
        <w:t>references of their communities and are essential to ensure that health equity is embedded in all health reform activities.  These voices should be elevated to state and federal policymakers as critical decisions are being made.  Our theory of change is that by engaging community based organizations to activate their constituencies in organizing and advocacy efforts, specifically around HUSKY (Medicaid) and the ACA, decisions affecting health care</w:t>
      </w:r>
      <w:r w:rsidRPr="007215C5">
        <w:rPr>
          <w:rFonts w:ascii="Agenda-Regular" w:eastAsia="Arial" w:hAnsi="Agenda-Regular" w:cs="Arial"/>
        </w:rPr>
        <w:t xml:space="preserve"> access and</w:t>
      </w:r>
      <w:r>
        <w:rPr>
          <w:rFonts w:ascii="Agenda-Regular" w:eastAsia="Arial" w:hAnsi="Agenda-Regular" w:cs="Arial"/>
        </w:rPr>
        <w:t xml:space="preserve"> the</w:t>
      </w:r>
      <w:r w:rsidRPr="007215C5">
        <w:rPr>
          <w:rFonts w:ascii="Agenda-Regular" w:eastAsia="Arial" w:hAnsi="Agenda-Regular" w:cs="Arial"/>
        </w:rPr>
        <w:t xml:space="preserve"> delivery system </w:t>
      </w:r>
      <w:r>
        <w:rPr>
          <w:rFonts w:ascii="Agenda-Regular" w:eastAsia="Arial" w:hAnsi="Agenda-Regular" w:cs="Arial"/>
        </w:rPr>
        <w:t xml:space="preserve">will more </w:t>
      </w:r>
      <w:r w:rsidRPr="007215C5">
        <w:rPr>
          <w:rFonts w:ascii="Agenda-Regular" w:eastAsia="Arial" w:hAnsi="Agenda-Regular" w:cs="Arial"/>
        </w:rPr>
        <w:t>equitably serve all C</w:t>
      </w:r>
      <w:r>
        <w:rPr>
          <w:rFonts w:ascii="Agenda-Regular" w:eastAsia="Arial" w:hAnsi="Agenda-Regular" w:cs="Arial"/>
        </w:rPr>
        <w:t xml:space="preserve">T residents.  </w:t>
      </w:r>
    </w:p>
    <w:p w14:paraId="0E71E1EE" w14:textId="77777777" w:rsidR="0037292A" w:rsidRDefault="0037292A" w:rsidP="0037292A">
      <w:pPr>
        <w:rPr>
          <w:rFonts w:ascii="Agenda-Regular" w:eastAsia="Arial" w:hAnsi="Agenda-Regular" w:cs="Arial"/>
        </w:rPr>
      </w:pPr>
      <w:r>
        <w:rPr>
          <w:rFonts w:ascii="Agenda-Regular" w:eastAsia="Arial" w:hAnsi="Agenda-Regular" w:cs="Arial"/>
        </w:rPr>
        <w:t xml:space="preserve">The goal of this RFP is to strengthen the advocacy infrastructure in CT by supporting community based advocacy and organizing efforts, and linking those efforts with state level advocates who are working to address health policy and health equity issues at the state and federal levels.  </w:t>
      </w:r>
    </w:p>
    <w:p w14:paraId="41F53310" w14:textId="77777777" w:rsidR="0037292A" w:rsidRPr="007215C5" w:rsidRDefault="0037292A" w:rsidP="0037292A">
      <w:pPr>
        <w:rPr>
          <w:rFonts w:ascii="Agenda-Regular" w:hAnsi="Agenda-Regular"/>
        </w:rPr>
      </w:pPr>
    </w:p>
    <w:p w14:paraId="76B4D137" w14:textId="77777777" w:rsidR="0037292A" w:rsidRPr="00E778C0" w:rsidRDefault="0037292A" w:rsidP="0037292A">
      <w:pPr>
        <w:jc w:val="center"/>
        <w:rPr>
          <w:rFonts w:ascii="Agenda-Regular" w:eastAsia="Arial" w:hAnsi="Agenda-Regular" w:cs="Arial"/>
          <w:b/>
          <w:sz w:val="24"/>
          <w:szCs w:val="24"/>
        </w:rPr>
      </w:pPr>
      <w:r w:rsidRPr="00E778C0">
        <w:rPr>
          <w:rFonts w:ascii="Agenda-Regular" w:eastAsia="Arial" w:hAnsi="Agenda-Regular" w:cs="Arial"/>
          <w:b/>
          <w:sz w:val="24"/>
          <w:szCs w:val="24"/>
        </w:rPr>
        <w:t>ANNOUNCEMENT</w:t>
      </w:r>
    </w:p>
    <w:p w14:paraId="11CB141C" w14:textId="7A5707D4" w:rsidR="0037292A" w:rsidRDefault="0037292A" w:rsidP="0037292A">
      <w:pPr>
        <w:rPr>
          <w:rFonts w:ascii="Agenda-Regular" w:eastAsia="Arial" w:hAnsi="Agenda-Regular" w:cs="Arial"/>
        </w:rPr>
      </w:pPr>
      <w:r w:rsidRPr="007215C5">
        <w:rPr>
          <w:rFonts w:ascii="Agenda-Regular" w:eastAsia="Arial" w:hAnsi="Agenda-Regular" w:cs="Arial"/>
        </w:rPr>
        <w:t xml:space="preserve">CT Health </w:t>
      </w:r>
      <w:r>
        <w:rPr>
          <w:rFonts w:ascii="Agenda-Regular" w:eastAsia="Arial" w:hAnsi="Agenda-Regular" w:cs="Arial"/>
        </w:rPr>
        <w:t>announces the availability of funding</w:t>
      </w:r>
      <w:r w:rsidRPr="007215C5">
        <w:rPr>
          <w:rFonts w:ascii="Agenda-Regular" w:eastAsia="Arial" w:hAnsi="Agenda-Regular" w:cs="Arial"/>
        </w:rPr>
        <w:t xml:space="preserve"> </w:t>
      </w:r>
      <w:r>
        <w:rPr>
          <w:rFonts w:ascii="Agenda-Regular" w:eastAsia="Arial" w:hAnsi="Agenda-Regular" w:cs="Arial"/>
        </w:rPr>
        <w:t>to support community based organizations to engage their constituencies/membership in organizing and grassroots advocacy efforts that defend and advance health reform in CT and respond to attempts to repeal and replace the ACA.  Communities have a critical role to play in advancing health reform by collecting and sharing personal stories, identifying compelling spokespeople, building coalitions, and mobilizing members of the community.  T</w:t>
      </w:r>
      <w:r w:rsidRPr="00306874">
        <w:rPr>
          <w:rFonts w:ascii="Agenda-Regular" w:eastAsia="Arial" w:hAnsi="Agenda-Regular" w:cs="Arial"/>
        </w:rPr>
        <w:t>he foundation seeks to increase the number of community based organizations throughout the state engaged in</w:t>
      </w:r>
      <w:r w:rsidR="00DF5209">
        <w:rPr>
          <w:rFonts w:ascii="Agenda-Regular" w:eastAsia="Arial" w:hAnsi="Agenda-Regular" w:cs="Arial"/>
        </w:rPr>
        <w:t xml:space="preserve"> </w:t>
      </w:r>
      <w:r w:rsidRPr="00306874">
        <w:rPr>
          <w:rFonts w:ascii="Agenda-Regular" w:eastAsia="Arial" w:hAnsi="Agenda-Regular" w:cs="Arial"/>
        </w:rPr>
        <w:t>org</w:t>
      </w:r>
      <w:r>
        <w:rPr>
          <w:rFonts w:ascii="Agenda-Regular" w:eastAsia="Arial" w:hAnsi="Agenda-Regular" w:cs="Arial"/>
        </w:rPr>
        <w:t>anizing and grassroots advocacy efforts</w:t>
      </w:r>
      <w:r w:rsidRPr="00306874">
        <w:rPr>
          <w:rFonts w:ascii="Agenda-Regular" w:eastAsia="Arial" w:hAnsi="Agenda-Regular" w:cs="Arial"/>
        </w:rPr>
        <w:t>.</w:t>
      </w:r>
      <w:r>
        <w:rPr>
          <w:rFonts w:ascii="Agenda-Regular" w:eastAsia="Arial" w:hAnsi="Agenda-Regular" w:cs="Arial"/>
        </w:rPr>
        <w:t xml:space="preserve"> </w:t>
      </w:r>
    </w:p>
    <w:p w14:paraId="36CF23A7" w14:textId="77777777" w:rsidR="0037292A" w:rsidRDefault="0037292A" w:rsidP="0037292A">
      <w:pPr>
        <w:rPr>
          <w:rFonts w:ascii="Agenda-Regular" w:eastAsia="Arial" w:hAnsi="Agenda-Regular" w:cs="Arial"/>
        </w:rPr>
      </w:pPr>
      <w:r w:rsidRPr="007215C5">
        <w:rPr>
          <w:rFonts w:ascii="Agenda-Regular" w:eastAsia="Arial" w:hAnsi="Agenda-Regular" w:cs="Arial"/>
        </w:rPr>
        <w:t xml:space="preserve">This is an opportunity to </w:t>
      </w:r>
      <w:r>
        <w:rPr>
          <w:rFonts w:ascii="Agenda-Regular" w:eastAsia="Arial" w:hAnsi="Agenda-Regular" w:cs="Arial"/>
        </w:rPr>
        <w:t>initiate,</w:t>
      </w:r>
      <w:r w:rsidRPr="007215C5">
        <w:rPr>
          <w:rFonts w:ascii="Agenda-Regular" w:eastAsia="Arial" w:hAnsi="Agenda-Regular" w:cs="Arial"/>
        </w:rPr>
        <w:t xml:space="preserve"> deepen</w:t>
      </w:r>
      <w:r>
        <w:rPr>
          <w:rFonts w:ascii="Agenda-Regular" w:eastAsia="Arial" w:hAnsi="Agenda-Regular" w:cs="Arial"/>
        </w:rPr>
        <w:t>,</w:t>
      </w:r>
      <w:r w:rsidRPr="007215C5">
        <w:rPr>
          <w:rFonts w:ascii="Agenda-Regular" w:eastAsia="Arial" w:hAnsi="Agenda-Regular" w:cs="Arial"/>
        </w:rPr>
        <w:t xml:space="preserve"> and/or expand your organization's </w:t>
      </w:r>
      <w:r>
        <w:rPr>
          <w:rFonts w:ascii="Agenda-Regular" w:eastAsia="Arial" w:hAnsi="Agenda-Regular" w:cs="Arial"/>
        </w:rPr>
        <w:t xml:space="preserve">organizing and grassroots advocacy </w:t>
      </w:r>
      <w:r w:rsidRPr="007215C5">
        <w:rPr>
          <w:rFonts w:ascii="Agenda-Regular" w:eastAsia="Arial" w:hAnsi="Agenda-Regular" w:cs="Arial"/>
        </w:rPr>
        <w:t>efforts</w:t>
      </w:r>
      <w:r>
        <w:rPr>
          <w:rFonts w:ascii="Agenda-Regular" w:eastAsia="Arial" w:hAnsi="Agenda-Regular" w:cs="Arial"/>
        </w:rPr>
        <w:t xml:space="preserve"> around health equity and </w:t>
      </w:r>
      <w:r w:rsidRPr="007215C5">
        <w:rPr>
          <w:rFonts w:ascii="Agenda-Regular" w:eastAsia="Arial" w:hAnsi="Agenda-Regular" w:cs="Arial"/>
        </w:rPr>
        <w:t>partner with CT Health and a growing network of groups involved in advocacy and co</w:t>
      </w:r>
      <w:r>
        <w:rPr>
          <w:rFonts w:ascii="Agenda-Regular" w:eastAsia="Arial" w:hAnsi="Agenda-Regular" w:cs="Arial"/>
        </w:rPr>
        <w:t>mmunity</w:t>
      </w:r>
      <w:r w:rsidRPr="007215C5">
        <w:rPr>
          <w:rFonts w:ascii="Agenda-Regular" w:eastAsia="Arial" w:hAnsi="Agenda-Regular" w:cs="Arial"/>
        </w:rPr>
        <w:t xml:space="preserve"> engagement strategies.</w:t>
      </w:r>
      <w:r>
        <w:rPr>
          <w:rFonts w:ascii="Agenda-Regular" w:eastAsia="Arial" w:hAnsi="Agenda-Regular" w:cs="Arial"/>
        </w:rPr>
        <w:t xml:space="preserve">  In addition to grant funding, the organizations selected </w:t>
      </w:r>
      <w:r>
        <w:rPr>
          <w:rFonts w:ascii="Agenda-Regular" w:eastAsia="Arial" w:hAnsi="Agenda-Regular" w:cs="Arial"/>
        </w:rPr>
        <w:lastRenderedPageBreak/>
        <w:t>for this RFP will receive technical assistance to help them achieve their goals.  CT Health has specifically identified immigrant</w:t>
      </w:r>
      <w:r w:rsidR="002C545E">
        <w:rPr>
          <w:rFonts w:ascii="Agenda-Regular" w:eastAsia="Arial" w:hAnsi="Agenda-Regular" w:cs="Arial"/>
        </w:rPr>
        <w:t xml:space="preserve"> rights organizations and faith </w:t>
      </w:r>
      <w:r>
        <w:rPr>
          <w:rFonts w:ascii="Agenda-Regular" w:eastAsia="Arial" w:hAnsi="Agenda-Regular" w:cs="Arial"/>
        </w:rPr>
        <w:t xml:space="preserve">based groups as strong candidates for this RFP.     </w:t>
      </w:r>
    </w:p>
    <w:p w14:paraId="4397A153" w14:textId="77777777" w:rsidR="0037292A" w:rsidRDefault="0037292A" w:rsidP="0037292A">
      <w:pPr>
        <w:rPr>
          <w:rFonts w:ascii="Agenda-Regular" w:eastAsia="Arial" w:hAnsi="Agenda-Regular" w:cs="Arial"/>
        </w:rPr>
      </w:pPr>
    </w:p>
    <w:p w14:paraId="2B14B6F5" w14:textId="77777777" w:rsidR="0037292A" w:rsidRPr="007215C5" w:rsidRDefault="0037292A" w:rsidP="0037292A">
      <w:pPr>
        <w:rPr>
          <w:rFonts w:ascii="Agenda-Regular" w:hAnsi="Agenda-Regular"/>
        </w:rPr>
      </w:pPr>
      <w:r w:rsidRPr="007215C5">
        <w:rPr>
          <w:rFonts w:ascii="Agenda-Regular" w:eastAsia="Arial" w:hAnsi="Agenda-Regular" w:cs="Arial"/>
          <w:b/>
          <w:bCs/>
        </w:rPr>
        <w:t>GRANT FUNDING AVAILABLE</w:t>
      </w:r>
    </w:p>
    <w:p w14:paraId="54BBAB9F" w14:textId="77777777" w:rsidR="0037292A" w:rsidRPr="007215C5" w:rsidRDefault="0037292A" w:rsidP="0037292A">
      <w:pPr>
        <w:rPr>
          <w:rFonts w:ascii="Agenda-Regular" w:hAnsi="Agenda-Regular"/>
        </w:rPr>
      </w:pPr>
      <w:r w:rsidRPr="007215C5">
        <w:rPr>
          <w:rFonts w:ascii="Agenda-Regular" w:eastAsia="Arial" w:hAnsi="Agenda-Regular" w:cs="Arial"/>
        </w:rPr>
        <w:t xml:space="preserve">CT Health anticipates </w:t>
      </w:r>
      <w:r>
        <w:rPr>
          <w:rFonts w:ascii="Agenda-Regular" w:eastAsia="Arial" w:hAnsi="Agenda-Regular" w:cs="Arial"/>
        </w:rPr>
        <w:t xml:space="preserve">awarding three grants of up to $25,000 each for a 12-month project period. </w:t>
      </w:r>
    </w:p>
    <w:p w14:paraId="3EB3CBB4" w14:textId="77777777" w:rsidR="0008656A" w:rsidRDefault="0008656A" w:rsidP="0008656A">
      <w:pPr>
        <w:rPr>
          <w:rFonts w:ascii="Agenda-Regular" w:eastAsia="Arial" w:hAnsi="Agenda-Regular" w:cs="Arial"/>
          <w:b/>
          <w:bCs/>
        </w:rPr>
      </w:pPr>
    </w:p>
    <w:p w14:paraId="129A832C" w14:textId="77777777" w:rsidR="0008656A" w:rsidRPr="007215C5" w:rsidRDefault="0008656A" w:rsidP="0008656A">
      <w:pPr>
        <w:rPr>
          <w:rFonts w:ascii="Agenda-Regular" w:hAnsi="Agenda-Regular"/>
        </w:rPr>
      </w:pPr>
      <w:r w:rsidRPr="007215C5">
        <w:rPr>
          <w:rFonts w:ascii="Agenda-Regular" w:eastAsia="Arial" w:hAnsi="Agenda-Regular" w:cs="Arial"/>
          <w:b/>
          <w:bCs/>
        </w:rPr>
        <w:t>IMPORTANT DATES</w:t>
      </w:r>
    </w:p>
    <w:tbl>
      <w:tblPr>
        <w:tblStyle w:val="GridTable1Light-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3235"/>
      </w:tblGrid>
      <w:tr w:rsidR="0008656A" w:rsidRPr="007215C5" w14:paraId="29263600" w14:textId="77777777" w:rsidTr="009E43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5" w:type="dxa"/>
            <w:tcBorders>
              <w:bottom w:val="none" w:sz="0" w:space="0" w:color="auto"/>
            </w:tcBorders>
          </w:tcPr>
          <w:p w14:paraId="4CA6ED19" w14:textId="77777777" w:rsidR="0008656A" w:rsidRPr="007215C5" w:rsidRDefault="0008656A" w:rsidP="009E43FE">
            <w:pPr>
              <w:rPr>
                <w:rFonts w:ascii="Agenda-Regular" w:hAnsi="Agenda-Regular"/>
              </w:rPr>
            </w:pPr>
            <w:r w:rsidRPr="007215C5">
              <w:rPr>
                <w:rFonts w:ascii="Agenda-Regular" w:eastAsia="Arial" w:hAnsi="Agenda-Regular" w:cs="Arial"/>
              </w:rPr>
              <w:t>Activity</w:t>
            </w:r>
          </w:p>
        </w:tc>
        <w:tc>
          <w:tcPr>
            <w:tcW w:w="3235" w:type="dxa"/>
            <w:tcBorders>
              <w:bottom w:val="none" w:sz="0" w:space="0" w:color="auto"/>
            </w:tcBorders>
          </w:tcPr>
          <w:p w14:paraId="3AE2C82D" w14:textId="77777777" w:rsidR="0008656A" w:rsidRPr="007215C5" w:rsidRDefault="0008656A" w:rsidP="009E43FE">
            <w:pPr>
              <w:cnfStyle w:val="100000000000" w:firstRow="1" w:lastRow="0" w:firstColumn="0" w:lastColumn="0" w:oddVBand="0" w:evenVBand="0" w:oddHBand="0" w:evenHBand="0" w:firstRowFirstColumn="0" w:firstRowLastColumn="0" w:lastRowFirstColumn="0" w:lastRowLastColumn="0"/>
              <w:rPr>
                <w:rFonts w:ascii="Agenda-Regular" w:hAnsi="Agenda-Regular"/>
              </w:rPr>
            </w:pPr>
            <w:r w:rsidRPr="007215C5">
              <w:rPr>
                <w:rFonts w:ascii="Agenda-Regular" w:eastAsia="Arial" w:hAnsi="Agenda-Regular" w:cs="Arial"/>
              </w:rPr>
              <w:t>Date</w:t>
            </w:r>
          </w:p>
        </w:tc>
      </w:tr>
      <w:tr w:rsidR="0008656A" w:rsidRPr="007215C5" w14:paraId="7AA317CB"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34EF9BB4" w14:textId="77777777" w:rsidR="0008656A" w:rsidRPr="007215C5" w:rsidRDefault="0008656A" w:rsidP="009E43FE">
            <w:pPr>
              <w:rPr>
                <w:rFonts w:ascii="Agenda-Regular" w:hAnsi="Agenda-Regular" w:cs="Arial"/>
                <w:color w:val="FF0000"/>
              </w:rPr>
            </w:pPr>
            <w:r w:rsidRPr="007215C5">
              <w:rPr>
                <w:rFonts w:ascii="Agenda-Regular" w:hAnsi="Agenda-Regular" w:cs="Arial"/>
                <w:color w:val="FF0000"/>
              </w:rPr>
              <w:t>Application Deadline</w:t>
            </w:r>
          </w:p>
        </w:tc>
        <w:tc>
          <w:tcPr>
            <w:tcW w:w="3235" w:type="dxa"/>
          </w:tcPr>
          <w:p w14:paraId="6735163D"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cs="Arial"/>
                <w:b/>
                <w:color w:val="FF0000"/>
              </w:rPr>
            </w:pPr>
            <w:r>
              <w:rPr>
                <w:rFonts w:ascii="Agenda-Regular" w:eastAsia="Arial" w:hAnsi="Agenda-Regular" w:cs="Arial"/>
                <w:b/>
                <w:color w:val="FF0000"/>
              </w:rPr>
              <w:t>April 7, 2017</w:t>
            </w:r>
            <w:r w:rsidR="0008656A" w:rsidRPr="007215C5">
              <w:rPr>
                <w:rFonts w:ascii="Agenda-Regular" w:eastAsia="Arial" w:hAnsi="Agenda-Regular" w:cs="Arial"/>
                <w:b/>
                <w:color w:val="FF0000"/>
              </w:rPr>
              <w:t xml:space="preserve"> </w:t>
            </w:r>
            <w:r w:rsidR="0008656A">
              <w:rPr>
                <w:rFonts w:ascii="Agenda-Regular" w:eastAsia="Arial" w:hAnsi="Agenda-Regular" w:cs="Arial"/>
                <w:b/>
                <w:color w:val="FF0000"/>
              </w:rPr>
              <w:t xml:space="preserve">- </w:t>
            </w:r>
            <w:r w:rsidR="0008656A" w:rsidRPr="007215C5">
              <w:rPr>
                <w:rFonts w:ascii="Agenda-Regular" w:eastAsia="Arial" w:hAnsi="Agenda-Regular" w:cs="Arial"/>
                <w:b/>
                <w:color w:val="FF0000"/>
              </w:rPr>
              <w:t>5</w:t>
            </w:r>
            <w:r w:rsidR="0008656A">
              <w:rPr>
                <w:rFonts w:ascii="Agenda-Regular" w:eastAsia="Arial" w:hAnsi="Agenda-Regular" w:cs="Arial"/>
                <w:b/>
                <w:color w:val="FF0000"/>
              </w:rPr>
              <w:t xml:space="preserve">:00 </w:t>
            </w:r>
            <w:r w:rsidR="0008656A" w:rsidRPr="007215C5">
              <w:rPr>
                <w:rFonts w:ascii="Agenda-Regular" w:eastAsia="Arial" w:hAnsi="Agenda-Regular" w:cs="Arial"/>
                <w:b/>
                <w:color w:val="FF0000"/>
              </w:rPr>
              <w:t xml:space="preserve">PM  </w:t>
            </w:r>
          </w:p>
        </w:tc>
      </w:tr>
      <w:tr w:rsidR="0008656A" w:rsidRPr="007215C5" w14:paraId="0BD742B3"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5DD4CDB1" w14:textId="77777777" w:rsidR="0008656A" w:rsidRPr="007215C5" w:rsidRDefault="0008656A" w:rsidP="009E43FE">
            <w:pPr>
              <w:rPr>
                <w:rFonts w:ascii="Agenda-Regular" w:hAnsi="Agenda-Regular"/>
              </w:rPr>
            </w:pPr>
            <w:r w:rsidRPr="007215C5">
              <w:rPr>
                <w:rFonts w:ascii="Agenda-Regular" w:eastAsia="Arial" w:hAnsi="Agenda-Regular" w:cs="Arial"/>
                <w:b w:val="0"/>
                <w:bCs w:val="0"/>
              </w:rPr>
              <w:t>Notification of Successful</w:t>
            </w:r>
            <w:r>
              <w:rPr>
                <w:rFonts w:ascii="Agenda-Regular" w:eastAsia="Arial" w:hAnsi="Agenda-Regular" w:cs="Arial"/>
                <w:b w:val="0"/>
                <w:bCs w:val="0"/>
              </w:rPr>
              <w:t xml:space="preserve"> Grant</w:t>
            </w:r>
            <w:r w:rsidRPr="007215C5">
              <w:rPr>
                <w:rFonts w:ascii="Agenda-Regular" w:eastAsia="Arial" w:hAnsi="Agenda-Regular" w:cs="Arial"/>
                <w:b w:val="0"/>
                <w:bCs w:val="0"/>
              </w:rPr>
              <w:t xml:space="preserve"> Award</w:t>
            </w:r>
          </w:p>
        </w:tc>
        <w:tc>
          <w:tcPr>
            <w:tcW w:w="3235" w:type="dxa"/>
          </w:tcPr>
          <w:p w14:paraId="47E3DE62"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rPr>
            </w:pPr>
            <w:r>
              <w:rPr>
                <w:rFonts w:ascii="Agenda-Regular" w:eastAsia="Arial" w:hAnsi="Agenda-Regular" w:cs="Arial"/>
              </w:rPr>
              <w:t>June 16, 2017</w:t>
            </w:r>
          </w:p>
        </w:tc>
      </w:tr>
      <w:tr w:rsidR="0008656A" w:rsidRPr="007215C5" w14:paraId="6430F4EB"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5C26927C" w14:textId="77777777" w:rsidR="0008656A" w:rsidRPr="007215C5" w:rsidRDefault="0008656A" w:rsidP="009E43FE">
            <w:pPr>
              <w:rPr>
                <w:rFonts w:ascii="Agenda-Regular" w:hAnsi="Agenda-Regular"/>
              </w:rPr>
            </w:pPr>
            <w:r w:rsidRPr="007215C5">
              <w:rPr>
                <w:rFonts w:ascii="Agenda-Regular" w:eastAsia="Arial" w:hAnsi="Agenda-Regular" w:cs="Arial"/>
                <w:b w:val="0"/>
                <w:bCs w:val="0"/>
              </w:rPr>
              <w:t>Grant Period</w:t>
            </w:r>
          </w:p>
        </w:tc>
        <w:tc>
          <w:tcPr>
            <w:tcW w:w="3235" w:type="dxa"/>
          </w:tcPr>
          <w:p w14:paraId="4ECE877F"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rPr>
            </w:pPr>
            <w:r>
              <w:rPr>
                <w:rFonts w:ascii="Agenda-Regular" w:eastAsia="Arial" w:hAnsi="Agenda-Regular" w:cs="Arial"/>
              </w:rPr>
              <w:t>July 1, 2017-June 30, 2018</w:t>
            </w:r>
          </w:p>
        </w:tc>
      </w:tr>
    </w:tbl>
    <w:p w14:paraId="4530B6C9" w14:textId="77777777" w:rsidR="00A96F34" w:rsidRDefault="00A96F34" w:rsidP="0008656A">
      <w:pPr>
        <w:rPr>
          <w:rFonts w:ascii="Agenda-Regular" w:eastAsia="Arial" w:hAnsi="Agenda-Regular" w:cs="Arial"/>
          <w:b/>
          <w:bCs/>
        </w:rPr>
      </w:pPr>
    </w:p>
    <w:p w14:paraId="78E10792" w14:textId="77777777" w:rsidR="0037292A" w:rsidRDefault="0037292A" w:rsidP="0037292A">
      <w:pPr>
        <w:rPr>
          <w:rFonts w:ascii="Agenda-Regular" w:eastAsia="Arial" w:hAnsi="Agenda-Regular" w:cs="Arial"/>
          <w:b/>
          <w:bCs/>
        </w:rPr>
      </w:pPr>
      <w:r w:rsidRPr="007215C5">
        <w:rPr>
          <w:rFonts w:ascii="Agenda-Regular" w:eastAsia="Arial" w:hAnsi="Agenda-Regular" w:cs="Arial"/>
          <w:b/>
          <w:bCs/>
        </w:rPr>
        <w:t>ELIGIBILITY</w:t>
      </w:r>
    </w:p>
    <w:p w14:paraId="6BEC61F9" w14:textId="77777777" w:rsidR="0037292A" w:rsidRDefault="0037292A" w:rsidP="0037292A">
      <w:pPr>
        <w:rPr>
          <w:rFonts w:ascii="Agenda-Regular" w:eastAsia="Arial" w:hAnsi="Agenda-Regular" w:cs="Arial"/>
        </w:rPr>
      </w:pPr>
      <w:r>
        <w:rPr>
          <w:rFonts w:ascii="Agenda-Regular" w:eastAsia="Arial" w:hAnsi="Agenda-Regular" w:cs="Arial"/>
          <w:bCs/>
        </w:rPr>
        <w:t>The RFP is open to community based organizations that primarily serve</w:t>
      </w:r>
      <w:r w:rsidR="002C545E">
        <w:rPr>
          <w:rFonts w:ascii="Agenda-Regular" w:eastAsia="Arial" w:hAnsi="Agenda-Regular" w:cs="Arial"/>
          <w:bCs/>
        </w:rPr>
        <w:t xml:space="preserve"> immigrants and/or</w:t>
      </w:r>
      <w:r>
        <w:rPr>
          <w:rFonts w:ascii="Agenda-Regular" w:eastAsia="Arial" w:hAnsi="Agenda-Regular" w:cs="Arial"/>
          <w:bCs/>
        </w:rPr>
        <w:t xml:space="preserve"> people of color</w:t>
      </w:r>
      <w:r w:rsidR="002C545E">
        <w:rPr>
          <w:rFonts w:ascii="Agenda-Regular" w:eastAsia="Arial" w:hAnsi="Agenda-Regular" w:cs="Arial"/>
          <w:bCs/>
        </w:rPr>
        <w:t>.</w:t>
      </w:r>
      <w:r>
        <w:rPr>
          <w:rFonts w:ascii="Agenda-Regular" w:eastAsia="Arial" w:hAnsi="Agenda-Regular" w:cs="Arial"/>
          <w:bCs/>
        </w:rPr>
        <w:t xml:space="preserve"> </w:t>
      </w:r>
      <w:r w:rsidRPr="00F30FD5">
        <w:rPr>
          <w:rFonts w:ascii="Agenda-Regular" w:eastAsia="Arial" w:hAnsi="Agenda-Regular" w:cs="Arial"/>
          <w:bCs/>
        </w:rPr>
        <w:t>CT Health</w:t>
      </w:r>
      <w:r>
        <w:rPr>
          <w:rFonts w:ascii="Agenda-Regular" w:eastAsia="Arial" w:hAnsi="Agenda-Regular" w:cs="Arial"/>
          <w:b/>
          <w:bCs/>
        </w:rPr>
        <w:t xml:space="preserve"> </w:t>
      </w:r>
      <w:r>
        <w:rPr>
          <w:rFonts w:ascii="Agenda-Regular" w:eastAsia="Arial" w:hAnsi="Agenda-Regular" w:cs="Arial"/>
        </w:rPr>
        <w:t>defines</w:t>
      </w:r>
      <w:r w:rsidRPr="007215C5">
        <w:rPr>
          <w:rFonts w:ascii="Agenda-Regular" w:eastAsia="Arial" w:hAnsi="Agenda-Regular" w:cs="Arial"/>
        </w:rPr>
        <w:t xml:space="preserve"> pe</w:t>
      </w:r>
      <w:r>
        <w:rPr>
          <w:rFonts w:ascii="Agenda-Regular" w:eastAsia="Arial" w:hAnsi="Agenda-Regular" w:cs="Arial"/>
        </w:rPr>
        <w:t xml:space="preserve">ople of color </w:t>
      </w:r>
      <w:r w:rsidRPr="007215C5">
        <w:rPr>
          <w:rFonts w:ascii="Agenda-Regular" w:eastAsia="Arial" w:hAnsi="Agenda-Regular" w:cs="Arial"/>
        </w:rPr>
        <w:t>as</w:t>
      </w:r>
      <w:r>
        <w:rPr>
          <w:rFonts w:ascii="Agenda-Regular" w:eastAsia="Arial" w:hAnsi="Agenda-Regular" w:cs="Arial"/>
        </w:rPr>
        <w:t xml:space="preserve"> </w:t>
      </w:r>
      <w:r w:rsidRPr="007215C5">
        <w:rPr>
          <w:rFonts w:ascii="Agenda-Regular" w:eastAsia="Arial" w:hAnsi="Agenda-Regular" w:cs="Arial"/>
        </w:rPr>
        <w:t xml:space="preserve">being from one or more of the following racial and ethnic background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7292A" w14:paraId="5E2E90AF" w14:textId="77777777" w:rsidTr="009E43FE">
        <w:tc>
          <w:tcPr>
            <w:tcW w:w="4675" w:type="dxa"/>
          </w:tcPr>
          <w:p w14:paraId="66778A10"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African-American/Black</w:t>
            </w:r>
          </w:p>
        </w:tc>
        <w:tc>
          <w:tcPr>
            <w:tcW w:w="4675" w:type="dxa"/>
          </w:tcPr>
          <w:p w14:paraId="12F8645A"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Hispanic/Latino</w:t>
            </w:r>
          </w:p>
        </w:tc>
      </w:tr>
      <w:tr w:rsidR="0037292A" w14:paraId="2B648253" w14:textId="77777777" w:rsidTr="009E43FE">
        <w:tc>
          <w:tcPr>
            <w:tcW w:w="4675" w:type="dxa"/>
          </w:tcPr>
          <w:p w14:paraId="3B71680F"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Asian or Pacific Islander</w:t>
            </w:r>
          </w:p>
        </w:tc>
        <w:tc>
          <w:tcPr>
            <w:tcW w:w="4675" w:type="dxa"/>
          </w:tcPr>
          <w:p w14:paraId="08B1E32A"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Native American</w:t>
            </w:r>
          </w:p>
        </w:tc>
      </w:tr>
    </w:tbl>
    <w:p w14:paraId="49E8693E" w14:textId="77777777" w:rsidR="0037292A" w:rsidRDefault="0037292A" w:rsidP="0037292A">
      <w:pPr>
        <w:rPr>
          <w:rFonts w:ascii="Agenda-Regular" w:hAnsi="Agenda-Regular"/>
        </w:rPr>
      </w:pPr>
    </w:p>
    <w:p w14:paraId="741A471D" w14:textId="77777777" w:rsidR="0037292A" w:rsidRDefault="0037292A" w:rsidP="0037292A">
      <w:pPr>
        <w:rPr>
          <w:rFonts w:ascii="Agenda-Regular" w:hAnsi="Agenda-Regular"/>
        </w:rPr>
      </w:pPr>
      <w:r w:rsidRPr="00D858F1">
        <w:rPr>
          <w:rFonts w:ascii="Agenda-Regular" w:hAnsi="Agenda-Regular"/>
        </w:rPr>
        <w:t xml:space="preserve">As mentioned, CT Health </w:t>
      </w:r>
      <w:r>
        <w:rPr>
          <w:rFonts w:ascii="Agenda-Regular" w:hAnsi="Agenda-Regular"/>
        </w:rPr>
        <w:t xml:space="preserve">has </w:t>
      </w:r>
      <w:r w:rsidRPr="00D858F1">
        <w:rPr>
          <w:rFonts w:ascii="Agenda-Regular" w:hAnsi="Agenda-Regular"/>
        </w:rPr>
        <w:t xml:space="preserve">identified immigrant rights </w:t>
      </w:r>
      <w:r w:rsidR="002C545E">
        <w:rPr>
          <w:rFonts w:ascii="Agenda-Regular" w:hAnsi="Agenda-Regular"/>
        </w:rPr>
        <w:t xml:space="preserve">organizations and faith </w:t>
      </w:r>
      <w:r w:rsidRPr="00D858F1">
        <w:rPr>
          <w:rFonts w:ascii="Agenda-Regular" w:hAnsi="Agenda-Regular"/>
        </w:rPr>
        <w:t>based groups as str</w:t>
      </w:r>
      <w:r>
        <w:rPr>
          <w:rFonts w:ascii="Agenda-Regular" w:hAnsi="Agenda-Regular"/>
        </w:rPr>
        <w:t xml:space="preserve">ong candidates for this RFP.  In an effort to attract community based organizations, state level organizations will not be considered for this funding opportunity.  </w:t>
      </w:r>
    </w:p>
    <w:p w14:paraId="2F270A57" w14:textId="77777777" w:rsidR="0037292A" w:rsidRDefault="0037292A" w:rsidP="0037292A">
      <w:pPr>
        <w:rPr>
          <w:rFonts w:ascii="Agenda-Regular" w:hAnsi="Agenda-Regular"/>
        </w:rPr>
      </w:pPr>
      <w:r>
        <w:rPr>
          <w:rFonts w:ascii="Agenda-Regular" w:hAnsi="Agenda-Regular"/>
        </w:rPr>
        <w:t>Applicants must currently have:</w:t>
      </w:r>
    </w:p>
    <w:p w14:paraId="07C4672D" w14:textId="029191CC" w:rsidR="0037292A" w:rsidRDefault="0037292A" w:rsidP="0037292A">
      <w:pPr>
        <w:pStyle w:val="ListParagraph"/>
        <w:numPr>
          <w:ilvl w:val="0"/>
          <w:numId w:val="23"/>
        </w:numPr>
        <w:rPr>
          <w:rFonts w:ascii="Agenda-Regular" w:hAnsi="Agenda-Regular"/>
        </w:rPr>
      </w:pPr>
      <w:r>
        <w:rPr>
          <w:rFonts w:ascii="Agenda-Regular" w:hAnsi="Agenda-Regular"/>
        </w:rPr>
        <w:t>Ability to mobilize community members and local stakeholders to advocate against harmful changes or cuts to HUSKY and/or the ACA, and advocate for the advancement of health reform initiatives such as community health workers,</w:t>
      </w:r>
      <w:r w:rsidR="00711D39">
        <w:rPr>
          <w:rFonts w:ascii="Agenda-Regular" w:hAnsi="Agenda-Regular"/>
        </w:rPr>
        <w:t xml:space="preserve"> </w:t>
      </w:r>
      <w:r>
        <w:rPr>
          <w:rFonts w:ascii="Agenda-Regular" w:hAnsi="Agenda-Regular"/>
        </w:rPr>
        <w:t xml:space="preserve">etc.   </w:t>
      </w:r>
    </w:p>
    <w:p w14:paraId="14B6EC56" w14:textId="77777777" w:rsidR="0037292A" w:rsidRPr="00021A5C" w:rsidRDefault="0037292A" w:rsidP="0037292A">
      <w:pPr>
        <w:pStyle w:val="ListParagraph"/>
        <w:numPr>
          <w:ilvl w:val="0"/>
          <w:numId w:val="23"/>
        </w:numPr>
        <w:rPr>
          <w:rFonts w:ascii="Agenda-Regular" w:hAnsi="Agenda-Regular"/>
        </w:rPr>
      </w:pPr>
      <w:r>
        <w:rPr>
          <w:rFonts w:ascii="Agenda-Regular" w:hAnsi="Agenda-Regular"/>
        </w:rPr>
        <w:t xml:space="preserve">Ability to take advantage of technical assistance, learning opportunities, and events to increase the visibility and import of health reform activities in the state. </w:t>
      </w:r>
    </w:p>
    <w:p w14:paraId="4895618E" w14:textId="77777777" w:rsidR="0037292A" w:rsidRDefault="0037292A" w:rsidP="0037292A">
      <w:pPr>
        <w:rPr>
          <w:rFonts w:ascii="Agenda-Regular" w:eastAsia="Arial" w:hAnsi="Agenda-Regular" w:cs="Arial"/>
        </w:rPr>
      </w:pPr>
      <w:r w:rsidRPr="007215C5">
        <w:rPr>
          <w:rFonts w:ascii="Agenda-Regular" w:eastAsia="Arial" w:hAnsi="Agenda-Regular" w:cs="Arial"/>
        </w:rPr>
        <w:t>Applicants must be 501(c)(3) organizations</w:t>
      </w:r>
      <w:r>
        <w:rPr>
          <w:rFonts w:ascii="Agenda-Regular" w:eastAsia="Arial" w:hAnsi="Agenda-Regular" w:cs="Arial"/>
        </w:rPr>
        <w:t xml:space="preserve"> to be eligible for this funding.  Unincorporated organizations must identify a 501(c)(3) organization that has agreed to function as its fiscal agent.  </w:t>
      </w:r>
    </w:p>
    <w:p w14:paraId="25CC54E9" w14:textId="77777777" w:rsidR="00DC4403" w:rsidRDefault="00DC4403" w:rsidP="0008656A">
      <w:pPr>
        <w:spacing w:after="0"/>
        <w:rPr>
          <w:rFonts w:ascii="Agenda-Regular" w:eastAsia="Arial" w:hAnsi="Agenda-Regular" w:cs="Arial"/>
          <w:b/>
        </w:rPr>
      </w:pPr>
    </w:p>
    <w:p w14:paraId="2AE23DB2" w14:textId="77777777" w:rsidR="00A96F34" w:rsidRDefault="00A96F34" w:rsidP="0037292A">
      <w:pPr>
        <w:spacing w:after="0"/>
        <w:rPr>
          <w:rFonts w:ascii="Agenda-Regular" w:eastAsia="Arial" w:hAnsi="Agenda-Regular" w:cs="Arial"/>
          <w:b/>
        </w:rPr>
      </w:pPr>
    </w:p>
    <w:p w14:paraId="4465A157" w14:textId="77777777" w:rsidR="00A96F34" w:rsidRDefault="00A96F34" w:rsidP="0037292A">
      <w:pPr>
        <w:spacing w:after="0"/>
        <w:rPr>
          <w:rFonts w:ascii="Agenda-Regular" w:eastAsia="Arial" w:hAnsi="Agenda-Regular" w:cs="Arial"/>
          <w:b/>
        </w:rPr>
      </w:pPr>
    </w:p>
    <w:p w14:paraId="09EB71FB" w14:textId="77777777" w:rsidR="00A96F34" w:rsidRDefault="00A96F34" w:rsidP="0037292A">
      <w:pPr>
        <w:spacing w:after="0"/>
        <w:rPr>
          <w:rFonts w:ascii="Agenda-Regular" w:eastAsia="Arial" w:hAnsi="Agenda-Regular" w:cs="Arial"/>
          <w:b/>
        </w:rPr>
      </w:pPr>
    </w:p>
    <w:p w14:paraId="288068D3" w14:textId="77777777" w:rsidR="00A96F34" w:rsidRDefault="00A96F34" w:rsidP="0037292A">
      <w:pPr>
        <w:spacing w:after="0"/>
        <w:rPr>
          <w:rFonts w:ascii="Agenda-Regular" w:eastAsia="Arial" w:hAnsi="Agenda-Regular" w:cs="Arial"/>
          <w:b/>
        </w:rPr>
      </w:pPr>
    </w:p>
    <w:p w14:paraId="012BE16A" w14:textId="77777777" w:rsidR="002E6174" w:rsidRDefault="002E6174" w:rsidP="0037292A">
      <w:pPr>
        <w:spacing w:after="0"/>
        <w:rPr>
          <w:rFonts w:ascii="Agenda-Regular" w:eastAsia="Arial" w:hAnsi="Agenda-Regular" w:cs="Arial"/>
          <w:b/>
        </w:rPr>
      </w:pPr>
    </w:p>
    <w:p w14:paraId="61423ACC" w14:textId="3F1E1C2E" w:rsidR="0037292A" w:rsidRPr="00683E3E" w:rsidRDefault="0037292A" w:rsidP="0037292A">
      <w:pPr>
        <w:spacing w:after="0"/>
        <w:rPr>
          <w:rFonts w:ascii="Agenda-Regular" w:eastAsia="Arial" w:hAnsi="Agenda-Regular" w:cs="Arial"/>
        </w:rPr>
      </w:pPr>
      <w:r>
        <w:rPr>
          <w:rFonts w:ascii="Agenda-Regular" w:eastAsia="Arial" w:hAnsi="Agenda-Regular" w:cs="Arial"/>
          <w:b/>
        </w:rPr>
        <w:lastRenderedPageBreak/>
        <w:t>GRANT PROGRAM OBJECTIVES</w:t>
      </w:r>
    </w:p>
    <w:p w14:paraId="44D67D46" w14:textId="77777777" w:rsidR="0037292A" w:rsidRDefault="0037292A" w:rsidP="0037292A">
      <w:pPr>
        <w:spacing w:after="0"/>
        <w:rPr>
          <w:rFonts w:ascii="Agenda-Regular" w:eastAsia="Arial" w:hAnsi="Agenda-Regular" w:cs="Arial"/>
        </w:rPr>
      </w:pPr>
    </w:p>
    <w:p w14:paraId="7390C61C" w14:textId="77777777" w:rsidR="0037292A" w:rsidRDefault="0037292A" w:rsidP="0037292A">
      <w:pPr>
        <w:spacing w:after="0"/>
        <w:rPr>
          <w:rFonts w:ascii="Agenda-Regular" w:eastAsia="Arial" w:hAnsi="Agenda-Regular" w:cs="Arial"/>
        </w:rPr>
      </w:pPr>
      <w:r>
        <w:rPr>
          <w:rFonts w:ascii="Agenda-Regular" w:eastAsia="Arial" w:hAnsi="Agenda-Regular" w:cs="Arial"/>
        </w:rPr>
        <w:t>The objectives of this grant opportunity, which support the Foundation’s strategic plan objectives, are to:</w:t>
      </w:r>
    </w:p>
    <w:p w14:paraId="140D1EA7" w14:textId="77777777" w:rsidR="0037292A" w:rsidRPr="007215C5" w:rsidRDefault="0037292A" w:rsidP="0037292A">
      <w:pPr>
        <w:spacing w:after="0"/>
        <w:rPr>
          <w:rFonts w:ascii="Agenda-Regular" w:hAnsi="Agenda-Regular"/>
        </w:rPr>
      </w:pPr>
    </w:p>
    <w:p w14:paraId="565DB785" w14:textId="77777777" w:rsidR="0037292A" w:rsidRDefault="0037292A" w:rsidP="0037292A">
      <w:pPr>
        <w:pStyle w:val="ListParagraph"/>
        <w:numPr>
          <w:ilvl w:val="0"/>
          <w:numId w:val="21"/>
        </w:numPr>
        <w:spacing w:line="252" w:lineRule="auto"/>
        <w:rPr>
          <w:rFonts w:ascii="Agenda-Regular" w:hAnsi="Agenda-Regular"/>
        </w:rPr>
      </w:pPr>
      <w:r>
        <w:rPr>
          <w:rFonts w:ascii="Agenda-Regular" w:hAnsi="Agenda-Regular"/>
        </w:rPr>
        <w:t xml:space="preserve">Increase organizations’ capacity to respond to threats and opportunities related to health care coverage and access.  </w:t>
      </w:r>
    </w:p>
    <w:p w14:paraId="645654C3" w14:textId="7A639A3E" w:rsidR="0037292A" w:rsidRPr="00C622CE" w:rsidRDefault="0037292A" w:rsidP="0037292A">
      <w:pPr>
        <w:pStyle w:val="ListParagraph"/>
        <w:numPr>
          <w:ilvl w:val="0"/>
          <w:numId w:val="21"/>
        </w:numPr>
        <w:spacing w:line="252" w:lineRule="auto"/>
        <w:rPr>
          <w:rFonts w:ascii="Agenda-Regular" w:hAnsi="Agenda-Regular"/>
        </w:rPr>
      </w:pPr>
      <w:r>
        <w:rPr>
          <w:rFonts w:ascii="Agenda-Regular" w:hAnsi="Agenda-Regular"/>
        </w:rPr>
        <w:t>E</w:t>
      </w:r>
      <w:r w:rsidRPr="00C622CE">
        <w:rPr>
          <w:rFonts w:ascii="Agenda-Regular" w:hAnsi="Agenda-Regular"/>
        </w:rPr>
        <w:t>nsure that</w:t>
      </w:r>
      <w:r>
        <w:rPr>
          <w:rFonts w:ascii="Agenda-Regular" w:hAnsi="Agenda-Regular"/>
        </w:rPr>
        <w:t xml:space="preserve"> health policy</w:t>
      </w:r>
      <w:r w:rsidRPr="00C622CE">
        <w:rPr>
          <w:rFonts w:ascii="Agenda-Regular" w:hAnsi="Agenda-Regular"/>
        </w:rPr>
        <w:t xml:space="preserve"> reflect</w:t>
      </w:r>
      <w:r>
        <w:rPr>
          <w:rFonts w:ascii="Agenda-Regular" w:hAnsi="Agenda-Regular"/>
        </w:rPr>
        <w:t>s</w:t>
      </w:r>
      <w:r w:rsidRPr="00C622CE">
        <w:rPr>
          <w:rFonts w:ascii="Agenda-Regular" w:hAnsi="Agenda-Regular"/>
        </w:rPr>
        <w:t xml:space="preserve"> community interests, particularly for people of color</w:t>
      </w:r>
      <w:r>
        <w:rPr>
          <w:rFonts w:ascii="Agenda-Regular" w:hAnsi="Agenda-Regular"/>
        </w:rPr>
        <w:t>, by elevating the voice of affected commun</w:t>
      </w:r>
      <w:r w:rsidR="00711D39">
        <w:rPr>
          <w:rFonts w:ascii="Agenda-Regular" w:hAnsi="Agenda-Regular"/>
        </w:rPr>
        <w:t>ity members to policy makers</w:t>
      </w:r>
      <w:r w:rsidRPr="00C622CE">
        <w:rPr>
          <w:rFonts w:ascii="Agenda-Regular" w:hAnsi="Agenda-Regular"/>
        </w:rPr>
        <w:t xml:space="preserve">.   </w:t>
      </w:r>
    </w:p>
    <w:p w14:paraId="5EFEA8CF" w14:textId="4326F1CA" w:rsidR="0037292A" w:rsidRDefault="0037292A" w:rsidP="0037292A">
      <w:pPr>
        <w:pStyle w:val="ListParagraph"/>
        <w:numPr>
          <w:ilvl w:val="0"/>
          <w:numId w:val="21"/>
        </w:numPr>
        <w:spacing w:line="252" w:lineRule="auto"/>
        <w:rPr>
          <w:rFonts w:ascii="Agenda-Regular" w:hAnsi="Agenda-Regular"/>
        </w:rPr>
      </w:pPr>
      <w:r>
        <w:rPr>
          <w:rFonts w:ascii="Agenda-Regular" w:hAnsi="Agenda-Regular"/>
        </w:rPr>
        <w:t>Advance health equity in health reform through community organizing and advocacy to drive policy and practice improvements.</w:t>
      </w:r>
    </w:p>
    <w:p w14:paraId="6A9F0395" w14:textId="77777777" w:rsidR="0037292A" w:rsidRPr="002B5316" w:rsidRDefault="0037292A" w:rsidP="0037292A">
      <w:pPr>
        <w:rPr>
          <w:rFonts w:ascii="Agenda-Regular" w:eastAsia="Arial" w:hAnsi="Agenda-Regular" w:cs="Arial"/>
          <w:b/>
          <w:bCs/>
        </w:rPr>
      </w:pPr>
      <w:r>
        <w:rPr>
          <w:rFonts w:ascii="Agenda-Regular" w:eastAsia="Arial" w:hAnsi="Agenda-Regular" w:cs="Arial"/>
        </w:rPr>
        <w:t xml:space="preserve">Grant funds can be used to educate and inform, but cannot be used to support lobbying activities or support specific candidates.  </w:t>
      </w:r>
    </w:p>
    <w:p w14:paraId="71596B07" w14:textId="77777777" w:rsidR="0037292A" w:rsidRDefault="0037292A" w:rsidP="20743189">
      <w:pPr>
        <w:rPr>
          <w:rFonts w:ascii="Agenda-Regular" w:eastAsia="Arial" w:hAnsi="Agenda-Regular" w:cs="Arial"/>
          <w:b/>
          <w:bCs/>
        </w:rPr>
      </w:pPr>
    </w:p>
    <w:p w14:paraId="0E6BEE12" w14:textId="47469308" w:rsidR="0037292A" w:rsidRDefault="00C270DD" w:rsidP="0037292A">
      <w:pPr>
        <w:rPr>
          <w:rFonts w:ascii="Agenda-Regular" w:eastAsia="Arial" w:hAnsi="Agenda-Regular" w:cs="Arial"/>
          <w:b/>
          <w:bCs/>
        </w:rPr>
      </w:pPr>
      <w:r>
        <w:rPr>
          <w:rFonts w:ascii="Agenda-Regular" w:eastAsia="Arial" w:hAnsi="Agenda-Regular" w:cs="Arial"/>
          <w:b/>
          <w:bCs/>
        </w:rPr>
        <w:t>GRANTEE EXPECT</w:t>
      </w:r>
      <w:r w:rsidR="0037292A">
        <w:rPr>
          <w:rFonts w:ascii="Agenda-Regular" w:eastAsia="Arial" w:hAnsi="Agenda-Regular" w:cs="Arial"/>
          <w:b/>
          <w:bCs/>
        </w:rPr>
        <w:t>ATIONS</w:t>
      </w:r>
    </w:p>
    <w:p w14:paraId="5D98EC33" w14:textId="77777777" w:rsidR="0037292A" w:rsidRDefault="0037292A" w:rsidP="0037292A">
      <w:pPr>
        <w:rPr>
          <w:rFonts w:ascii="Agenda-Regular" w:eastAsia="Arial" w:hAnsi="Agenda-Regular" w:cs="Arial"/>
          <w:bCs/>
        </w:rPr>
      </w:pPr>
      <w:r>
        <w:rPr>
          <w:rFonts w:ascii="Agenda-Regular" w:eastAsia="Arial" w:hAnsi="Agenda-Regular" w:cs="Arial"/>
          <w:bCs/>
        </w:rPr>
        <w:t>Organizations selected for this RFP will be expected to:</w:t>
      </w:r>
    </w:p>
    <w:p w14:paraId="4EAA3B31" w14:textId="77777777" w:rsidR="0037292A" w:rsidRDefault="0037292A" w:rsidP="0037292A">
      <w:pPr>
        <w:pStyle w:val="ListParagraph"/>
        <w:numPr>
          <w:ilvl w:val="0"/>
          <w:numId w:val="24"/>
        </w:numPr>
        <w:rPr>
          <w:rFonts w:ascii="Agenda-Regular" w:hAnsi="Agenda-Regular"/>
        </w:rPr>
      </w:pPr>
      <w:r>
        <w:rPr>
          <w:rFonts w:ascii="Agenda-Regular" w:hAnsi="Agenda-Regular"/>
        </w:rPr>
        <w:t xml:space="preserve">Participate in regular technical assistance calls. </w:t>
      </w:r>
    </w:p>
    <w:p w14:paraId="73AD9865" w14:textId="77777777" w:rsidR="0037292A" w:rsidRDefault="0037292A" w:rsidP="0037292A">
      <w:pPr>
        <w:pStyle w:val="ListParagraph"/>
        <w:numPr>
          <w:ilvl w:val="0"/>
          <w:numId w:val="24"/>
        </w:numPr>
        <w:rPr>
          <w:rFonts w:ascii="Agenda-Regular" w:hAnsi="Agenda-Regular"/>
        </w:rPr>
      </w:pPr>
      <w:r>
        <w:rPr>
          <w:rFonts w:ascii="Agenda-Regular" w:hAnsi="Agenda-Regular"/>
        </w:rPr>
        <w:t>Participate in a learning community with other grantees.</w:t>
      </w:r>
    </w:p>
    <w:p w14:paraId="65BC5379" w14:textId="77777777" w:rsidR="0037292A" w:rsidRDefault="0037292A" w:rsidP="0037292A">
      <w:pPr>
        <w:pStyle w:val="ListParagraph"/>
        <w:numPr>
          <w:ilvl w:val="0"/>
          <w:numId w:val="24"/>
        </w:numPr>
        <w:rPr>
          <w:rFonts w:ascii="Agenda-Regular" w:hAnsi="Agenda-Regular"/>
        </w:rPr>
      </w:pPr>
      <w:r>
        <w:rPr>
          <w:rFonts w:ascii="Agenda-Regular" w:hAnsi="Agenda-Regular"/>
        </w:rPr>
        <w:t>Complete an interim (at 6 months) and final report (at conclusion of the grant period).</w:t>
      </w:r>
    </w:p>
    <w:p w14:paraId="04DB41AC" w14:textId="77777777" w:rsidR="0037292A" w:rsidRPr="00EE3C4C" w:rsidRDefault="0037292A" w:rsidP="0037292A">
      <w:pPr>
        <w:pStyle w:val="ListParagraph"/>
        <w:numPr>
          <w:ilvl w:val="0"/>
          <w:numId w:val="24"/>
        </w:numPr>
        <w:rPr>
          <w:rFonts w:ascii="Agenda-Regular" w:hAnsi="Agenda-Regular"/>
        </w:rPr>
      </w:pPr>
      <w:r>
        <w:rPr>
          <w:rFonts w:ascii="Agenda-Regular" w:hAnsi="Agenda-Regular"/>
        </w:rPr>
        <w:t xml:space="preserve">Participate in evaluation efforts to gauge effectiveness of the project. </w:t>
      </w:r>
    </w:p>
    <w:p w14:paraId="6A73087F" w14:textId="77777777" w:rsidR="0037292A" w:rsidRDefault="0037292A" w:rsidP="20743189">
      <w:pPr>
        <w:rPr>
          <w:rFonts w:ascii="Agenda-Regular" w:eastAsia="Arial" w:hAnsi="Agenda-Regular" w:cs="Arial"/>
          <w:b/>
          <w:bCs/>
        </w:rPr>
      </w:pPr>
    </w:p>
    <w:p w14:paraId="5A19E5FF" w14:textId="77777777" w:rsidR="00F6048C" w:rsidRPr="007215C5" w:rsidRDefault="65BC45E2" w:rsidP="20743189">
      <w:pPr>
        <w:rPr>
          <w:rFonts w:ascii="Agenda-Regular" w:hAnsi="Agenda-Regular"/>
        </w:rPr>
      </w:pPr>
      <w:r w:rsidRPr="007215C5">
        <w:rPr>
          <w:rFonts w:ascii="Agenda-Regular" w:eastAsia="Arial" w:hAnsi="Agenda-Regular" w:cs="Arial"/>
          <w:b/>
          <w:bCs/>
        </w:rPr>
        <w:t>APPLICATION PROCESS</w:t>
      </w:r>
    </w:p>
    <w:p w14:paraId="2E995D20" w14:textId="77777777" w:rsidR="00663923" w:rsidRPr="00A96F34" w:rsidRDefault="4EC71110" w:rsidP="00A96F34">
      <w:pPr>
        <w:rPr>
          <w:rFonts w:ascii="Agenda-Regular" w:hAnsi="Agenda-Regular"/>
        </w:rPr>
      </w:pPr>
      <w:r w:rsidRPr="007215C5">
        <w:rPr>
          <w:rFonts w:ascii="Agenda-Regular" w:eastAsia="Arial" w:hAnsi="Agenda-Regular" w:cs="Arial"/>
        </w:rPr>
        <w:t>If you are interested in responding to this RFP, please follow these steps:</w:t>
      </w:r>
    </w:p>
    <w:p w14:paraId="4104A951" w14:textId="35F481C3" w:rsidR="00FD1E4F" w:rsidRPr="00711D39" w:rsidRDefault="00E2130C" w:rsidP="00FD1E4F">
      <w:pPr>
        <w:pStyle w:val="ListParagraph"/>
        <w:numPr>
          <w:ilvl w:val="0"/>
          <w:numId w:val="3"/>
        </w:numPr>
        <w:rPr>
          <w:rStyle w:val="Hyperlink"/>
          <w:rFonts w:ascii="Calibri" w:hAnsi="Calibri"/>
          <w:color w:val="1F497D"/>
          <w:u w:val="none"/>
        </w:rPr>
      </w:pPr>
      <w:r w:rsidRPr="00FD1E4F">
        <w:rPr>
          <w:rFonts w:ascii="Agenda-Regular" w:eastAsia="Arial" w:hAnsi="Agenda-Regular" w:cs="Arial"/>
        </w:rPr>
        <w:t>To obtain a</w:t>
      </w:r>
      <w:r w:rsidR="002115E0" w:rsidRPr="00FD1E4F">
        <w:rPr>
          <w:rFonts w:ascii="Agenda-Regular" w:eastAsia="Arial" w:hAnsi="Agenda-Regular" w:cs="Arial"/>
        </w:rPr>
        <w:t xml:space="preserve">n electronic version of the </w:t>
      </w:r>
      <w:r w:rsidR="00A96F34">
        <w:rPr>
          <w:rFonts w:ascii="Agenda-Regular" w:eastAsia="Arial" w:hAnsi="Agenda-Regular" w:cs="Arial"/>
        </w:rPr>
        <w:t>Communities Advocating for Health Reform</w:t>
      </w:r>
      <w:r w:rsidR="00822EA6">
        <w:rPr>
          <w:rFonts w:ascii="Agenda-Regular" w:eastAsia="Arial" w:hAnsi="Agenda-Regular" w:cs="Arial"/>
        </w:rPr>
        <w:t xml:space="preserve"> in Connecticut</w:t>
      </w:r>
      <w:r w:rsidR="002115E0" w:rsidRPr="00FD1E4F">
        <w:rPr>
          <w:rFonts w:ascii="Agenda-Regular" w:eastAsia="Arial" w:hAnsi="Agenda-Regular" w:cs="Arial"/>
        </w:rPr>
        <w:t xml:space="preserve"> RFP </w:t>
      </w:r>
      <w:r w:rsidRPr="00FD1E4F">
        <w:rPr>
          <w:rFonts w:ascii="Agenda-Regular" w:eastAsia="Arial" w:hAnsi="Agenda-Regular" w:cs="Arial"/>
        </w:rPr>
        <w:t xml:space="preserve">visit: </w:t>
      </w:r>
      <w:hyperlink r:id="rId12" w:history="1">
        <w:r w:rsidR="00FD1E4F" w:rsidRPr="00FD1E4F">
          <w:rPr>
            <w:rStyle w:val="Hyperlink"/>
            <w:rFonts w:ascii="Calibri" w:hAnsi="Calibri"/>
          </w:rPr>
          <w:t>http://www.cthealth.org/grants/open-rfps/</w:t>
        </w:r>
      </w:hyperlink>
      <w:r w:rsidR="000101FF">
        <w:rPr>
          <w:rStyle w:val="Hyperlink"/>
          <w:rFonts w:ascii="Calibri" w:hAnsi="Calibri"/>
          <w:u w:val="none"/>
        </w:rPr>
        <w:t xml:space="preserve"> </w:t>
      </w:r>
      <w:r w:rsidR="000101FF" w:rsidRPr="0075290F">
        <w:rPr>
          <w:rFonts w:ascii="Agenda-Regular" w:eastAsia="Arial" w:hAnsi="Agenda-Regular" w:cs="Arial"/>
        </w:rPr>
        <w:t>and follow the application instructions.</w:t>
      </w:r>
    </w:p>
    <w:p w14:paraId="2B68DD83" w14:textId="250FEB5A" w:rsidR="00711D39" w:rsidRPr="00711D39" w:rsidRDefault="00711D39" w:rsidP="00711D39">
      <w:pPr>
        <w:pStyle w:val="ListParagraph"/>
        <w:numPr>
          <w:ilvl w:val="0"/>
          <w:numId w:val="3"/>
        </w:numPr>
        <w:rPr>
          <w:rFonts w:ascii="Agenda-Regular" w:hAnsi="Agenda-Regular"/>
        </w:rPr>
      </w:pPr>
      <w:r w:rsidRPr="007215C5">
        <w:rPr>
          <w:rFonts w:ascii="Agenda-Regular" w:eastAsia="Arial" w:hAnsi="Agenda-Regular" w:cs="Arial"/>
        </w:rPr>
        <w:t xml:space="preserve">Contact </w:t>
      </w:r>
      <w:r>
        <w:rPr>
          <w:rFonts w:ascii="Agenda-Regular" w:eastAsia="Arial" w:hAnsi="Agenda-Regular" w:cs="Arial"/>
        </w:rPr>
        <w:t>Garrick Wong</w:t>
      </w:r>
      <w:r w:rsidRPr="007215C5">
        <w:rPr>
          <w:rFonts w:ascii="Agenda-Regular" w:eastAsia="Arial" w:hAnsi="Agenda-Regular" w:cs="Arial"/>
        </w:rPr>
        <w:t xml:space="preserve">, </w:t>
      </w:r>
      <w:r w:rsidR="008139BE">
        <w:rPr>
          <w:rFonts w:ascii="Agenda-Regular" w:eastAsia="Arial" w:hAnsi="Agenda-Regular" w:cs="Arial"/>
        </w:rPr>
        <w:t xml:space="preserve">Senior </w:t>
      </w:r>
      <w:r>
        <w:rPr>
          <w:rFonts w:ascii="Agenda-Regular" w:eastAsia="Arial" w:hAnsi="Agenda-Regular" w:cs="Arial"/>
        </w:rPr>
        <w:t>Program Officer</w:t>
      </w:r>
      <w:r w:rsidRPr="007215C5">
        <w:rPr>
          <w:rFonts w:ascii="Agenda-Regular" w:eastAsia="Arial" w:hAnsi="Agenda-Regular" w:cs="Arial"/>
        </w:rPr>
        <w:t xml:space="preserve">, at </w:t>
      </w:r>
      <w:hyperlink r:id="rId13" w:history="1">
        <w:r w:rsidRPr="00CD4120">
          <w:rPr>
            <w:rStyle w:val="Hyperlink"/>
            <w:rFonts w:ascii="Agenda-Regular" w:eastAsia="Arial" w:hAnsi="Agenda-Regular" w:cs="Arial"/>
          </w:rPr>
          <w:t>garrick@cthealth.org</w:t>
        </w:r>
      </w:hyperlink>
      <w:r>
        <w:rPr>
          <w:rFonts w:ascii="Agenda-Regular" w:eastAsia="Arial" w:hAnsi="Agenda-Regular" w:cs="Arial"/>
        </w:rPr>
        <w:t xml:space="preserve"> or at 860-724-1580 </w:t>
      </w:r>
      <w:r w:rsidRPr="007215C5">
        <w:rPr>
          <w:rFonts w:ascii="Agenda-Regular" w:eastAsia="Arial" w:hAnsi="Agenda-Regular" w:cs="Arial"/>
        </w:rPr>
        <w:t>with any questions about the RFP.</w:t>
      </w:r>
    </w:p>
    <w:p w14:paraId="6AE06DCD" w14:textId="77777777" w:rsidR="00046717" w:rsidRPr="007215C5" w:rsidRDefault="002115E0" w:rsidP="00BA6EDF">
      <w:pPr>
        <w:pStyle w:val="ListParagraph"/>
        <w:numPr>
          <w:ilvl w:val="0"/>
          <w:numId w:val="3"/>
        </w:numPr>
        <w:rPr>
          <w:rFonts w:ascii="Agenda-Regular" w:eastAsia="Arial" w:hAnsi="Agenda-Regular" w:cs="Arial"/>
        </w:rPr>
      </w:pPr>
      <w:r w:rsidRPr="007215C5">
        <w:rPr>
          <w:rFonts w:ascii="Agenda-Regular" w:eastAsia="Arial" w:hAnsi="Agenda-Regular" w:cs="Arial"/>
        </w:rPr>
        <w:t xml:space="preserve">The deadline to apply is </w:t>
      </w:r>
      <w:r w:rsidR="00A96F34">
        <w:rPr>
          <w:rFonts w:ascii="Agenda-Regular" w:eastAsia="Arial" w:hAnsi="Agenda-Regular" w:cs="Arial"/>
          <w:b/>
          <w:u w:val="single"/>
        </w:rPr>
        <w:t>April 7, 2017</w:t>
      </w:r>
      <w:r w:rsidR="00BA6EDF">
        <w:rPr>
          <w:rFonts w:ascii="Agenda-Regular" w:eastAsia="Arial" w:hAnsi="Agenda-Regular" w:cs="Arial"/>
          <w:b/>
          <w:u w:val="single"/>
        </w:rPr>
        <w:t xml:space="preserve"> by </w:t>
      </w:r>
      <w:r w:rsidR="00BA6EDF" w:rsidRPr="00BA6EDF">
        <w:rPr>
          <w:rFonts w:ascii="Agenda-Regular" w:eastAsia="Arial" w:hAnsi="Agenda-Regular" w:cs="Arial"/>
          <w:b/>
          <w:u w:val="single"/>
        </w:rPr>
        <w:t xml:space="preserve">5:00 PM  </w:t>
      </w:r>
    </w:p>
    <w:p w14:paraId="3EE14876" w14:textId="77777777" w:rsidR="009C2060" w:rsidRDefault="009C2060">
      <w:pPr>
        <w:rPr>
          <w:rFonts w:ascii="Agenda-Regular" w:eastAsia="Arial" w:hAnsi="Agenda-Regular" w:cs="Arial"/>
          <w:b/>
          <w:bCs/>
          <w:sz w:val="24"/>
          <w:szCs w:val="24"/>
        </w:rPr>
      </w:pPr>
      <w:r>
        <w:rPr>
          <w:rFonts w:ascii="Agenda-Regular" w:eastAsia="Arial" w:hAnsi="Agenda-Regular" w:cs="Arial"/>
          <w:b/>
          <w:bCs/>
          <w:sz w:val="24"/>
          <w:szCs w:val="24"/>
        </w:rPr>
        <w:br w:type="page"/>
      </w:r>
    </w:p>
    <w:p w14:paraId="63A59B6D" w14:textId="77777777" w:rsidR="00046717" w:rsidRPr="007215C5" w:rsidRDefault="00046717" w:rsidP="00BF1F63">
      <w:pPr>
        <w:pStyle w:val="NoSpacing"/>
        <w:jc w:val="center"/>
        <w:rPr>
          <w:rFonts w:ascii="Agenda-Regular" w:hAnsi="Agenda-Regular" w:cs="Arial"/>
          <w:sz w:val="24"/>
          <w:szCs w:val="24"/>
        </w:rPr>
      </w:pPr>
      <w:r w:rsidRPr="007215C5">
        <w:rPr>
          <w:rFonts w:ascii="Agenda-Regular" w:eastAsia="Arial" w:hAnsi="Agenda-Regular" w:cs="Arial"/>
          <w:b/>
          <w:bCs/>
          <w:sz w:val="24"/>
          <w:szCs w:val="24"/>
        </w:rPr>
        <w:lastRenderedPageBreak/>
        <w:t>Request for Proposals (RFP)</w:t>
      </w:r>
    </w:p>
    <w:p w14:paraId="63488627" w14:textId="77777777" w:rsidR="00046717" w:rsidRPr="007215C5" w:rsidRDefault="008E4610" w:rsidP="00046717">
      <w:pPr>
        <w:pStyle w:val="NoSpacing"/>
        <w:jc w:val="center"/>
        <w:rPr>
          <w:rFonts w:ascii="Agenda-Regular" w:eastAsia="Arial" w:hAnsi="Agenda-Regular" w:cs="Arial"/>
          <w:b/>
          <w:bCs/>
          <w:sz w:val="24"/>
          <w:szCs w:val="24"/>
        </w:rPr>
      </w:pPr>
      <w:r>
        <w:rPr>
          <w:rFonts w:ascii="Agenda-Regular" w:eastAsia="Arial" w:hAnsi="Agenda-Regular" w:cs="Arial"/>
          <w:b/>
          <w:bCs/>
          <w:sz w:val="24"/>
          <w:szCs w:val="24"/>
        </w:rPr>
        <w:t xml:space="preserve">Communities Advocating for Health Reform in Connecticut </w:t>
      </w:r>
    </w:p>
    <w:p w14:paraId="704F7309" w14:textId="2A3A9654" w:rsidR="00046717" w:rsidRPr="007215C5" w:rsidRDefault="00BF1F63" w:rsidP="00046717">
      <w:pPr>
        <w:pStyle w:val="NoSpacing"/>
        <w:jc w:val="center"/>
        <w:rPr>
          <w:rFonts w:ascii="Agenda-Regular" w:hAnsi="Agenda-Regular" w:cs="Arial"/>
          <w:b/>
          <w:sz w:val="24"/>
          <w:szCs w:val="24"/>
          <w:u w:val="single"/>
        </w:rPr>
      </w:pPr>
      <w:r w:rsidRPr="007215C5">
        <w:rPr>
          <w:rFonts w:ascii="Agenda-Regular" w:hAnsi="Agenda-Regular" w:cs="Arial"/>
          <w:b/>
          <w:sz w:val="24"/>
          <w:szCs w:val="24"/>
          <w:u w:val="single"/>
        </w:rPr>
        <w:t xml:space="preserve">APPLICATION DEADLINE: </w:t>
      </w:r>
      <w:r w:rsidR="00957FD2">
        <w:rPr>
          <w:rFonts w:ascii="Agenda-Regular" w:hAnsi="Agenda-Regular" w:cs="Arial"/>
          <w:b/>
          <w:sz w:val="24"/>
          <w:szCs w:val="24"/>
          <w:u w:val="single"/>
        </w:rPr>
        <w:t xml:space="preserve"> FRIDAY</w:t>
      </w:r>
      <w:r w:rsidR="0075290F">
        <w:rPr>
          <w:rFonts w:ascii="Agenda-Regular" w:hAnsi="Agenda-Regular" w:cs="Arial"/>
          <w:b/>
          <w:sz w:val="24"/>
          <w:szCs w:val="24"/>
          <w:u w:val="single"/>
        </w:rPr>
        <w:t>, APRIL</w:t>
      </w:r>
      <w:r w:rsidR="00E778C0">
        <w:rPr>
          <w:rFonts w:ascii="Agenda-Regular" w:hAnsi="Agenda-Regular" w:cs="Arial"/>
          <w:b/>
          <w:sz w:val="24"/>
          <w:szCs w:val="24"/>
          <w:u w:val="single"/>
        </w:rPr>
        <w:t xml:space="preserve"> </w:t>
      </w:r>
      <w:r w:rsidR="0075290F">
        <w:rPr>
          <w:rFonts w:ascii="Agenda-Regular" w:hAnsi="Agenda-Regular" w:cs="Arial"/>
          <w:b/>
          <w:sz w:val="24"/>
          <w:szCs w:val="24"/>
          <w:u w:val="single"/>
        </w:rPr>
        <w:t>7, 2017</w:t>
      </w:r>
    </w:p>
    <w:p w14:paraId="32FD1D8D" w14:textId="77777777" w:rsidR="00C7475F" w:rsidRDefault="00C7475F" w:rsidP="009D7B3E">
      <w:pPr>
        <w:pStyle w:val="NoSpacing"/>
      </w:pPr>
    </w:p>
    <w:p w14:paraId="336378AC" w14:textId="610C8E00" w:rsidR="00172ACC" w:rsidRPr="007215C5" w:rsidRDefault="00284445" w:rsidP="00172ACC">
      <w:pPr>
        <w:rPr>
          <w:rFonts w:ascii="Agenda-Regular" w:hAnsi="Agenda-Regular" w:cs="Arial"/>
          <w:b/>
          <w:sz w:val="24"/>
          <w:szCs w:val="24"/>
        </w:rPr>
      </w:pPr>
      <w:r w:rsidRPr="007215C5">
        <w:rPr>
          <w:rFonts w:ascii="Agenda-Regular" w:hAnsi="Agenda-Regular" w:cs="Arial"/>
          <w:b/>
          <w:sz w:val="24"/>
          <w:szCs w:val="24"/>
        </w:rPr>
        <w:t>RFP OBJECTIVES</w:t>
      </w:r>
      <w:r w:rsidR="000101FF">
        <w:rPr>
          <w:rFonts w:ascii="Agenda-Regular" w:hAnsi="Agenda-Regular" w:cs="Arial"/>
          <w:b/>
          <w:sz w:val="24"/>
          <w:szCs w:val="24"/>
        </w:rPr>
        <w:t>: Grant project</w:t>
      </w:r>
      <w:r w:rsidR="00117B5B">
        <w:rPr>
          <w:rFonts w:ascii="Agenda-Regular" w:hAnsi="Agenda-Regular" w:cs="Arial"/>
          <w:b/>
          <w:sz w:val="24"/>
          <w:szCs w:val="24"/>
        </w:rPr>
        <w:t>s</w:t>
      </w:r>
      <w:r w:rsidR="000101FF">
        <w:rPr>
          <w:rFonts w:ascii="Agenda-Regular" w:hAnsi="Agenda-Regular" w:cs="Arial"/>
          <w:b/>
          <w:sz w:val="24"/>
          <w:szCs w:val="24"/>
        </w:rPr>
        <w:t xml:space="preserve"> must </w:t>
      </w:r>
      <w:r w:rsidR="00BD1CD2">
        <w:rPr>
          <w:rFonts w:ascii="Agenda-Regular" w:hAnsi="Agenda-Regular" w:cs="Arial"/>
          <w:b/>
          <w:sz w:val="24"/>
          <w:szCs w:val="24"/>
        </w:rPr>
        <w:t xml:space="preserve">address </w:t>
      </w:r>
      <w:r w:rsidR="003653B3" w:rsidRPr="003653B3">
        <w:rPr>
          <w:rFonts w:ascii="Agenda-Regular" w:hAnsi="Agenda-Regular" w:cs="Arial"/>
          <w:b/>
          <w:sz w:val="24"/>
          <w:szCs w:val="24"/>
        </w:rPr>
        <w:t>the following objective</w:t>
      </w:r>
      <w:r w:rsidR="00117B5B">
        <w:rPr>
          <w:rFonts w:ascii="Agenda-Regular" w:hAnsi="Agenda-Regular" w:cs="Arial"/>
          <w:b/>
          <w:sz w:val="24"/>
          <w:szCs w:val="24"/>
        </w:rPr>
        <w:t>s</w:t>
      </w:r>
      <w:r w:rsidR="00BD1CD2">
        <w:rPr>
          <w:rFonts w:ascii="Agenda-Regular" w:hAnsi="Agenda-Regular" w:cs="Arial"/>
          <w:b/>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36"/>
      </w:tblGrid>
      <w:tr w:rsidR="000101FF" w:rsidRPr="007215C5" w14:paraId="05982E0F" w14:textId="77777777">
        <w:trPr>
          <w:trHeight w:val="360"/>
        </w:trPr>
        <w:tc>
          <w:tcPr>
            <w:tcW w:w="8936" w:type="dxa"/>
          </w:tcPr>
          <w:p w14:paraId="0A193F25" w14:textId="16F5A801" w:rsidR="000101FF" w:rsidRPr="00BD1CD2" w:rsidRDefault="00BD1CD2" w:rsidP="00BD1CD2">
            <w:pPr>
              <w:pStyle w:val="ListParagraph"/>
              <w:numPr>
                <w:ilvl w:val="0"/>
                <w:numId w:val="19"/>
              </w:numPr>
              <w:rPr>
                <w:rFonts w:ascii="Agenda-Regular" w:eastAsia="Arial" w:hAnsi="Agenda-Regular" w:cs="Arial"/>
              </w:rPr>
            </w:pPr>
            <w:r w:rsidRPr="00BD1CD2">
              <w:rPr>
                <w:rFonts w:ascii="Agenda-Regular" w:eastAsia="Arial" w:hAnsi="Agenda-Regular" w:cs="Arial"/>
              </w:rPr>
              <w:t xml:space="preserve">Increase organizations’ capacity to respond to threats and opportunities related to health care coverage and access.  </w:t>
            </w:r>
          </w:p>
        </w:tc>
      </w:tr>
      <w:tr w:rsidR="000101FF" w:rsidRPr="007215C5" w14:paraId="5A4DE83A" w14:textId="77777777">
        <w:trPr>
          <w:trHeight w:val="360"/>
        </w:trPr>
        <w:tc>
          <w:tcPr>
            <w:tcW w:w="8936" w:type="dxa"/>
          </w:tcPr>
          <w:p w14:paraId="1975E138" w14:textId="28B5BD35" w:rsidR="003653B3" w:rsidRPr="00BD1CD2" w:rsidRDefault="00BD1CD2" w:rsidP="00BD1CD2">
            <w:pPr>
              <w:pStyle w:val="ListParagraph"/>
              <w:numPr>
                <w:ilvl w:val="0"/>
                <w:numId w:val="19"/>
              </w:numPr>
              <w:rPr>
                <w:rFonts w:ascii="Agenda-Regular" w:eastAsia="Arial" w:hAnsi="Agenda-Regular" w:cs="Arial"/>
              </w:rPr>
            </w:pPr>
            <w:r w:rsidRPr="00BD1CD2">
              <w:rPr>
                <w:rFonts w:ascii="Agenda-Regular" w:eastAsia="Arial" w:hAnsi="Agenda-Regular" w:cs="Arial"/>
              </w:rPr>
              <w:t>Ensure that health policy reflects community interests, particularly for people of color, by elevating the voice of affected community members to p</w:t>
            </w:r>
            <w:r w:rsidR="00117B5B">
              <w:rPr>
                <w:rFonts w:ascii="Agenda-Regular" w:eastAsia="Arial" w:hAnsi="Agenda-Regular" w:cs="Arial"/>
              </w:rPr>
              <w:t>olicy makers</w:t>
            </w:r>
            <w:r w:rsidRPr="00BD1CD2">
              <w:rPr>
                <w:rFonts w:ascii="Agenda-Regular" w:eastAsia="Arial" w:hAnsi="Agenda-Regular" w:cs="Arial"/>
              </w:rPr>
              <w:t xml:space="preserve">.   </w:t>
            </w:r>
          </w:p>
        </w:tc>
      </w:tr>
      <w:tr w:rsidR="00BD1CD2" w:rsidRPr="007215C5" w14:paraId="680BBBF2" w14:textId="77777777">
        <w:trPr>
          <w:trHeight w:val="360"/>
        </w:trPr>
        <w:tc>
          <w:tcPr>
            <w:tcW w:w="8936" w:type="dxa"/>
          </w:tcPr>
          <w:p w14:paraId="5393CC26" w14:textId="7CE1CA07" w:rsidR="00BD1CD2" w:rsidRPr="00BD1CD2" w:rsidRDefault="00BD1CD2" w:rsidP="00BD1CD2">
            <w:pPr>
              <w:pStyle w:val="ListParagraph"/>
              <w:numPr>
                <w:ilvl w:val="0"/>
                <w:numId w:val="19"/>
              </w:numPr>
              <w:spacing w:line="252" w:lineRule="auto"/>
              <w:rPr>
                <w:rFonts w:ascii="Agenda-Regular" w:hAnsi="Agenda-Regular"/>
              </w:rPr>
            </w:pPr>
            <w:r>
              <w:rPr>
                <w:rFonts w:ascii="Agenda-Regular" w:hAnsi="Agenda-Regular"/>
              </w:rPr>
              <w:t>Advance health equity in health reform through community organizing and advocacy to drive policy and practice improvements.</w:t>
            </w:r>
          </w:p>
        </w:tc>
      </w:tr>
    </w:tbl>
    <w:p w14:paraId="79D2CC76" w14:textId="77777777" w:rsidR="00046717" w:rsidRPr="009D7B3E" w:rsidRDefault="00046717" w:rsidP="009D7B3E">
      <w:pPr>
        <w:pStyle w:val="NoSpacing"/>
      </w:pPr>
    </w:p>
    <w:p w14:paraId="26FAD171" w14:textId="636F374C" w:rsidR="00683E3E" w:rsidRDefault="00683E3E" w:rsidP="00046717">
      <w:pPr>
        <w:pStyle w:val="NormalWeb"/>
        <w:spacing w:beforeLines="0" w:after="2"/>
        <w:rPr>
          <w:rFonts w:ascii="Agenda-Regular" w:hAnsi="Agenda-Regular"/>
          <w:b/>
          <w:caps/>
          <w:sz w:val="24"/>
          <w:szCs w:val="24"/>
        </w:rPr>
      </w:pPr>
      <w:r w:rsidRPr="00663923">
        <w:rPr>
          <w:rFonts w:ascii="Agenda-Regular" w:hAnsi="Agenda-Regular"/>
          <w:b/>
          <w:caps/>
          <w:sz w:val="24"/>
          <w:szCs w:val="24"/>
        </w:rPr>
        <w:t xml:space="preserve">eligibility criteria </w:t>
      </w:r>
    </w:p>
    <w:p w14:paraId="7F419837" w14:textId="77777777" w:rsidR="00683E3E" w:rsidRPr="00683E3E" w:rsidRDefault="00683E3E" w:rsidP="00046717">
      <w:pPr>
        <w:pStyle w:val="NormalWeb"/>
        <w:spacing w:beforeLines="0" w:after="2"/>
        <w:rPr>
          <w:rFonts w:ascii="Agenda-Regular" w:hAnsi="Agenda-Regular"/>
          <w:b/>
          <w:caps/>
          <w:sz w:val="22"/>
          <w:szCs w:val="22"/>
        </w:rPr>
      </w:pPr>
      <w:r>
        <w:rPr>
          <w:rFonts w:ascii="Agenda-Regular" w:hAnsi="Agenda-Regular"/>
          <w:b/>
          <w:sz w:val="22"/>
          <w:szCs w:val="22"/>
        </w:rPr>
        <w:t>The organization applying for this funding is a 501(c)</w:t>
      </w:r>
      <w:r w:rsidR="00DF7E05">
        <w:rPr>
          <w:rFonts w:ascii="Agenda-Regular" w:hAnsi="Agenda-Regular"/>
          <w:b/>
          <w:sz w:val="22"/>
          <w:szCs w:val="22"/>
        </w:rPr>
        <w:t>(3) that</w:t>
      </w:r>
      <w:r>
        <w:rPr>
          <w:rFonts w:ascii="Agenda-Regular" w:hAnsi="Agenda-Regular"/>
          <w:b/>
          <w:sz w:val="22"/>
          <w:szCs w:val="22"/>
        </w:rPr>
        <w:t>:</w:t>
      </w:r>
    </w:p>
    <w:p w14:paraId="127970B7" w14:textId="77777777" w:rsidR="00683E3E" w:rsidRDefault="00683E3E" w:rsidP="009D7B3E">
      <w:pPr>
        <w:pStyle w:val="NoSpacing"/>
      </w:pPr>
    </w:p>
    <w:tbl>
      <w:tblPr>
        <w:tblStyle w:val="TableGrid"/>
        <w:tblW w:w="0" w:type="auto"/>
        <w:tblLook w:val="04A0" w:firstRow="1" w:lastRow="0" w:firstColumn="1" w:lastColumn="0" w:noHBand="0" w:noVBand="1"/>
      </w:tblPr>
      <w:tblGrid>
        <w:gridCol w:w="8905"/>
      </w:tblGrid>
      <w:tr w:rsidR="00117B5B" w:rsidRPr="00CA4AAC" w14:paraId="7A3C7E75" w14:textId="77777777">
        <w:tc>
          <w:tcPr>
            <w:tcW w:w="8905" w:type="dxa"/>
          </w:tcPr>
          <w:p w14:paraId="6164FCA0" w14:textId="03917DA0" w:rsidR="00117B5B" w:rsidRPr="00CA4AAC" w:rsidRDefault="00117B5B" w:rsidP="00943BE0">
            <w:pPr>
              <w:pStyle w:val="NormalWeb"/>
              <w:spacing w:beforeLines="0" w:after="2"/>
              <w:rPr>
                <w:rFonts w:ascii="Agenda-Regular" w:hAnsi="Agenda-Regular"/>
                <w:caps/>
                <w:sz w:val="22"/>
              </w:rPr>
            </w:pPr>
            <w:r>
              <w:rPr>
                <w:rFonts w:ascii="Agenda-Regular" w:hAnsi="Agenda-Regular"/>
                <w:sz w:val="22"/>
              </w:rPr>
              <w:t>Primarily s</w:t>
            </w:r>
            <w:r w:rsidRPr="00CA4AAC">
              <w:rPr>
                <w:rFonts w:ascii="Agenda-Regular" w:hAnsi="Agenda-Regular"/>
                <w:sz w:val="22"/>
              </w:rPr>
              <w:t xml:space="preserve">erves </w:t>
            </w:r>
            <w:r>
              <w:rPr>
                <w:rFonts w:ascii="Agenda-Regular" w:hAnsi="Agenda-Regular"/>
                <w:sz w:val="22"/>
              </w:rPr>
              <w:t xml:space="preserve">immigrants and/or </w:t>
            </w:r>
            <w:r w:rsidRPr="00CA4AAC">
              <w:rPr>
                <w:rFonts w:ascii="Agenda-Regular" w:hAnsi="Agenda-Regular"/>
                <w:sz w:val="22"/>
              </w:rPr>
              <w:t>communities from one or more of the following racial and ethnic backgrounds: African American/Black, Hispanic/Latino, Asian or Pacific Islander, or Native American.</w:t>
            </w:r>
          </w:p>
        </w:tc>
      </w:tr>
      <w:tr w:rsidR="00EF6AAD" w:rsidRPr="00CA4AAC" w14:paraId="1213F04F" w14:textId="77777777">
        <w:tc>
          <w:tcPr>
            <w:tcW w:w="8905" w:type="dxa"/>
          </w:tcPr>
          <w:p w14:paraId="49530C84" w14:textId="79C92B9F" w:rsidR="00EF6AAD" w:rsidRDefault="00DB5D6A" w:rsidP="00943BE0">
            <w:pPr>
              <w:pStyle w:val="NormalWeb"/>
              <w:spacing w:beforeLines="0" w:after="2"/>
              <w:rPr>
                <w:rFonts w:ascii="Agenda-Regular" w:hAnsi="Agenda-Regular"/>
                <w:sz w:val="22"/>
              </w:rPr>
            </w:pPr>
            <w:r>
              <w:rPr>
                <w:rFonts w:ascii="Agenda-Regular" w:hAnsi="Agenda-Regular"/>
                <w:sz w:val="22"/>
              </w:rPr>
              <w:t>Has the ability</w:t>
            </w:r>
            <w:r w:rsidR="00EF6AAD" w:rsidRPr="00EF6AAD">
              <w:rPr>
                <w:rFonts w:ascii="Agenda-Regular" w:hAnsi="Agenda-Regular"/>
                <w:sz w:val="22"/>
              </w:rPr>
              <w:t xml:space="preserve"> to mobilize community members and local stakeholders to advocate against harmful changes or cuts to HUSKY and/or the ACA, and advocate for the advancement of health reform initiatives such as community health workers, etc.   </w:t>
            </w:r>
          </w:p>
        </w:tc>
      </w:tr>
      <w:tr w:rsidR="00EF6AAD" w:rsidRPr="00CA4AAC" w14:paraId="333E3AC3" w14:textId="77777777">
        <w:tc>
          <w:tcPr>
            <w:tcW w:w="8905" w:type="dxa"/>
          </w:tcPr>
          <w:p w14:paraId="1E9AC9D9" w14:textId="1E1E4D0F" w:rsidR="00EF6AAD" w:rsidRDefault="00DB5D6A" w:rsidP="00943BE0">
            <w:pPr>
              <w:pStyle w:val="NormalWeb"/>
              <w:spacing w:beforeLines="0" w:after="2"/>
              <w:rPr>
                <w:rFonts w:ascii="Agenda-Regular" w:hAnsi="Agenda-Regular"/>
                <w:sz w:val="22"/>
              </w:rPr>
            </w:pPr>
            <w:r>
              <w:rPr>
                <w:rFonts w:ascii="Agenda-Regular" w:hAnsi="Agenda-Regular"/>
                <w:sz w:val="22"/>
              </w:rPr>
              <w:t>Has the ability</w:t>
            </w:r>
            <w:r w:rsidR="00EF6AAD" w:rsidRPr="00EF6AAD">
              <w:rPr>
                <w:rFonts w:ascii="Agenda-Regular" w:hAnsi="Agenda-Regular"/>
                <w:sz w:val="22"/>
              </w:rPr>
              <w:t xml:space="preserve"> to take advantage of technical assistance, learning opportunities, and events to increase the visibility and import of health reform activities in the state.</w:t>
            </w:r>
          </w:p>
        </w:tc>
      </w:tr>
    </w:tbl>
    <w:p w14:paraId="7DCC43C3" w14:textId="77777777" w:rsidR="001524F3" w:rsidRDefault="001524F3" w:rsidP="00046717">
      <w:pPr>
        <w:pStyle w:val="NormalWeb"/>
        <w:spacing w:beforeLines="0" w:after="2"/>
        <w:rPr>
          <w:rFonts w:ascii="Agenda-Regular" w:hAnsi="Agenda-Regular"/>
          <w:b/>
          <w:caps/>
          <w:sz w:val="22"/>
        </w:rPr>
      </w:pPr>
    </w:p>
    <w:p w14:paraId="20509A62" w14:textId="3AD7256E" w:rsidR="00046717" w:rsidRPr="007215C5" w:rsidRDefault="00046717" w:rsidP="00046717">
      <w:pPr>
        <w:pStyle w:val="NormalWeb"/>
        <w:spacing w:beforeLines="0" w:after="2"/>
        <w:rPr>
          <w:rFonts w:ascii="Agenda-Regular" w:hAnsi="Agenda-Regular"/>
          <w:b/>
          <w:caps/>
          <w:sz w:val="22"/>
        </w:rPr>
      </w:pPr>
      <w:r w:rsidRPr="007215C5">
        <w:rPr>
          <w:rFonts w:ascii="Agenda-Regular" w:hAnsi="Agenda-Regular"/>
          <w:b/>
          <w:caps/>
          <w:sz w:val="22"/>
        </w:rPr>
        <w:t>How to COMPLETE this APPLICATION using your computer:</w:t>
      </w:r>
    </w:p>
    <w:p w14:paraId="4F3F75E5" w14:textId="510BB7E4" w:rsidR="00046717" w:rsidRPr="007215C5" w:rsidRDefault="00046717" w:rsidP="00046717">
      <w:pPr>
        <w:pStyle w:val="NormalWeb"/>
        <w:numPr>
          <w:ilvl w:val="0"/>
          <w:numId w:val="9"/>
        </w:numPr>
        <w:spacing w:beforeLines="0" w:afterLines="0"/>
        <w:ind w:left="360"/>
        <w:rPr>
          <w:rFonts w:ascii="Agenda-Regular" w:hAnsi="Agenda-Regular"/>
          <w:sz w:val="22"/>
        </w:rPr>
      </w:pPr>
      <w:r w:rsidRPr="007215C5">
        <w:rPr>
          <w:rFonts w:ascii="Agenda-Regular" w:hAnsi="Agenda-Regular"/>
          <w:sz w:val="22"/>
        </w:rPr>
        <w:t>Save this file to your computer using the naming convention: “your_organization_name-</w:t>
      </w:r>
      <w:r w:rsidR="0075290F">
        <w:rPr>
          <w:rFonts w:ascii="Agenda-Regular" w:hAnsi="Agenda-Regular"/>
          <w:sz w:val="22"/>
        </w:rPr>
        <w:t>2017</w:t>
      </w:r>
      <w:r w:rsidR="00426518">
        <w:rPr>
          <w:rFonts w:ascii="Agenda-Regular" w:hAnsi="Agenda-Regular"/>
          <w:sz w:val="22"/>
        </w:rPr>
        <w:t>_</w:t>
      </w:r>
      <w:r w:rsidR="0075290F">
        <w:rPr>
          <w:rFonts w:ascii="Agenda-Regular" w:hAnsi="Agenda-Regular"/>
          <w:sz w:val="22"/>
        </w:rPr>
        <w:t>CAFHR</w:t>
      </w:r>
      <w:r w:rsidRPr="007215C5">
        <w:rPr>
          <w:rFonts w:ascii="Agenda-Regular" w:hAnsi="Agenda-Regular"/>
          <w:sz w:val="22"/>
        </w:rPr>
        <w:t>_RFP.doc”.</w:t>
      </w:r>
    </w:p>
    <w:p w14:paraId="509AB94B" w14:textId="77777777" w:rsidR="00046717" w:rsidRPr="007215C5" w:rsidRDefault="00046717" w:rsidP="00046717">
      <w:pPr>
        <w:pStyle w:val="NormalWeb"/>
        <w:numPr>
          <w:ilvl w:val="0"/>
          <w:numId w:val="9"/>
        </w:numPr>
        <w:spacing w:beforeLines="0" w:afterLines="0"/>
        <w:ind w:left="360"/>
        <w:rPr>
          <w:rFonts w:ascii="Agenda-Regular" w:hAnsi="Agenda-Regular"/>
          <w:sz w:val="22"/>
        </w:rPr>
      </w:pPr>
      <w:r w:rsidRPr="007215C5">
        <w:rPr>
          <w:rFonts w:ascii="Agenda-Regular" w:hAnsi="Agenda-Regular"/>
          <w:b/>
          <w:sz w:val="22"/>
        </w:rPr>
        <w:t xml:space="preserve">Proposals must be filled out using 11-pt, Arial font and </w:t>
      </w:r>
      <w:r w:rsidR="00BF1F63">
        <w:rPr>
          <w:rFonts w:ascii="Agenda-Regular" w:hAnsi="Agenda-Regular"/>
          <w:b/>
          <w:sz w:val="22"/>
        </w:rPr>
        <w:t>one-inch</w:t>
      </w:r>
      <w:r w:rsidRPr="007215C5">
        <w:rPr>
          <w:rFonts w:ascii="Agenda-Regular" w:hAnsi="Agenda-Regular"/>
          <w:b/>
          <w:sz w:val="22"/>
        </w:rPr>
        <w:t xml:space="preserve"> margins. They are not to exceed the indicated page limits.</w:t>
      </w:r>
    </w:p>
    <w:p w14:paraId="5AC349B0" w14:textId="77777777" w:rsidR="003272D7" w:rsidRPr="007215C5" w:rsidRDefault="00046717" w:rsidP="003272D7">
      <w:pPr>
        <w:pStyle w:val="NormalWeb"/>
        <w:numPr>
          <w:ilvl w:val="0"/>
          <w:numId w:val="9"/>
        </w:numPr>
        <w:spacing w:beforeLines="0" w:afterLines="0"/>
        <w:ind w:left="360"/>
        <w:rPr>
          <w:rFonts w:ascii="Agenda-Regular" w:hAnsi="Agenda-Regular"/>
          <w:b/>
          <w:sz w:val="22"/>
        </w:rPr>
      </w:pPr>
      <w:r w:rsidRPr="007215C5">
        <w:rPr>
          <w:rFonts w:ascii="Agenda-Regular" w:hAnsi="Agenda-Regular"/>
          <w:sz w:val="22"/>
        </w:rPr>
        <w:t>When you are finished, save the document and print a copy for your records.</w:t>
      </w:r>
    </w:p>
    <w:p w14:paraId="10EEBDCE" w14:textId="57F25719" w:rsidR="003272D7" w:rsidRPr="00BF1F63" w:rsidRDefault="003272D7" w:rsidP="003272D7">
      <w:pPr>
        <w:pStyle w:val="NormalWeb"/>
        <w:numPr>
          <w:ilvl w:val="0"/>
          <w:numId w:val="9"/>
        </w:numPr>
        <w:spacing w:beforeLines="0" w:afterLines="0"/>
        <w:ind w:left="360"/>
        <w:rPr>
          <w:rFonts w:ascii="Agenda-Regular" w:hAnsi="Agenda-Regular"/>
          <w:b/>
          <w:sz w:val="22"/>
        </w:rPr>
      </w:pPr>
      <w:r w:rsidRPr="007215C5">
        <w:rPr>
          <w:rFonts w:ascii="Agenda-Regular" w:hAnsi="Agenda-Regular" w:cs="Arial"/>
          <w:sz w:val="22"/>
          <w:szCs w:val="22"/>
        </w:rPr>
        <w:t>By</w:t>
      </w:r>
      <w:r w:rsidR="00963833" w:rsidRPr="007215C5">
        <w:rPr>
          <w:rFonts w:ascii="Agenda-Regular" w:hAnsi="Agenda-Regular" w:cs="Arial"/>
          <w:sz w:val="22"/>
          <w:szCs w:val="22"/>
        </w:rPr>
        <w:t xml:space="preserve"> the proposal deadline</w:t>
      </w:r>
      <w:r w:rsidR="00BF1F63">
        <w:rPr>
          <w:rFonts w:ascii="Agenda-Regular" w:hAnsi="Agenda-Regular" w:cs="Arial"/>
          <w:sz w:val="22"/>
          <w:szCs w:val="22"/>
        </w:rPr>
        <w:t>,</w:t>
      </w:r>
      <w:r w:rsidR="00963833" w:rsidRPr="007215C5">
        <w:rPr>
          <w:rFonts w:ascii="Agenda-Regular" w:hAnsi="Agenda-Regular" w:cs="Arial"/>
          <w:sz w:val="22"/>
          <w:szCs w:val="22"/>
        </w:rPr>
        <w:t xml:space="preserve"> </w:t>
      </w:r>
      <w:r w:rsidRPr="007215C5">
        <w:rPr>
          <w:rFonts w:ascii="Agenda-Regular" w:hAnsi="Agenda-Regular" w:cs="Arial"/>
          <w:sz w:val="22"/>
          <w:szCs w:val="22"/>
        </w:rPr>
        <w:t>please email the proposal and the attachments as two separate PDF or MS Word documents: Section 1</w:t>
      </w:r>
      <w:r w:rsidR="00BF1F63">
        <w:rPr>
          <w:rFonts w:ascii="Agenda-Regular" w:hAnsi="Agenda-Regular" w:cs="Arial"/>
          <w:sz w:val="22"/>
          <w:szCs w:val="22"/>
        </w:rPr>
        <w:t>:</w:t>
      </w:r>
      <w:r w:rsidRPr="007215C5">
        <w:rPr>
          <w:rFonts w:ascii="Agenda-Regular" w:hAnsi="Agenda-Regular" w:cs="Arial"/>
          <w:sz w:val="22"/>
          <w:szCs w:val="22"/>
        </w:rPr>
        <w:t xml:space="preserve"> Proposal</w:t>
      </w:r>
      <w:r w:rsidR="00BF1F63">
        <w:rPr>
          <w:rFonts w:ascii="Agenda-Regular" w:hAnsi="Agenda-Regular" w:cs="Arial"/>
          <w:sz w:val="22"/>
          <w:szCs w:val="22"/>
        </w:rPr>
        <w:t xml:space="preserve"> and the</w:t>
      </w:r>
      <w:r w:rsidR="00E778C0">
        <w:rPr>
          <w:rFonts w:ascii="Agenda-Regular" w:hAnsi="Agenda-Regular" w:cs="Arial"/>
          <w:sz w:val="22"/>
          <w:szCs w:val="22"/>
        </w:rPr>
        <w:t xml:space="preserve"> </w:t>
      </w:r>
      <w:r w:rsidRPr="007215C5">
        <w:rPr>
          <w:rFonts w:ascii="Agenda-Regular" w:hAnsi="Agenda-Regular" w:cs="Arial"/>
          <w:sz w:val="22"/>
          <w:szCs w:val="22"/>
        </w:rPr>
        <w:t>checklist, and Section 2: Attachments to</w:t>
      </w:r>
      <w:r w:rsidR="001776DF">
        <w:rPr>
          <w:rFonts w:ascii="Agenda-Regular" w:hAnsi="Agenda-Regular" w:cs="Arial"/>
          <w:sz w:val="22"/>
          <w:szCs w:val="22"/>
        </w:rPr>
        <w:t xml:space="preserve"> </w:t>
      </w:r>
      <w:hyperlink r:id="rId14" w:history="1">
        <w:r w:rsidR="0075290F" w:rsidRPr="005609F3">
          <w:rPr>
            <w:rStyle w:val="Hyperlink"/>
            <w:rFonts w:ascii="Agenda-Regular" w:hAnsi="Agenda-Regular" w:cs="Arial"/>
            <w:sz w:val="22"/>
            <w:szCs w:val="22"/>
          </w:rPr>
          <w:t>grants@cthealth.org</w:t>
        </w:r>
      </w:hyperlink>
      <w:r w:rsidRPr="007215C5">
        <w:rPr>
          <w:rFonts w:ascii="Agenda-Regular" w:hAnsi="Agenda-Regular" w:cs="Arial"/>
          <w:sz w:val="22"/>
          <w:szCs w:val="22"/>
        </w:rPr>
        <w:t>.</w:t>
      </w:r>
      <w:r w:rsidR="00963833" w:rsidRPr="007215C5">
        <w:rPr>
          <w:rFonts w:ascii="Agenda-Regular" w:hAnsi="Agenda-Regular" w:cs="Arial"/>
          <w:sz w:val="22"/>
          <w:szCs w:val="22"/>
        </w:rPr>
        <w:t xml:space="preserve"> </w:t>
      </w:r>
      <w:r w:rsidRPr="007215C5">
        <w:rPr>
          <w:rFonts w:ascii="Agenda-Regular" w:hAnsi="Agenda-Regular" w:cs="Arial"/>
          <w:sz w:val="22"/>
          <w:szCs w:val="22"/>
        </w:rPr>
        <w:t>In the email subject line</w:t>
      </w:r>
      <w:r w:rsidR="00BF1F63">
        <w:rPr>
          <w:rFonts w:ascii="Agenda-Regular" w:hAnsi="Agenda-Regular" w:cs="Arial"/>
          <w:sz w:val="22"/>
          <w:szCs w:val="22"/>
        </w:rPr>
        <w:t>,</w:t>
      </w:r>
      <w:r w:rsidRPr="007215C5">
        <w:rPr>
          <w:rFonts w:ascii="Agenda-Regular" w:hAnsi="Agenda-Regular" w:cs="Arial"/>
          <w:sz w:val="22"/>
          <w:szCs w:val="22"/>
        </w:rPr>
        <w:t xml:space="preserve"> please </w:t>
      </w:r>
      <w:r w:rsidR="00BF1F63">
        <w:rPr>
          <w:rFonts w:ascii="Agenda-Regular" w:hAnsi="Agenda-Regular" w:cs="Arial"/>
          <w:sz w:val="22"/>
          <w:szCs w:val="22"/>
        </w:rPr>
        <w:t>type</w:t>
      </w:r>
      <w:r w:rsidRPr="007215C5">
        <w:rPr>
          <w:rFonts w:ascii="Agenda-Regular" w:hAnsi="Agenda-Regular" w:cs="Arial"/>
          <w:sz w:val="22"/>
          <w:szCs w:val="22"/>
        </w:rPr>
        <w:t>: RFP Grant Proposal Submission – (</w:t>
      </w:r>
      <w:r w:rsidRPr="007215C5">
        <w:rPr>
          <w:rFonts w:ascii="Agenda-Regular" w:hAnsi="Agenda-Regular" w:cs="Arial"/>
          <w:i/>
          <w:sz w:val="22"/>
          <w:szCs w:val="22"/>
        </w:rPr>
        <w:t xml:space="preserve">Name of </w:t>
      </w:r>
      <w:r w:rsidR="001776DF">
        <w:rPr>
          <w:rFonts w:ascii="Agenda-Regular" w:hAnsi="Agenda-Regular" w:cs="Arial"/>
          <w:i/>
          <w:sz w:val="22"/>
          <w:szCs w:val="22"/>
        </w:rPr>
        <w:t>your</w:t>
      </w:r>
      <w:r w:rsidRPr="007215C5">
        <w:rPr>
          <w:rFonts w:ascii="Agenda-Regular" w:hAnsi="Agenda-Regular" w:cs="Arial"/>
          <w:i/>
          <w:sz w:val="22"/>
          <w:szCs w:val="22"/>
        </w:rPr>
        <w:t xml:space="preserve"> organization)</w:t>
      </w:r>
      <w:r w:rsidRPr="007215C5">
        <w:rPr>
          <w:rFonts w:ascii="Agenda-Regular" w:hAnsi="Agenda-Regular" w:cs="Arial"/>
          <w:sz w:val="22"/>
          <w:szCs w:val="22"/>
        </w:rPr>
        <w:t>.</w:t>
      </w:r>
      <w:r w:rsidR="001776DF" w:rsidRPr="00746CDC">
        <w:rPr>
          <w:rFonts w:ascii="Agenda-Regular" w:hAnsi="Agenda-Regular" w:cs="Arial"/>
          <w:sz w:val="22"/>
          <w:szCs w:val="22"/>
        </w:rPr>
        <w:t xml:space="preserve"> </w:t>
      </w:r>
      <w:r w:rsidRPr="00746CDC">
        <w:rPr>
          <w:rFonts w:ascii="Agenda-Regular" w:hAnsi="Agenda-Regular" w:cs="Arial"/>
          <w:sz w:val="22"/>
          <w:szCs w:val="22"/>
        </w:rPr>
        <w:t xml:space="preserve"> </w:t>
      </w:r>
      <w:r w:rsidRPr="007215C5">
        <w:rPr>
          <w:rFonts w:ascii="Agenda-Regular" w:hAnsi="Agenda-Regular" w:cs="Arial"/>
          <w:sz w:val="22"/>
          <w:szCs w:val="22"/>
          <w:u w:val="single"/>
        </w:rPr>
        <w:t>Only applications submitted by email will be accepted</w:t>
      </w:r>
      <w:r w:rsidRPr="007215C5">
        <w:rPr>
          <w:rFonts w:ascii="Agenda-Regular" w:hAnsi="Agenda-Regular" w:cs="Arial"/>
          <w:sz w:val="22"/>
          <w:szCs w:val="22"/>
        </w:rPr>
        <w:t xml:space="preserve">. </w:t>
      </w:r>
      <w:r w:rsidRPr="003D7A8C">
        <w:rPr>
          <w:rFonts w:ascii="Agenda-Regular" w:hAnsi="Agenda-Regular" w:cs="Arial"/>
          <w:b/>
          <w:sz w:val="22"/>
          <w:szCs w:val="22"/>
        </w:rPr>
        <w:t>Do not mail or fax a printed version.</w:t>
      </w:r>
    </w:p>
    <w:p w14:paraId="31F44BA6" w14:textId="2A39B2D5" w:rsidR="00046717" w:rsidRPr="007215C5" w:rsidRDefault="00046717" w:rsidP="001776DF">
      <w:pPr>
        <w:pStyle w:val="NormalWeb"/>
        <w:numPr>
          <w:ilvl w:val="0"/>
          <w:numId w:val="9"/>
        </w:numPr>
        <w:spacing w:beforeLines="0" w:afterLines="0" w:afterAutospacing="1"/>
        <w:ind w:left="360"/>
        <w:rPr>
          <w:rFonts w:ascii="Agenda-Regular" w:hAnsi="Agenda-Regular"/>
          <w:sz w:val="22"/>
        </w:rPr>
      </w:pPr>
      <w:r w:rsidRPr="007215C5">
        <w:rPr>
          <w:rFonts w:ascii="Agenda-Regular" w:hAnsi="Agenda-Regular"/>
          <w:sz w:val="22"/>
        </w:rPr>
        <w:t xml:space="preserve">Please contact </w:t>
      </w:r>
      <w:r w:rsidR="0075290F">
        <w:rPr>
          <w:rFonts w:ascii="Agenda-Regular" w:hAnsi="Agenda-Regular"/>
          <w:sz w:val="22"/>
        </w:rPr>
        <w:t>Garrick Wong</w:t>
      </w:r>
      <w:r w:rsidRPr="007215C5">
        <w:rPr>
          <w:rFonts w:ascii="Agenda-Regular" w:hAnsi="Agenda-Regular"/>
          <w:sz w:val="22"/>
        </w:rPr>
        <w:t xml:space="preserve">, </w:t>
      </w:r>
      <w:r w:rsidR="008139BE">
        <w:rPr>
          <w:rFonts w:ascii="Agenda-Regular" w:hAnsi="Agenda-Regular"/>
          <w:sz w:val="22"/>
        </w:rPr>
        <w:t xml:space="preserve">Senior </w:t>
      </w:r>
      <w:r w:rsidR="0075290F">
        <w:rPr>
          <w:rFonts w:ascii="Agenda-Regular" w:hAnsi="Agenda-Regular"/>
          <w:sz w:val="22"/>
        </w:rPr>
        <w:t>Program Officer</w:t>
      </w:r>
      <w:r w:rsidRPr="007215C5">
        <w:rPr>
          <w:rFonts w:ascii="Agenda-Regular" w:hAnsi="Agenda-Regular"/>
          <w:sz w:val="22"/>
        </w:rPr>
        <w:t xml:space="preserve">, at </w:t>
      </w:r>
      <w:hyperlink r:id="rId15" w:history="1">
        <w:r w:rsidR="0075290F" w:rsidRPr="005609F3">
          <w:rPr>
            <w:rStyle w:val="Hyperlink"/>
            <w:rFonts w:ascii="Agenda-Regular" w:hAnsi="Agenda-Regular"/>
            <w:sz w:val="22"/>
          </w:rPr>
          <w:t>garrick@cthealth.org</w:t>
        </w:r>
      </w:hyperlink>
      <w:r w:rsidRPr="007215C5">
        <w:rPr>
          <w:rFonts w:ascii="Agenda-Regular" w:hAnsi="Agenda-Regular"/>
          <w:sz w:val="22"/>
        </w:rPr>
        <w:t xml:space="preserve"> or 860-724-1580</w:t>
      </w:r>
      <w:r w:rsidR="0075290F">
        <w:rPr>
          <w:rFonts w:ascii="Agenda-Regular" w:hAnsi="Agenda-Regular"/>
          <w:sz w:val="22"/>
        </w:rPr>
        <w:t xml:space="preserve">, </w:t>
      </w:r>
      <w:r w:rsidRPr="007215C5">
        <w:rPr>
          <w:rFonts w:ascii="Agenda-Regular" w:hAnsi="Agenda-Regular"/>
          <w:sz w:val="22"/>
        </w:rPr>
        <w:t>with any questions.</w:t>
      </w:r>
    </w:p>
    <w:p w14:paraId="17075ADB" w14:textId="77777777" w:rsidR="003D7A8C" w:rsidRDefault="003D7A8C">
      <w:pPr>
        <w:rPr>
          <w:rFonts w:ascii="Agenda-Regular" w:hAnsi="Agenda-Regular"/>
          <w:b/>
          <w:sz w:val="24"/>
          <w:szCs w:val="24"/>
        </w:rPr>
      </w:pPr>
      <w:r>
        <w:rPr>
          <w:rFonts w:ascii="Agenda-Regular" w:hAnsi="Agenda-Regular"/>
          <w:b/>
          <w:sz w:val="24"/>
          <w:szCs w:val="24"/>
        </w:rPr>
        <w:br w:type="page"/>
      </w:r>
    </w:p>
    <w:p w14:paraId="1035305E" w14:textId="77777777" w:rsidR="00426518" w:rsidRPr="005935B8" w:rsidRDefault="00426518" w:rsidP="00426518">
      <w:pPr>
        <w:spacing w:before="4" w:after="0" w:line="240" w:lineRule="exact"/>
        <w:jc w:val="center"/>
        <w:rPr>
          <w:rFonts w:ascii="Agenda-Regular" w:hAnsi="Agenda-Regular"/>
          <w:b/>
          <w:sz w:val="24"/>
          <w:szCs w:val="24"/>
        </w:rPr>
      </w:pPr>
      <w:r w:rsidRPr="005935B8">
        <w:rPr>
          <w:rFonts w:ascii="Agenda-Regular" w:hAnsi="Agenda-Regular"/>
          <w:b/>
          <w:sz w:val="24"/>
          <w:szCs w:val="24"/>
        </w:rPr>
        <w:lastRenderedPageBreak/>
        <w:t>GRANT APPLICATION CHECKLIS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45"/>
        <w:gridCol w:w="6143"/>
      </w:tblGrid>
      <w:tr w:rsidR="00046717" w:rsidRPr="007215C5" w14:paraId="5D1974BA" w14:textId="77777777">
        <w:trPr>
          <w:trHeight w:val="269"/>
        </w:trPr>
        <w:tc>
          <w:tcPr>
            <w:tcW w:w="3145" w:type="dxa"/>
            <w:vAlign w:val="center"/>
          </w:tcPr>
          <w:p w14:paraId="638D5173" w14:textId="77777777" w:rsidR="00046717" w:rsidRPr="007215C5" w:rsidRDefault="00046717" w:rsidP="003272D7">
            <w:pPr>
              <w:pStyle w:val="NoSpacing"/>
              <w:rPr>
                <w:rFonts w:ascii="Agenda-Regular" w:hAnsi="Agenda-Regular"/>
              </w:rPr>
            </w:pPr>
            <w:r w:rsidRPr="007215C5">
              <w:rPr>
                <w:rFonts w:ascii="Agenda-Regular" w:hAnsi="Agenda-Regular"/>
              </w:rPr>
              <w:t xml:space="preserve">Applicant (Official </w:t>
            </w:r>
            <w:r w:rsidR="003272D7" w:rsidRPr="007215C5">
              <w:rPr>
                <w:rFonts w:ascii="Agenda-Regular" w:hAnsi="Agenda-Regular"/>
              </w:rPr>
              <w:t xml:space="preserve">Organization </w:t>
            </w:r>
            <w:r w:rsidRPr="007215C5">
              <w:rPr>
                <w:rFonts w:ascii="Agenda-Regular" w:hAnsi="Agenda-Regular"/>
              </w:rPr>
              <w:t>Name):</w:t>
            </w:r>
          </w:p>
        </w:tc>
        <w:tc>
          <w:tcPr>
            <w:tcW w:w="6143" w:type="dxa"/>
            <w:vAlign w:val="center"/>
          </w:tcPr>
          <w:p w14:paraId="3F7A97AC" w14:textId="77777777" w:rsidR="00046717" w:rsidRPr="007215C5" w:rsidRDefault="00046717" w:rsidP="003272D7">
            <w:pPr>
              <w:pStyle w:val="NoSpacing"/>
              <w:rPr>
                <w:rFonts w:ascii="Agenda-Regular" w:hAnsi="Agenda-Regular"/>
              </w:rPr>
            </w:pPr>
          </w:p>
        </w:tc>
      </w:tr>
      <w:tr w:rsidR="00046717" w:rsidRPr="007215C5" w14:paraId="7732EA60" w14:textId="77777777">
        <w:trPr>
          <w:trHeight w:val="386"/>
        </w:trPr>
        <w:tc>
          <w:tcPr>
            <w:tcW w:w="3145" w:type="dxa"/>
            <w:vAlign w:val="center"/>
          </w:tcPr>
          <w:p w14:paraId="349FFC35" w14:textId="77777777" w:rsidR="00046717" w:rsidRPr="007215C5" w:rsidRDefault="00046717" w:rsidP="003272D7">
            <w:pPr>
              <w:pStyle w:val="NoSpacing"/>
              <w:rPr>
                <w:rFonts w:ascii="Agenda-Regular" w:hAnsi="Agenda-Regular"/>
                <w:b/>
              </w:rPr>
            </w:pPr>
            <w:r w:rsidRPr="007215C5">
              <w:rPr>
                <w:rFonts w:ascii="Agenda-Regular" w:hAnsi="Agenda-Regular"/>
              </w:rPr>
              <w:t>Funding Request/Timeline:</w:t>
            </w:r>
          </w:p>
        </w:tc>
        <w:tc>
          <w:tcPr>
            <w:tcW w:w="6143" w:type="dxa"/>
            <w:vAlign w:val="center"/>
          </w:tcPr>
          <w:p w14:paraId="789B41A9" w14:textId="1B5D426A" w:rsidR="00046717" w:rsidRPr="007215C5" w:rsidRDefault="00746CDC" w:rsidP="003272D7">
            <w:pPr>
              <w:pStyle w:val="NoSpacing"/>
              <w:rPr>
                <w:rFonts w:ascii="Agenda-Regular" w:hAnsi="Agenda-Regular"/>
              </w:rPr>
            </w:pPr>
            <w:r>
              <w:rPr>
                <w:rFonts w:ascii="Agenda-Regular" w:eastAsia="Arial" w:hAnsi="Agenda-Regular" w:cs="Arial"/>
              </w:rPr>
              <w:t>July 1, 2017-June 30, 2018</w:t>
            </w:r>
          </w:p>
        </w:tc>
      </w:tr>
    </w:tbl>
    <w:p w14:paraId="775659FC" w14:textId="77777777" w:rsidR="007A41D7" w:rsidRDefault="007A41D7" w:rsidP="00046717">
      <w:pPr>
        <w:rPr>
          <w:rFonts w:ascii="Agenda-Regular" w:hAnsi="Agenda-Regular"/>
          <w:b/>
        </w:rPr>
      </w:pPr>
    </w:p>
    <w:p w14:paraId="46C71527" w14:textId="77777777" w:rsidR="00046717" w:rsidRPr="007215C5" w:rsidRDefault="00046717" w:rsidP="00046717">
      <w:pPr>
        <w:rPr>
          <w:rFonts w:ascii="Agenda-Regular" w:hAnsi="Agenda-Regular"/>
          <w:b/>
        </w:rPr>
      </w:pPr>
      <w:r w:rsidRPr="007215C5">
        <w:rPr>
          <w:rFonts w:ascii="Agenda-Regular" w:hAnsi="Agenda-Regular"/>
          <w:b/>
        </w:rPr>
        <w:t>SECTION 1—Propo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30"/>
        <w:gridCol w:w="8658"/>
      </w:tblGrid>
      <w:tr w:rsidR="00046717" w:rsidRPr="007215C5" w14:paraId="799E1781" w14:textId="77777777">
        <w:trPr>
          <w:trHeight w:val="360"/>
        </w:trPr>
        <w:tc>
          <w:tcPr>
            <w:tcW w:w="630" w:type="dxa"/>
            <w:vAlign w:val="center"/>
          </w:tcPr>
          <w:p w14:paraId="5E8355B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6F7BC0B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Cover Sheet</w:t>
            </w:r>
          </w:p>
        </w:tc>
      </w:tr>
      <w:tr w:rsidR="00046717" w:rsidRPr="007215C5" w14:paraId="57EBF840" w14:textId="77777777">
        <w:trPr>
          <w:trHeight w:val="360"/>
        </w:trPr>
        <w:tc>
          <w:tcPr>
            <w:tcW w:w="630" w:type="dxa"/>
            <w:vAlign w:val="center"/>
          </w:tcPr>
          <w:p w14:paraId="40F8B20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1FD20A9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xecutive Summary—One Page</w:t>
            </w:r>
          </w:p>
        </w:tc>
      </w:tr>
      <w:tr w:rsidR="00046717" w:rsidRPr="007215C5" w14:paraId="027513AF" w14:textId="77777777">
        <w:trPr>
          <w:trHeight w:val="360"/>
        </w:trPr>
        <w:tc>
          <w:tcPr>
            <w:tcW w:w="630" w:type="dxa"/>
            <w:vAlign w:val="center"/>
          </w:tcPr>
          <w:p w14:paraId="129F8319"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0C75136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posal Narrative</w:t>
            </w:r>
          </w:p>
        </w:tc>
      </w:tr>
      <w:tr w:rsidR="00046717" w:rsidRPr="007215C5" w14:paraId="2867F1C9" w14:textId="77777777">
        <w:trPr>
          <w:trHeight w:val="360"/>
        </w:trPr>
        <w:tc>
          <w:tcPr>
            <w:tcW w:w="630" w:type="dxa"/>
            <w:vAlign w:val="center"/>
          </w:tcPr>
          <w:p w14:paraId="6080D0D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48D82DF5" w14:textId="09AF1A7C" w:rsidR="00046717" w:rsidRPr="007215C5" w:rsidRDefault="009C64DE"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Proposed Grant Budget</w:t>
            </w:r>
          </w:p>
        </w:tc>
      </w:tr>
      <w:tr w:rsidR="00046717" w:rsidRPr="007215C5" w14:paraId="0986C251" w14:textId="77777777">
        <w:trPr>
          <w:trHeight w:val="360"/>
        </w:trPr>
        <w:tc>
          <w:tcPr>
            <w:tcW w:w="630" w:type="dxa"/>
            <w:vAlign w:val="center"/>
          </w:tcPr>
          <w:p w14:paraId="36B3876F"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205F77E1" w14:textId="14C3C055" w:rsidR="00046717" w:rsidRPr="007215C5" w:rsidRDefault="009C64DE"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Budget Narrative</w:t>
            </w:r>
          </w:p>
        </w:tc>
      </w:tr>
    </w:tbl>
    <w:p w14:paraId="541D9DF9" w14:textId="77777777" w:rsidR="00046717" w:rsidRPr="007215C5" w:rsidRDefault="00046717" w:rsidP="00046717">
      <w:pPr>
        <w:tabs>
          <w:tab w:val="left" w:pos="0"/>
          <w:tab w:val="left" w:pos="2160"/>
          <w:tab w:val="left" w:pos="3420"/>
          <w:tab w:val="left" w:pos="4680"/>
          <w:tab w:val="left" w:pos="5940"/>
          <w:tab w:val="left" w:pos="7200"/>
          <w:tab w:val="left" w:pos="8460"/>
        </w:tabs>
        <w:spacing w:before="320" w:line="276" w:lineRule="auto"/>
        <w:rPr>
          <w:rFonts w:ascii="Agenda-Regular" w:hAnsi="Agenda-Regular"/>
          <w:b/>
        </w:rPr>
      </w:pPr>
      <w:r w:rsidRPr="007215C5">
        <w:rPr>
          <w:rFonts w:ascii="Agenda-Regular" w:hAnsi="Agenda-Regular"/>
          <w:b/>
        </w:rPr>
        <w:t>SECTION 2—Attach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5"/>
        <w:gridCol w:w="477"/>
        <w:gridCol w:w="432"/>
        <w:gridCol w:w="6"/>
        <w:gridCol w:w="1566"/>
        <w:gridCol w:w="456"/>
        <w:gridCol w:w="1578"/>
        <w:gridCol w:w="432"/>
        <w:gridCol w:w="3508"/>
      </w:tblGrid>
      <w:tr w:rsidR="00046717" w:rsidRPr="007215C5" w14:paraId="0DBD1716" w14:textId="77777777">
        <w:trPr>
          <w:trHeight w:val="360"/>
        </w:trPr>
        <w:tc>
          <w:tcPr>
            <w:tcW w:w="615" w:type="dxa"/>
            <w:vAlign w:val="center"/>
          </w:tcPr>
          <w:p w14:paraId="0F423BD7"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7AFE6D8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nancial Documentation</w:t>
            </w:r>
          </w:p>
        </w:tc>
      </w:tr>
      <w:tr w:rsidR="00046717" w:rsidRPr="007215C5" w14:paraId="7BFDAC7A" w14:textId="77777777">
        <w:trPr>
          <w:trHeight w:val="360"/>
        </w:trPr>
        <w:tc>
          <w:tcPr>
            <w:tcW w:w="615" w:type="dxa"/>
            <w:vMerge w:val="restart"/>
            <w:tcBorders>
              <w:left w:val="nil"/>
            </w:tcBorders>
            <w:vAlign w:val="center"/>
          </w:tcPr>
          <w:p w14:paraId="2A2B5347"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5B268BAE"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0C9779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Operating Budget</w:t>
            </w:r>
          </w:p>
        </w:tc>
      </w:tr>
      <w:tr w:rsidR="00046717" w:rsidRPr="007215C5" w14:paraId="6CCF3285" w14:textId="77777777">
        <w:trPr>
          <w:trHeight w:val="360"/>
        </w:trPr>
        <w:tc>
          <w:tcPr>
            <w:tcW w:w="615" w:type="dxa"/>
            <w:vMerge/>
            <w:tcBorders>
              <w:left w:val="nil"/>
            </w:tcBorders>
            <w:vAlign w:val="center"/>
          </w:tcPr>
          <w:p w14:paraId="4DCEAF3E"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0D25BF29"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C232F01"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ost Recent Audit</w:t>
            </w:r>
            <w:r w:rsidR="003272D7" w:rsidRPr="007215C5">
              <w:rPr>
                <w:rFonts w:ascii="Agenda-Regular" w:hAnsi="Agenda-Regular"/>
              </w:rPr>
              <w:t xml:space="preserve"> </w:t>
            </w:r>
          </w:p>
        </w:tc>
      </w:tr>
      <w:tr w:rsidR="00046717" w:rsidRPr="007215C5" w14:paraId="2D69529C" w14:textId="77777777">
        <w:trPr>
          <w:trHeight w:val="360"/>
        </w:trPr>
        <w:tc>
          <w:tcPr>
            <w:tcW w:w="615" w:type="dxa"/>
            <w:vMerge/>
            <w:tcBorders>
              <w:left w:val="nil"/>
              <w:right w:val="nil"/>
            </w:tcBorders>
            <w:vAlign w:val="center"/>
          </w:tcPr>
          <w:p w14:paraId="63D20D9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vMerge w:val="restart"/>
            <w:tcBorders>
              <w:left w:val="nil"/>
              <w:right w:val="single" w:sz="4" w:space="0" w:color="auto"/>
            </w:tcBorders>
            <w:vAlign w:val="center"/>
          </w:tcPr>
          <w:p w14:paraId="0C5FCAF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438" w:type="dxa"/>
            <w:gridSpan w:val="2"/>
            <w:tcBorders>
              <w:left w:val="single" w:sz="4" w:space="0" w:color="auto"/>
              <w:bottom w:val="single" w:sz="4" w:space="0" w:color="auto"/>
              <w:right w:val="single" w:sz="4" w:space="0" w:color="auto"/>
            </w:tcBorders>
            <w:vAlign w:val="center"/>
          </w:tcPr>
          <w:p w14:paraId="51F97A2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540" w:type="dxa"/>
            <w:gridSpan w:val="5"/>
            <w:tcBorders>
              <w:left w:val="single" w:sz="4" w:space="0" w:color="auto"/>
            </w:tcBorders>
            <w:vAlign w:val="center"/>
          </w:tcPr>
          <w:p w14:paraId="6ACF4A7B"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uditor’s Opinion Letter</w:t>
            </w:r>
          </w:p>
        </w:tc>
      </w:tr>
      <w:tr w:rsidR="00046717" w:rsidRPr="007215C5" w14:paraId="6B011CB0" w14:textId="77777777">
        <w:trPr>
          <w:trHeight w:val="360"/>
        </w:trPr>
        <w:tc>
          <w:tcPr>
            <w:tcW w:w="615" w:type="dxa"/>
            <w:vMerge/>
            <w:tcBorders>
              <w:left w:val="nil"/>
              <w:right w:val="nil"/>
            </w:tcBorders>
            <w:vAlign w:val="center"/>
          </w:tcPr>
          <w:p w14:paraId="3C930350"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vMerge/>
            <w:tcBorders>
              <w:left w:val="nil"/>
              <w:right w:val="single" w:sz="4" w:space="0" w:color="auto"/>
            </w:tcBorders>
            <w:vAlign w:val="center"/>
          </w:tcPr>
          <w:p w14:paraId="6EF2E95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432" w:type="dxa"/>
            <w:tcBorders>
              <w:left w:val="single" w:sz="4" w:space="0" w:color="auto"/>
              <w:right w:val="single" w:sz="4" w:space="0" w:color="auto"/>
            </w:tcBorders>
            <w:vAlign w:val="center"/>
          </w:tcPr>
          <w:p w14:paraId="77EE307A"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546" w:type="dxa"/>
            <w:gridSpan w:val="6"/>
            <w:tcBorders>
              <w:left w:val="single" w:sz="4" w:space="0" w:color="auto"/>
            </w:tcBorders>
            <w:vAlign w:val="center"/>
          </w:tcPr>
          <w:p w14:paraId="07C6A6FE"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anagement Letter</w:t>
            </w:r>
          </w:p>
        </w:tc>
      </w:tr>
      <w:tr w:rsidR="00046717" w:rsidRPr="007215C5" w14:paraId="45D651F4" w14:textId="77777777">
        <w:trPr>
          <w:trHeight w:val="360"/>
        </w:trPr>
        <w:tc>
          <w:tcPr>
            <w:tcW w:w="615" w:type="dxa"/>
            <w:vAlign w:val="center"/>
          </w:tcPr>
          <w:p w14:paraId="24B6718B"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062EA0A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ost recent 990</w:t>
            </w:r>
          </w:p>
        </w:tc>
      </w:tr>
      <w:tr w:rsidR="00046717" w:rsidRPr="007215C5" w14:paraId="67EF5A8B" w14:textId="77777777">
        <w:trPr>
          <w:trHeight w:val="360"/>
        </w:trPr>
        <w:tc>
          <w:tcPr>
            <w:tcW w:w="615" w:type="dxa"/>
            <w:vAlign w:val="center"/>
          </w:tcPr>
          <w:p w14:paraId="4A12E05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51348C1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List of Board of Directors including contact information</w:t>
            </w:r>
          </w:p>
        </w:tc>
      </w:tr>
      <w:tr w:rsidR="00046717" w:rsidRPr="007215C5" w14:paraId="6935957B" w14:textId="77777777">
        <w:trPr>
          <w:trHeight w:val="360"/>
        </w:trPr>
        <w:tc>
          <w:tcPr>
            <w:tcW w:w="615" w:type="dxa"/>
            <w:vMerge w:val="restart"/>
            <w:tcBorders>
              <w:left w:val="nil"/>
            </w:tcBorders>
            <w:vAlign w:val="center"/>
          </w:tcPr>
          <w:p w14:paraId="647180ED"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716BFCA8"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56C89CD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requency of meetings/attendance</w:t>
            </w:r>
          </w:p>
        </w:tc>
      </w:tr>
      <w:tr w:rsidR="00046717" w:rsidRPr="007215C5" w14:paraId="109A7404" w14:textId="77777777">
        <w:trPr>
          <w:trHeight w:val="360"/>
        </w:trPr>
        <w:tc>
          <w:tcPr>
            <w:tcW w:w="615" w:type="dxa"/>
            <w:vMerge/>
            <w:tcBorders>
              <w:left w:val="nil"/>
            </w:tcBorders>
            <w:vAlign w:val="center"/>
          </w:tcPr>
          <w:p w14:paraId="47B4846C"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7348FCEC"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521BD3D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scal oversight</w:t>
            </w:r>
          </w:p>
        </w:tc>
      </w:tr>
      <w:tr w:rsidR="00046717" w:rsidRPr="007215C5" w14:paraId="6448AECA" w14:textId="77777777">
        <w:trPr>
          <w:trHeight w:val="360"/>
        </w:trPr>
        <w:tc>
          <w:tcPr>
            <w:tcW w:w="615" w:type="dxa"/>
            <w:vMerge/>
            <w:tcBorders>
              <w:left w:val="nil"/>
            </w:tcBorders>
            <w:vAlign w:val="center"/>
          </w:tcPr>
          <w:p w14:paraId="1061649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035BE17A"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6E5ADC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Description of Executive Director’s Evaluation</w:t>
            </w:r>
          </w:p>
        </w:tc>
      </w:tr>
      <w:tr w:rsidR="00046717" w:rsidRPr="007215C5" w14:paraId="5EA4FFE4" w14:textId="77777777">
        <w:trPr>
          <w:trHeight w:val="360"/>
        </w:trPr>
        <w:tc>
          <w:tcPr>
            <w:tcW w:w="615" w:type="dxa"/>
            <w:vAlign w:val="center"/>
          </w:tcPr>
          <w:p w14:paraId="5366733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1C5E09A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nnual Report</w:t>
            </w:r>
          </w:p>
        </w:tc>
      </w:tr>
      <w:tr w:rsidR="00046717" w:rsidRPr="007215C5" w14:paraId="3F35416D" w14:textId="77777777">
        <w:trPr>
          <w:trHeight w:val="360"/>
        </w:trPr>
        <w:tc>
          <w:tcPr>
            <w:tcW w:w="615" w:type="dxa"/>
            <w:vAlign w:val="center"/>
          </w:tcPr>
          <w:p w14:paraId="7AF9BED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5A1A54D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IRS Letter of Determination 501 (c) (3) status, if applicable</w:t>
            </w:r>
          </w:p>
        </w:tc>
      </w:tr>
      <w:tr w:rsidR="00046717" w:rsidRPr="007215C5" w14:paraId="5592D4AE" w14:textId="77777777" w:rsidTr="00390551">
        <w:trPr>
          <w:trHeight w:val="360"/>
        </w:trPr>
        <w:tc>
          <w:tcPr>
            <w:tcW w:w="615" w:type="dxa"/>
            <w:tcBorders>
              <w:bottom w:val="single" w:sz="4" w:space="0" w:color="auto"/>
            </w:tcBorders>
            <w:vAlign w:val="center"/>
          </w:tcPr>
          <w:p w14:paraId="791BC876"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tcBorders>
              <w:bottom w:val="single" w:sz="4" w:space="0" w:color="auto"/>
            </w:tcBorders>
            <w:vAlign w:val="center"/>
          </w:tcPr>
          <w:p w14:paraId="39E65D3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scal Agent Documentation, if applicable</w:t>
            </w:r>
          </w:p>
        </w:tc>
      </w:tr>
      <w:tr w:rsidR="00046717" w:rsidRPr="007215C5" w14:paraId="507AEEEE" w14:textId="77777777" w:rsidTr="00390551">
        <w:trPr>
          <w:trHeight w:val="360"/>
        </w:trPr>
        <w:tc>
          <w:tcPr>
            <w:tcW w:w="3552" w:type="dxa"/>
            <w:gridSpan w:val="6"/>
            <w:tcBorders>
              <w:top w:val="single" w:sz="4" w:space="0" w:color="auto"/>
              <w:left w:val="single" w:sz="4" w:space="0" w:color="auto"/>
              <w:bottom w:val="single" w:sz="4" w:space="0" w:color="auto"/>
              <w:right w:val="single" w:sz="4" w:space="0" w:color="auto"/>
            </w:tcBorders>
            <w:vAlign w:val="center"/>
          </w:tcPr>
          <w:p w14:paraId="7CF5FEE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erson completing this checklist:</w:t>
            </w:r>
          </w:p>
        </w:tc>
        <w:tc>
          <w:tcPr>
            <w:tcW w:w="5518" w:type="dxa"/>
            <w:gridSpan w:val="3"/>
            <w:tcBorders>
              <w:top w:val="single" w:sz="4" w:space="0" w:color="auto"/>
              <w:left w:val="single" w:sz="4" w:space="0" w:color="auto"/>
              <w:bottom w:val="single" w:sz="4" w:space="0" w:color="auto"/>
              <w:right w:val="single" w:sz="4" w:space="0" w:color="auto"/>
            </w:tcBorders>
            <w:vAlign w:val="center"/>
          </w:tcPr>
          <w:p w14:paraId="0441197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8E1464" w:rsidRPr="007215C5" w14:paraId="31BC6278" w14:textId="77777777" w:rsidTr="00390551">
        <w:trPr>
          <w:trHeight w:val="360"/>
        </w:trPr>
        <w:tc>
          <w:tcPr>
            <w:tcW w:w="9070" w:type="dxa"/>
            <w:gridSpan w:val="9"/>
            <w:tcBorders>
              <w:top w:val="single" w:sz="4" w:space="0" w:color="auto"/>
              <w:left w:val="nil"/>
              <w:bottom w:val="single" w:sz="4" w:space="0" w:color="auto"/>
              <w:right w:val="nil"/>
            </w:tcBorders>
            <w:vAlign w:val="center"/>
          </w:tcPr>
          <w:p w14:paraId="0E9E4659" w14:textId="77777777" w:rsidR="00390551" w:rsidRDefault="00390551" w:rsidP="00390551">
            <w:pPr>
              <w:rPr>
                <w:rFonts w:ascii="Agenda-Regular" w:hAnsi="Agenda-Regular"/>
                <w:b/>
              </w:rPr>
            </w:pPr>
          </w:p>
          <w:p w14:paraId="172CEE3D" w14:textId="56943411" w:rsidR="008E1464" w:rsidRPr="007215C5" w:rsidRDefault="008E1464" w:rsidP="008E1464">
            <w:pPr>
              <w:jc w:val="center"/>
              <w:rPr>
                <w:rFonts w:ascii="Agenda-Regular" w:hAnsi="Agenda-Regular"/>
              </w:rPr>
            </w:pPr>
            <w:r w:rsidRPr="005935B8">
              <w:rPr>
                <w:rFonts w:ascii="Agenda-Regular" w:hAnsi="Agenda-Regular"/>
                <w:b/>
              </w:rPr>
              <w:lastRenderedPageBreak/>
              <w:t>GRANT APPLICATION COVER SHEET</w:t>
            </w:r>
          </w:p>
        </w:tc>
      </w:tr>
      <w:tr w:rsidR="00046717" w:rsidRPr="007215C5" w14:paraId="21BA3028" w14:textId="77777777" w:rsidTr="00390551">
        <w:tblPrEx>
          <w:shd w:val="clear" w:color="auto" w:fill="FFFCD1"/>
        </w:tblPrEx>
        <w:trPr>
          <w:trHeight w:val="360"/>
        </w:trPr>
        <w:tc>
          <w:tcPr>
            <w:tcW w:w="3096" w:type="dxa"/>
            <w:gridSpan w:val="5"/>
            <w:tcBorders>
              <w:top w:val="single" w:sz="4" w:space="0" w:color="auto"/>
              <w:left w:val="single" w:sz="4" w:space="0" w:color="auto"/>
              <w:bottom w:val="single" w:sz="4" w:space="0" w:color="auto"/>
              <w:right w:val="single" w:sz="4" w:space="0" w:color="auto"/>
            </w:tcBorders>
            <w:shd w:val="clear" w:color="auto" w:fill="FFFCD1"/>
            <w:vAlign w:val="center"/>
          </w:tcPr>
          <w:p w14:paraId="231A53F0" w14:textId="77777777" w:rsidR="00046717" w:rsidRPr="008E1464" w:rsidRDefault="00046717" w:rsidP="005715F2">
            <w:pPr>
              <w:keepNext/>
              <w:tabs>
                <w:tab w:val="left" w:pos="5220"/>
              </w:tabs>
              <w:rPr>
                <w:rFonts w:ascii="Agenda-Regular" w:hAnsi="Agenda-Regular"/>
              </w:rPr>
            </w:pPr>
            <w:r w:rsidRPr="007215C5">
              <w:rPr>
                <w:rFonts w:ascii="Agenda-Regular" w:hAnsi="Agenda-Regular"/>
                <w:b/>
              </w:rPr>
              <w:lastRenderedPageBreak/>
              <w:br w:type="page"/>
            </w:r>
            <w:r w:rsidR="00172ACC" w:rsidRPr="007215C5">
              <w:rPr>
                <w:rFonts w:ascii="Agenda-Regular" w:hAnsi="Agenda-Regular"/>
                <w:b/>
              </w:rPr>
              <w:t xml:space="preserve"> </w:t>
            </w:r>
            <w:r w:rsidRPr="007215C5">
              <w:rPr>
                <w:rFonts w:ascii="Agenda-Regular" w:hAnsi="Agenda-Regular"/>
              </w:rPr>
              <w:t>Legal Name of Organization</w:t>
            </w:r>
          </w:p>
        </w:tc>
        <w:tc>
          <w:tcPr>
            <w:tcW w:w="5974" w:type="dxa"/>
            <w:gridSpan w:val="4"/>
            <w:tcBorders>
              <w:top w:val="single" w:sz="4" w:space="0" w:color="auto"/>
              <w:left w:val="single" w:sz="4" w:space="0" w:color="auto"/>
              <w:bottom w:val="single" w:sz="4" w:space="0" w:color="auto"/>
              <w:right w:val="single" w:sz="4" w:space="0" w:color="auto"/>
            </w:tcBorders>
            <w:shd w:val="clear" w:color="auto" w:fill="FFFCD1"/>
            <w:vAlign w:val="center"/>
          </w:tcPr>
          <w:p w14:paraId="4412D675" w14:textId="77777777" w:rsidR="00046717" w:rsidRPr="007215C5" w:rsidRDefault="00046717" w:rsidP="005715F2">
            <w:pPr>
              <w:keepNext/>
              <w:tabs>
                <w:tab w:val="left" w:pos="5220"/>
              </w:tabs>
              <w:rPr>
                <w:rFonts w:ascii="Agenda-Regular" w:hAnsi="Agenda-Regular"/>
              </w:rPr>
            </w:pPr>
          </w:p>
        </w:tc>
      </w:tr>
      <w:tr w:rsidR="00046717" w:rsidRPr="007215C5" w14:paraId="6882B81A" w14:textId="77777777" w:rsidTr="00884A36">
        <w:tblPrEx>
          <w:shd w:val="clear" w:color="auto" w:fill="FFFCD1"/>
        </w:tblPrEx>
        <w:trPr>
          <w:trHeight w:val="360"/>
        </w:trPr>
        <w:tc>
          <w:tcPr>
            <w:tcW w:w="3096" w:type="dxa"/>
            <w:gridSpan w:val="5"/>
            <w:tcBorders>
              <w:top w:val="single" w:sz="4" w:space="0" w:color="auto"/>
            </w:tcBorders>
            <w:shd w:val="clear" w:color="auto" w:fill="FFFCD1"/>
            <w:vAlign w:val="center"/>
          </w:tcPr>
          <w:p w14:paraId="7ED62659"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Address</w:t>
            </w:r>
          </w:p>
        </w:tc>
        <w:tc>
          <w:tcPr>
            <w:tcW w:w="5974" w:type="dxa"/>
            <w:gridSpan w:val="4"/>
            <w:tcBorders>
              <w:top w:val="single" w:sz="4" w:space="0" w:color="auto"/>
            </w:tcBorders>
            <w:shd w:val="clear" w:color="auto" w:fill="FFFCD1"/>
            <w:vAlign w:val="center"/>
          </w:tcPr>
          <w:p w14:paraId="788A30E5" w14:textId="77777777" w:rsidR="00046717" w:rsidRPr="007215C5" w:rsidRDefault="00046717" w:rsidP="005715F2">
            <w:pPr>
              <w:keepNext/>
              <w:tabs>
                <w:tab w:val="left" w:pos="5220"/>
              </w:tabs>
              <w:rPr>
                <w:rFonts w:ascii="Agenda-Regular" w:hAnsi="Agenda-Regular"/>
              </w:rPr>
            </w:pPr>
          </w:p>
        </w:tc>
      </w:tr>
      <w:tr w:rsidR="00046717" w:rsidRPr="007215C5" w14:paraId="7F607B77" w14:textId="77777777">
        <w:tblPrEx>
          <w:shd w:val="clear" w:color="auto" w:fill="FFFCD1"/>
        </w:tblPrEx>
        <w:trPr>
          <w:trHeight w:val="360"/>
        </w:trPr>
        <w:tc>
          <w:tcPr>
            <w:tcW w:w="3096" w:type="dxa"/>
            <w:gridSpan w:val="5"/>
            <w:shd w:val="clear" w:color="auto" w:fill="FFFCD1"/>
            <w:vAlign w:val="center"/>
          </w:tcPr>
          <w:p w14:paraId="79DDA179"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City, State, Zip Code</w:t>
            </w:r>
          </w:p>
        </w:tc>
        <w:tc>
          <w:tcPr>
            <w:tcW w:w="5974" w:type="dxa"/>
            <w:gridSpan w:val="4"/>
            <w:shd w:val="clear" w:color="auto" w:fill="FFFCD1"/>
            <w:vAlign w:val="center"/>
          </w:tcPr>
          <w:p w14:paraId="46888B9A" w14:textId="77777777" w:rsidR="00046717" w:rsidRPr="007215C5" w:rsidRDefault="00046717" w:rsidP="005715F2">
            <w:pPr>
              <w:keepNext/>
              <w:tabs>
                <w:tab w:val="left" w:pos="5220"/>
              </w:tabs>
              <w:rPr>
                <w:rFonts w:ascii="Agenda-Regular" w:hAnsi="Agenda-Regular"/>
              </w:rPr>
            </w:pPr>
          </w:p>
        </w:tc>
      </w:tr>
      <w:tr w:rsidR="00046717" w:rsidRPr="007215C5" w14:paraId="442A8B02" w14:textId="77777777">
        <w:tblPrEx>
          <w:shd w:val="clear" w:color="auto" w:fill="FFFCD1"/>
        </w:tblPrEx>
        <w:trPr>
          <w:trHeight w:val="360"/>
        </w:trPr>
        <w:tc>
          <w:tcPr>
            <w:tcW w:w="3096" w:type="dxa"/>
            <w:gridSpan w:val="5"/>
            <w:shd w:val="clear" w:color="auto" w:fill="FFFCD1"/>
            <w:vAlign w:val="center"/>
          </w:tcPr>
          <w:p w14:paraId="336D9358"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Email Address</w:t>
            </w:r>
          </w:p>
        </w:tc>
        <w:tc>
          <w:tcPr>
            <w:tcW w:w="5974" w:type="dxa"/>
            <w:gridSpan w:val="4"/>
            <w:shd w:val="clear" w:color="auto" w:fill="FFFCD1"/>
            <w:vAlign w:val="center"/>
          </w:tcPr>
          <w:p w14:paraId="0DBA6E6A" w14:textId="77777777" w:rsidR="00046717" w:rsidRPr="007215C5" w:rsidRDefault="00046717" w:rsidP="005715F2">
            <w:pPr>
              <w:keepNext/>
              <w:tabs>
                <w:tab w:val="left" w:pos="5220"/>
              </w:tabs>
              <w:rPr>
                <w:rFonts w:ascii="Agenda-Regular" w:hAnsi="Agenda-Regular"/>
              </w:rPr>
            </w:pPr>
          </w:p>
        </w:tc>
      </w:tr>
      <w:tr w:rsidR="00046717" w:rsidRPr="007215C5" w14:paraId="6E32C4E2" w14:textId="77777777">
        <w:tblPrEx>
          <w:shd w:val="clear" w:color="auto" w:fill="FFFCD1"/>
        </w:tblPrEx>
        <w:trPr>
          <w:trHeight w:val="360"/>
        </w:trPr>
        <w:tc>
          <w:tcPr>
            <w:tcW w:w="3096" w:type="dxa"/>
            <w:gridSpan w:val="5"/>
            <w:shd w:val="clear" w:color="auto" w:fill="FFFCD1"/>
            <w:vAlign w:val="center"/>
          </w:tcPr>
          <w:p w14:paraId="2F23B5E7"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Telephone</w:t>
            </w:r>
          </w:p>
        </w:tc>
        <w:tc>
          <w:tcPr>
            <w:tcW w:w="5974" w:type="dxa"/>
            <w:gridSpan w:val="4"/>
            <w:shd w:val="clear" w:color="auto" w:fill="FFFCD1"/>
            <w:vAlign w:val="center"/>
          </w:tcPr>
          <w:p w14:paraId="08062129" w14:textId="77777777" w:rsidR="00046717" w:rsidRPr="007215C5" w:rsidRDefault="00046717" w:rsidP="005715F2">
            <w:pPr>
              <w:keepNext/>
              <w:tabs>
                <w:tab w:val="left" w:pos="5220"/>
              </w:tabs>
              <w:rPr>
                <w:rFonts w:ascii="Agenda-Regular" w:hAnsi="Agenda-Regular"/>
              </w:rPr>
            </w:pPr>
          </w:p>
        </w:tc>
      </w:tr>
      <w:tr w:rsidR="00046717" w:rsidRPr="007215C5" w14:paraId="2F9B7197" w14:textId="77777777">
        <w:tblPrEx>
          <w:shd w:val="clear" w:color="auto" w:fill="FFFCD1"/>
        </w:tblPrEx>
        <w:trPr>
          <w:trHeight w:val="360"/>
        </w:trPr>
        <w:tc>
          <w:tcPr>
            <w:tcW w:w="3096" w:type="dxa"/>
            <w:gridSpan w:val="5"/>
            <w:shd w:val="clear" w:color="auto" w:fill="FFFCD1"/>
            <w:vAlign w:val="center"/>
          </w:tcPr>
          <w:p w14:paraId="2CB80BA3"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Fax</w:t>
            </w:r>
          </w:p>
        </w:tc>
        <w:tc>
          <w:tcPr>
            <w:tcW w:w="5974" w:type="dxa"/>
            <w:gridSpan w:val="4"/>
            <w:shd w:val="clear" w:color="auto" w:fill="FFFCD1"/>
            <w:vAlign w:val="center"/>
          </w:tcPr>
          <w:p w14:paraId="2BA337AB" w14:textId="77777777" w:rsidR="00046717" w:rsidRPr="007215C5" w:rsidRDefault="00046717" w:rsidP="005715F2">
            <w:pPr>
              <w:keepNext/>
              <w:tabs>
                <w:tab w:val="left" w:pos="5220"/>
              </w:tabs>
              <w:rPr>
                <w:rFonts w:ascii="Agenda-Regular" w:hAnsi="Agenda-Regular"/>
              </w:rPr>
            </w:pPr>
          </w:p>
        </w:tc>
      </w:tr>
      <w:tr w:rsidR="00046717" w:rsidRPr="007215C5" w14:paraId="11EE9B49" w14:textId="77777777">
        <w:tblPrEx>
          <w:shd w:val="clear" w:color="auto" w:fill="FFFCD1"/>
        </w:tblPrEx>
        <w:trPr>
          <w:trHeight w:val="360"/>
        </w:trPr>
        <w:tc>
          <w:tcPr>
            <w:tcW w:w="3096" w:type="dxa"/>
            <w:gridSpan w:val="5"/>
            <w:shd w:val="clear" w:color="auto" w:fill="FFFCD1"/>
            <w:vAlign w:val="center"/>
          </w:tcPr>
          <w:p w14:paraId="796178DB"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Website Address</w:t>
            </w:r>
          </w:p>
        </w:tc>
        <w:tc>
          <w:tcPr>
            <w:tcW w:w="5974" w:type="dxa"/>
            <w:gridSpan w:val="4"/>
            <w:shd w:val="clear" w:color="auto" w:fill="FFFCD1"/>
            <w:vAlign w:val="center"/>
          </w:tcPr>
          <w:p w14:paraId="2B6662F2" w14:textId="77777777" w:rsidR="00046717" w:rsidRPr="007215C5" w:rsidRDefault="00046717" w:rsidP="005715F2">
            <w:pPr>
              <w:keepNext/>
              <w:tabs>
                <w:tab w:val="left" w:pos="5220"/>
              </w:tabs>
              <w:rPr>
                <w:rFonts w:ascii="Agenda-Regular" w:hAnsi="Agenda-Regular"/>
              </w:rPr>
            </w:pPr>
          </w:p>
        </w:tc>
      </w:tr>
      <w:tr w:rsidR="00890FE6" w:rsidRPr="007215C5" w14:paraId="71E78F66" w14:textId="77777777">
        <w:tblPrEx>
          <w:shd w:val="clear" w:color="auto" w:fill="FFFCD1"/>
        </w:tblPrEx>
        <w:trPr>
          <w:trHeight w:val="530"/>
        </w:trPr>
        <w:tc>
          <w:tcPr>
            <w:tcW w:w="3096" w:type="dxa"/>
            <w:gridSpan w:val="5"/>
            <w:shd w:val="clear" w:color="auto" w:fill="FFFCD1"/>
            <w:vAlign w:val="center"/>
          </w:tcPr>
          <w:p w14:paraId="09C7E9EF" w14:textId="77777777" w:rsidR="00890FE6" w:rsidRPr="007215C5" w:rsidRDefault="00890FE6" w:rsidP="005715F2">
            <w:pPr>
              <w:keepNext/>
              <w:tabs>
                <w:tab w:val="left" w:pos="5220"/>
              </w:tabs>
              <w:rPr>
                <w:rFonts w:ascii="Agenda-Regular" w:hAnsi="Agenda-Regular"/>
              </w:rPr>
            </w:pPr>
            <w:r w:rsidRPr="007215C5">
              <w:rPr>
                <w:rFonts w:ascii="Agenda-Regular" w:hAnsi="Agenda-Regular"/>
              </w:rPr>
              <w:t>PLEASE CHECK ONE:</w:t>
            </w:r>
          </w:p>
        </w:tc>
        <w:tc>
          <w:tcPr>
            <w:tcW w:w="456" w:type="dxa"/>
            <w:tcBorders>
              <w:right w:val="single" w:sz="4" w:space="0" w:color="auto"/>
            </w:tcBorders>
            <w:shd w:val="clear" w:color="auto" w:fill="FFFCD1"/>
            <w:vAlign w:val="center"/>
          </w:tcPr>
          <w:p w14:paraId="556621F5" w14:textId="77777777" w:rsidR="00890FE6" w:rsidRPr="007215C5" w:rsidRDefault="00890FE6" w:rsidP="005715F2">
            <w:pPr>
              <w:keepNext/>
              <w:tabs>
                <w:tab w:val="left" w:pos="5220"/>
              </w:tabs>
              <w:jc w:val="center"/>
              <w:rPr>
                <w:rFonts w:ascii="Agenda-Regular" w:hAnsi="Agenda-Regular"/>
                <w:b/>
              </w:rPr>
            </w:pPr>
          </w:p>
        </w:tc>
        <w:tc>
          <w:tcPr>
            <w:tcW w:w="1578" w:type="dxa"/>
            <w:tcBorders>
              <w:left w:val="single" w:sz="4" w:space="0" w:color="auto"/>
              <w:right w:val="single" w:sz="4" w:space="0" w:color="auto"/>
            </w:tcBorders>
            <w:shd w:val="clear" w:color="auto" w:fill="FFFCD1"/>
            <w:vAlign w:val="center"/>
          </w:tcPr>
          <w:p w14:paraId="4A318D51" w14:textId="77777777" w:rsidR="00890FE6" w:rsidRPr="007215C5" w:rsidRDefault="00890FE6" w:rsidP="005715F2">
            <w:pPr>
              <w:keepNext/>
              <w:tabs>
                <w:tab w:val="left" w:pos="5220"/>
              </w:tabs>
              <w:rPr>
                <w:rFonts w:ascii="Agenda-Regular" w:hAnsi="Agenda-Regular"/>
              </w:rPr>
            </w:pPr>
            <w:r w:rsidRPr="007215C5">
              <w:rPr>
                <w:rFonts w:ascii="Agenda-Regular" w:hAnsi="Agenda-Regular"/>
              </w:rPr>
              <w:t>501 (c)(3)</w:t>
            </w:r>
          </w:p>
        </w:tc>
        <w:tc>
          <w:tcPr>
            <w:tcW w:w="432" w:type="dxa"/>
            <w:tcBorders>
              <w:left w:val="single" w:sz="4" w:space="0" w:color="auto"/>
              <w:right w:val="single" w:sz="4" w:space="0" w:color="auto"/>
            </w:tcBorders>
            <w:shd w:val="clear" w:color="auto" w:fill="FFFCD1"/>
            <w:vAlign w:val="center"/>
          </w:tcPr>
          <w:p w14:paraId="6A074A0B" w14:textId="77777777" w:rsidR="00890FE6" w:rsidRPr="007215C5" w:rsidRDefault="00890FE6" w:rsidP="005715F2">
            <w:pPr>
              <w:keepNext/>
              <w:tabs>
                <w:tab w:val="left" w:pos="5220"/>
              </w:tabs>
              <w:jc w:val="center"/>
              <w:rPr>
                <w:rFonts w:ascii="Agenda-Regular" w:hAnsi="Agenda-Regular"/>
                <w:b/>
              </w:rPr>
            </w:pPr>
          </w:p>
        </w:tc>
        <w:tc>
          <w:tcPr>
            <w:tcW w:w="3508" w:type="dxa"/>
            <w:tcBorders>
              <w:left w:val="single" w:sz="4" w:space="0" w:color="auto"/>
            </w:tcBorders>
            <w:shd w:val="clear" w:color="auto" w:fill="FFFCD1"/>
            <w:vAlign w:val="center"/>
          </w:tcPr>
          <w:p w14:paraId="34B07E3C" w14:textId="77777777" w:rsidR="00890FE6" w:rsidRPr="007215C5" w:rsidRDefault="00890FE6" w:rsidP="00890FE6">
            <w:pPr>
              <w:keepNext/>
              <w:tabs>
                <w:tab w:val="left" w:pos="5220"/>
              </w:tabs>
              <w:rPr>
                <w:rFonts w:ascii="Agenda-Regular" w:hAnsi="Agenda-Regular"/>
              </w:rPr>
            </w:pPr>
            <w:r w:rsidRPr="007215C5">
              <w:rPr>
                <w:rFonts w:ascii="Agenda-Regular" w:hAnsi="Agenda-Regular"/>
              </w:rPr>
              <w:t>Other</w:t>
            </w:r>
          </w:p>
        </w:tc>
      </w:tr>
    </w:tbl>
    <w:p w14:paraId="5B752075" w14:textId="77777777" w:rsidR="00046717" w:rsidRPr="007215C5" w:rsidRDefault="00046717" w:rsidP="00046717">
      <w:pPr>
        <w:spacing w:before="240" w:after="120"/>
        <w:rPr>
          <w:rFonts w:ascii="Agenda-Regular" w:hAnsi="Agenda-Regular"/>
          <w:b/>
        </w:rPr>
      </w:pPr>
      <w:r w:rsidRPr="007215C5">
        <w:rPr>
          <w:rFonts w:ascii="Agenda-Regular" w:hAnsi="Agenda-Regular"/>
          <w:b/>
        </w:rPr>
        <w:t>Is there an organization acting as a fiscal agent for this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8"/>
        <w:gridCol w:w="8948"/>
      </w:tblGrid>
      <w:tr w:rsidR="00046717" w:rsidRPr="007215C5" w14:paraId="3158BDAA" w14:textId="77777777">
        <w:trPr>
          <w:trHeight w:val="360"/>
        </w:trPr>
        <w:tc>
          <w:tcPr>
            <w:tcW w:w="628" w:type="dxa"/>
            <w:vAlign w:val="center"/>
          </w:tcPr>
          <w:p w14:paraId="376B11A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948" w:type="dxa"/>
            <w:vAlign w:val="center"/>
          </w:tcPr>
          <w:p w14:paraId="2190214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cs="Arial"/>
              </w:rPr>
              <w:t>Yes</w:t>
            </w:r>
          </w:p>
        </w:tc>
      </w:tr>
      <w:tr w:rsidR="00046717" w:rsidRPr="007215C5" w14:paraId="62731163" w14:textId="77777777">
        <w:trPr>
          <w:trHeight w:val="360"/>
        </w:trPr>
        <w:tc>
          <w:tcPr>
            <w:tcW w:w="628" w:type="dxa"/>
            <w:vAlign w:val="center"/>
          </w:tcPr>
          <w:p w14:paraId="3470F0AF"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948" w:type="dxa"/>
            <w:vAlign w:val="center"/>
          </w:tcPr>
          <w:p w14:paraId="6BCE3FD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cs="Arial"/>
              </w:rPr>
              <w:t>No</w:t>
            </w:r>
          </w:p>
        </w:tc>
      </w:tr>
    </w:tbl>
    <w:p w14:paraId="736EE27F" w14:textId="77777777" w:rsidR="00046717" w:rsidRPr="007215C5" w:rsidRDefault="00046717" w:rsidP="00046717">
      <w:pPr>
        <w:spacing w:before="120" w:after="120"/>
        <w:rPr>
          <w:rFonts w:ascii="Agenda-Regular" w:hAnsi="Agenda-Regular"/>
        </w:rPr>
      </w:pPr>
      <w:r w:rsidRPr="007215C5">
        <w:rPr>
          <w:rFonts w:ascii="Agenda-Regular" w:hAnsi="Agenda-Regular"/>
        </w:rPr>
        <w:t>If yes, please indicat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98"/>
        <w:gridCol w:w="3694"/>
        <w:gridCol w:w="1256"/>
        <w:gridCol w:w="1728"/>
      </w:tblGrid>
      <w:tr w:rsidR="00046717" w:rsidRPr="007215C5" w14:paraId="7A648EE6" w14:textId="77777777">
        <w:trPr>
          <w:trHeight w:val="360"/>
        </w:trPr>
        <w:tc>
          <w:tcPr>
            <w:tcW w:w="2898" w:type="dxa"/>
            <w:vAlign w:val="center"/>
          </w:tcPr>
          <w:p w14:paraId="7FF412A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Name of Fiscal Agent</w:t>
            </w:r>
          </w:p>
        </w:tc>
        <w:tc>
          <w:tcPr>
            <w:tcW w:w="3694" w:type="dxa"/>
            <w:vAlign w:val="center"/>
          </w:tcPr>
          <w:p w14:paraId="517D707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1256" w:type="dxa"/>
            <w:vAlign w:val="center"/>
          </w:tcPr>
          <w:p w14:paraId="54500AD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1728" w:type="dxa"/>
            <w:vAlign w:val="center"/>
          </w:tcPr>
          <w:p w14:paraId="1DBD189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046717" w:rsidRPr="007215C5" w14:paraId="5A51B434" w14:textId="77777777">
        <w:trPr>
          <w:trHeight w:val="360"/>
        </w:trPr>
        <w:tc>
          <w:tcPr>
            <w:tcW w:w="2898" w:type="dxa"/>
            <w:vAlign w:val="center"/>
          </w:tcPr>
          <w:p w14:paraId="7ECB030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b/>
              </w:rPr>
            </w:pPr>
            <w:r w:rsidRPr="007215C5">
              <w:rPr>
                <w:rFonts w:ascii="Agenda-Regular" w:hAnsi="Agenda-Regular"/>
              </w:rPr>
              <w:t>Name of Executive Director</w:t>
            </w:r>
          </w:p>
        </w:tc>
        <w:tc>
          <w:tcPr>
            <w:tcW w:w="3694" w:type="dxa"/>
            <w:vAlign w:val="center"/>
          </w:tcPr>
          <w:p w14:paraId="4D408FA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1256" w:type="dxa"/>
            <w:vAlign w:val="center"/>
          </w:tcPr>
          <w:p w14:paraId="40D36DE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1728" w:type="dxa"/>
            <w:vAlign w:val="center"/>
          </w:tcPr>
          <w:p w14:paraId="0A2C234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046717" w:rsidRPr="007215C5" w14:paraId="058DB158" w14:textId="77777777">
        <w:trPr>
          <w:trHeight w:val="360"/>
        </w:trPr>
        <w:tc>
          <w:tcPr>
            <w:tcW w:w="2898" w:type="dxa"/>
            <w:vAlign w:val="center"/>
          </w:tcPr>
          <w:p w14:paraId="0B7B1A31"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mail Address</w:t>
            </w:r>
          </w:p>
        </w:tc>
        <w:tc>
          <w:tcPr>
            <w:tcW w:w="3694" w:type="dxa"/>
            <w:vAlign w:val="center"/>
          </w:tcPr>
          <w:p w14:paraId="0CA8817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c>
          <w:tcPr>
            <w:tcW w:w="1256" w:type="dxa"/>
            <w:vAlign w:val="center"/>
          </w:tcPr>
          <w:p w14:paraId="377BD73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r w:rsidRPr="007215C5">
              <w:rPr>
                <w:rFonts w:ascii="Agenda-Regular" w:hAnsi="Agenda-Regular" w:cs="Arial"/>
              </w:rPr>
              <w:t>Fax</w:t>
            </w:r>
          </w:p>
        </w:tc>
        <w:tc>
          <w:tcPr>
            <w:tcW w:w="1728" w:type="dxa"/>
            <w:vAlign w:val="center"/>
          </w:tcPr>
          <w:p w14:paraId="24FC7E8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647DFCD4" w14:textId="77777777">
        <w:trPr>
          <w:trHeight w:val="360"/>
        </w:trPr>
        <w:tc>
          <w:tcPr>
            <w:tcW w:w="2898" w:type="dxa"/>
            <w:shd w:val="clear" w:color="auto" w:fill="FFFCD1"/>
            <w:vAlign w:val="center"/>
          </w:tcPr>
          <w:p w14:paraId="27D9435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Name of Project Director</w:t>
            </w:r>
          </w:p>
        </w:tc>
        <w:tc>
          <w:tcPr>
            <w:tcW w:w="6678" w:type="dxa"/>
            <w:gridSpan w:val="3"/>
            <w:shd w:val="clear" w:color="auto" w:fill="FFFCD1"/>
            <w:vAlign w:val="center"/>
          </w:tcPr>
          <w:p w14:paraId="54F8B67F"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652762F7" w14:textId="77777777">
        <w:trPr>
          <w:trHeight w:val="360"/>
        </w:trPr>
        <w:tc>
          <w:tcPr>
            <w:tcW w:w="2898" w:type="dxa"/>
            <w:shd w:val="clear" w:color="auto" w:fill="FFFCD1"/>
            <w:vAlign w:val="center"/>
          </w:tcPr>
          <w:p w14:paraId="505930EC"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mail Address</w:t>
            </w:r>
          </w:p>
        </w:tc>
        <w:tc>
          <w:tcPr>
            <w:tcW w:w="6678" w:type="dxa"/>
            <w:gridSpan w:val="3"/>
            <w:shd w:val="clear" w:color="auto" w:fill="FFFCD1"/>
            <w:vAlign w:val="center"/>
          </w:tcPr>
          <w:p w14:paraId="08B6BAC2"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F96A12C" w14:textId="77777777">
        <w:trPr>
          <w:trHeight w:val="360"/>
        </w:trPr>
        <w:tc>
          <w:tcPr>
            <w:tcW w:w="2898" w:type="dxa"/>
            <w:shd w:val="clear" w:color="auto" w:fill="FFFCD1"/>
            <w:vAlign w:val="center"/>
          </w:tcPr>
          <w:p w14:paraId="330C8A4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6678" w:type="dxa"/>
            <w:gridSpan w:val="3"/>
            <w:shd w:val="clear" w:color="auto" w:fill="FFFCD1"/>
            <w:vAlign w:val="center"/>
          </w:tcPr>
          <w:p w14:paraId="03228D62"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641AE13" w14:textId="77777777">
        <w:trPr>
          <w:trHeight w:val="360"/>
        </w:trPr>
        <w:tc>
          <w:tcPr>
            <w:tcW w:w="2898" w:type="dxa"/>
            <w:shd w:val="clear" w:color="auto" w:fill="FFFCD1"/>
            <w:vAlign w:val="center"/>
          </w:tcPr>
          <w:p w14:paraId="30B1F42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ax</w:t>
            </w:r>
          </w:p>
        </w:tc>
        <w:tc>
          <w:tcPr>
            <w:tcW w:w="6678" w:type="dxa"/>
            <w:gridSpan w:val="3"/>
            <w:shd w:val="clear" w:color="auto" w:fill="FFFCD1"/>
            <w:vAlign w:val="center"/>
          </w:tcPr>
          <w:p w14:paraId="35F0142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0B21D6FD" w14:textId="77777777">
        <w:trPr>
          <w:trHeight w:val="360"/>
        </w:trPr>
        <w:tc>
          <w:tcPr>
            <w:tcW w:w="2898" w:type="dxa"/>
            <w:vAlign w:val="center"/>
          </w:tcPr>
          <w:p w14:paraId="30BFF88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ject Title</w:t>
            </w:r>
          </w:p>
        </w:tc>
        <w:tc>
          <w:tcPr>
            <w:tcW w:w="6678" w:type="dxa"/>
            <w:gridSpan w:val="3"/>
            <w:vAlign w:val="center"/>
          </w:tcPr>
          <w:p w14:paraId="4FAF176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095F1A2A" w14:textId="77777777">
        <w:trPr>
          <w:trHeight w:val="360"/>
        </w:trPr>
        <w:tc>
          <w:tcPr>
            <w:tcW w:w="2898" w:type="dxa"/>
            <w:vAlign w:val="center"/>
          </w:tcPr>
          <w:p w14:paraId="2C41521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ject Time Frame (Number of Years)</w:t>
            </w:r>
          </w:p>
        </w:tc>
        <w:tc>
          <w:tcPr>
            <w:tcW w:w="6678" w:type="dxa"/>
            <w:gridSpan w:val="3"/>
            <w:vAlign w:val="center"/>
          </w:tcPr>
          <w:p w14:paraId="60F746AC" w14:textId="66A4DA41" w:rsidR="00046717" w:rsidRPr="007215C5" w:rsidRDefault="00746CDC" w:rsidP="005715F2">
            <w:pPr>
              <w:tabs>
                <w:tab w:val="left" w:pos="0"/>
                <w:tab w:val="left" w:pos="2160"/>
                <w:tab w:val="left" w:pos="3420"/>
                <w:tab w:val="left" w:pos="4680"/>
                <w:tab w:val="left" w:pos="5940"/>
                <w:tab w:val="left" w:pos="7200"/>
                <w:tab w:val="left" w:pos="8460"/>
              </w:tabs>
              <w:rPr>
                <w:rFonts w:ascii="Agenda-Regular" w:hAnsi="Agenda-Regular" w:cs="Arial"/>
              </w:rPr>
            </w:pPr>
            <w:r>
              <w:rPr>
                <w:rFonts w:ascii="Agenda-Regular" w:eastAsia="Arial" w:hAnsi="Agenda-Regular" w:cs="Arial"/>
              </w:rPr>
              <w:t>July 1, 2017-June 30, 2018 (1 Year)</w:t>
            </w:r>
          </w:p>
        </w:tc>
      </w:tr>
      <w:tr w:rsidR="00046717" w:rsidRPr="007215C5" w14:paraId="03BBDB43" w14:textId="77777777">
        <w:trPr>
          <w:trHeight w:val="360"/>
        </w:trPr>
        <w:tc>
          <w:tcPr>
            <w:tcW w:w="2898" w:type="dxa"/>
            <w:vAlign w:val="center"/>
          </w:tcPr>
          <w:p w14:paraId="207B836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mount Requested</w:t>
            </w:r>
          </w:p>
        </w:tc>
        <w:tc>
          <w:tcPr>
            <w:tcW w:w="6678" w:type="dxa"/>
            <w:gridSpan w:val="3"/>
            <w:vAlign w:val="center"/>
          </w:tcPr>
          <w:p w14:paraId="3D6C6DC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DAC76C1" w14:textId="77777777">
        <w:trPr>
          <w:trHeight w:val="360"/>
        </w:trPr>
        <w:tc>
          <w:tcPr>
            <w:tcW w:w="2898" w:type="dxa"/>
            <w:vAlign w:val="center"/>
          </w:tcPr>
          <w:p w14:paraId="58D751C2" w14:textId="77777777" w:rsidR="00046717" w:rsidRPr="007215C5" w:rsidRDefault="00663923"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Budget</w:t>
            </w:r>
          </w:p>
        </w:tc>
        <w:tc>
          <w:tcPr>
            <w:tcW w:w="6678" w:type="dxa"/>
            <w:gridSpan w:val="3"/>
            <w:vAlign w:val="center"/>
          </w:tcPr>
          <w:p w14:paraId="5768771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bl>
    <w:p w14:paraId="3C54B111" w14:textId="77777777" w:rsidR="009D7B3E" w:rsidRDefault="009D7B3E" w:rsidP="00987250">
      <w:pPr>
        <w:rPr>
          <w:rFonts w:ascii="Agenda-Regular" w:eastAsia="Arial" w:hAnsi="Agenda-Regular" w:cs="Arial"/>
          <w:b/>
        </w:rPr>
      </w:pPr>
    </w:p>
    <w:p w14:paraId="1819A2AF" w14:textId="195BDEEB" w:rsidR="00987250" w:rsidRDefault="009A5B47" w:rsidP="00987250">
      <w:pPr>
        <w:rPr>
          <w:rFonts w:ascii="Agenda-Regular" w:eastAsia="Arial" w:hAnsi="Agenda-Regular" w:cs="Arial"/>
          <w:i/>
          <w:iCs/>
        </w:rPr>
      </w:pPr>
      <w:r>
        <w:rPr>
          <w:rFonts w:ascii="Agenda-Regular" w:eastAsia="Arial" w:hAnsi="Agenda-Regular" w:cs="Arial"/>
          <w:b/>
        </w:rPr>
        <w:lastRenderedPageBreak/>
        <w:t>EXECUTIVE</w:t>
      </w:r>
      <w:r w:rsidR="00987250" w:rsidRPr="007215C5">
        <w:rPr>
          <w:rFonts w:ascii="Agenda-Regular" w:eastAsia="Arial" w:hAnsi="Agenda-Regular" w:cs="Arial"/>
          <w:b/>
        </w:rPr>
        <w:t xml:space="preserve"> SUMMARY:</w:t>
      </w:r>
      <w:r w:rsidR="00987250" w:rsidRPr="007215C5">
        <w:rPr>
          <w:rFonts w:ascii="Agenda-Regular" w:eastAsia="Arial" w:hAnsi="Agenda-Regular" w:cs="Arial"/>
        </w:rPr>
        <w:t xml:space="preserve"> Please provide an overview </w:t>
      </w:r>
      <w:r w:rsidR="008F6E1D">
        <w:rPr>
          <w:rFonts w:ascii="Agenda-Regular" w:eastAsia="Arial" w:hAnsi="Agenda-Regular" w:cs="Arial"/>
        </w:rPr>
        <w:t>of</w:t>
      </w:r>
      <w:r w:rsidR="00890FE6">
        <w:rPr>
          <w:rFonts w:ascii="Agenda-Regular" w:eastAsia="Arial" w:hAnsi="Agenda-Regular" w:cs="Arial"/>
        </w:rPr>
        <w:t xml:space="preserve"> your </w:t>
      </w:r>
      <w:r w:rsidR="008F6E1D">
        <w:rPr>
          <w:rFonts w:ascii="Agenda-Regular" w:eastAsia="Arial" w:hAnsi="Agenda-Regular" w:cs="Arial"/>
        </w:rPr>
        <w:t xml:space="preserve">project as it relates to CT Health’s focus on </w:t>
      </w:r>
      <w:r w:rsidR="009E43FE">
        <w:rPr>
          <w:rFonts w:ascii="Agenda-Regular" w:eastAsia="Arial" w:hAnsi="Agenda-Regular" w:cs="Arial"/>
        </w:rPr>
        <w:t>strengthening the advocacy infrastructure in CT and the specific RFP objectives</w:t>
      </w:r>
      <w:r w:rsidR="00DB5D6A">
        <w:rPr>
          <w:rFonts w:ascii="Agenda-Regular" w:eastAsia="Arial" w:hAnsi="Agenda-Regular" w:cs="Arial"/>
        </w:rPr>
        <w:t>.  Please include</w:t>
      </w:r>
      <w:r w:rsidR="009E43FE">
        <w:rPr>
          <w:rFonts w:ascii="Agenda-Regular" w:eastAsia="Arial" w:hAnsi="Agenda-Regular" w:cs="Arial"/>
        </w:rPr>
        <w:t xml:space="preserve"> </w:t>
      </w:r>
      <w:r w:rsidR="008704E4">
        <w:rPr>
          <w:rFonts w:ascii="Agenda-Regular" w:eastAsia="Arial" w:hAnsi="Agenda-Regular" w:cs="Arial"/>
        </w:rPr>
        <w:t xml:space="preserve">a </w:t>
      </w:r>
      <w:r w:rsidR="008F6E1D">
        <w:rPr>
          <w:rFonts w:ascii="Agenda-Regular" w:eastAsia="Arial" w:hAnsi="Agenda-Regular" w:cs="Arial"/>
        </w:rPr>
        <w:t xml:space="preserve">description of your </w:t>
      </w:r>
      <w:r w:rsidR="00DB5D6A">
        <w:rPr>
          <w:rFonts w:ascii="Agenda-Regular" w:eastAsia="Arial" w:hAnsi="Agenda-Regular" w:cs="Arial"/>
        </w:rPr>
        <w:t>organization’s mission</w:t>
      </w:r>
      <w:r w:rsidR="008F6E1D">
        <w:rPr>
          <w:rFonts w:ascii="Agenda-Regular" w:eastAsia="Arial" w:hAnsi="Agenda-Regular" w:cs="Arial"/>
        </w:rPr>
        <w:t xml:space="preserve">; </w:t>
      </w:r>
      <w:r w:rsidR="00DB5D6A">
        <w:rPr>
          <w:rFonts w:ascii="Agenda-Regular" w:eastAsia="Arial" w:hAnsi="Agenda-Regular" w:cs="Arial"/>
        </w:rPr>
        <w:t xml:space="preserve">evidence that your organization meets the eligibility requirements noted previously; </w:t>
      </w:r>
      <w:r w:rsidR="00987250" w:rsidRPr="007215C5">
        <w:rPr>
          <w:rFonts w:ascii="Agenda-Regular" w:eastAsia="Arial" w:hAnsi="Agenda-Regular" w:cs="Arial"/>
        </w:rPr>
        <w:t>proposed goals, o</w:t>
      </w:r>
      <w:r w:rsidR="008F6E1D">
        <w:rPr>
          <w:rFonts w:ascii="Agenda-Regular" w:eastAsia="Arial" w:hAnsi="Agenda-Regular" w:cs="Arial"/>
        </w:rPr>
        <w:t xml:space="preserve">bjectives, </w:t>
      </w:r>
      <w:r w:rsidR="008704E4">
        <w:rPr>
          <w:rFonts w:ascii="Agenda-Regular" w:eastAsia="Arial" w:hAnsi="Agenda-Regular" w:cs="Arial"/>
        </w:rPr>
        <w:t xml:space="preserve">and </w:t>
      </w:r>
      <w:r w:rsidR="00DB5D6A">
        <w:rPr>
          <w:rFonts w:ascii="Agenda-Regular" w:eastAsia="Arial" w:hAnsi="Agenda-Regular" w:cs="Arial"/>
        </w:rPr>
        <w:t>measurable</w:t>
      </w:r>
      <w:r w:rsidR="008F6E1D">
        <w:rPr>
          <w:rFonts w:ascii="Agenda-Regular" w:eastAsia="Arial" w:hAnsi="Agenda-Regular" w:cs="Arial"/>
        </w:rPr>
        <w:t xml:space="preserve"> outcomes</w:t>
      </w:r>
      <w:r w:rsidR="00987250" w:rsidRPr="007215C5">
        <w:rPr>
          <w:rFonts w:ascii="Agenda-Regular" w:eastAsia="Arial" w:hAnsi="Agenda-Regular" w:cs="Arial"/>
        </w:rPr>
        <w:t xml:space="preserve">; and grant funds requested.  The Executive Summary must include an “impact statement” that briefly describes the end result of the project. </w:t>
      </w:r>
      <w:r w:rsidR="00987250" w:rsidRPr="007215C5">
        <w:rPr>
          <w:rFonts w:ascii="Agenda-Regular" w:eastAsia="Arial" w:hAnsi="Agenda-Regular" w:cs="Arial"/>
          <w:i/>
          <w:iCs/>
        </w:rPr>
        <w:t>[Not to exceed 1 page]</w:t>
      </w:r>
    </w:p>
    <w:p w14:paraId="2A82CE52" w14:textId="29C3D99C" w:rsidR="00EC0D26" w:rsidRDefault="00963833" w:rsidP="00EC0D26">
      <w:pPr>
        <w:rPr>
          <w:rFonts w:ascii="Agenda-Regular" w:eastAsia="Arial" w:hAnsi="Agenda-Regular" w:cs="Arial"/>
          <w:i/>
          <w:iCs/>
        </w:rPr>
      </w:pPr>
      <w:r w:rsidRPr="007215C5">
        <w:rPr>
          <w:rFonts w:ascii="Agenda-Regular" w:eastAsia="Arial" w:hAnsi="Agenda-Regular" w:cs="Arial"/>
          <w:b/>
        </w:rPr>
        <w:t>PROPOSAL NARRATIVE:</w:t>
      </w:r>
      <w:r w:rsidRPr="007215C5">
        <w:rPr>
          <w:rFonts w:ascii="Agenda-Regular" w:eastAsia="Arial" w:hAnsi="Agenda-Regular" w:cs="Arial"/>
        </w:rPr>
        <w:t xml:space="preserve"> </w:t>
      </w:r>
      <w:r w:rsidR="00987250" w:rsidRPr="007215C5">
        <w:rPr>
          <w:rFonts w:ascii="Agenda-Regular" w:eastAsia="Arial" w:hAnsi="Agenda-Regular" w:cs="Arial"/>
        </w:rPr>
        <w:t>In your proposal narrative, please explain your proposed work and illustrate how i</w:t>
      </w:r>
      <w:r w:rsidR="00FB1B62">
        <w:rPr>
          <w:rFonts w:ascii="Agenda-Regular" w:eastAsia="Arial" w:hAnsi="Agenda-Regular" w:cs="Arial"/>
        </w:rPr>
        <w:t>t will address the objectives stated in the RFP</w:t>
      </w:r>
      <w:r w:rsidR="00987250" w:rsidRPr="007215C5">
        <w:rPr>
          <w:rFonts w:ascii="Agenda-Regular" w:eastAsia="Arial" w:hAnsi="Agenda-Regular" w:cs="Arial"/>
        </w:rPr>
        <w:t>. This section must includ</w:t>
      </w:r>
      <w:r w:rsidR="00FB1B62">
        <w:rPr>
          <w:rFonts w:ascii="Agenda-Regular" w:eastAsia="Arial" w:hAnsi="Agenda-Regular" w:cs="Arial"/>
        </w:rPr>
        <w:t xml:space="preserve">e all of the listed elements </w:t>
      </w:r>
      <w:r w:rsidR="00987250" w:rsidRPr="007215C5">
        <w:rPr>
          <w:rFonts w:ascii="Agenda-Regular" w:eastAsia="Arial" w:hAnsi="Agenda-Regular" w:cs="Arial"/>
        </w:rPr>
        <w:t xml:space="preserve">detailed below. </w:t>
      </w:r>
      <w:r w:rsidR="00987250" w:rsidRPr="007215C5">
        <w:rPr>
          <w:rFonts w:ascii="Agenda-Regular" w:eastAsia="Arial" w:hAnsi="Agenda-Regular" w:cs="Arial"/>
          <w:i/>
          <w:iCs/>
        </w:rPr>
        <w:t>[Not to exceed 7 pages]</w:t>
      </w:r>
    </w:p>
    <w:p w14:paraId="7731E2D9" w14:textId="17324E69" w:rsidR="00EC0D26" w:rsidRDefault="00732A5F" w:rsidP="00FF5B3C">
      <w:pPr>
        <w:pStyle w:val="NoSpacing"/>
        <w:numPr>
          <w:ilvl w:val="0"/>
          <w:numId w:val="17"/>
        </w:numPr>
        <w:ind w:left="360"/>
        <w:rPr>
          <w:rFonts w:ascii="Agenda-Regular" w:hAnsi="Agenda-Regular"/>
        </w:rPr>
      </w:pPr>
      <w:r w:rsidRPr="00EC0D26">
        <w:rPr>
          <w:rFonts w:ascii="Agenda-Regular" w:hAnsi="Agenda-Regular"/>
        </w:rPr>
        <w:t>Tell us about your organization’s mission</w:t>
      </w:r>
      <w:r w:rsidR="00EC0D26" w:rsidRPr="00EC0D26">
        <w:rPr>
          <w:rFonts w:ascii="Agenda-Regular" w:hAnsi="Agenda-Regular"/>
        </w:rPr>
        <w:t xml:space="preserve">, </w:t>
      </w:r>
      <w:r w:rsidR="009C465D">
        <w:rPr>
          <w:rFonts w:ascii="Agenda-Regular" w:hAnsi="Agenda-Regular"/>
        </w:rPr>
        <w:t xml:space="preserve">membership/constituency, </w:t>
      </w:r>
      <w:r w:rsidR="00EC0D26" w:rsidRPr="00EC0D26">
        <w:rPr>
          <w:rFonts w:ascii="Agenda-Regular" w:hAnsi="Agenda-Regular"/>
        </w:rPr>
        <w:t xml:space="preserve">key initiatives, and strengths. </w:t>
      </w:r>
      <w:r w:rsidR="002D7984">
        <w:rPr>
          <w:rFonts w:ascii="Agenda-Regular" w:hAnsi="Agenda-Regular"/>
        </w:rPr>
        <w:t>What are</w:t>
      </w:r>
      <w:r w:rsidR="00EC0D26" w:rsidRPr="00EC0D26">
        <w:rPr>
          <w:rFonts w:ascii="Agenda-Regular" w:hAnsi="Agenda-Regular"/>
        </w:rPr>
        <w:t xml:space="preserve"> the demographics and geographic distribution of the community</w:t>
      </w:r>
      <w:r w:rsidR="002D7984">
        <w:rPr>
          <w:rFonts w:ascii="Agenda-Regular" w:hAnsi="Agenda-Regular"/>
        </w:rPr>
        <w:t>/population</w:t>
      </w:r>
      <w:r w:rsidR="00EC0D26" w:rsidRPr="00EC0D26">
        <w:rPr>
          <w:rFonts w:ascii="Agenda-Regular" w:hAnsi="Agenda-Regular"/>
        </w:rPr>
        <w:t xml:space="preserve"> </w:t>
      </w:r>
      <w:r w:rsidR="00FB1B62">
        <w:rPr>
          <w:rFonts w:ascii="Agenda-Regular" w:hAnsi="Agenda-Regular"/>
        </w:rPr>
        <w:t xml:space="preserve">that </w:t>
      </w:r>
      <w:r w:rsidR="002D7984">
        <w:rPr>
          <w:rFonts w:ascii="Agenda-Regular" w:hAnsi="Agenda-Regular"/>
        </w:rPr>
        <w:t>your organization serves</w:t>
      </w:r>
      <w:r w:rsidR="00792F5E">
        <w:rPr>
          <w:rFonts w:ascii="Agenda-Regular" w:hAnsi="Agenda-Regular"/>
        </w:rPr>
        <w:t>?</w:t>
      </w:r>
    </w:p>
    <w:p w14:paraId="164665D9" w14:textId="4CFF2CA0" w:rsidR="00EC0D26" w:rsidRPr="00EC0D26" w:rsidRDefault="00EC0D26" w:rsidP="00A24332">
      <w:pPr>
        <w:pStyle w:val="NoSpacing"/>
        <w:rPr>
          <w:rFonts w:ascii="Agenda-Regular" w:hAnsi="Agenda-Regular"/>
        </w:rPr>
      </w:pPr>
    </w:p>
    <w:p w14:paraId="25BDF5BF" w14:textId="76180EDE" w:rsidR="00732A5F" w:rsidRDefault="00EC0D26" w:rsidP="008139BE">
      <w:pPr>
        <w:pStyle w:val="NoSpacing"/>
        <w:numPr>
          <w:ilvl w:val="0"/>
          <w:numId w:val="17"/>
        </w:numPr>
        <w:ind w:left="360"/>
        <w:rPr>
          <w:rFonts w:ascii="Agenda-Regular" w:hAnsi="Agenda-Regular"/>
        </w:rPr>
      </w:pPr>
      <w:r w:rsidRPr="00EC0D26">
        <w:rPr>
          <w:rFonts w:ascii="Agenda-Regular" w:hAnsi="Agenda-Regular"/>
        </w:rPr>
        <w:t>Describe y</w:t>
      </w:r>
      <w:r w:rsidR="00732A5F" w:rsidRPr="00EC0D26">
        <w:rPr>
          <w:rFonts w:ascii="Agenda-Regular" w:hAnsi="Agenda-Regular"/>
        </w:rPr>
        <w:t>our organization’s experience</w:t>
      </w:r>
      <w:r w:rsidR="002D78CD" w:rsidRPr="00EC0D26">
        <w:rPr>
          <w:rFonts w:ascii="Agenda-Regular" w:hAnsi="Agenda-Regular"/>
        </w:rPr>
        <w:t xml:space="preserve"> (can, but does not have to be </w:t>
      </w:r>
      <w:r w:rsidR="00C7475F" w:rsidRPr="00EC0D26">
        <w:rPr>
          <w:rFonts w:ascii="Agenda-Regular" w:hAnsi="Agenda-Regular"/>
        </w:rPr>
        <w:t xml:space="preserve">focused on </w:t>
      </w:r>
      <w:r w:rsidR="002D78CD" w:rsidRPr="00EC0D26">
        <w:rPr>
          <w:rFonts w:ascii="Agenda-Regular" w:hAnsi="Agenda-Regular"/>
        </w:rPr>
        <w:t>a health</w:t>
      </w:r>
      <w:r w:rsidR="009C465D">
        <w:rPr>
          <w:rFonts w:ascii="Agenda-Regular" w:hAnsi="Agenda-Regular"/>
        </w:rPr>
        <w:t xml:space="preserve"> issue</w:t>
      </w:r>
      <w:r w:rsidR="00BE2D7A" w:rsidRPr="00EC0D26">
        <w:rPr>
          <w:rFonts w:ascii="Agenda-Regular" w:hAnsi="Agenda-Regular"/>
        </w:rPr>
        <w:t>)</w:t>
      </w:r>
      <w:r w:rsidR="00732A5F" w:rsidRPr="00EC0D26">
        <w:rPr>
          <w:rFonts w:ascii="Agenda-Regular" w:hAnsi="Agenda-Regular"/>
        </w:rPr>
        <w:t xml:space="preserve"> with </w:t>
      </w:r>
      <w:r w:rsidR="00792F5E">
        <w:rPr>
          <w:rFonts w:ascii="Agenda-Regular" w:hAnsi="Agenda-Regular"/>
        </w:rPr>
        <w:t xml:space="preserve">organizing and grassroots advocacy?  </w:t>
      </w:r>
      <w:r w:rsidR="00732A5F" w:rsidRPr="00EC0D26">
        <w:rPr>
          <w:rFonts w:ascii="Agenda-Regular" w:hAnsi="Agenda-Regular"/>
        </w:rPr>
        <w:t xml:space="preserve">Provide </w:t>
      </w:r>
      <w:r w:rsidR="00BE2D7A" w:rsidRPr="00EC0D26">
        <w:rPr>
          <w:rFonts w:ascii="Agenda-Regular" w:hAnsi="Agenda-Regular"/>
        </w:rPr>
        <w:t>a specific</w:t>
      </w:r>
      <w:r w:rsidR="00732A5F" w:rsidRPr="00EC0D26">
        <w:rPr>
          <w:rFonts w:ascii="Agenda-Regular" w:hAnsi="Agenda-Regular"/>
        </w:rPr>
        <w:t xml:space="preserve"> example</w:t>
      </w:r>
      <w:r w:rsidR="00BE2D7A" w:rsidRPr="00EC0D26">
        <w:rPr>
          <w:rFonts w:ascii="Agenda-Regular" w:hAnsi="Agenda-Regular"/>
        </w:rPr>
        <w:t xml:space="preserve">, </w:t>
      </w:r>
      <w:r w:rsidR="00792F5E">
        <w:rPr>
          <w:rFonts w:ascii="Agenda-Regular" w:hAnsi="Agenda-Regular"/>
        </w:rPr>
        <w:t xml:space="preserve">including results and </w:t>
      </w:r>
      <w:r w:rsidR="00BE2D7A" w:rsidRPr="00EC0D26">
        <w:rPr>
          <w:rFonts w:ascii="Agenda-Regular" w:hAnsi="Agenda-Regular"/>
        </w:rPr>
        <w:t>what difference your</w:t>
      </w:r>
      <w:r w:rsidR="00792F5E">
        <w:rPr>
          <w:rFonts w:ascii="Agenda-Regular" w:hAnsi="Agenda-Regular"/>
        </w:rPr>
        <w:t xml:space="preserve"> organization’s</w:t>
      </w:r>
      <w:r w:rsidR="00BE2D7A" w:rsidRPr="00EC0D26">
        <w:rPr>
          <w:rFonts w:ascii="Agenda-Regular" w:hAnsi="Agenda-Regular"/>
        </w:rPr>
        <w:t xml:space="preserve"> involvement made.</w:t>
      </w:r>
    </w:p>
    <w:p w14:paraId="665A9FB4" w14:textId="77777777" w:rsidR="007E3726" w:rsidRDefault="007E3726" w:rsidP="008139BE">
      <w:pPr>
        <w:pStyle w:val="ListParagraph"/>
        <w:spacing w:after="0" w:line="240" w:lineRule="auto"/>
        <w:rPr>
          <w:rFonts w:ascii="Agenda-Regular" w:hAnsi="Agenda-Regular"/>
        </w:rPr>
      </w:pPr>
    </w:p>
    <w:p w14:paraId="13FF632C" w14:textId="18DB392F" w:rsidR="007E3726" w:rsidRDefault="007E3726" w:rsidP="00FF5B3C">
      <w:pPr>
        <w:pStyle w:val="NoSpacing"/>
        <w:numPr>
          <w:ilvl w:val="0"/>
          <w:numId w:val="17"/>
        </w:numPr>
        <w:ind w:left="360"/>
        <w:rPr>
          <w:rFonts w:ascii="Agenda-Regular" w:hAnsi="Agenda-Regular"/>
        </w:rPr>
      </w:pPr>
      <w:r>
        <w:rPr>
          <w:rFonts w:ascii="Agenda-Regular" w:hAnsi="Agenda-Regular"/>
        </w:rPr>
        <w:t>How will your project activate (or build) a grassroots base and engage that base in advocacy activities that result in policy and/or administrative victories?</w:t>
      </w:r>
    </w:p>
    <w:p w14:paraId="038977E8" w14:textId="77777777" w:rsidR="00EC0D26" w:rsidRPr="00EC0D26" w:rsidRDefault="00EC0D26" w:rsidP="00FF5B3C">
      <w:pPr>
        <w:pStyle w:val="NoSpacing"/>
        <w:ind w:left="-360"/>
        <w:rPr>
          <w:rFonts w:ascii="Agenda-Regular" w:hAnsi="Agenda-Regular"/>
        </w:rPr>
      </w:pPr>
    </w:p>
    <w:p w14:paraId="4BC9B8C0" w14:textId="77777777" w:rsidR="00EC0D26" w:rsidRDefault="00732A5F" w:rsidP="00FF5B3C">
      <w:pPr>
        <w:pStyle w:val="NoSpacing"/>
        <w:numPr>
          <w:ilvl w:val="0"/>
          <w:numId w:val="17"/>
        </w:numPr>
        <w:ind w:left="360"/>
        <w:rPr>
          <w:rFonts w:ascii="Agenda-Regular" w:hAnsi="Agenda-Regular" w:cs="Arial"/>
        </w:rPr>
      </w:pPr>
      <w:r w:rsidRPr="00EC0D26">
        <w:rPr>
          <w:rFonts w:ascii="Agenda-Regular" w:hAnsi="Agenda-Regular" w:cs="Arial"/>
        </w:rPr>
        <w:t>To-date, what has your organization’s experience been related to the Affordable Care Act/health reform?</w:t>
      </w:r>
    </w:p>
    <w:p w14:paraId="14C183CE" w14:textId="77777777" w:rsidR="00EC0D26" w:rsidRPr="00EC0D26" w:rsidRDefault="00EC0D26" w:rsidP="00FF5B3C">
      <w:pPr>
        <w:pStyle w:val="NoSpacing"/>
        <w:ind w:left="-360"/>
        <w:rPr>
          <w:rFonts w:ascii="Agenda-Regular" w:hAnsi="Agenda-Regular" w:cs="Arial"/>
        </w:rPr>
      </w:pPr>
    </w:p>
    <w:p w14:paraId="3CCB8316" w14:textId="2EBD82BA" w:rsidR="007E3726" w:rsidRDefault="009C465D" w:rsidP="007E3726">
      <w:pPr>
        <w:pStyle w:val="NoSpacing"/>
        <w:numPr>
          <w:ilvl w:val="0"/>
          <w:numId w:val="17"/>
        </w:numPr>
        <w:ind w:left="360"/>
        <w:rPr>
          <w:rFonts w:ascii="Agenda-Regular" w:hAnsi="Agenda-Regular" w:cs="Arial"/>
        </w:rPr>
      </w:pPr>
      <w:r>
        <w:rPr>
          <w:rFonts w:ascii="Agenda-Regular" w:hAnsi="Agenda-Regular" w:cs="Arial"/>
        </w:rPr>
        <w:t>Summarize the current challenges and barriers to health care reform and</w:t>
      </w:r>
      <w:r w:rsidR="007E3726">
        <w:rPr>
          <w:rFonts w:ascii="Agenda-Regular" w:hAnsi="Agenda-Regular" w:cs="Arial"/>
        </w:rPr>
        <w:t>/or</w:t>
      </w:r>
      <w:r>
        <w:rPr>
          <w:rFonts w:ascii="Agenda-Regular" w:hAnsi="Agenda-Regular" w:cs="Arial"/>
        </w:rPr>
        <w:t xml:space="preserve"> full access to health care for Connecticut’s low-income residents.  Emphasize those issues that may have a policy or administrative solution.  What policy or administrative issues would your project prioritize?  </w:t>
      </w:r>
    </w:p>
    <w:p w14:paraId="48CEFCCD" w14:textId="63152331" w:rsidR="007E3726" w:rsidRPr="007E3726" w:rsidRDefault="007E3726" w:rsidP="007E3726">
      <w:pPr>
        <w:pStyle w:val="NoSpacing"/>
        <w:rPr>
          <w:rFonts w:ascii="Agenda-Regular" w:hAnsi="Agenda-Regular" w:cs="Arial"/>
        </w:rPr>
      </w:pPr>
    </w:p>
    <w:p w14:paraId="0D15EA84" w14:textId="3A2B58CC" w:rsidR="007E3726" w:rsidRDefault="007E3726" w:rsidP="00FF5B3C">
      <w:pPr>
        <w:pStyle w:val="NoSpacing"/>
        <w:numPr>
          <w:ilvl w:val="0"/>
          <w:numId w:val="17"/>
        </w:numPr>
        <w:ind w:left="360"/>
        <w:rPr>
          <w:rFonts w:ascii="Agenda-Regular" w:hAnsi="Agenda-Regular" w:cs="Arial"/>
        </w:rPr>
      </w:pPr>
      <w:r>
        <w:rPr>
          <w:rFonts w:ascii="Agenda-Regular" w:hAnsi="Agenda-Regular" w:cs="Arial"/>
        </w:rPr>
        <w:t xml:space="preserve">List at least three measurable objectives that </w:t>
      </w:r>
      <w:r w:rsidR="00D62817">
        <w:rPr>
          <w:rFonts w:ascii="Agenda-Regular" w:hAnsi="Agenda-Regular" w:cs="Arial"/>
        </w:rPr>
        <w:t>you expect</w:t>
      </w:r>
      <w:r>
        <w:rPr>
          <w:rFonts w:ascii="Agenda-Regular" w:hAnsi="Agenda-Regular" w:cs="Arial"/>
        </w:rPr>
        <w:t xml:space="preserve"> to accomplish by the end of the project period.  Both ‘defensive’ and ‘proactive’ objectives should be considered.  For each objective, explain t</w:t>
      </w:r>
      <w:r w:rsidR="00D62817">
        <w:rPr>
          <w:rFonts w:ascii="Agenda-Regular" w:hAnsi="Agenda-Regular" w:cs="Arial"/>
        </w:rPr>
        <w:t>he activities that you</w:t>
      </w:r>
      <w:r>
        <w:rPr>
          <w:rFonts w:ascii="Agenda-Regular" w:hAnsi="Agenda-Regular" w:cs="Arial"/>
        </w:rPr>
        <w:t xml:space="preserve"> will undertake to achieve the specific objective.   </w:t>
      </w:r>
    </w:p>
    <w:p w14:paraId="5A84599C" w14:textId="77777777" w:rsidR="00EC0D26" w:rsidRPr="00EC0D26" w:rsidRDefault="00EC0D26" w:rsidP="00FF5B3C">
      <w:pPr>
        <w:pStyle w:val="NoSpacing"/>
        <w:ind w:left="-360"/>
        <w:rPr>
          <w:rFonts w:ascii="Agenda-Regular" w:hAnsi="Agenda-Regular" w:cs="Arial"/>
        </w:rPr>
      </w:pPr>
    </w:p>
    <w:p w14:paraId="226E9A9A" w14:textId="2CE77341" w:rsidR="00BE2D7A" w:rsidRDefault="00BE2D7A" w:rsidP="00FF5B3C">
      <w:pPr>
        <w:pStyle w:val="NoSpacing"/>
        <w:numPr>
          <w:ilvl w:val="0"/>
          <w:numId w:val="17"/>
        </w:numPr>
        <w:ind w:left="360"/>
        <w:rPr>
          <w:rFonts w:ascii="Agenda-Regular" w:hAnsi="Agenda-Regular" w:cs="Arial"/>
        </w:rPr>
      </w:pPr>
      <w:r w:rsidRPr="00EC0D26">
        <w:rPr>
          <w:rFonts w:ascii="Agenda-Regular" w:hAnsi="Agenda-Regular" w:cs="Arial"/>
        </w:rPr>
        <w:t>Bullet out</w:t>
      </w:r>
      <w:r w:rsidR="002D78CD" w:rsidRPr="00EC0D26">
        <w:rPr>
          <w:rFonts w:ascii="Agenda-Regular" w:hAnsi="Agenda-Regular" w:cs="Arial"/>
        </w:rPr>
        <w:t xml:space="preserve"> a timeline of</w:t>
      </w:r>
      <w:r w:rsidRPr="00EC0D26">
        <w:rPr>
          <w:rFonts w:ascii="Agenda-Regular" w:hAnsi="Agenda-Regular" w:cs="Arial"/>
        </w:rPr>
        <w:t xml:space="preserve"> major activities by quarter</w:t>
      </w:r>
      <w:r w:rsidR="002D78CD" w:rsidRPr="00EC0D26">
        <w:rPr>
          <w:rFonts w:ascii="Agenda-Regular" w:hAnsi="Agenda-Regular" w:cs="Arial"/>
        </w:rPr>
        <w:t xml:space="preserve"> </w:t>
      </w:r>
      <w:r w:rsidR="00890FE6" w:rsidRPr="00EC0D26">
        <w:rPr>
          <w:rFonts w:ascii="Agenda-Regular" w:hAnsi="Agenda-Regular" w:cs="Arial"/>
        </w:rPr>
        <w:t xml:space="preserve">to show what approaches and activities you would propose to use to achieve your desired </w:t>
      </w:r>
      <w:r w:rsidR="007E3726">
        <w:rPr>
          <w:rFonts w:ascii="Agenda-Regular" w:hAnsi="Agenda-Regular" w:cs="Arial"/>
        </w:rPr>
        <w:t>outcome</w:t>
      </w:r>
      <w:r w:rsidR="00890FE6" w:rsidRPr="00EC0D26">
        <w:rPr>
          <w:rFonts w:ascii="Agenda-Regular" w:hAnsi="Agenda-Regular" w:cs="Arial"/>
        </w:rPr>
        <w:t xml:space="preserve">: </w:t>
      </w:r>
      <w:r w:rsidR="002D78CD" w:rsidRPr="00EC0D26">
        <w:rPr>
          <w:rFonts w:ascii="Agenda-Regular" w:hAnsi="Agenda-Regular" w:cs="Arial"/>
        </w:rPr>
        <w:t xml:space="preserve">Q1 </w:t>
      </w:r>
      <w:r w:rsidR="008704E4">
        <w:rPr>
          <w:rFonts w:ascii="Agenda-Regular" w:hAnsi="Agenda-Regular" w:cs="Arial"/>
        </w:rPr>
        <w:t>(</w:t>
      </w:r>
      <w:r w:rsidR="00FB1B62">
        <w:rPr>
          <w:rFonts w:ascii="Agenda-Regular" w:hAnsi="Agenda-Regular" w:cs="Arial"/>
        </w:rPr>
        <w:t>Jul</w:t>
      </w:r>
      <w:r w:rsidR="00FB1B62" w:rsidRPr="00EC0D26">
        <w:rPr>
          <w:rFonts w:ascii="Agenda-Regular" w:hAnsi="Agenda-Regular" w:cs="Arial"/>
        </w:rPr>
        <w:t>.</w:t>
      </w:r>
      <w:r w:rsidR="00FB1B62">
        <w:rPr>
          <w:rFonts w:ascii="Agenda-Regular" w:hAnsi="Agenda-Regular" w:cs="Arial"/>
        </w:rPr>
        <w:t xml:space="preserve"> – Sept</w:t>
      </w:r>
      <w:r w:rsidR="00FB1B62" w:rsidRPr="00EC0D26">
        <w:rPr>
          <w:rFonts w:ascii="Agenda-Regular" w:hAnsi="Agenda-Regular" w:cs="Arial"/>
        </w:rPr>
        <w:t>. 201</w:t>
      </w:r>
      <w:r w:rsidR="00FB1B62">
        <w:rPr>
          <w:rFonts w:ascii="Agenda-Regular" w:hAnsi="Agenda-Regular" w:cs="Arial"/>
        </w:rPr>
        <w:t>7</w:t>
      </w:r>
      <w:r w:rsidR="008704E4">
        <w:rPr>
          <w:rFonts w:ascii="Agenda-Regular" w:hAnsi="Agenda-Regular" w:cs="Arial"/>
        </w:rPr>
        <w:t>)</w:t>
      </w:r>
      <w:r w:rsidR="002D78CD" w:rsidRPr="00EC0D26">
        <w:rPr>
          <w:rFonts w:ascii="Agenda-Regular" w:hAnsi="Agenda-Regular" w:cs="Arial"/>
        </w:rPr>
        <w:t>, Q2</w:t>
      </w:r>
      <w:r w:rsidR="008704E4">
        <w:rPr>
          <w:rFonts w:ascii="Agenda-Regular" w:hAnsi="Agenda-Regular" w:cs="Arial"/>
        </w:rPr>
        <w:t xml:space="preserve"> (</w:t>
      </w:r>
      <w:r w:rsidR="00FB1B62">
        <w:rPr>
          <w:rFonts w:ascii="Agenda-Regular" w:hAnsi="Agenda-Regular" w:cs="Arial"/>
        </w:rPr>
        <w:t>Oct</w:t>
      </w:r>
      <w:r w:rsidR="00474FEE">
        <w:rPr>
          <w:rFonts w:ascii="Agenda-Regular" w:hAnsi="Agenda-Regular" w:cs="Arial"/>
        </w:rPr>
        <w:t xml:space="preserve">. – </w:t>
      </w:r>
      <w:r w:rsidR="00FB1B62">
        <w:rPr>
          <w:rFonts w:ascii="Agenda-Regular" w:hAnsi="Agenda-Regular" w:cs="Arial"/>
        </w:rPr>
        <w:t>Dec</w:t>
      </w:r>
      <w:r w:rsidR="00474FEE">
        <w:rPr>
          <w:rFonts w:ascii="Agenda-Regular" w:hAnsi="Agenda-Regular" w:cs="Arial"/>
        </w:rPr>
        <w:t>.</w:t>
      </w:r>
      <w:r w:rsidR="00306862">
        <w:rPr>
          <w:rFonts w:ascii="Agenda-Regular" w:hAnsi="Agenda-Regular" w:cs="Arial"/>
        </w:rPr>
        <w:t xml:space="preserve"> </w:t>
      </w:r>
      <w:r w:rsidR="00474FEE">
        <w:rPr>
          <w:rFonts w:ascii="Agenda-Regular" w:hAnsi="Agenda-Regular" w:cs="Arial"/>
        </w:rPr>
        <w:t>2017</w:t>
      </w:r>
      <w:r w:rsidR="008704E4">
        <w:rPr>
          <w:rFonts w:ascii="Agenda-Regular" w:hAnsi="Agenda-Regular" w:cs="Arial"/>
        </w:rPr>
        <w:t>)</w:t>
      </w:r>
      <w:r w:rsidR="008E1464">
        <w:rPr>
          <w:rFonts w:ascii="Agenda-Regular" w:hAnsi="Agenda-Regular" w:cs="Arial"/>
        </w:rPr>
        <w:t>, Q3</w:t>
      </w:r>
      <w:r w:rsidR="008704E4">
        <w:rPr>
          <w:rFonts w:ascii="Agenda-Regular" w:hAnsi="Agenda-Regular" w:cs="Arial"/>
        </w:rPr>
        <w:t xml:space="preserve"> (</w:t>
      </w:r>
      <w:r w:rsidR="00FB1B62">
        <w:rPr>
          <w:rFonts w:ascii="Agenda-Regular" w:hAnsi="Agenda-Regular" w:cs="Arial"/>
        </w:rPr>
        <w:t>Jan</w:t>
      </w:r>
      <w:r w:rsidR="00474FEE">
        <w:rPr>
          <w:rFonts w:ascii="Agenda-Regular" w:hAnsi="Agenda-Regular" w:cs="Arial"/>
        </w:rPr>
        <w:t xml:space="preserve">. – </w:t>
      </w:r>
      <w:r w:rsidR="00FB1B62">
        <w:rPr>
          <w:rFonts w:ascii="Agenda-Regular" w:hAnsi="Agenda-Regular" w:cs="Arial"/>
        </w:rPr>
        <w:t>Mar. 2018</w:t>
      </w:r>
      <w:r w:rsidR="008704E4">
        <w:rPr>
          <w:rFonts w:ascii="Agenda-Regular" w:hAnsi="Agenda-Regular" w:cs="Arial"/>
        </w:rPr>
        <w:t>)</w:t>
      </w:r>
      <w:r w:rsidR="008E1464">
        <w:rPr>
          <w:rFonts w:ascii="Agenda-Regular" w:hAnsi="Agenda-Regular" w:cs="Arial"/>
        </w:rPr>
        <w:t>, Q4</w:t>
      </w:r>
      <w:r w:rsidR="00306862">
        <w:rPr>
          <w:rFonts w:ascii="Agenda-Regular" w:hAnsi="Agenda-Regular" w:cs="Arial"/>
        </w:rPr>
        <w:t xml:space="preserve"> (</w:t>
      </w:r>
      <w:r w:rsidR="00FB1B62">
        <w:rPr>
          <w:rFonts w:ascii="Agenda-Regular" w:hAnsi="Agenda-Regular" w:cs="Arial"/>
        </w:rPr>
        <w:t>Apr</w:t>
      </w:r>
      <w:r w:rsidR="00C7475F" w:rsidRPr="00EC0D26">
        <w:rPr>
          <w:rFonts w:ascii="Agenda-Regular" w:hAnsi="Agenda-Regular" w:cs="Arial"/>
        </w:rPr>
        <w:t>.</w:t>
      </w:r>
      <w:r w:rsidR="00474FEE">
        <w:rPr>
          <w:rFonts w:ascii="Agenda-Regular" w:hAnsi="Agenda-Regular" w:cs="Arial"/>
        </w:rPr>
        <w:t xml:space="preserve"> – </w:t>
      </w:r>
      <w:r w:rsidR="00FB1B62">
        <w:rPr>
          <w:rFonts w:ascii="Agenda-Regular" w:hAnsi="Agenda-Regular" w:cs="Arial"/>
        </w:rPr>
        <w:t>Jun</w:t>
      </w:r>
      <w:r w:rsidR="00C7475F" w:rsidRPr="00EC0D26">
        <w:rPr>
          <w:rFonts w:ascii="Agenda-Regular" w:hAnsi="Agenda-Regular" w:cs="Arial"/>
        </w:rPr>
        <w:t>. 201</w:t>
      </w:r>
      <w:r w:rsidR="00FB1B62">
        <w:rPr>
          <w:rFonts w:ascii="Agenda-Regular" w:hAnsi="Agenda-Regular" w:cs="Arial"/>
        </w:rPr>
        <w:t>8</w:t>
      </w:r>
      <w:r w:rsidR="002D78CD" w:rsidRPr="00EC0D26">
        <w:rPr>
          <w:rFonts w:ascii="Agenda-Regular" w:hAnsi="Agenda-Regular" w:cs="Arial"/>
        </w:rPr>
        <w:t>)</w:t>
      </w:r>
      <w:r w:rsidRPr="00EC0D26">
        <w:rPr>
          <w:rFonts w:ascii="Agenda-Regular" w:hAnsi="Agenda-Regular" w:cs="Arial"/>
        </w:rPr>
        <w:t xml:space="preserve">.  </w:t>
      </w:r>
    </w:p>
    <w:p w14:paraId="606C2F93" w14:textId="719BC55C" w:rsidR="00EC0D26" w:rsidRPr="00EC0D26" w:rsidRDefault="00EC0D26" w:rsidP="00BF5B2C">
      <w:pPr>
        <w:pStyle w:val="NoSpacing"/>
        <w:rPr>
          <w:rFonts w:ascii="Agenda-Regular" w:hAnsi="Agenda-Regular" w:cs="Arial"/>
        </w:rPr>
      </w:pPr>
    </w:p>
    <w:p w14:paraId="316A0BEB" w14:textId="46C55282" w:rsidR="00C7475F" w:rsidRDefault="002D78CD" w:rsidP="00A45348">
      <w:pPr>
        <w:pStyle w:val="NoSpacing"/>
        <w:numPr>
          <w:ilvl w:val="0"/>
          <w:numId w:val="17"/>
        </w:numPr>
        <w:ind w:left="360"/>
        <w:rPr>
          <w:rFonts w:ascii="Agenda-Regular" w:hAnsi="Agenda-Regular" w:cs="Arial"/>
        </w:rPr>
      </w:pPr>
      <w:r w:rsidRPr="00EC0D26">
        <w:rPr>
          <w:rFonts w:ascii="Agenda-Regular" w:hAnsi="Agenda-Regular" w:cs="Arial"/>
        </w:rPr>
        <w:t>What</w:t>
      </w:r>
      <w:r w:rsidR="00BF5B2C">
        <w:rPr>
          <w:rFonts w:ascii="Agenda-Regular" w:hAnsi="Agenda-Regular" w:cs="Arial"/>
        </w:rPr>
        <w:t xml:space="preserve"> </w:t>
      </w:r>
      <w:r w:rsidRPr="00EC0D26">
        <w:rPr>
          <w:rFonts w:ascii="Agenda-Regular" w:hAnsi="Agenda-Regular" w:cs="Arial"/>
        </w:rPr>
        <w:t xml:space="preserve">technical assistance would you </w:t>
      </w:r>
      <w:r w:rsidR="00280FEF" w:rsidRPr="00EC0D26">
        <w:rPr>
          <w:rFonts w:ascii="Agenda-Regular" w:hAnsi="Agenda-Regular" w:cs="Arial"/>
        </w:rPr>
        <w:t>need/</w:t>
      </w:r>
      <w:r w:rsidRPr="00EC0D26">
        <w:rPr>
          <w:rFonts w:ascii="Agenda-Regular" w:hAnsi="Agenda-Regular" w:cs="Arial"/>
        </w:rPr>
        <w:t>want from CT Health or others</w:t>
      </w:r>
      <w:r w:rsidR="00C7475F" w:rsidRPr="00EC0D26">
        <w:rPr>
          <w:rFonts w:ascii="Agenda-Regular" w:hAnsi="Agenda-Regular" w:cs="Arial"/>
        </w:rPr>
        <w:t xml:space="preserve"> as it relates to </w:t>
      </w:r>
      <w:r w:rsidR="00BF5B2C">
        <w:rPr>
          <w:rFonts w:ascii="Agenda-Regular" w:hAnsi="Agenda-Regular" w:cs="Arial"/>
        </w:rPr>
        <w:t>organizing and grassroots advocacy around health reform</w:t>
      </w:r>
      <w:r w:rsidRPr="00EC0D26">
        <w:rPr>
          <w:rFonts w:ascii="Agenda-Regular" w:hAnsi="Agenda-Regular" w:cs="Arial"/>
        </w:rPr>
        <w:t>?</w:t>
      </w:r>
    </w:p>
    <w:p w14:paraId="4C581754" w14:textId="12780535" w:rsidR="00EC0D26" w:rsidRPr="00EC0D26" w:rsidRDefault="00EC0D26" w:rsidP="00A45348">
      <w:pPr>
        <w:pStyle w:val="ListParagraph"/>
        <w:spacing w:after="0" w:line="240" w:lineRule="auto"/>
        <w:rPr>
          <w:rFonts w:ascii="Agenda-Regular" w:hAnsi="Agenda-Regular" w:cs="Arial"/>
        </w:rPr>
      </w:pPr>
    </w:p>
    <w:p w14:paraId="6A83CD00" w14:textId="0B11EAD4" w:rsidR="002D78CD" w:rsidRDefault="00EC0D26" w:rsidP="00A45348">
      <w:pPr>
        <w:pStyle w:val="NoSpacing"/>
        <w:numPr>
          <w:ilvl w:val="0"/>
          <w:numId w:val="17"/>
        </w:numPr>
        <w:ind w:left="360"/>
        <w:rPr>
          <w:rFonts w:ascii="Agenda-Regular" w:hAnsi="Agenda-Regular" w:cs="Arial"/>
        </w:rPr>
      </w:pPr>
      <w:r w:rsidRPr="00EC0D26">
        <w:rPr>
          <w:rFonts w:ascii="Agenda-Regular" w:hAnsi="Agenda-Regular"/>
        </w:rPr>
        <w:t>A)</w:t>
      </w:r>
      <w:r w:rsidRPr="00EC0D26">
        <w:rPr>
          <w:rFonts w:ascii="Agenda-Regular" w:hAnsi="Agenda-Regular" w:cs="Arial"/>
        </w:rPr>
        <w:t xml:space="preserve"> </w:t>
      </w:r>
      <w:r w:rsidR="002D78CD" w:rsidRPr="00EC0D26">
        <w:rPr>
          <w:rFonts w:ascii="Agenda-Regular" w:hAnsi="Agenda-Regular" w:cs="Arial"/>
        </w:rPr>
        <w:t xml:space="preserve">Describe your organizational commitment to cultural and linguistic competence.  </w:t>
      </w:r>
      <w:r w:rsidR="00306862">
        <w:rPr>
          <w:rFonts w:ascii="Agenda-Regular" w:hAnsi="Agenda-Regular" w:cs="Arial"/>
        </w:rPr>
        <w:br/>
      </w:r>
      <w:r w:rsidR="002D78CD" w:rsidRPr="00EC0D26">
        <w:rPr>
          <w:rFonts w:ascii="Agenda-Regular" w:hAnsi="Agenda-Regular" w:cs="Arial"/>
        </w:rPr>
        <w:t>B) Describe how, if funded, this project would be implemented with cultural and linguistic competence.</w:t>
      </w:r>
    </w:p>
    <w:p w14:paraId="6A80CE7D" w14:textId="77777777" w:rsidR="00D62817" w:rsidRDefault="00D62817" w:rsidP="00A45348">
      <w:pPr>
        <w:pStyle w:val="ListParagraph"/>
        <w:spacing w:after="0" w:line="240" w:lineRule="auto"/>
        <w:rPr>
          <w:rFonts w:ascii="Agenda-Regular" w:hAnsi="Agenda-Regular" w:cs="Arial"/>
        </w:rPr>
      </w:pPr>
    </w:p>
    <w:p w14:paraId="496A6CB4" w14:textId="0DDC66E5" w:rsidR="00D62817" w:rsidRDefault="00D62817" w:rsidP="00A45348">
      <w:pPr>
        <w:pStyle w:val="NoSpacing"/>
        <w:numPr>
          <w:ilvl w:val="0"/>
          <w:numId w:val="17"/>
        </w:numPr>
        <w:ind w:left="360"/>
        <w:rPr>
          <w:rFonts w:ascii="Agenda-Regular" w:hAnsi="Agenda-Regular" w:cs="Arial"/>
        </w:rPr>
      </w:pPr>
      <w:r>
        <w:rPr>
          <w:rFonts w:ascii="Agenda-Regular" w:hAnsi="Agenda-Regular" w:cs="Arial"/>
        </w:rPr>
        <w:t xml:space="preserve">What is the overall goal of this project?  What </w:t>
      </w:r>
      <w:r w:rsidR="008642D5">
        <w:rPr>
          <w:rFonts w:ascii="Agenda-Regular" w:hAnsi="Agenda-Regular" w:cs="Arial"/>
        </w:rPr>
        <w:t>impact do</w:t>
      </w:r>
      <w:r>
        <w:rPr>
          <w:rFonts w:ascii="Agenda-Regular" w:hAnsi="Agenda-Regular" w:cs="Arial"/>
        </w:rPr>
        <w:t xml:space="preserve"> you expect </w:t>
      </w:r>
      <w:r w:rsidR="008642D5">
        <w:rPr>
          <w:rFonts w:ascii="Agenda-Regular" w:hAnsi="Agenda-Regular" w:cs="Arial"/>
        </w:rPr>
        <w:t>to make after 12 months?</w:t>
      </w:r>
    </w:p>
    <w:p w14:paraId="5D5C70E2" w14:textId="77777777" w:rsidR="003D7A8C" w:rsidRDefault="003D7A8C" w:rsidP="00A45348">
      <w:pPr>
        <w:pStyle w:val="ListParagraph"/>
        <w:spacing w:after="0" w:line="240" w:lineRule="auto"/>
        <w:rPr>
          <w:rFonts w:ascii="Agenda-Regular" w:hAnsi="Agenda-Regular" w:cs="Arial"/>
        </w:rPr>
      </w:pPr>
    </w:p>
    <w:p w14:paraId="3E637FEB" w14:textId="77777777" w:rsidR="00890FE6" w:rsidRPr="003D7A8C" w:rsidRDefault="003D7A8C" w:rsidP="009E43FE">
      <w:pPr>
        <w:pStyle w:val="NoSpacing"/>
        <w:numPr>
          <w:ilvl w:val="0"/>
          <w:numId w:val="17"/>
        </w:numPr>
        <w:ind w:left="360"/>
        <w:rPr>
          <w:rFonts w:ascii="Agenda-Regular" w:hAnsi="Agenda-Regular" w:cs="Arial"/>
        </w:rPr>
      </w:pPr>
      <w:r w:rsidRPr="003D7A8C">
        <w:rPr>
          <w:rFonts w:ascii="Agenda-Regular" w:hAnsi="Agenda-Regular" w:cs="Arial"/>
        </w:rPr>
        <w:t xml:space="preserve">Please complete the organizational diversity char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28"/>
        <w:gridCol w:w="2602"/>
        <w:gridCol w:w="1459"/>
        <w:gridCol w:w="1444"/>
        <w:gridCol w:w="1460"/>
        <w:gridCol w:w="1457"/>
      </w:tblGrid>
      <w:tr w:rsidR="00890FE6" w:rsidRPr="007215C5" w14:paraId="6E213034" w14:textId="77777777">
        <w:tc>
          <w:tcPr>
            <w:tcW w:w="3530" w:type="dxa"/>
            <w:gridSpan w:val="2"/>
            <w:shd w:val="clear" w:color="auto" w:fill="FFFCD1"/>
            <w:vAlign w:val="center"/>
          </w:tcPr>
          <w:p w14:paraId="0A2F30D8" w14:textId="77777777" w:rsidR="00890FE6" w:rsidRPr="007215C5" w:rsidRDefault="00890FE6" w:rsidP="009E43FE">
            <w:pPr>
              <w:pStyle w:val="NormalWeb"/>
              <w:spacing w:beforeLines="0" w:beforeAutospacing="1" w:afterLines="0" w:afterAutospacing="1"/>
              <w:jc w:val="center"/>
              <w:rPr>
                <w:rFonts w:ascii="Agenda-Regular" w:hAnsi="Agenda-Regular"/>
                <w:sz w:val="16"/>
              </w:rPr>
            </w:pPr>
            <w:r w:rsidRPr="007215C5">
              <w:rPr>
                <w:rFonts w:ascii="Agenda-Regular" w:hAnsi="Agenda-Regular" w:cs="Arial"/>
              </w:rPr>
              <w:lastRenderedPageBreak/>
              <w:br w:type="page"/>
            </w:r>
            <w:r w:rsidRPr="007215C5">
              <w:rPr>
                <w:rFonts w:ascii="Agenda-Regular" w:hAnsi="Agenda-Regular"/>
                <w:b/>
              </w:rPr>
              <w:t>Organizational Diversity Chart</w:t>
            </w:r>
            <w:r w:rsidRPr="007215C5">
              <w:rPr>
                <w:rFonts w:ascii="Agenda-Regular" w:hAnsi="Agenda-Regular"/>
                <w:sz w:val="22"/>
              </w:rPr>
              <w:br/>
            </w:r>
            <w:r w:rsidRPr="007215C5">
              <w:rPr>
                <w:rFonts w:ascii="Agenda-Regular" w:hAnsi="Agenda-Regular"/>
                <w:sz w:val="16"/>
              </w:rPr>
              <w:t xml:space="preserve">Show total number and percentage for each </w:t>
            </w:r>
            <w:r w:rsidRPr="007215C5">
              <w:rPr>
                <w:rFonts w:ascii="Agenda-Regular" w:hAnsi="Agenda-Regular"/>
                <w:sz w:val="16"/>
              </w:rPr>
              <w:br/>
              <w:t>(i.e. 25/10%)</w:t>
            </w:r>
          </w:p>
        </w:tc>
        <w:tc>
          <w:tcPr>
            <w:tcW w:w="1459" w:type="dxa"/>
            <w:shd w:val="clear" w:color="auto" w:fill="FFFCD1"/>
            <w:vAlign w:val="center"/>
          </w:tcPr>
          <w:p w14:paraId="4F71731C"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Board Members</w:t>
            </w:r>
          </w:p>
        </w:tc>
        <w:tc>
          <w:tcPr>
            <w:tcW w:w="1444" w:type="dxa"/>
            <w:shd w:val="clear" w:color="auto" w:fill="FFFCD1"/>
            <w:vAlign w:val="center"/>
          </w:tcPr>
          <w:p w14:paraId="4E59CC31"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Staff</w:t>
            </w:r>
          </w:p>
        </w:tc>
        <w:tc>
          <w:tcPr>
            <w:tcW w:w="1460" w:type="dxa"/>
            <w:shd w:val="clear" w:color="auto" w:fill="FFFCD1"/>
            <w:vAlign w:val="center"/>
          </w:tcPr>
          <w:p w14:paraId="65FB5787"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Members</w:t>
            </w:r>
            <w:r w:rsidRPr="007215C5">
              <w:rPr>
                <w:rFonts w:ascii="Agenda-Regular" w:hAnsi="Agenda-Regular"/>
                <w:b/>
                <w:sz w:val="18"/>
              </w:rPr>
              <w:br/>
            </w:r>
            <w:r w:rsidRPr="007215C5">
              <w:rPr>
                <w:rFonts w:ascii="Agenda-Regular" w:hAnsi="Agenda-Regular"/>
                <w:sz w:val="16"/>
              </w:rPr>
              <w:t>(if applicable)</w:t>
            </w:r>
          </w:p>
        </w:tc>
        <w:tc>
          <w:tcPr>
            <w:tcW w:w="1457" w:type="dxa"/>
            <w:shd w:val="clear" w:color="auto" w:fill="FFFCD1"/>
            <w:vAlign w:val="center"/>
          </w:tcPr>
          <w:p w14:paraId="7659CD2D"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People Served</w:t>
            </w:r>
            <w:r w:rsidRPr="007215C5">
              <w:rPr>
                <w:rFonts w:ascii="Agenda-Regular" w:hAnsi="Agenda-Regular"/>
                <w:b/>
                <w:sz w:val="18"/>
              </w:rPr>
              <w:br/>
            </w:r>
            <w:r w:rsidRPr="007215C5">
              <w:rPr>
                <w:rFonts w:ascii="Agenda-Regular" w:hAnsi="Agenda-Regular"/>
                <w:sz w:val="16"/>
              </w:rPr>
              <w:t>(if direct services provided)</w:t>
            </w:r>
          </w:p>
        </w:tc>
      </w:tr>
      <w:tr w:rsidR="00890FE6" w:rsidRPr="007215C5" w14:paraId="538A9B9E" w14:textId="77777777">
        <w:tc>
          <w:tcPr>
            <w:tcW w:w="3530" w:type="dxa"/>
            <w:gridSpan w:val="2"/>
            <w:shd w:val="clear" w:color="auto" w:fill="FFFCD1"/>
            <w:vAlign w:val="center"/>
          </w:tcPr>
          <w:p w14:paraId="0A433AA6" w14:textId="77777777" w:rsidR="00890FE6" w:rsidRPr="007215C5" w:rsidRDefault="00890FE6" w:rsidP="009E43FE">
            <w:pPr>
              <w:pStyle w:val="NormalWeb"/>
              <w:spacing w:beforeLines="0" w:beforeAutospacing="1" w:afterLines="0" w:afterAutospacing="1"/>
              <w:rPr>
                <w:rFonts w:ascii="Agenda-Regular" w:hAnsi="Agenda-Regular"/>
                <w:b/>
                <w:sz w:val="18"/>
              </w:rPr>
            </w:pPr>
            <w:r w:rsidRPr="007215C5">
              <w:rPr>
                <w:rFonts w:ascii="Agenda-Regular" w:hAnsi="Agenda-Regular"/>
                <w:b/>
                <w:sz w:val="18"/>
              </w:rPr>
              <w:t>Total Number</w:t>
            </w:r>
          </w:p>
        </w:tc>
        <w:tc>
          <w:tcPr>
            <w:tcW w:w="1459" w:type="dxa"/>
            <w:shd w:val="clear" w:color="auto" w:fill="FFFCD1"/>
            <w:vAlign w:val="center"/>
          </w:tcPr>
          <w:p w14:paraId="502D9A3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shd w:val="clear" w:color="auto" w:fill="FFFCD1"/>
            <w:vAlign w:val="center"/>
          </w:tcPr>
          <w:p w14:paraId="00830F4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shd w:val="clear" w:color="auto" w:fill="FFFCD1"/>
            <w:vAlign w:val="center"/>
          </w:tcPr>
          <w:p w14:paraId="3EECABB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shd w:val="clear" w:color="auto" w:fill="FFFCD1"/>
            <w:vAlign w:val="center"/>
          </w:tcPr>
          <w:p w14:paraId="1885794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6342D871" w14:textId="77777777">
        <w:tc>
          <w:tcPr>
            <w:tcW w:w="3530" w:type="dxa"/>
            <w:gridSpan w:val="2"/>
            <w:vAlign w:val="center"/>
          </w:tcPr>
          <w:p w14:paraId="0780DBC9"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Diversity by Race/Ethnicity</w:t>
            </w:r>
          </w:p>
        </w:tc>
        <w:tc>
          <w:tcPr>
            <w:tcW w:w="1459" w:type="dxa"/>
            <w:vAlign w:val="center"/>
          </w:tcPr>
          <w:p w14:paraId="757C6A42"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10567A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076741E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F56E2A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4C6F6871" w14:textId="77777777">
        <w:tc>
          <w:tcPr>
            <w:tcW w:w="3530" w:type="dxa"/>
            <w:gridSpan w:val="2"/>
            <w:vAlign w:val="center"/>
          </w:tcPr>
          <w:p w14:paraId="16765FD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frican American/Black</w:t>
            </w:r>
          </w:p>
        </w:tc>
        <w:tc>
          <w:tcPr>
            <w:tcW w:w="1459" w:type="dxa"/>
            <w:vAlign w:val="center"/>
          </w:tcPr>
          <w:p w14:paraId="56476716"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0C4AA8B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73803C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AF6783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6950507C" w14:textId="77777777">
        <w:tc>
          <w:tcPr>
            <w:tcW w:w="3530" w:type="dxa"/>
            <w:gridSpan w:val="2"/>
            <w:vAlign w:val="center"/>
          </w:tcPr>
          <w:p w14:paraId="69069E4D"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merican Indian or Alaska Native</w:t>
            </w:r>
          </w:p>
        </w:tc>
        <w:tc>
          <w:tcPr>
            <w:tcW w:w="1459" w:type="dxa"/>
            <w:vAlign w:val="center"/>
          </w:tcPr>
          <w:p w14:paraId="3DF3D55A"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E4CAE51"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6EC8445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3F2EBE4"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3CBE8C67" w14:textId="77777777">
        <w:tc>
          <w:tcPr>
            <w:tcW w:w="3530" w:type="dxa"/>
            <w:gridSpan w:val="2"/>
            <w:vAlign w:val="center"/>
          </w:tcPr>
          <w:p w14:paraId="492C89E6"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sian</w:t>
            </w:r>
          </w:p>
        </w:tc>
        <w:tc>
          <w:tcPr>
            <w:tcW w:w="1459" w:type="dxa"/>
            <w:vAlign w:val="center"/>
          </w:tcPr>
          <w:p w14:paraId="4CB3292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103D920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5181BD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8F0E644"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0908FEE5" w14:textId="77777777">
        <w:tc>
          <w:tcPr>
            <w:tcW w:w="3530" w:type="dxa"/>
            <w:gridSpan w:val="2"/>
            <w:vAlign w:val="center"/>
          </w:tcPr>
          <w:p w14:paraId="751D331E"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Hispanic/Latina/Latino</w:t>
            </w:r>
          </w:p>
        </w:tc>
        <w:tc>
          <w:tcPr>
            <w:tcW w:w="1459" w:type="dxa"/>
            <w:vAlign w:val="center"/>
          </w:tcPr>
          <w:p w14:paraId="7C3EEEB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15590D8B"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14695B5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8E2349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505E91BA" w14:textId="77777777">
        <w:tc>
          <w:tcPr>
            <w:tcW w:w="3530" w:type="dxa"/>
            <w:gridSpan w:val="2"/>
            <w:vAlign w:val="center"/>
          </w:tcPr>
          <w:p w14:paraId="39274FD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Native Hawaiian or other Pacific Islander</w:t>
            </w:r>
          </w:p>
        </w:tc>
        <w:tc>
          <w:tcPr>
            <w:tcW w:w="1459" w:type="dxa"/>
            <w:vAlign w:val="center"/>
          </w:tcPr>
          <w:p w14:paraId="342EAADF"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7D5DF696"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18C9E6EF"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4AD1DD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17B676E2" w14:textId="77777777">
        <w:tc>
          <w:tcPr>
            <w:tcW w:w="3530" w:type="dxa"/>
            <w:gridSpan w:val="2"/>
            <w:vAlign w:val="center"/>
          </w:tcPr>
          <w:p w14:paraId="5709777E"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White</w:t>
            </w:r>
          </w:p>
        </w:tc>
        <w:tc>
          <w:tcPr>
            <w:tcW w:w="1459" w:type="dxa"/>
            <w:vAlign w:val="center"/>
          </w:tcPr>
          <w:p w14:paraId="2139FE55"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8DEC963"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5E0B1E2"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3814F98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5F0EC6B8" w14:textId="77777777">
        <w:tc>
          <w:tcPr>
            <w:tcW w:w="928" w:type="dxa"/>
            <w:tcBorders>
              <w:right w:val="single" w:sz="4" w:space="0" w:color="auto"/>
            </w:tcBorders>
            <w:vAlign w:val="center"/>
          </w:tcPr>
          <w:p w14:paraId="4DFB7BB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Other: </w:t>
            </w:r>
          </w:p>
        </w:tc>
        <w:tc>
          <w:tcPr>
            <w:tcW w:w="2602" w:type="dxa"/>
            <w:tcBorders>
              <w:left w:val="single" w:sz="4" w:space="0" w:color="auto"/>
            </w:tcBorders>
            <w:vAlign w:val="center"/>
          </w:tcPr>
          <w:p w14:paraId="43C5FD7D" w14:textId="77777777" w:rsidR="00890FE6" w:rsidRPr="007215C5" w:rsidRDefault="00890FE6" w:rsidP="009E43FE">
            <w:pPr>
              <w:pStyle w:val="NormalWeb"/>
              <w:spacing w:beforeLines="0" w:beforeAutospacing="1" w:afterLines="0" w:afterAutospacing="1"/>
              <w:rPr>
                <w:rFonts w:ascii="Agenda-Regular" w:hAnsi="Agenda-Regular"/>
                <w:sz w:val="18"/>
              </w:rPr>
            </w:pPr>
          </w:p>
        </w:tc>
        <w:tc>
          <w:tcPr>
            <w:tcW w:w="1459" w:type="dxa"/>
            <w:vAlign w:val="center"/>
          </w:tcPr>
          <w:p w14:paraId="1D9A6E5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888CA57"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42C73C4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706147D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bl>
    <w:p w14:paraId="54EA6E2A" w14:textId="77777777" w:rsidR="00890FE6" w:rsidRDefault="00890FE6" w:rsidP="00890FE6">
      <w:pPr>
        <w:pStyle w:val="ListParagraph"/>
        <w:tabs>
          <w:tab w:val="left" w:pos="450"/>
        </w:tabs>
        <w:spacing w:after="0" w:line="240" w:lineRule="auto"/>
        <w:ind w:left="360"/>
        <w:contextualSpacing w:val="0"/>
        <w:rPr>
          <w:rFonts w:ascii="Agenda-Regular" w:hAnsi="Agenda-Regular" w:cs="Arial"/>
        </w:rPr>
      </w:pPr>
    </w:p>
    <w:p w14:paraId="40911B9F" w14:textId="24B0D64B" w:rsidR="00987250" w:rsidRPr="00A45348" w:rsidRDefault="00987250" w:rsidP="00A45348">
      <w:pPr>
        <w:pStyle w:val="ListParagraph"/>
        <w:numPr>
          <w:ilvl w:val="0"/>
          <w:numId w:val="17"/>
        </w:numPr>
        <w:tabs>
          <w:tab w:val="left" w:pos="450"/>
        </w:tabs>
        <w:spacing w:after="0" w:line="240" w:lineRule="auto"/>
        <w:rPr>
          <w:rFonts w:ascii="Agenda-Regular" w:hAnsi="Agenda-Regular" w:cs="Arial"/>
        </w:rPr>
      </w:pPr>
      <w:r w:rsidRPr="00A45348">
        <w:rPr>
          <w:rFonts w:ascii="Agenda-Regular" w:hAnsi="Agenda-Regular" w:cs="Arial"/>
        </w:rPr>
        <w:t>Please summarize the past grants that your organization has received, if applicable, from CT Health using the table below.</w:t>
      </w:r>
    </w:p>
    <w:p w14:paraId="19DD7EDA" w14:textId="77777777" w:rsidR="00C7033A" w:rsidRPr="007215C5" w:rsidRDefault="00C7033A" w:rsidP="00C7033A">
      <w:pPr>
        <w:pStyle w:val="ListParagraph"/>
        <w:tabs>
          <w:tab w:val="left" w:pos="450"/>
        </w:tabs>
        <w:spacing w:after="0" w:line="240" w:lineRule="auto"/>
        <w:ind w:left="360"/>
        <w:contextualSpacing w:val="0"/>
        <w:rPr>
          <w:rFonts w:ascii="Agenda-Regular" w:hAnsi="Agenda-Regular" w:cs="Arial"/>
        </w:rPr>
      </w:pPr>
    </w:p>
    <w:tbl>
      <w:tblPr>
        <w:tblStyle w:val="TableGrid"/>
        <w:tblW w:w="0" w:type="auto"/>
        <w:tblLook w:val="04A0" w:firstRow="1" w:lastRow="0" w:firstColumn="1" w:lastColumn="0" w:noHBand="0" w:noVBand="1"/>
      </w:tblPr>
      <w:tblGrid>
        <w:gridCol w:w="1098"/>
        <w:gridCol w:w="941"/>
        <w:gridCol w:w="1580"/>
        <w:gridCol w:w="2970"/>
        <w:gridCol w:w="2970"/>
      </w:tblGrid>
      <w:tr w:rsidR="00987250" w:rsidRPr="007215C5" w14:paraId="0821D7EC" w14:textId="77777777">
        <w:tc>
          <w:tcPr>
            <w:tcW w:w="1098" w:type="dxa"/>
          </w:tcPr>
          <w:p w14:paraId="61582DBC" w14:textId="77777777" w:rsidR="00987250" w:rsidRPr="007215C5" w:rsidRDefault="00987250" w:rsidP="005715F2">
            <w:pPr>
              <w:rPr>
                <w:rFonts w:ascii="Agenda-Regular" w:hAnsi="Agenda-Regular" w:cs="Arial"/>
              </w:rPr>
            </w:pPr>
            <w:r w:rsidRPr="007215C5">
              <w:rPr>
                <w:rFonts w:ascii="Agenda-Regular" w:hAnsi="Agenda-Regular" w:cs="Arial"/>
              </w:rPr>
              <w:t>Grant Period</w:t>
            </w:r>
          </w:p>
        </w:tc>
        <w:tc>
          <w:tcPr>
            <w:tcW w:w="940" w:type="dxa"/>
          </w:tcPr>
          <w:p w14:paraId="0EDF7C83" w14:textId="77777777" w:rsidR="00987250" w:rsidRPr="007215C5" w:rsidRDefault="00987250" w:rsidP="005715F2">
            <w:pPr>
              <w:rPr>
                <w:rFonts w:ascii="Agenda-Regular" w:hAnsi="Agenda-Regular" w:cs="Arial"/>
              </w:rPr>
            </w:pPr>
            <w:r w:rsidRPr="007215C5">
              <w:rPr>
                <w:rFonts w:ascii="Agenda-Regular" w:hAnsi="Agenda-Regular" w:cs="Arial"/>
              </w:rPr>
              <w:t>Grant Amount</w:t>
            </w:r>
          </w:p>
        </w:tc>
        <w:tc>
          <w:tcPr>
            <w:tcW w:w="1580" w:type="dxa"/>
          </w:tcPr>
          <w:p w14:paraId="2EB860B1" w14:textId="77777777" w:rsidR="00987250" w:rsidRPr="007215C5" w:rsidRDefault="00987250" w:rsidP="005715F2">
            <w:pPr>
              <w:rPr>
                <w:rFonts w:ascii="Agenda-Regular" w:hAnsi="Agenda-Regular" w:cs="Arial"/>
              </w:rPr>
            </w:pPr>
            <w:r w:rsidRPr="007215C5">
              <w:rPr>
                <w:rFonts w:ascii="Agenda-Regular" w:hAnsi="Agenda-Regular" w:cs="Arial"/>
              </w:rPr>
              <w:t>Description</w:t>
            </w:r>
          </w:p>
        </w:tc>
        <w:tc>
          <w:tcPr>
            <w:tcW w:w="2970" w:type="dxa"/>
          </w:tcPr>
          <w:p w14:paraId="72623B7E" w14:textId="77777777" w:rsidR="00987250" w:rsidRPr="007215C5" w:rsidRDefault="00987250" w:rsidP="005715F2">
            <w:pPr>
              <w:rPr>
                <w:rFonts w:ascii="Agenda-Regular" w:hAnsi="Agenda-Regular" w:cs="Arial"/>
              </w:rPr>
            </w:pPr>
            <w:r w:rsidRPr="007215C5">
              <w:rPr>
                <w:rFonts w:ascii="Agenda-Regular" w:hAnsi="Agenda-Regular" w:cs="Arial"/>
              </w:rPr>
              <w:t>Key Outcomes/Results</w:t>
            </w:r>
          </w:p>
        </w:tc>
        <w:tc>
          <w:tcPr>
            <w:tcW w:w="2970" w:type="dxa"/>
          </w:tcPr>
          <w:p w14:paraId="3D913EC5" w14:textId="77777777" w:rsidR="00987250" w:rsidRPr="007215C5" w:rsidRDefault="00987250" w:rsidP="005715F2">
            <w:pPr>
              <w:rPr>
                <w:rFonts w:ascii="Agenda-Regular" w:hAnsi="Agenda-Regular" w:cs="Arial"/>
              </w:rPr>
            </w:pPr>
            <w:r w:rsidRPr="007215C5">
              <w:rPr>
                <w:rFonts w:ascii="Agenda-Regular" w:hAnsi="Agenda-Regular" w:cs="Arial"/>
              </w:rPr>
              <w:t>Key Lessons Learned</w:t>
            </w:r>
          </w:p>
        </w:tc>
      </w:tr>
      <w:tr w:rsidR="00987250" w:rsidRPr="007215C5" w14:paraId="05F7D39A" w14:textId="77777777">
        <w:tc>
          <w:tcPr>
            <w:tcW w:w="1098" w:type="dxa"/>
          </w:tcPr>
          <w:p w14:paraId="15652FBC" w14:textId="77777777" w:rsidR="00987250" w:rsidRPr="007215C5" w:rsidRDefault="00987250" w:rsidP="005715F2">
            <w:pPr>
              <w:rPr>
                <w:rFonts w:ascii="Agenda-Regular" w:hAnsi="Agenda-Regular" w:cs="Arial"/>
              </w:rPr>
            </w:pPr>
          </w:p>
        </w:tc>
        <w:tc>
          <w:tcPr>
            <w:tcW w:w="940" w:type="dxa"/>
          </w:tcPr>
          <w:p w14:paraId="65E4FF35"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1D1F9223" w14:textId="77777777" w:rsidR="00987250" w:rsidRPr="007215C5" w:rsidRDefault="00987250" w:rsidP="005715F2">
            <w:pPr>
              <w:rPr>
                <w:rFonts w:ascii="Agenda-Regular" w:hAnsi="Agenda-Regular" w:cs="Arial"/>
              </w:rPr>
            </w:pPr>
          </w:p>
        </w:tc>
        <w:tc>
          <w:tcPr>
            <w:tcW w:w="2970" w:type="dxa"/>
          </w:tcPr>
          <w:p w14:paraId="5F36022F" w14:textId="77777777" w:rsidR="00987250" w:rsidRPr="007215C5" w:rsidRDefault="00987250" w:rsidP="005715F2">
            <w:pPr>
              <w:rPr>
                <w:rFonts w:ascii="Agenda-Regular" w:hAnsi="Agenda-Regular" w:cs="Arial"/>
              </w:rPr>
            </w:pPr>
          </w:p>
        </w:tc>
        <w:tc>
          <w:tcPr>
            <w:tcW w:w="2970" w:type="dxa"/>
          </w:tcPr>
          <w:p w14:paraId="35FEAB21" w14:textId="77777777" w:rsidR="00987250" w:rsidRPr="007215C5" w:rsidRDefault="00987250" w:rsidP="005715F2">
            <w:pPr>
              <w:rPr>
                <w:rFonts w:ascii="Agenda-Regular" w:hAnsi="Agenda-Regular" w:cs="Arial"/>
              </w:rPr>
            </w:pPr>
          </w:p>
        </w:tc>
      </w:tr>
      <w:tr w:rsidR="00987250" w:rsidRPr="007215C5" w14:paraId="14D88712" w14:textId="77777777">
        <w:tc>
          <w:tcPr>
            <w:tcW w:w="1098" w:type="dxa"/>
          </w:tcPr>
          <w:p w14:paraId="0F7D80C8" w14:textId="77777777" w:rsidR="00987250" w:rsidRPr="007215C5" w:rsidRDefault="00987250" w:rsidP="005715F2">
            <w:pPr>
              <w:rPr>
                <w:rFonts w:ascii="Agenda-Regular" w:hAnsi="Agenda-Regular" w:cs="Arial"/>
              </w:rPr>
            </w:pPr>
          </w:p>
        </w:tc>
        <w:tc>
          <w:tcPr>
            <w:tcW w:w="940" w:type="dxa"/>
          </w:tcPr>
          <w:p w14:paraId="5CC23738"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21CD52E3" w14:textId="77777777" w:rsidR="00987250" w:rsidRPr="007215C5" w:rsidRDefault="00987250" w:rsidP="005715F2">
            <w:pPr>
              <w:rPr>
                <w:rFonts w:ascii="Agenda-Regular" w:hAnsi="Agenda-Regular" w:cs="Arial"/>
              </w:rPr>
            </w:pPr>
          </w:p>
        </w:tc>
        <w:tc>
          <w:tcPr>
            <w:tcW w:w="2970" w:type="dxa"/>
          </w:tcPr>
          <w:p w14:paraId="5CF18563" w14:textId="77777777" w:rsidR="00987250" w:rsidRPr="007215C5" w:rsidRDefault="00987250" w:rsidP="005715F2">
            <w:pPr>
              <w:rPr>
                <w:rFonts w:ascii="Agenda-Regular" w:hAnsi="Agenda-Regular" w:cs="Arial"/>
              </w:rPr>
            </w:pPr>
          </w:p>
        </w:tc>
        <w:tc>
          <w:tcPr>
            <w:tcW w:w="2970" w:type="dxa"/>
          </w:tcPr>
          <w:p w14:paraId="38970646" w14:textId="77777777" w:rsidR="00987250" w:rsidRPr="007215C5" w:rsidRDefault="00987250" w:rsidP="005715F2">
            <w:pPr>
              <w:rPr>
                <w:rFonts w:ascii="Agenda-Regular" w:hAnsi="Agenda-Regular" w:cs="Arial"/>
              </w:rPr>
            </w:pPr>
          </w:p>
        </w:tc>
      </w:tr>
      <w:tr w:rsidR="00987250" w:rsidRPr="007215C5" w14:paraId="640B1FB0" w14:textId="77777777">
        <w:tc>
          <w:tcPr>
            <w:tcW w:w="1098" w:type="dxa"/>
          </w:tcPr>
          <w:p w14:paraId="51C276A2" w14:textId="77777777" w:rsidR="00987250" w:rsidRPr="007215C5" w:rsidRDefault="00987250" w:rsidP="005715F2">
            <w:pPr>
              <w:rPr>
                <w:rFonts w:ascii="Agenda-Regular" w:hAnsi="Agenda-Regular" w:cs="Arial"/>
              </w:rPr>
            </w:pPr>
          </w:p>
        </w:tc>
        <w:tc>
          <w:tcPr>
            <w:tcW w:w="940" w:type="dxa"/>
          </w:tcPr>
          <w:p w14:paraId="2C4E0E6D"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498C42D0" w14:textId="77777777" w:rsidR="00987250" w:rsidRPr="007215C5" w:rsidRDefault="00987250" w:rsidP="005715F2">
            <w:pPr>
              <w:rPr>
                <w:rFonts w:ascii="Agenda-Regular" w:hAnsi="Agenda-Regular" w:cs="Arial"/>
              </w:rPr>
            </w:pPr>
          </w:p>
        </w:tc>
        <w:tc>
          <w:tcPr>
            <w:tcW w:w="2970" w:type="dxa"/>
          </w:tcPr>
          <w:p w14:paraId="24EC0FE3" w14:textId="77777777" w:rsidR="00987250" w:rsidRPr="007215C5" w:rsidRDefault="00987250" w:rsidP="005715F2">
            <w:pPr>
              <w:rPr>
                <w:rFonts w:ascii="Agenda-Regular" w:hAnsi="Agenda-Regular" w:cs="Arial"/>
              </w:rPr>
            </w:pPr>
          </w:p>
        </w:tc>
        <w:tc>
          <w:tcPr>
            <w:tcW w:w="2970" w:type="dxa"/>
          </w:tcPr>
          <w:p w14:paraId="0F2A47A4" w14:textId="77777777" w:rsidR="00987250" w:rsidRPr="007215C5" w:rsidRDefault="00987250" w:rsidP="005715F2">
            <w:pPr>
              <w:rPr>
                <w:rFonts w:ascii="Agenda-Regular" w:hAnsi="Agenda-Regular" w:cs="Arial"/>
              </w:rPr>
            </w:pPr>
          </w:p>
        </w:tc>
      </w:tr>
    </w:tbl>
    <w:p w14:paraId="19CB9D39" w14:textId="77777777" w:rsidR="00CC4036" w:rsidRDefault="00CC4036" w:rsidP="00963833">
      <w:pPr>
        <w:rPr>
          <w:rFonts w:ascii="Agenda-Regular" w:hAnsi="Agenda-Regular" w:cs="Arial"/>
          <w:b/>
        </w:rPr>
      </w:pPr>
    </w:p>
    <w:p w14:paraId="335B57F8" w14:textId="77777777" w:rsidR="00280FEF" w:rsidRPr="00910147" w:rsidRDefault="00910147" w:rsidP="00963833">
      <w:pPr>
        <w:rPr>
          <w:rFonts w:ascii="Agenda-Regular" w:hAnsi="Agenda-Regular" w:cs="Arial"/>
          <w:b/>
        </w:rPr>
      </w:pPr>
      <w:r>
        <w:rPr>
          <w:rFonts w:ascii="Agenda-Regular" w:hAnsi="Agenda-Regular" w:cs="Arial"/>
          <w:b/>
        </w:rPr>
        <w:t>PROPOSED GRANT BUDGET</w:t>
      </w:r>
    </w:p>
    <w:p w14:paraId="524A8AC7" w14:textId="3F7F021A" w:rsidR="007A41D7" w:rsidRDefault="00963833" w:rsidP="00963833">
      <w:pPr>
        <w:rPr>
          <w:rFonts w:ascii="Agenda-Regular" w:hAnsi="Agenda-Regular" w:cs="Arial"/>
        </w:rPr>
      </w:pPr>
      <w:r w:rsidRPr="00910147">
        <w:rPr>
          <w:rFonts w:ascii="Agenda-Regular" w:hAnsi="Agenda-Regular" w:cs="Arial"/>
        </w:rPr>
        <w:t xml:space="preserve">Please indicate funds requested from CT Health </w:t>
      </w:r>
      <w:r w:rsidR="00910147">
        <w:rPr>
          <w:rFonts w:ascii="Agenda-Regular" w:hAnsi="Agenda-Regular" w:cs="Arial"/>
        </w:rPr>
        <w:t>(</w:t>
      </w:r>
      <w:r w:rsidR="009C64DE">
        <w:rPr>
          <w:rFonts w:ascii="Agenda-Regular" w:hAnsi="Agenda-Regular" w:cs="Arial"/>
        </w:rPr>
        <w:t>up to</w:t>
      </w:r>
      <w:r w:rsidR="00910147">
        <w:rPr>
          <w:rFonts w:ascii="Agenda-Regular" w:hAnsi="Agenda-Regular" w:cs="Arial"/>
        </w:rPr>
        <w:t xml:space="preserve"> $25,000) </w:t>
      </w:r>
      <w:r w:rsidRPr="00910147">
        <w:rPr>
          <w:rFonts w:ascii="Agenda-Regular" w:hAnsi="Agenda-Regular" w:cs="Arial"/>
        </w:rPr>
        <w:t xml:space="preserve">and how they will be spent for personnel and other than personnel expenses in Column A. </w:t>
      </w:r>
      <w:r w:rsidR="00306862">
        <w:rPr>
          <w:rFonts w:ascii="Agenda-Regular" w:hAnsi="Agenda-Regular" w:cs="Arial"/>
        </w:rPr>
        <w:t>Include</w:t>
      </w:r>
      <w:r w:rsidR="003D7A8C">
        <w:rPr>
          <w:rFonts w:ascii="Agenda-Regular" w:hAnsi="Agenda-Regular" w:cs="Arial"/>
        </w:rPr>
        <w:t xml:space="preserve"> </w:t>
      </w:r>
      <w:r w:rsidRPr="00910147">
        <w:rPr>
          <w:rFonts w:ascii="Agenda-Regular" w:hAnsi="Agenda-Regular" w:cs="Arial"/>
        </w:rPr>
        <w:t xml:space="preserve">other Grants or Contributions </w:t>
      </w:r>
      <w:r w:rsidR="00306862">
        <w:rPr>
          <w:rFonts w:ascii="Agenda-Regular" w:hAnsi="Agenda-Regular" w:cs="Arial"/>
        </w:rPr>
        <w:t xml:space="preserve">specifying the name of </w:t>
      </w:r>
      <w:r w:rsidR="00943BE0">
        <w:rPr>
          <w:rFonts w:ascii="Agenda-Regular" w:hAnsi="Agenda-Regular" w:cs="Arial"/>
        </w:rPr>
        <w:t>each</w:t>
      </w:r>
      <w:r w:rsidR="00306862">
        <w:rPr>
          <w:rFonts w:ascii="Agenda-Regular" w:hAnsi="Agenda-Regular" w:cs="Arial"/>
        </w:rPr>
        <w:t xml:space="preserve"> funding organiza</w:t>
      </w:r>
      <w:r w:rsidR="00943BE0">
        <w:rPr>
          <w:rFonts w:ascii="Agenda-Regular" w:hAnsi="Agenda-Regular" w:cs="Arial"/>
        </w:rPr>
        <w:t>tion</w:t>
      </w:r>
      <w:r w:rsidRPr="00910147">
        <w:rPr>
          <w:rFonts w:ascii="Agenda-Regular" w:hAnsi="Agenda-Regular" w:cs="Arial"/>
        </w:rPr>
        <w:t>, Fees for Service and In-Kind Contributions and how they will be spent in Column B. Add Column A and B to show the total project budget in Column C. Use the lines that are relevant to your project and add more as needed. It is not necessary to have expenses in all budget lines.</w:t>
      </w:r>
    </w:p>
    <w:tbl>
      <w:tblPr>
        <w:tblW w:w="0" w:type="auto"/>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18"/>
        <w:gridCol w:w="1674"/>
        <w:gridCol w:w="1676"/>
        <w:gridCol w:w="1672"/>
      </w:tblGrid>
      <w:tr w:rsidR="00963833" w:rsidRPr="007215C5" w14:paraId="7B264E95" w14:textId="77777777">
        <w:tc>
          <w:tcPr>
            <w:tcW w:w="4318" w:type="dxa"/>
            <w:tcBorders>
              <w:top w:val="nil"/>
              <w:left w:val="nil"/>
            </w:tcBorders>
            <w:vAlign w:val="center"/>
          </w:tcPr>
          <w:p w14:paraId="10BACB4A" w14:textId="77777777" w:rsidR="00963833" w:rsidRPr="007215C5" w:rsidRDefault="00963833" w:rsidP="005715F2">
            <w:pPr>
              <w:pStyle w:val="NormalWeb"/>
              <w:spacing w:beforeLines="0" w:beforeAutospacing="1" w:afterLines="0" w:afterAutospacing="1"/>
              <w:rPr>
                <w:rFonts w:ascii="Agenda-Regular" w:hAnsi="Agenda-Regular"/>
                <w:b/>
                <w:sz w:val="28"/>
              </w:rPr>
            </w:pPr>
            <w:r w:rsidRPr="007215C5">
              <w:rPr>
                <w:rFonts w:ascii="Agenda-Regular" w:hAnsi="Agenda-Regular"/>
                <w:b/>
                <w:sz w:val="28"/>
              </w:rPr>
              <w:t>Revenue</w:t>
            </w:r>
          </w:p>
        </w:tc>
        <w:tc>
          <w:tcPr>
            <w:tcW w:w="1674" w:type="dxa"/>
            <w:shd w:val="clear" w:color="auto" w:fill="FFFCD1"/>
            <w:vAlign w:val="center"/>
          </w:tcPr>
          <w:p w14:paraId="691584F0"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CT Health Funding</w:t>
            </w:r>
          </w:p>
        </w:tc>
        <w:tc>
          <w:tcPr>
            <w:tcW w:w="1676" w:type="dxa"/>
            <w:shd w:val="clear" w:color="auto" w:fill="FFFCD1"/>
            <w:vAlign w:val="center"/>
          </w:tcPr>
          <w:p w14:paraId="7999C7B9"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Other Support</w:t>
            </w:r>
          </w:p>
        </w:tc>
        <w:tc>
          <w:tcPr>
            <w:tcW w:w="1672" w:type="dxa"/>
            <w:shd w:val="clear" w:color="auto" w:fill="FFFCD1"/>
            <w:vAlign w:val="center"/>
          </w:tcPr>
          <w:p w14:paraId="1B8FEA90"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Project Budget</w:t>
            </w:r>
          </w:p>
        </w:tc>
      </w:tr>
      <w:tr w:rsidR="00963833" w:rsidRPr="007215C5" w14:paraId="0F73F76F" w14:textId="77777777">
        <w:tc>
          <w:tcPr>
            <w:tcW w:w="4318" w:type="dxa"/>
            <w:vAlign w:val="center"/>
          </w:tcPr>
          <w:p w14:paraId="07A193C8" w14:textId="77777777" w:rsidR="00963833" w:rsidRPr="007215C5" w:rsidRDefault="00963833" w:rsidP="00963833">
            <w:pPr>
              <w:pStyle w:val="NoSpacing"/>
              <w:rPr>
                <w:rFonts w:ascii="Agenda-Regular" w:hAnsi="Agenda-Regular" w:cs="Arial"/>
              </w:rPr>
            </w:pPr>
            <w:r w:rsidRPr="007215C5">
              <w:rPr>
                <w:rFonts w:ascii="Agenda-Regular" w:hAnsi="Agenda-Regular" w:cs="Arial"/>
              </w:rPr>
              <w:t>Funds Requested from CT Health</w:t>
            </w:r>
          </w:p>
        </w:tc>
        <w:tc>
          <w:tcPr>
            <w:tcW w:w="1674" w:type="dxa"/>
            <w:vAlign w:val="center"/>
          </w:tcPr>
          <w:p w14:paraId="5CAF17A0" w14:textId="77777777" w:rsidR="00963833" w:rsidRPr="007215C5" w:rsidRDefault="00963833" w:rsidP="00963833">
            <w:pPr>
              <w:pStyle w:val="NoSpacing"/>
              <w:rPr>
                <w:rFonts w:ascii="Agenda-Regular" w:hAnsi="Agenda-Regular" w:cs="Arial"/>
              </w:rPr>
            </w:pPr>
          </w:p>
        </w:tc>
        <w:tc>
          <w:tcPr>
            <w:tcW w:w="1676" w:type="dxa"/>
            <w:vAlign w:val="center"/>
          </w:tcPr>
          <w:p w14:paraId="442A4944" w14:textId="77777777" w:rsidR="00963833" w:rsidRPr="007215C5" w:rsidRDefault="00963833" w:rsidP="00963833">
            <w:pPr>
              <w:pStyle w:val="NoSpacing"/>
              <w:rPr>
                <w:rFonts w:ascii="Agenda-Regular" w:hAnsi="Agenda-Regular" w:cs="Arial"/>
              </w:rPr>
            </w:pPr>
          </w:p>
        </w:tc>
        <w:tc>
          <w:tcPr>
            <w:tcW w:w="1672" w:type="dxa"/>
            <w:vAlign w:val="center"/>
          </w:tcPr>
          <w:p w14:paraId="25497E03" w14:textId="77777777" w:rsidR="00963833" w:rsidRPr="007215C5" w:rsidRDefault="00963833" w:rsidP="00963833">
            <w:pPr>
              <w:pStyle w:val="NoSpacing"/>
              <w:rPr>
                <w:rFonts w:ascii="Agenda-Regular" w:hAnsi="Agenda-Regular" w:cs="Arial"/>
              </w:rPr>
            </w:pPr>
          </w:p>
        </w:tc>
      </w:tr>
      <w:tr w:rsidR="00963833" w:rsidRPr="007215C5" w14:paraId="476F2C75" w14:textId="77777777">
        <w:tc>
          <w:tcPr>
            <w:tcW w:w="4318" w:type="dxa"/>
            <w:vAlign w:val="center"/>
          </w:tcPr>
          <w:p w14:paraId="6EE81598" w14:textId="77777777" w:rsidR="00963833" w:rsidRPr="007215C5" w:rsidRDefault="00963833" w:rsidP="00963833">
            <w:pPr>
              <w:pStyle w:val="NoSpacing"/>
              <w:rPr>
                <w:rFonts w:ascii="Agenda-Regular" w:hAnsi="Agenda-Regular" w:cs="Arial"/>
              </w:rPr>
            </w:pPr>
            <w:r w:rsidRPr="007215C5">
              <w:rPr>
                <w:rFonts w:ascii="Agenda-Regular" w:hAnsi="Agenda-Regular" w:cs="Arial"/>
              </w:rPr>
              <w:t>Fees for Service</w:t>
            </w:r>
          </w:p>
        </w:tc>
        <w:tc>
          <w:tcPr>
            <w:tcW w:w="1674" w:type="dxa"/>
            <w:vAlign w:val="center"/>
          </w:tcPr>
          <w:p w14:paraId="589151DE" w14:textId="77777777" w:rsidR="00963833" w:rsidRPr="007215C5" w:rsidRDefault="00963833" w:rsidP="00963833">
            <w:pPr>
              <w:pStyle w:val="NoSpacing"/>
              <w:rPr>
                <w:rFonts w:ascii="Agenda-Regular" w:hAnsi="Agenda-Regular" w:cs="Arial"/>
              </w:rPr>
            </w:pPr>
          </w:p>
        </w:tc>
        <w:tc>
          <w:tcPr>
            <w:tcW w:w="1676" w:type="dxa"/>
            <w:vAlign w:val="center"/>
          </w:tcPr>
          <w:p w14:paraId="59FE8FFB" w14:textId="77777777" w:rsidR="00963833" w:rsidRPr="007215C5" w:rsidRDefault="00963833" w:rsidP="00963833">
            <w:pPr>
              <w:pStyle w:val="NoSpacing"/>
              <w:rPr>
                <w:rFonts w:ascii="Agenda-Regular" w:hAnsi="Agenda-Regular" w:cs="Arial"/>
              </w:rPr>
            </w:pPr>
          </w:p>
        </w:tc>
        <w:tc>
          <w:tcPr>
            <w:tcW w:w="1672" w:type="dxa"/>
            <w:vAlign w:val="center"/>
          </w:tcPr>
          <w:p w14:paraId="15E68453" w14:textId="77777777" w:rsidR="00963833" w:rsidRPr="007215C5" w:rsidRDefault="00963833" w:rsidP="00963833">
            <w:pPr>
              <w:pStyle w:val="NoSpacing"/>
              <w:rPr>
                <w:rFonts w:ascii="Agenda-Regular" w:hAnsi="Agenda-Regular" w:cs="Arial"/>
              </w:rPr>
            </w:pPr>
          </w:p>
        </w:tc>
      </w:tr>
      <w:tr w:rsidR="00963833" w:rsidRPr="007215C5" w14:paraId="240F78CA" w14:textId="77777777">
        <w:tc>
          <w:tcPr>
            <w:tcW w:w="4318" w:type="dxa"/>
            <w:vAlign w:val="center"/>
          </w:tcPr>
          <w:p w14:paraId="0F096936" w14:textId="77777777" w:rsidR="00963833" w:rsidRPr="007215C5" w:rsidRDefault="00963833" w:rsidP="00963833">
            <w:pPr>
              <w:pStyle w:val="NoSpacing"/>
              <w:rPr>
                <w:rFonts w:ascii="Agenda-Regular" w:hAnsi="Agenda-Regular" w:cs="Arial"/>
              </w:rPr>
            </w:pPr>
            <w:r w:rsidRPr="007215C5">
              <w:rPr>
                <w:rFonts w:ascii="Agenda-Regular" w:hAnsi="Agenda-Regular" w:cs="Arial"/>
              </w:rPr>
              <w:t>Other Grants/Contributions</w:t>
            </w:r>
          </w:p>
        </w:tc>
        <w:tc>
          <w:tcPr>
            <w:tcW w:w="1674" w:type="dxa"/>
            <w:vAlign w:val="center"/>
          </w:tcPr>
          <w:p w14:paraId="7715F4E3" w14:textId="77777777" w:rsidR="00963833" w:rsidRPr="007215C5" w:rsidRDefault="00963833" w:rsidP="00963833">
            <w:pPr>
              <w:pStyle w:val="NoSpacing"/>
              <w:rPr>
                <w:rFonts w:ascii="Agenda-Regular" w:hAnsi="Agenda-Regular" w:cs="Arial"/>
              </w:rPr>
            </w:pPr>
          </w:p>
        </w:tc>
        <w:tc>
          <w:tcPr>
            <w:tcW w:w="1676" w:type="dxa"/>
            <w:vAlign w:val="center"/>
          </w:tcPr>
          <w:p w14:paraId="2060921E" w14:textId="77777777" w:rsidR="00963833" w:rsidRPr="007215C5" w:rsidRDefault="00963833" w:rsidP="00963833">
            <w:pPr>
              <w:pStyle w:val="NoSpacing"/>
              <w:rPr>
                <w:rFonts w:ascii="Agenda-Regular" w:hAnsi="Agenda-Regular" w:cs="Arial"/>
              </w:rPr>
            </w:pPr>
          </w:p>
        </w:tc>
        <w:tc>
          <w:tcPr>
            <w:tcW w:w="1672" w:type="dxa"/>
            <w:vAlign w:val="center"/>
          </w:tcPr>
          <w:p w14:paraId="33D240DF" w14:textId="77777777" w:rsidR="00963833" w:rsidRPr="007215C5" w:rsidRDefault="00963833" w:rsidP="00963833">
            <w:pPr>
              <w:pStyle w:val="NoSpacing"/>
              <w:rPr>
                <w:rFonts w:ascii="Agenda-Regular" w:hAnsi="Agenda-Regular" w:cs="Arial"/>
              </w:rPr>
            </w:pPr>
          </w:p>
        </w:tc>
      </w:tr>
      <w:tr w:rsidR="00963833" w:rsidRPr="007215C5" w14:paraId="44DF3300" w14:textId="77777777">
        <w:tc>
          <w:tcPr>
            <w:tcW w:w="4318" w:type="dxa"/>
            <w:vAlign w:val="center"/>
          </w:tcPr>
          <w:p w14:paraId="0099A5B1" w14:textId="77777777" w:rsidR="00963833" w:rsidRPr="007215C5" w:rsidRDefault="00963833" w:rsidP="00963833">
            <w:pPr>
              <w:pStyle w:val="NoSpacing"/>
              <w:rPr>
                <w:rFonts w:ascii="Agenda-Regular" w:hAnsi="Agenda-Regular" w:cs="Arial"/>
              </w:rPr>
            </w:pPr>
          </w:p>
        </w:tc>
        <w:tc>
          <w:tcPr>
            <w:tcW w:w="1674" w:type="dxa"/>
            <w:vAlign w:val="center"/>
          </w:tcPr>
          <w:p w14:paraId="217635A5" w14:textId="77777777" w:rsidR="00963833" w:rsidRPr="007215C5" w:rsidRDefault="00963833" w:rsidP="00963833">
            <w:pPr>
              <w:pStyle w:val="NoSpacing"/>
              <w:rPr>
                <w:rFonts w:ascii="Agenda-Regular" w:hAnsi="Agenda-Regular" w:cs="Arial"/>
              </w:rPr>
            </w:pPr>
          </w:p>
        </w:tc>
        <w:tc>
          <w:tcPr>
            <w:tcW w:w="1676" w:type="dxa"/>
            <w:vAlign w:val="center"/>
          </w:tcPr>
          <w:p w14:paraId="4EF4B337" w14:textId="77777777" w:rsidR="00963833" w:rsidRPr="007215C5" w:rsidRDefault="00963833" w:rsidP="00963833">
            <w:pPr>
              <w:pStyle w:val="NoSpacing"/>
              <w:rPr>
                <w:rFonts w:ascii="Agenda-Regular" w:hAnsi="Agenda-Regular" w:cs="Arial"/>
              </w:rPr>
            </w:pPr>
          </w:p>
        </w:tc>
        <w:tc>
          <w:tcPr>
            <w:tcW w:w="1672" w:type="dxa"/>
            <w:vAlign w:val="center"/>
          </w:tcPr>
          <w:p w14:paraId="1C8C13C5" w14:textId="77777777" w:rsidR="00963833" w:rsidRPr="007215C5" w:rsidRDefault="00963833" w:rsidP="00963833">
            <w:pPr>
              <w:pStyle w:val="NoSpacing"/>
              <w:rPr>
                <w:rFonts w:ascii="Agenda-Regular" w:hAnsi="Agenda-Regular" w:cs="Arial"/>
              </w:rPr>
            </w:pPr>
          </w:p>
        </w:tc>
      </w:tr>
      <w:tr w:rsidR="00963833" w:rsidRPr="007215C5" w14:paraId="1AFED285" w14:textId="77777777">
        <w:tc>
          <w:tcPr>
            <w:tcW w:w="4318" w:type="dxa"/>
            <w:vAlign w:val="center"/>
          </w:tcPr>
          <w:p w14:paraId="41B456F3" w14:textId="77777777" w:rsidR="00963833" w:rsidRPr="007215C5" w:rsidRDefault="00963833" w:rsidP="00963833">
            <w:pPr>
              <w:pStyle w:val="NoSpacing"/>
              <w:rPr>
                <w:rFonts w:ascii="Agenda-Regular" w:hAnsi="Agenda-Regular" w:cs="Arial"/>
              </w:rPr>
            </w:pPr>
          </w:p>
        </w:tc>
        <w:tc>
          <w:tcPr>
            <w:tcW w:w="1674" w:type="dxa"/>
            <w:vAlign w:val="center"/>
          </w:tcPr>
          <w:p w14:paraId="3E787AD9" w14:textId="77777777" w:rsidR="00963833" w:rsidRPr="007215C5" w:rsidRDefault="00963833" w:rsidP="00963833">
            <w:pPr>
              <w:pStyle w:val="NoSpacing"/>
              <w:rPr>
                <w:rFonts w:ascii="Agenda-Regular" w:hAnsi="Agenda-Regular" w:cs="Arial"/>
              </w:rPr>
            </w:pPr>
          </w:p>
        </w:tc>
        <w:tc>
          <w:tcPr>
            <w:tcW w:w="1676" w:type="dxa"/>
            <w:vAlign w:val="center"/>
          </w:tcPr>
          <w:p w14:paraId="2F0DB71E" w14:textId="77777777" w:rsidR="00963833" w:rsidRPr="007215C5" w:rsidRDefault="00963833" w:rsidP="00963833">
            <w:pPr>
              <w:pStyle w:val="NoSpacing"/>
              <w:rPr>
                <w:rFonts w:ascii="Agenda-Regular" w:hAnsi="Agenda-Regular" w:cs="Arial"/>
              </w:rPr>
            </w:pPr>
          </w:p>
        </w:tc>
        <w:tc>
          <w:tcPr>
            <w:tcW w:w="1672" w:type="dxa"/>
            <w:vAlign w:val="center"/>
          </w:tcPr>
          <w:p w14:paraId="3C36BD09" w14:textId="77777777" w:rsidR="00963833" w:rsidRPr="007215C5" w:rsidRDefault="00963833" w:rsidP="00963833">
            <w:pPr>
              <w:pStyle w:val="NoSpacing"/>
              <w:rPr>
                <w:rFonts w:ascii="Agenda-Regular" w:hAnsi="Agenda-Regular" w:cs="Arial"/>
              </w:rPr>
            </w:pPr>
          </w:p>
        </w:tc>
      </w:tr>
      <w:tr w:rsidR="00963833" w:rsidRPr="007215C5" w14:paraId="08D8D6E8" w14:textId="77777777">
        <w:tc>
          <w:tcPr>
            <w:tcW w:w="4318" w:type="dxa"/>
            <w:vAlign w:val="center"/>
          </w:tcPr>
          <w:p w14:paraId="3CDF0066" w14:textId="77777777" w:rsidR="00963833" w:rsidRPr="007215C5" w:rsidRDefault="00963833" w:rsidP="00963833">
            <w:pPr>
              <w:pStyle w:val="NoSpacing"/>
              <w:rPr>
                <w:rFonts w:ascii="Agenda-Regular" w:hAnsi="Agenda-Regular" w:cs="Arial"/>
              </w:rPr>
            </w:pPr>
          </w:p>
        </w:tc>
        <w:tc>
          <w:tcPr>
            <w:tcW w:w="1674" w:type="dxa"/>
            <w:vAlign w:val="center"/>
          </w:tcPr>
          <w:p w14:paraId="521F18DA" w14:textId="77777777" w:rsidR="00963833" w:rsidRPr="007215C5" w:rsidRDefault="00963833" w:rsidP="00963833">
            <w:pPr>
              <w:pStyle w:val="NoSpacing"/>
              <w:rPr>
                <w:rFonts w:ascii="Agenda-Regular" w:hAnsi="Agenda-Regular" w:cs="Arial"/>
              </w:rPr>
            </w:pPr>
          </w:p>
        </w:tc>
        <w:tc>
          <w:tcPr>
            <w:tcW w:w="1676" w:type="dxa"/>
            <w:vAlign w:val="center"/>
          </w:tcPr>
          <w:p w14:paraId="0E094E32" w14:textId="77777777" w:rsidR="00963833" w:rsidRPr="007215C5" w:rsidRDefault="00963833" w:rsidP="00963833">
            <w:pPr>
              <w:pStyle w:val="NoSpacing"/>
              <w:rPr>
                <w:rFonts w:ascii="Agenda-Regular" w:hAnsi="Agenda-Regular" w:cs="Arial"/>
              </w:rPr>
            </w:pPr>
          </w:p>
        </w:tc>
        <w:tc>
          <w:tcPr>
            <w:tcW w:w="1672" w:type="dxa"/>
            <w:vAlign w:val="center"/>
          </w:tcPr>
          <w:p w14:paraId="16099654" w14:textId="77777777" w:rsidR="00963833" w:rsidRPr="007215C5" w:rsidRDefault="00963833" w:rsidP="00963833">
            <w:pPr>
              <w:pStyle w:val="NoSpacing"/>
              <w:rPr>
                <w:rFonts w:ascii="Agenda-Regular" w:hAnsi="Agenda-Regular" w:cs="Arial"/>
              </w:rPr>
            </w:pPr>
          </w:p>
        </w:tc>
      </w:tr>
      <w:tr w:rsidR="00963833" w:rsidRPr="007215C5" w14:paraId="78801DD4" w14:textId="77777777">
        <w:tc>
          <w:tcPr>
            <w:tcW w:w="4318" w:type="dxa"/>
            <w:vAlign w:val="center"/>
          </w:tcPr>
          <w:p w14:paraId="01B93337" w14:textId="77777777" w:rsidR="00963833" w:rsidRPr="007215C5" w:rsidRDefault="00963833" w:rsidP="00963833">
            <w:pPr>
              <w:pStyle w:val="NoSpacing"/>
              <w:rPr>
                <w:rFonts w:ascii="Agenda-Regular" w:hAnsi="Agenda-Regular" w:cs="Arial"/>
              </w:rPr>
            </w:pPr>
            <w:r w:rsidRPr="007215C5">
              <w:rPr>
                <w:rFonts w:ascii="Agenda-Regular" w:hAnsi="Agenda-Regular" w:cs="Arial"/>
              </w:rPr>
              <w:t>In-Kind Contributions (valued)</w:t>
            </w:r>
          </w:p>
        </w:tc>
        <w:tc>
          <w:tcPr>
            <w:tcW w:w="1674" w:type="dxa"/>
            <w:vAlign w:val="center"/>
          </w:tcPr>
          <w:p w14:paraId="38EE698C" w14:textId="77777777" w:rsidR="00963833" w:rsidRPr="007215C5" w:rsidRDefault="00963833" w:rsidP="00963833">
            <w:pPr>
              <w:pStyle w:val="NoSpacing"/>
              <w:rPr>
                <w:rFonts w:ascii="Agenda-Regular" w:hAnsi="Agenda-Regular" w:cs="Arial"/>
              </w:rPr>
            </w:pPr>
          </w:p>
        </w:tc>
        <w:tc>
          <w:tcPr>
            <w:tcW w:w="1676" w:type="dxa"/>
            <w:vAlign w:val="center"/>
          </w:tcPr>
          <w:p w14:paraId="2D53EBEA" w14:textId="77777777" w:rsidR="00963833" w:rsidRPr="007215C5" w:rsidRDefault="00963833" w:rsidP="00963833">
            <w:pPr>
              <w:pStyle w:val="NoSpacing"/>
              <w:rPr>
                <w:rFonts w:ascii="Agenda-Regular" w:hAnsi="Agenda-Regular" w:cs="Arial"/>
              </w:rPr>
            </w:pPr>
          </w:p>
        </w:tc>
        <w:tc>
          <w:tcPr>
            <w:tcW w:w="1672" w:type="dxa"/>
            <w:vAlign w:val="center"/>
          </w:tcPr>
          <w:p w14:paraId="078E4880" w14:textId="77777777" w:rsidR="00963833" w:rsidRPr="007215C5" w:rsidRDefault="00963833" w:rsidP="00963833">
            <w:pPr>
              <w:pStyle w:val="NoSpacing"/>
              <w:rPr>
                <w:rFonts w:ascii="Agenda-Regular" w:hAnsi="Agenda-Regular" w:cs="Arial"/>
              </w:rPr>
            </w:pPr>
          </w:p>
        </w:tc>
      </w:tr>
      <w:tr w:rsidR="00963833" w:rsidRPr="007215C5" w14:paraId="2A521B9A" w14:textId="77777777">
        <w:trPr>
          <w:trHeight w:val="557"/>
        </w:trPr>
        <w:tc>
          <w:tcPr>
            <w:tcW w:w="4318" w:type="dxa"/>
            <w:shd w:val="clear" w:color="auto" w:fill="FFFCD1"/>
            <w:vAlign w:val="center"/>
          </w:tcPr>
          <w:p w14:paraId="66054B38" w14:textId="77777777" w:rsidR="00963833" w:rsidRPr="007215C5" w:rsidRDefault="00963833" w:rsidP="00284445">
            <w:pPr>
              <w:pStyle w:val="NoSpacing"/>
              <w:rPr>
                <w:rFonts w:ascii="Agenda-Regular" w:hAnsi="Agenda-Regular" w:cs="Arial"/>
                <w:b/>
              </w:rPr>
            </w:pPr>
            <w:r w:rsidRPr="007215C5">
              <w:rPr>
                <w:rFonts w:ascii="Agenda-Regular" w:hAnsi="Agenda-Regular" w:cs="Arial"/>
                <w:b/>
              </w:rPr>
              <w:t>Total Revenue &amp; Support</w:t>
            </w:r>
          </w:p>
        </w:tc>
        <w:tc>
          <w:tcPr>
            <w:tcW w:w="1674" w:type="dxa"/>
            <w:shd w:val="clear" w:color="auto" w:fill="FFFCD1"/>
            <w:vAlign w:val="center"/>
          </w:tcPr>
          <w:p w14:paraId="74239143" w14:textId="77777777" w:rsidR="00963833" w:rsidRPr="007215C5" w:rsidRDefault="00963833" w:rsidP="00284445">
            <w:pPr>
              <w:pStyle w:val="NoSpacing"/>
              <w:rPr>
                <w:rFonts w:ascii="Agenda-Regular" w:hAnsi="Agenda-Regular" w:cs="Arial"/>
                <w:b/>
              </w:rPr>
            </w:pPr>
          </w:p>
        </w:tc>
        <w:tc>
          <w:tcPr>
            <w:tcW w:w="1676" w:type="dxa"/>
            <w:shd w:val="clear" w:color="auto" w:fill="FFFCD1"/>
            <w:vAlign w:val="center"/>
          </w:tcPr>
          <w:p w14:paraId="1388A317" w14:textId="77777777" w:rsidR="00963833" w:rsidRPr="007215C5" w:rsidRDefault="00963833" w:rsidP="00284445">
            <w:pPr>
              <w:pStyle w:val="NoSpacing"/>
              <w:rPr>
                <w:rFonts w:ascii="Agenda-Regular" w:hAnsi="Agenda-Regular" w:cs="Arial"/>
                <w:b/>
              </w:rPr>
            </w:pPr>
          </w:p>
        </w:tc>
        <w:tc>
          <w:tcPr>
            <w:tcW w:w="1672" w:type="dxa"/>
            <w:shd w:val="clear" w:color="auto" w:fill="FFFCD1"/>
            <w:vAlign w:val="center"/>
          </w:tcPr>
          <w:p w14:paraId="7BE5649F" w14:textId="77777777" w:rsidR="00963833" w:rsidRPr="007215C5" w:rsidRDefault="00963833" w:rsidP="00284445">
            <w:pPr>
              <w:pStyle w:val="NoSpacing"/>
              <w:rPr>
                <w:rFonts w:ascii="Agenda-Regular" w:hAnsi="Agenda-Regular" w:cs="Arial"/>
                <w:b/>
              </w:rPr>
            </w:pPr>
          </w:p>
        </w:tc>
      </w:tr>
      <w:tr w:rsidR="00963833" w:rsidRPr="007215C5" w14:paraId="48C3C897" w14:textId="77777777">
        <w:trPr>
          <w:trHeight w:val="611"/>
        </w:trPr>
        <w:tc>
          <w:tcPr>
            <w:tcW w:w="9340" w:type="dxa"/>
            <w:gridSpan w:val="4"/>
            <w:tcBorders>
              <w:top w:val="nil"/>
              <w:left w:val="nil"/>
              <w:right w:val="nil"/>
            </w:tcBorders>
            <w:vAlign w:val="center"/>
          </w:tcPr>
          <w:p w14:paraId="2AF9B5E4" w14:textId="77777777" w:rsidR="00963833" w:rsidRPr="007215C5" w:rsidRDefault="00963833" w:rsidP="005715F2">
            <w:pPr>
              <w:pStyle w:val="NormalWeb"/>
              <w:spacing w:beforeLines="0" w:beforeAutospacing="1" w:afterLines="0" w:afterAutospacing="1"/>
              <w:rPr>
                <w:rFonts w:ascii="Agenda-Regular" w:hAnsi="Agenda-Regular"/>
                <w:b/>
              </w:rPr>
            </w:pPr>
            <w:r w:rsidRPr="007215C5">
              <w:rPr>
                <w:rFonts w:ascii="Agenda-Regular" w:hAnsi="Agenda-Regular"/>
                <w:b/>
                <w:sz w:val="28"/>
              </w:rPr>
              <w:t>Expenses</w:t>
            </w:r>
            <w:r w:rsidRPr="007215C5">
              <w:rPr>
                <w:rFonts w:ascii="Agenda-Regular" w:hAnsi="Agenda-Regular"/>
                <w:b/>
                <w:sz w:val="28"/>
              </w:rPr>
              <w:br/>
            </w:r>
            <w:r w:rsidRPr="007215C5">
              <w:rPr>
                <w:rFonts w:ascii="Agenda-Regular" w:hAnsi="Agenda-Regular"/>
                <w:i/>
                <w:sz w:val="16"/>
              </w:rPr>
              <w:t>Personnel Expenses:</w:t>
            </w:r>
          </w:p>
        </w:tc>
      </w:tr>
      <w:tr w:rsidR="00963833" w:rsidRPr="007215C5" w14:paraId="1CEB3E37" w14:textId="77777777">
        <w:tc>
          <w:tcPr>
            <w:tcW w:w="4318" w:type="dxa"/>
            <w:vAlign w:val="bottom"/>
          </w:tcPr>
          <w:p w14:paraId="0D8C8BF9" w14:textId="62552905" w:rsidR="00963833" w:rsidRPr="007215C5" w:rsidRDefault="00963833" w:rsidP="00963833">
            <w:pPr>
              <w:pStyle w:val="NoSpacing"/>
              <w:rPr>
                <w:rFonts w:ascii="Agenda-Regular" w:hAnsi="Agenda-Regular" w:cs="Arial"/>
              </w:rPr>
            </w:pPr>
            <w:r w:rsidRPr="007215C5">
              <w:rPr>
                <w:rFonts w:ascii="Agenda-Regular" w:hAnsi="Agenda-Regular" w:cs="Arial"/>
              </w:rPr>
              <w:t>Full-Time Staff</w:t>
            </w:r>
            <w:r w:rsidR="009D7394">
              <w:rPr>
                <w:rFonts w:ascii="Agenda-Regular" w:hAnsi="Agenda-Regular" w:cs="Arial"/>
              </w:rPr>
              <w:t xml:space="preserve"> Salary &amp; Wages</w:t>
            </w:r>
            <w:r w:rsidRPr="007215C5">
              <w:rPr>
                <w:rFonts w:ascii="Agenda-Regular" w:hAnsi="Agenda-Regular" w:cs="Arial"/>
              </w:rPr>
              <w:t xml:space="preserve"> (#</w:t>
            </w:r>
            <w:r w:rsidR="005964EC" w:rsidRPr="007215C5">
              <w:rPr>
                <w:rFonts w:ascii="Agenda-Regular" w:hAnsi="Agenda-Regular" w:cs="Arial"/>
              </w:rPr>
              <w:fldChar w:fldCharType="begin">
                <w:ffData>
                  <w:name w:val="Text1"/>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xml:space="preserve"> and %</w:t>
            </w:r>
            <w:r w:rsidR="005964EC" w:rsidRPr="007215C5">
              <w:rPr>
                <w:rFonts w:ascii="Agenda-Regular" w:hAnsi="Agenda-Regular" w:cs="Arial"/>
              </w:rPr>
              <w:fldChar w:fldCharType="begin">
                <w:ffData>
                  <w:name w:val="Text2"/>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00112F39">
              <w:rPr>
                <w:rFonts w:ascii="Agenda-Regular" w:hAnsi="Agenda-Regular" w:cs="Arial"/>
              </w:rPr>
              <w:t xml:space="preserve"> time dedicated to this project)</w:t>
            </w:r>
          </w:p>
        </w:tc>
        <w:tc>
          <w:tcPr>
            <w:tcW w:w="1674" w:type="dxa"/>
            <w:vAlign w:val="center"/>
          </w:tcPr>
          <w:p w14:paraId="63E2816F" w14:textId="27221082" w:rsidR="00963833" w:rsidRPr="007215C5" w:rsidRDefault="00963833" w:rsidP="009D7394">
            <w:pPr>
              <w:pStyle w:val="NoSpacing"/>
              <w:jc w:val="center"/>
              <w:rPr>
                <w:rFonts w:ascii="Agenda-Regular" w:hAnsi="Agenda-Regular" w:cs="Arial"/>
              </w:rPr>
            </w:pPr>
          </w:p>
        </w:tc>
        <w:tc>
          <w:tcPr>
            <w:tcW w:w="1676" w:type="dxa"/>
            <w:vAlign w:val="center"/>
          </w:tcPr>
          <w:p w14:paraId="038C5F16" w14:textId="47BC8AB5" w:rsidR="00963833" w:rsidRPr="007215C5" w:rsidRDefault="00963833" w:rsidP="00112F39">
            <w:pPr>
              <w:pStyle w:val="NoSpacing"/>
              <w:jc w:val="center"/>
              <w:rPr>
                <w:rFonts w:ascii="Agenda-Regular" w:hAnsi="Agenda-Regular" w:cs="Arial"/>
              </w:rPr>
            </w:pPr>
          </w:p>
        </w:tc>
        <w:tc>
          <w:tcPr>
            <w:tcW w:w="1672" w:type="dxa"/>
            <w:vAlign w:val="center"/>
          </w:tcPr>
          <w:p w14:paraId="3B2887B7" w14:textId="018E360F" w:rsidR="00963833" w:rsidRPr="007215C5" w:rsidRDefault="00963833" w:rsidP="00112F39">
            <w:pPr>
              <w:pStyle w:val="NoSpacing"/>
              <w:jc w:val="center"/>
              <w:rPr>
                <w:rFonts w:ascii="Agenda-Regular" w:hAnsi="Agenda-Regular" w:cs="Arial"/>
              </w:rPr>
            </w:pPr>
          </w:p>
        </w:tc>
      </w:tr>
      <w:tr w:rsidR="00112F39" w:rsidRPr="007215C5" w14:paraId="6CCDD0C6" w14:textId="77777777">
        <w:tc>
          <w:tcPr>
            <w:tcW w:w="4318" w:type="dxa"/>
            <w:vAlign w:val="center"/>
          </w:tcPr>
          <w:p w14:paraId="07BE8971" w14:textId="06F7BCE9" w:rsidR="00112F39" w:rsidRPr="007215C5" w:rsidRDefault="00112F39" w:rsidP="00112F39">
            <w:pPr>
              <w:pStyle w:val="NoSpacing"/>
              <w:rPr>
                <w:rFonts w:ascii="Agenda-Regular" w:hAnsi="Agenda-Regular" w:cs="Arial"/>
              </w:rPr>
            </w:pPr>
            <w:r>
              <w:rPr>
                <w:rFonts w:ascii="Agenda-Regular" w:hAnsi="Agenda-Regular" w:cs="Arial"/>
              </w:rPr>
              <w:lastRenderedPageBreak/>
              <w:t xml:space="preserve">Part-Time Staff </w:t>
            </w:r>
            <w:r w:rsidR="009D7394">
              <w:rPr>
                <w:rFonts w:ascii="Agenda-Regular" w:hAnsi="Agenda-Regular" w:cs="Arial"/>
              </w:rPr>
              <w:t xml:space="preserve">Salary &amp; Wages </w:t>
            </w:r>
            <w:bookmarkStart w:id="0" w:name="_GoBack"/>
            <w:bookmarkEnd w:id="0"/>
            <w:r w:rsidRPr="007215C5">
              <w:rPr>
                <w:rFonts w:ascii="Agenda-Regular" w:hAnsi="Agenda-Regular" w:cs="Arial"/>
              </w:rPr>
              <w:t>(#</w:t>
            </w:r>
            <w:r w:rsidRPr="007215C5">
              <w:rPr>
                <w:rFonts w:ascii="Agenda-Regular" w:hAnsi="Agenda-Regular" w:cs="Arial"/>
              </w:rPr>
              <w:fldChar w:fldCharType="begin">
                <w:ffData>
                  <w:name w:val="Text1"/>
                  <w:enabled/>
                  <w:calcOnExit w:val="0"/>
                  <w:textInput/>
                </w:ffData>
              </w:fldChar>
            </w:r>
            <w:r w:rsidRPr="007215C5">
              <w:rPr>
                <w:rFonts w:ascii="Agenda-Regular" w:hAnsi="Agenda-Regular" w:cs="Arial"/>
              </w:rPr>
              <w:instrText xml:space="preserve"> FORMTEXT </w:instrText>
            </w:r>
            <w:r w:rsidRPr="007215C5">
              <w:rPr>
                <w:rFonts w:ascii="Agenda-Regular" w:hAnsi="Agenda-Regular" w:cs="Arial"/>
              </w:rPr>
            </w:r>
            <w:r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Agenda-Regular" w:hAnsi="Agenda-Regular" w:cs="Arial"/>
              </w:rPr>
              <w:fldChar w:fldCharType="end"/>
            </w:r>
            <w:r w:rsidRPr="007215C5">
              <w:rPr>
                <w:rFonts w:ascii="Agenda-Regular" w:hAnsi="Agenda-Regular" w:cs="Arial"/>
              </w:rPr>
              <w:t xml:space="preserve"> and %</w:t>
            </w:r>
            <w:r w:rsidRPr="007215C5">
              <w:rPr>
                <w:rFonts w:ascii="Agenda-Regular" w:hAnsi="Agenda-Regular" w:cs="Arial"/>
              </w:rPr>
              <w:fldChar w:fldCharType="begin">
                <w:ffData>
                  <w:name w:val="Text2"/>
                  <w:enabled/>
                  <w:calcOnExit w:val="0"/>
                  <w:textInput/>
                </w:ffData>
              </w:fldChar>
            </w:r>
            <w:r w:rsidRPr="007215C5">
              <w:rPr>
                <w:rFonts w:ascii="Agenda-Regular" w:hAnsi="Agenda-Regular" w:cs="Arial"/>
              </w:rPr>
              <w:instrText xml:space="preserve"> FORMTEXT </w:instrText>
            </w:r>
            <w:r w:rsidRPr="007215C5">
              <w:rPr>
                <w:rFonts w:ascii="Agenda-Regular" w:hAnsi="Agenda-Regular" w:cs="Arial"/>
              </w:rPr>
            </w:r>
            <w:r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Agenda-Regular" w:hAnsi="Agenda-Regular" w:cs="Arial"/>
              </w:rPr>
              <w:fldChar w:fldCharType="end"/>
            </w:r>
            <w:r>
              <w:rPr>
                <w:rFonts w:ascii="Agenda-Regular" w:hAnsi="Agenda-Regular" w:cs="Arial"/>
              </w:rPr>
              <w:t xml:space="preserve"> time dedicated to this project)</w:t>
            </w:r>
          </w:p>
        </w:tc>
        <w:tc>
          <w:tcPr>
            <w:tcW w:w="1674" w:type="dxa"/>
            <w:vAlign w:val="center"/>
          </w:tcPr>
          <w:p w14:paraId="33AB7623" w14:textId="1DA570D5" w:rsidR="00112F39" w:rsidRPr="007215C5" w:rsidRDefault="00112F39" w:rsidP="00112F39">
            <w:pPr>
              <w:pStyle w:val="NoSpacing"/>
              <w:jc w:val="center"/>
              <w:rPr>
                <w:rFonts w:ascii="Agenda-Regular" w:hAnsi="Agenda-Regular" w:cs="Arial"/>
              </w:rPr>
            </w:pPr>
          </w:p>
        </w:tc>
        <w:tc>
          <w:tcPr>
            <w:tcW w:w="1676" w:type="dxa"/>
            <w:vAlign w:val="center"/>
          </w:tcPr>
          <w:p w14:paraId="53DFFE7F" w14:textId="0D66039E" w:rsidR="00112F39" w:rsidRPr="007215C5" w:rsidRDefault="00112F39" w:rsidP="00112F39">
            <w:pPr>
              <w:pStyle w:val="NoSpacing"/>
              <w:jc w:val="center"/>
              <w:rPr>
                <w:rFonts w:ascii="Agenda-Regular" w:hAnsi="Agenda-Regular" w:cs="Arial"/>
              </w:rPr>
            </w:pPr>
          </w:p>
        </w:tc>
        <w:tc>
          <w:tcPr>
            <w:tcW w:w="1672" w:type="dxa"/>
            <w:vAlign w:val="center"/>
          </w:tcPr>
          <w:p w14:paraId="5333298C" w14:textId="60E0067E" w:rsidR="00112F39" w:rsidRPr="007215C5" w:rsidRDefault="00112F39" w:rsidP="00112F39">
            <w:pPr>
              <w:pStyle w:val="NoSpacing"/>
              <w:jc w:val="center"/>
              <w:rPr>
                <w:rFonts w:ascii="Agenda-Regular" w:hAnsi="Agenda-Regular" w:cs="Arial"/>
              </w:rPr>
            </w:pPr>
          </w:p>
        </w:tc>
      </w:tr>
      <w:tr w:rsidR="00112F39" w:rsidRPr="007215C5" w14:paraId="437092B2" w14:textId="77777777">
        <w:tc>
          <w:tcPr>
            <w:tcW w:w="4318" w:type="dxa"/>
            <w:vAlign w:val="center"/>
          </w:tcPr>
          <w:p w14:paraId="6136AEE9" w14:textId="77777777" w:rsidR="00112F39" w:rsidRDefault="00112F39" w:rsidP="00112F39">
            <w:pPr>
              <w:pStyle w:val="NoSpacing"/>
              <w:rPr>
                <w:rFonts w:ascii="Agenda-Regular" w:hAnsi="Agenda-Regular" w:cs="Arial"/>
              </w:rPr>
            </w:pPr>
          </w:p>
        </w:tc>
        <w:tc>
          <w:tcPr>
            <w:tcW w:w="1674" w:type="dxa"/>
            <w:vAlign w:val="center"/>
          </w:tcPr>
          <w:p w14:paraId="09E1074D" w14:textId="77777777" w:rsidR="00112F39" w:rsidRDefault="00112F39" w:rsidP="00112F39">
            <w:pPr>
              <w:pStyle w:val="NoSpacing"/>
              <w:rPr>
                <w:rFonts w:ascii="Agenda-Regular" w:hAnsi="Agenda-Regular" w:cs="Arial"/>
              </w:rPr>
            </w:pPr>
          </w:p>
        </w:tc>
        <w:tc>
          <w:tcPr>
            <w:tcW w:w="1676" w:type="dxa"/>
            <w:vAlign w:val="center"/>
          </w:tcPr>
          <w:p w14:paraId="18E1C29B" w14:textId="77777777" w:rsidR="00112F39" w:rsidRDefault="00112F39" w:rsidP="00112F39">
            <w:pPr>
              <w:pStyle w:val="NoSpacing"/>
              <w:rPr>
                <w:rFonts w:ascii="Agenda-Regular" w:hAnsi="Agenda-Regular" w:cs="Arial"/>
              </w:rPr>
            </w:pPr>
          </w:p>
        </w:tc>
        <w:tc>
          <w:tcPr>
            <w:tcW w:w="1672" w:type="dxa"/>
            <w:vAlign w:val="center"/>
          </w:tcPr>
          <w:p w14:paraId="27F37F8A" w14:textId="77777777" w:rsidR="00112F39" w:rsidRDefault="00112F39" w:rsidP="00112F39">
            <w:pPr>
              <w:pStyle w:val="NoSpacing"/>
              <w:rPr>
                <w:rFonts w:ascii="Agenda-Regular" w:hAnsi="Agenda-Regular" w:cs="Arial"/>
              </w:rPr>
            </w:pPr>
          </w:p>
        </w:tc>
      </w:tr>
      <w:tr w:rsidR="00112F39" w:rsidRPr="007215C5" w14:paraId="787B734E" w14:textId="77777777">
        <w:tc>
          <w:tcPr>
            <w:tcW w:w="4318" w:type="dxa"/>
            <w:vAlign w:val="bottom"/>
          </w:tcPr>
          <w:p w14:paraId="2ECF31DE" w14:textId="77777777" w:rsidR="00112F39" w:rsidRPr="007215C5" w:rsidRDefault="00112F39" w:rsidP="00112F39">
            <w:pPr>
              <w:pStyle w:val="NoSpacing"/>
              <w:rPr>
                <w:rFonts w:ascii="Agenda-Regular" w:hAnsi="Agenda-Regular" w:cs="Arial"/>
              </w:rPr>
            </w:pPr>
            <w:r w:rsidRPr="007215C5">
              <w:rPr>
                <w:rFonts w:ascii="Agenda-Regular" w:hAnsi="Agenda-Regular" w:cs="Arial"/>
              </w:rPr>
              <w:t xml:space="preserve">Fringe (@ </w:t>
            </w:r>
            <w:r w:rsidRPr="007215C5">
              <w:rPr>
                <w:rFonts w:ascii="Agenda-Regular" w:hAnsi="Agenda-Regular" w:cs="Arial"/>
              </w:rPr>
              <w:fldChar w:fldCharType="begin">
                <w:ffData>
                  <w:name w:val="Text3"/>
                  <w:enabled/>
                  <w:calcOnExit w:val="0"/>
                  <w:textInput/>
                </w:ffData>
              </w:fldChar>
            </w:r>
            <w:r w:rsidRPr="007215C5">
              <w:rPr>
                <w:rFonts w:ascii="Agenda-Regular" w:hAnsi="Agenda-Regular" w:cs="Arial"/>
              </w:rPr>
              <w:instrText xml:space="preserve"> FORMTEXT </w:instrText>
            </w:r>
            <w:r w:rsidRPr="007215C5">
              <w:rPr>
                <w:rFonts w:ascii="Agenda-Regular" w:hAnsi="Agenda-Regular" w:cs="Arial"/>
              </w:rPr>
            </w:r>
            <w:r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Agenda-Regular" w:hAnsi="Agenda-Regular" w:cs="Arial"/>
              </w:rPr>
              <w:fldChar w:fldCharType="end"/>
            </w:r>
            <w:r w:rsidRPr="007215C5">
              <w:rPr>
                <w:rFonts w:ascii="Agenda-Regular" w:hAnsi="Agenda-Regular" w:cs="Arial"/>
              </w:rPr>
              <w:t>%)</w:t>
            </w:r>
          </w:p>
        </w:tc>
        <w:tc>
          <w:tcPr>
            <w:tcW w:w="1674" w:type="dxa"/>
            <w:vAlign w:val="center"/>
          </w:tcPr>
          <w:p w14:paraId="5DB8E7E4" w14:textId="77777777" w:rsidR="00112F39" w:rsidRPr="007215C5" w:rsidRDefault="00112F39" w:rsidP="00112F39">
            <w:pPr>
              <w:pStyle w:val="NoSpacing"/>
              <w:rPr>
                <w:rFonts w:ascii="Agenda-Regular" w:hAnsi="Agenda-Regular" w:cs="Arial"/>
              </w:rPr>
            </w:pPr>
          </w:p>
        </w:tc>
        <w:tc>
          <w:tcPr>
            <w:tcW w:w="1676" w:type="dxa"/>
            <w:vAlign w:val="center"/>
          </w:tcPr>
          <w:p w14:paraId="19A4F24B" w14:textId="77777777" w:rsidR="00112F39" w:rsidRPr="007215C5" w:rsidRDefault="00112F39" w:rsidP="00112F39">
            <w:pPr>
              <w:pStyle w:val="NoSpacing"/>
              <w:rPr>
                <w:rFonts w:ascii="Agenda-Regular" w:hAnsi="Agenda-Regular" w:cs="Arial"/>
              </w:rPr>
            </w:pPr>
          </w:p>
        </w:tc>
        <w:tc>
          <w:tcPr>
            <w:tcW w:w="1672" w:type="dxa"/>
            <w:vAlign w:val="center"/>
          </w:tcPr>
          <w:p w14:paraId="67EFE044" w14:textId="77777777" w:rsidR="00112F39" w:rsidRPr="007215C5" w:rsidRDefault="00112F39" w:rsidP="00112F39">
            <w:pPr>
              <w:pStyle w:val="NoSpacing"/>
              <w:rPr>
                <w:rFonts w:ascii="Agenda-Regular" w:hAnsi="Agenda-Regular" w:cs="Arial"/>
              </w:rPr>
            </w:pPr>
          </w:p>
        </w:tc>
      </w:tr>
      <w:tr w:rsidR="00112F39" w:rsidRPr="007215C5" w14:paraId="595E9005" w14:textId="77777777">
        <w:tc>
          <w:tcPr>
            <w:tcW w:w="4318" w:type="dxa"/>
            <w:vAlign w:val="bottom"/>
          </w:tcPr>
          <w:p w14:paraId="3303790A" w14:textId="77777777" w:rsidR="00112F39" w:rsidRPr="007215C5" w:rsidRDefault="00112F39" w:rsidP="00112F39">
            <w:pPr>
              <w:pStyle w:val="NoSpacing"/>
              <w:rPr>
                <w:rFonts w:ascii="Agenda-Regular" w:hAnsi="Agenda-Regular" w:cs="Arial"/>
              </w:rPr>
            </w:pPr>
            <w:r w:rsidRPr="007215C5">
              <w:rPr>
                <w:rFonts w:ascii="Agenda-Regular" w:hAnsi="Agenda-Regular" w:cs="Arial"/>
              </w:rPr>
              <w:t>Agency Sub-Contractors</w:t>
            </w:r>
          </w:p>
        </w:tc>
        <w:tc>
          <w:tcPr>
            <w:tcW w:w="1674" w:type="dxa"/>
            <w:vAlign w:val="center"/>
          </w:tcPr>
          <w:p w14:paraId="2747384B" w14:textId="77777777" w:rsidR="00112F39" w:rsidRPr="007215C5" w:rsidRDefault="00112F39" w:rsidP="00112F39">
            <w:pPr>
              <w:pStyle w:val="NoSpacing"/>
              <w:rPr>
                <w:rFonts w:ascii="Agenda-Regular" w:hAnsi="Agenda-Regular" w:cs="Arial"/>
              </w:rPr>
            </w:pPr>
          </w:p>
        </w:tc>
        <w:tc>
          <w:tcPr>
            <w:tcW w:w="1676" w:type="dxa"/>
            <w:vAlign w:val="center"/>
          </w:tcPr>
          <w:p w14:paraId="72476FE8" w14:textId="77777777" w:rsidR="00112F39" w:rsidRPr="007215C5" w:rsidRDefault="00112F39" w:rsidP="00112F39">
            <w:pPr>
              <w:pStyle w:val="NoSpacing"/>
              <w:rPr>
                <w:rFonts w:ascii="Agenda-Regular" w:hAnsi="Agenda-Regular" w:cs="Arial"/>
              </w:rPr>
            </w:pPr>
          </w:p>
        </w:tc>
        <w:tc>
          <w:tcPr>
            <w:tcW w:w="1672" w:type="dxa"/>
            <w:vAlign w:val="center"/>
          </w:tcPr>
          <w:p w14:paraId="399D0F3E" w14:textId="77777777" w:rsidR="00112F39" w:rsidRPr="007215C5" w:rsidRDefault="00112F39" w:rsidP="00112F39">
            <w:pPr>
              <w:pStyle w:val="NoSpacing"/>
              <w:rPr>
                <w:rFonts w:ascii="Agenda-Regular" w:hAnsi="Agenda-Regular" w:cs="Arial"/>
              </w:rPr>
            </w:pPr>
          </w:p>
        </w:tc>
      </w:tr>
      <w:tr w:rsidR="00112F39" w:rsidRPr="007215C5" w14:paraId="5826C545" w14:textId="77777777">
        <w:tc>
          <w:tcPr>
            <w:tcW w:w="4318" w:type="dxa"/>
            <w:vAlign w:val="bottom"/>
          </w:tcPr>
          <w:p w14:paraId="1BC7E922" w14:textId="77777777" w:rsidR="00112F39" w:rsidRPr="007215C5" w:rsidRDefault="00112F39" w:rsidP="00112F39">
            <w:pPr>
              <w:pStyle w:val="NoSpacing"/>
              <w:rPr>
                <w:rFonts w:ascii="Agenda-Regular" w:hAnsi="Agenda-Regular" w:cs="Arial"/>
              </w:rPr>
            </w:pPr>
            <w:r w:rsidRPr="007215C5">
              <w:rPr>
                <w:rFonts w:ascii="Agenda-Regular" w:hAnsi="Agenda-Regular" w:cs="Arial"/>
              </w:rPr>
              <w:t>Consultants</w:t>
            </w:r>
          </w:p>
        </w:tc>
        <w:tc>
          <w:tcPr>
            <w:tcW w:w="1674" w:type="dxa"/>
            <w:vAlign w:val="center"/>
          </w:tcPr>
          <w:p w14:paraId="5F47849B" w14:textId="77777777" w:rsidR="00112F39" w:rsidRPr="007215C5" w:rsidRDefault="00112F39" w:rsidP="00112F39">
            <w:pPr>
              <w:pStyle w:val="NoSpacing"/>
              <w:rPr>
                <w:rFonts w:ascii="Agenda-Regular" w:hAnsi="Agenda-Regular" w:cs="Arial"/>
              </w:rPr>
            </w:pPr>
          </w:p>
        </w:tc>
        <w:tc>
          <w:tcPr>
            <w:tcW w:w="1676" w:type="dxa"/>
            <w:vAlign w:val="center"/>
          </w:tcPr>
          <w:p w14:paraId="55B7248B" w14:textId="77777777" w:rsidR="00112F39" w:rsidRPr="007215C5" w:rsidRDefault="00112F39" w:rsidP="00112F39">
            <w:pPr>
              <w:pStyle w:val="NoSpacing"/>
              <w:rPr>
                <w:rFonts w:ascii="Agenda-Regular" w:hAnsi="Agenda-Regular" w:cs="Arial"/>
              </w:rPr>
            </w:pPr>
          </w:p>
        </w:tc>
        <w:tc>
          <w:tcPr>
            <w:tcW w:w="1672" w:type="dxa"/>
            <w:vAlign w:val="center"/>
          </w:tcPr>
          <w:p w14:paraId="6E01DA76" w14:textId="77777777" w:rsidR="00112F39" w:rsidRPr="007215C5" w:rsidRDefault="00112F39" w:rsidP="00112F39">
            <w:pPr>
              <w:pStyle w:val="NoSpacing"/>
              <w:rPr>
                <w:rFonts w:ascii="Agenda-Regular" w:hAnsi="Agenda-Regular" w:cs="Arial"/>
              </w:rPr>
            </w:pPr>
          </w:p>
        </w:tc>
      </w:tr>
      <w:tr w:rsidR="00112F39" w:rsidRPr="007215C5" w14:paraId="26AC9462" w14:textId="77777777">
        <w:tc>
          <w:tcPr>
            <w:tcW w:w="4318" w:type="dxa"/>
            <w:vAlign w:val="center"/>
          </w:tcPr>
          <w:p w14:paraId="626AD130" w14:textId="77777777" w:rsidR="00112F39" w:rsidRPr="007215C5" w:rsidRDefault="00112F39" w:rsidP="00112F39">
            <w:pPr>
              <w:pStyle w:val="NoSpacing"/>
              <w:rPr>
                <w:rFonts w:ascii="Agenda-Regular" w:hAnsi="Agenda-Regular" w:cs="Arial"/>
              </w:rPr>
            </w:pPr>
          </w:p>
        </w:tc>
        <w:tc>
          <w:tcPr>
            <w:tcW w:w="1674" w:type="dxa"/>
            <w:vAlign w:val="center"/>
          </w:tcPr>
          <w:p w14:paraId="36E81892" w14:textId="77777777" w:rsidR="00112F39" w:rsidRPr="007215C5" w:rsidRDefault="00112F39" w:rsidP="00112F39">
            <w:pPr>
              <w:pStyle w:val="NoSpacing"/>
              <w:rPr>
                <w:rFonts w:ascii="Agenda-Regular" w:hAnsi="Agenda-Regular" w:cs="Arial"/>
              </w:rPr>
            </w:pPr>
          </w:p>
        </w:tc>
        <w:tc>
          <w:tcPr>
            <w:tcW w:w="1676" w:type="dxa"/>
            <w:vAlign w:val="center"/>
          </w:tcPr>
          <w:p w14:paraId="010375BB" w14:textId="77777777" w:rsidR="00112F39" w:rsidRPr="007215C5" w:rsidRDefault="00112F39" w:rsidP="00112F39">
            <w:pPr>
              <w:pStyle w:val="NoSpacing"/>
              <w:rPr>
                <w:rFonts w:ascii="Agenda-Regular" w:hAnsi="Agenda-Regular" w:cs="Arial"/>
              </w:rPr>
            </w:pPr>
          </w:p>
        </w:tc>
        <w:tc>
          <w:tcPr>
            <w:tcW w:w="1672" w:type="dxa"/>
            <w:vAlign w:val="center"/>
          </w:tcPr>
          <w:p w14:paraId="7CC82E7E" w14:textId="77777777" w:rsidR="00112F39" w:rsidRPr="007215C5" w:rsidRDefault="00112F39" w:rsidP="00112F39">
            <w:pPr>
              <w:pStyle w:val="NoSpacing"/>
              <w:rPr>
                <w:rFonts w:ascii="Agenda-Regular" w:hAnsi="Agenda-Regular" w:cs="Arial"/>
              </w:rPr>
            </w:pPr>
          </w:p>
        </w:tc>
      </w:tr>
      <w:tr w:rsidR="00112F39" w:rsidRPr="007215C5" w14:paraId="20E21A23" w14:textId="77777777">
        <w:trPr>
          <w:trHeight w:val="557"/>
        </w:trPr>
        <w:tc>
          <w:tcPr>
            <w:tcW w:w="4318" w:type="dxa"/>
            <w:shd w:val="clear" w:color="auto" w:fill="FFFCD1"/>
            <w:vAlign w:val="center"/>
          </w:tcPr>
          <w:p w14:paraId="45C53550" w14:textId="77777777" w:rsidR="00112F39" w:rsidRPr="007215C5" w:rsidRDefault="00112F39" w:rsidP="00112F39">
            <w:pPr>
              <w:pStyle w:val="NormalWeb"/>
              <w:spacing w:beforeLines="0" w:beforeAutospacing="1" w:afterLines="0" w:afterAutospacing="1"/>
              <w:rPr>
                <w:rFonts w:ascii="Agenda-Regular" w:hAnsi="Agenda-Regular" w:cs="Arial"/>
                <w:caps/>
                <w:sz w:val="22"/>
                <w:szCs w:val="22"/>
              </w:rPr>
            </w:pPr>
            <w:r w:rsidRPr="007215C5">
              <w:rPr>
                <w:rFonts w:ascii="Agenda-Regular" w:hAnsi="Agenda-Regular" w:cs="Arial"/>
                <w:b/>
                <w:sz w:val="22"/>
                <w:szCs w:val="22"/>
              </w:rPr>
              <w:t>I. Total Personnel Expenses</w:t>
            </w:r>
          </w:p>
        </w:tc>
        <w:tc>
          <w:tcPr>
            <w:tcW w:w="1674" w:type="dxa"/>
            <w:shd w:val="clear" w:color="auto" w:fill="FFFCD1"/>
            <w:vAlign w:val="center"/>
          </w:tcPr>
          <w:p w14:paraId="399B235E" w14:textId="77777777" w:rsidR="00112F39" w:rsidRPr="007215C5" w:rsidRDefault="00112F39" w:rsidP="00112F39">
            <w:pPr>
              <w:pStyle w:val="NormalWeb"/>
              <w:spacing w:beforeLines="0" w:beforeAutospacing="1" w:afterLines="0" w:afterAutospacing="1"/>
              <w:jc w:val="center"/>
              <w:rPr>
                <w:rFonts w:ascii="Agenda-Regular" w:hAnsi="Agenda-Regular" w:cs="Arial"/>
                <w:sz w:val="22"/>
                <w:szCs w:val="22"/>
              </w:rPr>
            </w:pPr>
          </w:p>
        </w:tc>
        <w:tc>
          <w:tcPr>
            <w:tcW w:w="1676" w:type="dxa"/>
            <w:shd w:val="clear" w:color="auto" w:fill="FFFCD1"/>
            <w:vAlign w:val="center"/>
          </w:tcPr>
          <w:p w14:paraId="0FA896CE" w14:textId="77777777" w:rsidR="00112F39" w:rsidRPr="007215C5" w:rsidRDefault="00112F39" w:rsidP="00112F39">
            <w:pPr>
              <w:pStyle w:val="NormalWeb"/>
              <w:spacing w:beforeLines="0" w:beforeAutospacing="1" w:afterLines="0" w:afterAutospacing="1"/>
              <w:jc w:val="center"/>
              <w:rPr>
                <w:rFonts w:ascii="Agenda-Regular" w:hAnsi="Agenda-Regular" w:cs="Arial"/>
                <w:sz w:val="22"/>
                <w:szCs w:val="22"/>
              </w:rPr>
            </w:pPr>
          </w:p>
        </w:tc>
        <w:tc>
          <w:tcPr>
            <w:tcW w:w="1672" w:type="dxa"/>
            <w:shd w:val="clear" w:color="auto" w:fill="FFFCD1"/>
            <w:vAlign w:val="center"/>
          </w:tcPr>
          <w:p w14:paraId="51AE2584" w14:textId="77777777" w:rsidR="00112F39" w:rsidRPr="007215C5" w:rsidRDefault="00112F39" w:rsidP="00112F39">
            <w:pPr>
              <w:pStyle w:val="NormalWeb"/>
              <w:spacing w:beforeLines="0" w:beforeAutospacing="1" w:afterLines="0" w:afterAutospacing="1"/>
              <w:jc w:val="center"/>
              <w:rPr>
                <w:rFonts w:ascii="Agenda-Regular" w:hAnsi="Agenda-Regular" w:cs="Arial"/>
                <w:sz w:val="22"/>
                <w:szCs w:val="22"/>
              </w:rPr>
            </w:pPr>
          </w:p>
        </w:tc>
      </w:tr>
      <w:tr w:rsidR="00112F39" w:rsidRPr="007215C5" w14:paraId="429EB68C" w14:textId="77777777">
        <w:trPr>
          <w:trHeight w:val="386"/>
        </w:trPr>
        <w:tc>
          <w:tcPr>
            <w:tcW w:w="9340" w:type="dxa"/>
            <w:gridSpan w:val="4"/>
            <w:tcBorders>
              <w:top w:val="nil"/>
              <w:left w:val="nil"/>
              <w:right w:val="nil"/>
            </w:tcBorders>
            <w:vAlign w:val="bottom"/>
          </w:tcPr>
          <w:p w14:paraId="1D117ABF" w14:textId="77777777" w:rsidR="00112F39" w:rsidRPr="007215C5" w:rsidRDefault="00112F39" w:rsidP="00112F39">
            <w:pPr>
              <w:pStyle w:val="NormalWeb"/>
              <w:spacing w:beforeLines="0" w:beforeAutospacing="1" w:afterLines="0" w:afterAutospacing="1"/>
              <w:rPr>
                <w:rFonts w:ascii="Agenda-Regular" w:hAnsi="Agenda-Regular"/>
                <w:b/>
              </w:rPr>
            </w:pPr>
            <w:r w:rsidRPr="007215C5">
              <w:rPr>
                <w:rFonts w:ascii="Agenda-Regular" w:hAnsi="Agenda-Regular"/>
                <w:i/>
                <w:sz w:val="16"/>
              </w:rPr>
              <w:t>Other Than Personnel Expenses:</w:t>
            </w:r>
          </w:p>
        </w:tc>
      </w:tr>
      <w:tr w:rsidR="00112F39" w:rsidRPr="007215C5" w14:paraId="74C88F85" w14:textId="77777777">
        <w:tc>
          <w:tcPr>
            <w:tcW w:w="4318" w:type="dxa"/>
            <w:vAlign w:val="bottom"/>
          </w:tcPr>
          <w:p w14:paraId="5DCDE56F" w14:textId="77777777" w:rsidR="00112F39" w:rsidRPr="007215C5" w:rsidRDefault="00112F39" w:rsidP="00112F39">
            <w:pPr>
              <w:pStyle w:val="NoSpacing"/>
              <w:rPr>
                <w:rFonts w:ascii="Agenda-Regular" w:hAnsi="Agenda-Regular"/>
              </w:rPr>
            </w:pPr>
            <w:r w:rsidRPr="007215C5">
              <w:rPr>
                <w:rFonts w:ascii="Agenda-Regular" w:hAnsi="Agenda-Regular"/>
              </w:rPr>
              <w:t>Stipends</w:t>
            </w:r>
          </w:p>
        </w:tc>
        <w:tc>
          <w:tcPr>
            <w:tcW w:w="1674" w:type="dxa"/>
            <w:vAlign w:val="center"/>
          </w:tcPr>
          <w:p w14:paraId="3EE7C597" w14:textId="77777777" w:rsidR="00112F39" w:rsidRPr="007215C5" w:rsidRDefault="00112F39" w:rsidP="00112F39">
            <w:pPr>
              <w:pStyle w:val="NoSpacing"/>
              <w:rPr>
                <w:rFonts w:ascii="Agenda-Regular" w:hAnsi="Agenda-Regular"/>
              </w:rPr>
            </w:pPr>
          </w:p>
        </w:tc>
        <w:tc>
          <w:tcPr>
            <w:tcW w:w="1676" w:type="dxa"/>
            <w:vAlign w:val="center"/>
          </w:tcPr>
          <w:p w14:paraId="5C940BC5" w14:textId="77777777" w:rsidR="00112F39" w:rsidRPr="007215C5" w:rsidRDefault="00112F39" w:rsidP="00112F39">
            <w:pPr>
              <w:pStyle w:val="NoSpacing"/>
              <w:rPr>
                <w:rFonts w:ascii="Agenda-Regular" w:hAnsi="Agenda-Regular"/>
              </w:rPr>
            </w:pPr>
          </w:p>
        </w:tc>
        <w:tc>
          <w:tcPr>
            <w:tcW w:w="1672" w:type="dxa"/>
            <w:vAlign w:val="center"/>
          </w:tcPr>
          <w:p w14:paraId="36945D35" w14:textId="77777777" w:rsidR="00112F39" w:rsidRPr="007215C5" w:rsidRDefault="00112F39" w:rsidP="00112F39">
            <w:pPr>
              <w:pStyle w:val="NoSpacing"/>
              <w:rPr>
                <w:rFonts w:ascii="Agenda-Regular" w:hAnsi="Agenda-Regular"/>
              </w:rPr>
            </w:pPr>
          </w:p>
        </w:tc>
      </w:tr>
      <w:tr w:rsidR="00112F39" w:rsidRPr="007215C5" w14:paraId="4B0D0E22" w14:textId="77777777">
        <w:tc>
          <w:tcPr>
            <w:tcW w:w="4318" w:type="dxa"/>
            <w:vAlign w:val="bottom"/>
          </w:tcPr>
          <w:p w14:paraId="4D36D647" w14:textId="77777777" w:rsidR="00112F39" w:rsidRPr="007215C5" w:rsidRDefault="00112F39" w:rsidP="00112F39">
            <w:pPr>
              <w:pStyle w:val="NoSpacing"/>
              <w:rPr>
                <w:rFonts w:ascii="Agenda-Regular" w:hAnsi="Agenda-Regular"/>
              </w:rPr>
            </w:pPr>
            <w:r w:rsidRPr="007215C5">
              <w:rPr>
                <w:rFonts w:ascii="Agenda-Regular" w:hAnsi="Agenda-Regular"/>
              </w:rPr>
              <w:t>Rental Facilities</w:t>
            </w:r>
          </w:p>
        </w:tc>
        <w:tc>
          <w:tcPr>
            <w:tcW w:w="1674" w:type="dxa"/>
            <w:vAlign w:val="center"/>
          </w:tcPr>
          <w:p w14:paraId="4BC75076" w14:textId="77777777" w:rsidR="00112F39" w:rsidRPr="007215C5" w:rsidRDefault="00112F39" w:rsidP="00112F39">
            <w:pPr>
              <w:pStyle w:val="NoSpacing"/>
              <w:rPr>
                <w:rFonts w:ascii="Agenda-Regular" w:hAnsi="Agenda-Regular"/>
              </w:rPr>
            </w:pPr>
          </w:p>
        </w:tc>
        <w:tc>
          <w:tcPr>
            <w:tcW w:w="1676" w:type="dxa"/>
            <w:vAlign w:val="center"/>
          </w:tcPr>
          <w:p w14:paraId="3866A392" w14:textId="77777777" w:rsidR="00112F39" w:rsidRPr="007215C5" w:rsidRDefault="00112F39" w:rsidP="00112F39">
            <w:pPr>
              <w:pStyle w:val="NoSpacing"/>
              <w:rPr>
                <w:rFonts w:ascii="Agenda-Regular" w:hAnsi="Agenda-Regular"/>
              </w:rPr>
            </w:pPr>
          </w:p>
        </w:tc>
        <w:tc>
          <w:tcPr>
            <w:tcW w:w="1672" w:type="dxa"/>
            <w:vAlign w:val="center"/>
          </w:tcPr>
          <w:p w14:paraId="549DF6AC" w14:textId="77777777" w:rsidR="00112F39" w:rsidRPr="007215C5" w:rsidRDefault="00112F39" w:rsidP="00112F39">
            <w:pPr>
              <w:pStyle w:val="NoSpacing"/>
              <w:rPr>
                <w:rFonts w:ascii="Agenda-Regular" w:hAnsi="Agenda-Regular"/>
              </w:rPr>
            </w:pPr>
          </w:p>
        </w:tc>
      </w:tr>
      <w:tr w:rsidR="00112F39" w:rsidRPr="007215C5" w14:paraId="7EDB811A" w14:textId="77777777">
        <w:tc>
          <w:tcPr>
            <w:tcW w:w="4318" w:type="dxa"/>
            <w:vAlign w:val="bottom"/>
          </w:tcPr>
          <w:p w14:paraId="4EE40C89" w14:textId="77777777" w:rsidR="00112F39" w:rsidRPr="007215C5" w:rsidRDefault="00112F39" w:rsidP="00112F39">
            <w:pPr>
              <w:pStyle w:val="NoSpacing"/>
              <w:rPr>
                <w:rFonts w:ascii="Agenda-Regular" w:hAnsi="Agenda-Regular"/>
              </w:rPr>
            </w:pPr>
            <w:r w:rsidRPr="007215C5">
              <w:rPr>
                <w:rFonts w:ascii="Agenda-Regular" w:hAnsi="Agenda-Regular"/>
              </w:rPr>
              <w:t>Equipment</w:t>
            </w:r>
          </w:p>
        </w:tc>
        <w:tc>
          <w:tcPr>
            <w:tcW w:w="1674" w:type="dxa"/>
            <w:vAlign w:val="center"/>
          </w:tcPr>
          <w:p w14:paraId="1DC1C9F9" w14:textId="77777777" w:rsidR="00112F39" w:rsidRPr="007215C5" w:rsidRDefault="00112F39" w:rsidP="00112F39">
            <w:pPr>
              <w:pStyle w:val="NoSpacing"/>
              <w:rPr>
                <w:rFonts w:ascii="Agenda-Regular" w:hAnsi="Agenda-Regular"/>
              </w:rPr>
            </w:pPr>
          </w:p>
        </w:tc>
        <w:tc>
          <w:tcPr>
            <w:tcW w:w="1676" w:type="dxa"/>
            <w:vAlign w:val="center"/>
          </w:tcPr>
          <w:p w14:paraId="2E6E2602" w14:textId="77777777" w:rsidR="00112F39" w:rsidRPr="007215C5" w:rsidRDefault="00112F39" w:rsidP="00112F39">
            <w:pPr>
              <w:pStyle w:val="NoSpacing"/>
              <w:rPr>
                <w:rFonts w:ascii="Agenda-Regular" w:hAnsi="Agenda-Regular"/>
              </w:rPr>
            </w:pPr>
          </w:p>
        </w:tc>
        <w:tc>
          <w:tcPr>
            <w:tcW w:w="1672" w:type="dxa"/>
            <w:vAlign w:val="center"/>
          </w:tcPr>
          <w:p w14:paraId="52B4D851" w14:textId="77777777" w:rsidR="00112F39" w:rsidRPr="007215C5" w:rsidRDefault="00112F39" w:rsidP="00112F39">
            <w:pPr>
              <w:pStyle w:val="NoSpacing"/>
              <w:rPr>
                <w:rFonts w:ascii="Agenda-Regular" w:hAnsi="Agenda-Regular"/>
              </w:rPr>
            </w:pPr>
          </w:p>
        </w:tc>
      </w:tr>
      <w:tr w:rsidR="00112F39" w:rsidRPr="007215C5" w14:paraId="1FFAC02D" w14:textId="77777777">
        <w:tc>
          <w:tcPr>
            <w:tcW w:w="4318" w:type="dxa"/>
            <w:vAlign w:val="bottom"/>
          </w:tcPr>
          <w:p w14:paraId="45F4AEF1" w14:textId="77777777" w:rsidR="00112F39" w:rsidRPr="007215C5" w:rsidRDefault="00112F39" w:rsidP="00112F39">
            <w:pPr>
              <w:pStyle w:val="NoSpacing"/>
              <w:rPr>
                <w:rFonts w:ascii="Agenda-Regular" w:hAnsi="Agenda-Regular"/>
              </w:rPr>
            </w:pPr>
            <w:r w:rsidRPr="007215C5">
              <w:rPr>
                <w:rFonts w:ascii="Agenda-Regular" w:hAnsi="Agenda-Regular"/>
              </w:rPr>
              <w:t>Direct Postage / Telephone</w:t>
            </w:r>
          </w:p>
        </w:tc>
        <w:tc>
          <w:tcPr>
            <w:tcW w:w="1674" w:type="dxa"/>
            <w:vAlign w:val="center"/>
          </w:tcPr>
          <w:p w14:paraId="56E82DFD" w14:textId="77777777" w:rsidR="00112F39" w:rsidRPr="007215C5" w:rsidRDefault="00112F39" w:rsidP="00112F39">
            <w:pPr>
              <w:pStyle w:val="NoSpacing"/>
              <w:rPr>
                <w:rFonts w:ascii="Agenda-Regular" w:hAnsi="Agenda-Regular"/>
              </w:rPr>
            </w:pPr>
          </w:p>
        </w:tc>
        <w:tc>
          <w:tcPr>
            <w:tcW w:w="1676" w:type="dxa"/>
            <w:vAlign w:val="center"/>
          </w:tcPr>
          <w:p w14:paraId="243925F8" w14:textId="77777777" w:rsidR="00112F39" w:rsidRPr="007215C5" w:rsidRDefault="00112F39" w:rsidP="00112F39">
            <w:pPr>
              <w:pStyle w:val="NoSpacing"/>
              <w:rPr>
                <w:rFonts w:ascii="Agenda-Regular" w:hAnsi="Agenda-Regular"/>
              </w:rPr>
            </w:pPr>
          </w:p>
        </w:tc>
        <w:tc>
          <w:tcPr>
            <w:tcW w:w="1672" w:type="dxa"/>
            <w:vAlign w:val="center"/>
          </w:tcPr>
          <w:p w14:paraId="3F725384" w14:textId="77777777" w:rsidR="00112F39" w:rsidRPr="007215C5" w:rsidRDefault="00112F39" w:rsidP="00112F39">
            <w:pPr>
              <w:pStyle w:val="NoSpacing"/>
              <w:rPr>
                <w:rFonts w:ascii="Agenda-Regular" w:hAnsi="Agenda-Regular"/>
              </w:rPr>
            </w:pPr>
          </w:p>
        </w:tc>
      </w:tr>
      <w:tr w:rsidR="00112F39" w:rsidRPr="007215C5" w14:paraId="7F93B2A0" w14:textId="77777777">
        <w:tc>
          <w:tcPr>
            <w:tcW w:w="4318" w:type="dxa"/>
            <w:vAlign w:val="bottom"/>
          </w:tcPr>
          <w:p w14:paraId="71AB544A" w14:textId="77777777" w:rsidR="00112F39" w:rsidRPr="007215C5" w:rsidRDefault="00112F39" w:rsidP="00112F39">
            <w:pPr>
              <w:pStyle w:val="NoSpacing"/>
              <w:rPr>
                <w:rFonts w:ascii="Agenda-Regular" w:hAnsi="Agenda-Regular"/>
              </w:rPr>
            </w:pPr>
            <w:r w:rsidRPr="007215C5">
              <w:rPr>
                <w:rFonts w:ascii="Agenda-Regular" w:hAnsi="Agenda-Regular"/>
              </w:rPr>
              <w:t>Printing / Copying / Mailing</w:t>
            </w:r>
          </w:p>
        </w:tc>
        <w:tc>
          <w:tcPr>
            <w:tcW w:w="1674" w:type="dxa"/>
            <w:vAlign w:val="center"/>
          </w:tcPr>
          <w:p w14:paraId="54CD81D5" w14:textId="77777777" w:rsidR="00112F39" w:rsidRPr="007215C5" w:rsidRDefault="00112F39" w:rsidP="00112F39">
            <w:pPr>
              <w:pStyle w:val="NoSpacing"/>
              <w:rPr>
                <w:rFonts w:ascii="Agenda-Regular" w:hAnsi="Agenda-Regular"/>
              </w:rPr>
            </w:pPr>
          </w:p>
        </w:tc>
        <w:tc>
          <w:tcPr>
            <w:tcW w:w="1676" w:type="dxa"/>
            <w:vAlign w:val="center"/>
          </w:tcPr>
          <w:p w14:paraId="6AFAB865" w14:textId="77777777" w:rsidR="00112F39" w:rsidRPr="007215C5" w:rsidRDefault="00112F39" w:rsidP="00112F39">
            <w:pPr>
              <w:pStyle w:val="NoSpacing"/>
              <w:rPr>
                <w:rFonts w:ascii="Agenda-Regular" w:hAnsi="Agenda-Regular"/>
              </w:rPr>
            </w:pPr>
          </w:p>
        </w:tc>
        <w:tc>
          <w:tcPr>
            <w:tcW w:w="1672" w:type="dxa"/>
            <w:vAlign w:val="center"/>
          </w:tcPr>
          <w:p w14:paraId="2F80E9BD" w14:textId="77777777" w:rsidR="00112F39" w:rsidRPr="007215C5" w:rsidRDefault="00112F39" w:rsidP="00112F39">
            <w:pPr>
              <w:pStyle w:val="NoSpacing"/>
              <w:rPr>
                <w:rFonts w:ascii="Agenda-Regular" w:hAnsi="Agenda-Regular"/>
              </w:rPr>
            </w:pPr>
          </w:p>
        </w:tc>
      </w:tr>
      <w:tr w:rsidR="00112F39" w:rsidRPr="007215C5" w14:paraId="6E199B32" w14:textId="77777777">
        <w:tc>
          <w:tcPr>
            <w:tcW w:w="4318" w:type="dxa"/>
            <w:vAlign w:val="bottom"/>
          </w:tcPr>
          <w:p w14:paraId="6038A274" w14:textId="77777777" w:rsidR="00112F39" w:rsidRPr="007215C5" w:rsidRDefault="00112F39" w:rsidP="00112F39">
            <w:pPr>
              <w:pStyle w:val="NoSpacing"/>
              <w:rPr>
                <w:rFonts w:ascii="Agenda-Regular" w:hAnsi="Agenda-Regular"/>
              </w:rPr>
            </w:pPr>
            <w:r w:rsidRPr="007215C5">
              <w:rPr>
                <w:rFonts w:ascii="Agenda-Regular" w:hAnsi="Agenda-Regular"/>
              </w:rPr>
              <w:t>Supplies / Materials</w:t>
            </w:r>
          </w:p>
        </w:tc>
        <w:tc>
          <w:tcPr>
            <w:tcW w:w="1674" w:type="dxa"/>
            <w:vAlign w:val="center"/>
          </w:tcPr>
          <w:p w14:paraId="77BD1F91" w14:textId="77777777" w:rsidR="00112F39" w:rsidRPr="007215C5" w:rsidRDefault="00112F39" w:rsidP="00112F39">
            <w:pPr>
              <w:pStyle w:val="NoSpacing"/>
              <w:rPr>
                <w:rFonts w:ascii="Agenda-Regular" w:hAnsi="Agenda-Regular"/>
              </w:rPr>
            </w:pPr>
          </w:p>
        </w:tc>
        <w:tc>
          <w:tcPr>
            <w:tcW w:w="1676" w:type="dxa"/>
            <w:vAlign w:val="center"/>
          </w:tcPr>
          <w:p w14:paraId="2D70FF4E" w14:textId="77777777" w:rsidR="00112F39" w:rsidRPr="007215C5" w:rsidRDefault="00112F39" w:rsidP="00112F39">
            <w:pPr>
              <w:pStyle w:val="NoSpacing"/>
              <w:rPr>
                <w:rFonts w:ascii="Agenda-Regular" w:hAnsi="Agenda-Regular"/>
              </w:rPr>
            </w:pPr>
          </w:p>
        </w:tc>
        <w:tc>
          <w:tcPr>
            <w:tcW w:w="1672" w:type="dxa"/>
            <w:vAlign w:val="center"/>
          </w:tcPr>
          <w:p w14:paraId="62FF101A" w14:textId="77777777" w:rsidR="00112F39" w:rsidRPr="007215C5" w:rsidRDefault="00112F39" w:rsidP="00112F39">
            <w:pPr>
              <w:pStyle w:val="NoSpacing"/>
              <w:rPr>
                <w:rFonts w:ascii="Agenda-Regular" w:hAnsi="Agenda-Regular"/>
              </w:rPr>
            </w:pPr>
          </w:p>
        </w:tc>
      </w:tr>
      <w:tr w:rsidR="00112F39" w:rsidRPr="007215C5" w14:paraId="77AD15E9" w14:textId="77777777">
        <w:tc>
          <w:tcPr>
            <w:tcW w:w="4318" w:type="dxa"/>
            <w:vAlign w:val="bottom"/>
          </w:tcPr>
          <w:p w14:paraId="6763C0A0" w14:textId="77777777" w:rsidR="00112F39" w:rsidRPr="007215C5" w:rsidRDefault="00112F39" w:rsidP="00112F39">
            <w:pPr>
              <w:pStyle w:val="NoSpacing"/>
              <w:rPr>
                <w:rFonts w:ascii="Agenda-Regular" w:hAnsi="Agenda-Regular"/>
              </w:rPr>
            </w:pPr>
            <w:r w:rsidRPr="007215C5">
              <w:rPr>
                <w:rFonts w:ascii="Agenda-Regular" w:hAnsi="Agenda-Regular"/>
              </w:rPr>
              <w:t>Travel / Lodging</w:t>
            </w:r>
          </w:p>
        </w:tc>
        <w:tc>
          <w:tcPr>
            <w:tcW w:w="1674" w:type="dxa"/>
            <w:vAlign w:val="center"/>
          </w:tcPr>
          <w:p w14:paraId="78E1B6E1" w14:textId="77777777" w:rsidR="00112F39" w:rsidRPr="007215C5" w:rsidRDefault="00112F39" w:rsidP="00112F39">
            <w:pPr>
              <w:pStyle w:val="NoSpacing"/>
              <w:rPr>
                <w:rFonts w:ascii="Agenda-Regular" w:hAnsi="Agenda-Regular"/>
              </w:rPr>
            </w:pPr>
          </w:p>
        </w:tc>
        <w:tc>
          <w:tcPr>
            <w:tcW w:w="1676" w:type="dxa"/>
            <w:vAlign w:val="center"/>
          </w:tcPr>
          <w:p w14:paraId="0631C024" w14:textId="77777777" w:rsidR="00112F39" w:rsidRPr="007215C5" w:rsidRDefault="00112F39" w:rsidP="00112F39">
            <w:pPr>
              <w:pStyle w:val="NoSpacing"/>
              <w:rPr>
                <w:rFonts w:ascii="Agenda-Regular" w:hAnsi="Agenda-Regular"/>
              </w:rPr>
            </w:pPr>
          </w:p>
        </w:tc>
        <w:tc>
          <w:tcPr>
            <w:tcW w:w="1672" w:type="dxa"/>
            <w:vAlign w:val="center"/>
          </w:tcPr>
          <w:p w14:paraId="3DA4D5DB" w14:textId="77777777" w:rsidR="00112F39" w:rsidRPr="007215C5" w:rsidRDefault="00112F39" w:rsidP="00112F39">
            <w:pPr>
              <w:pStyle w:val="NoSpacing"/>
              <w:rPr>
                <w:rFonts w:ascii="Agenda-Regular" w:hAnsi="Agenda-Regular"/>
              </w:rPr>
            </w:pPr>
          </w:p>
        </w:tc>
      </w:tr>
      <w:tr w:rsidR="00112F39" w:rsidRPr="007215C5" w14:paraId="7F06EFC0" w14:textId="77777777">
        <w:trPr>
          <w:trHeight w:val="476"/>
        </w:trPr>
        <w:tc>
          <w:tcPr>
            <w:tcW w:w="4318" w:type="dxa"/>
            <w:shd w:val="clear" w:color="auto" w:fill="FFFCD1"/>
            <w:vAlign w:val="center"/>
          </w:tcPr>
          <w:p w14:paraId="462E864D" w14:textId="77777777" w:rsidR="00112F39" w:rsidRPr="007215C5" w:rsidRDefault="00112F39" w:rsidP="00112F39">
            <w:pPr>
              <w:pStyle w:val="NoSpacing"/>
              <w:rPr>
                <w:rFonts w:ascii="Agenda-Regular" w:hAnsi="Agenda-Regular" w:cs="Arial"/>
                <w:b/>
              </w:rPr>
            </w:pPr>
            <w:r w:rsidRPr="007215C5">
              <w:rPr>
                <w:rFonts w:ascii="Agenda-Regular" w:hAnsi="Agenda-Regular" w:cs="Arial"/>
                <w:b/>
              </w:rPr>
              <w:t>II. Total Other Than Personnel Expenses</w:t>
            </w:r>
          </w:p>
        </w:tc>
        <w:tc>
          <w:tcPr>
            <w:tcW w:w="1674" w:type="dxa"/>
            <w:shd w:val="clear" w:color="auto" w:fill="FFFCD1"/>
            <w:vAlign w:val="center"/>
          </w:tcPr>
          <w:p w14:paraId="01E31F27" w14:textId="77777777" w:rsidR="00112F39" w:rsidRPr="007215C5" w:rsidRDefault="00112F39" w:rsidP="00112F39">
            <w:pPr>
              <w:pStyle w:val="NoSpacing"/>
              <w:rPr>
                <w:rFonts w:ascii="Agenda-Regular" w:hAnsi="Agenda-Regular" w:cs="Arial"/>
                <w:b/>
              </w:rPr>
            </w:pPr>
          </w:p>
        </w:tc>
        <w:tc>
          <w:tcPr>
            <w:tcW w:w="1676" w:type="dxa"/>
            <w:shd w:val="clear" w:color="auto" w:fill="FFFCD1"/>
            <w:vAlign w:val="center"/>
          </w:tcPr>
          <w:p w14:paraId="012ED338" w14:textId="77777777" w:rsidR="00112F39" w:rsidRPr="007215C5" w:rsidRDefault="00112F39" w:rsidP="00112F39">
            <w:pPr>
              <w:pStyle w:val="NoSpacing"/>
              <w:rPr>
                <w:rFonts w:ascii="Agenda-Regular" w:hAnsi="Agenda-Regular" w:cs="Arial"/>
                <w:b/>
              </w:rPr>
            </w:pPr>
          </w:p>
        </w:tc>
        <w:tc>
          <w:tcPr>
            <w:tcW w:w="1672" w:type="dxa"/>
            <w:shd w:val="clear" w:color="auto" w:fill="FFFCD1"/>
            <w:vAlign w:val="center"/>
          </w:tcPr>
          <w:p w14:paraId="7C69B9B9" w14:textId="77777777" w:rsidR="00112F39" w:rsidRPr="007215C5" w:rsidRDefault="00112F39" w:rsidP="00112F39">
            <w:pPr>
              <w:pStyle w:val="NoSpacing"/>
              <w:rPr>
                <w:rFonts w:ascii="Agenda-Regular" w:hAnsi="Agenda-Regular" w:cs="Arial"/>
                <w:b/>
              </w:rPr>
            </w:pPr>
          </w:p>
        </w:tc>
      </w:tr>
      <w:tr w:rsidR="00112F39" w:rsidRPr="007215C5" w14:paraId="00D188CA" w14:textId="77777777">
        <w:trPr>
          <w:trHeight w:val="566"/>
        </w:trPr>
        <w:tc>
          <w:tcPr>
            <w:tcW w:w="4318" w:type="dxa"/>
            <w:shd w:val="clear" w:color="auto" w:fill="FFFCD1"/>
            <w:vAlign w:val="center"/>
          </w:tcPr>
          <w:p w14:paraId="48288805" w14:textId="77777777" w:rsidR="00112F39" w:rsidRPr="007215C5" w:rsidRDefault="00112F39" w:rsidP="00112F39">
            <w:pPr>
              <w:pStyle w:val="NoSpacing"/>
              <w:rPr>
                <w:rFonts w:ascii="Agenda-Regular" w:hAnsi="Agenda-Regular"/>
                <w:b/>
              </w:rPr>
            </w:pPr>
            <w:r w:rsidRPr="007215C5">
              <w:rPr>
                <w:rFonts w:ascii="Agenda-Regular" w:hAnsi="Agenda-Regular"/>
                <w:b/>
              </w:rPr>
              <w:t xml:space="preserve">III. Indirect Costs </w:t>
            </w:r>
            <w:r w:rsidRPr="007215C5">
              <w:rPr>
                <w:rFonts w:ascii="Agenda-Regular" w:hAnsi="Agenda-Regular"/>
                <w:b/>
              </w:rPr>
              <w:br/>
            </w:r>
            <w:r w:rsidRPr="007215C5">
              <w:rPr>
                <w:rFonts w:ascii="Agenda-Regular" w:hAnsi="Agenda-Regular"/>
              </w:rPr>
              <w:t>(no more than 15% of all projected expenses)</w:t>
            </w:r>
          </w:p>
        </w:tc>
        <w:tc>
          <w:tcPr>
            <w:tcW w:w="1674" w:type="dxa"/>
            <w:shd w:val="clear" w:color="auto" w:fill="FFFCD1"/>
            <w:vAlign w:val="center"/>
          </w:tcPr>
          <w:p w14:paraId="55F6F79D" w14:textId="77777777" w:rsidR="00112F39" w:rsidRPr="007215C5" w:rsidRDefault="00112F39" w:rsidP="00112F39">
            <w:pPr>
              <w:pStyle w:val="NoSpacing"/>
              <w:rPr>
                <w:rFonts w:ascii="Agenda-Regular" w:hAnsi="Agenda-Regular"/>
              </w:rPr>
            </w:pPr>
          </w:p>
        </w:tc>
        <w:tc>
          <w:tcPr>
            <w:tcW w:w="1676" w:type="dxa"/>
            <w:shd w:val="clear" w:color="auto" w:fill="FFFCD1"/>
            <w:vAlign w:val="center"/>
          </w:tcPr>
          <w:p w14:paraId="7E862D07" w14:textId="77777777" w:rsidR="00112F39" w:rsidRPr="007215C5" w:rsidRDefault="00112F39" w:rsidP="00112F39">
            <w:pPr>
              <w:pStyle w:val="NoSpacing"/>
              <w:rPr>
                <w:rFonts w:ascii="Agenda-Regular" w:hAnsi="Agenda-Regular"/>
              </w:rPr>
            </w:pPr>
          </w:p>
        </w:tc>
        <w:tc>
          <w:tcPr>
            <w:tcW w:w="1672" w:type="dxa"/>
            <w:shd w:val="clear" w:color="auto" w:fill="FFFCD1"/>
            <w:vAlign w:val="center"/>
          </w:tcPr>
          <w:p w14:paraId="7C7A746E" w14:textId="77777777" w:rsidR="00112F39" w:rsidRPr="007215C5" w:rsidRDefault="00112F39" w:rsidP="00112F39">
            <w:pPr>
              <w:pStyle w:val="NoSpacing"/>
              <w:rPr>
                <w:rFonts w:ascii="Agenda-Regular" w:hAnsi="Agenda-Regular"/>
              </w:rPr>
            </w:pPr>
          </w:p>
        </w:tc>
      </w:tr>
      <w:tr w:rsidR="00112F39" w:rsidRPr="007215C5" w14:paraId="293221D6" w14:textId="77777777">
        <w:trPr>
          <w:trHeight w:val="170"/>
        </w:trPr>
        <w:tc>
          <w:tcPr>
            <w:tcW w:w="9340" w:type="dxa"/>
            <w:gridSpan w:val="4"/>
            <w:tcBorders>
              <w:left w:val="nil"/>
              <w:right w:val="nil"/>
            </w:tcBorders>
            <w:shd w:val="clear" w:color="auto" w:fill="auto"/>
          </w:tcPr>
          <w:p w14:paraId="0179655C" w14:textId="77777777" w:rsidR="00112F39" w:rsidRPr="007215C5" w:rsidRDefault="00112F39" w:rsidP="00112F39">
            <w:pPr>
              <w:pStyle w:val="NormalWeb"/>
              <w:spacing w:beforeLines="0" w:beforeAutospacing="1" w:afterLines="0" w:afterAutospacing="1"/>
              <w:jc w:val="center"/>
              <w:rPr>
                <w:rFonts w:ascii="Agenda-Regular" w:hAnsi="Agenda-Regular"/>
                <w:sz w:val="22"/>
              </w:rPr>
            </w:pPr>
          </w:p>
        </w:tc>
      </w:tr>
      <w:tr w:rsidR="00112F39" w:rsidRPr="007215C5" w14:paraId="72E8B438" w14:textId="77777777">
        <w:trPr>
          <w:trHeight w:val="566"/>
        </w:trPr>
        <w:tc>
          <w:tcPr>
            <w:tcW w:w="4318" w:type="dxa"/>
            <w:shd w:val="clear" w:color="auto" w:fill="FFFCD1"/>
            <w:vAlign w:val="center"/>
          </w:tcPr>
          <w:p w14:paraId="0348E28D" w14:textId="77777777" w:rsidR="00112F39" w:rsidRPr="007215C5" w:rsidRDefault="00112F39" w:rsidP="00112F39">
            <w:pPr>
              <w:pStyle w:val="NormalWeb"/>
              <w:spacing w:beforeLines="0" w:beforeAutospacing="1" w:afterLines="0" w:afterAutospacing="1"/>
              <w:rPr>
                <w:rFonts w:ascii="Agenda-Regular" w:hAnsi="Agenda-Regular"/>
                <w:caps/>
                <w:sz w:val="28"/>
              </w:rPr>
            </w:pPr>
            <w:r w:rsidRPr="007215C5">
              <w:rPr>
                <w:rFonts w:ascii="Agenda-Regular" w:hAnsi="Agenda-Regular"/>
                <w:b/>
                <w:sz w:val="28"/>
              </w:rPr>
              <w:t>Total Expenses (I + II + III)</w:t>
            </w:r>
          </w:p>
        </w:tc>
        <w:tc>
          <w:tcPr>
            <w:tcW w:w="1674" w:type="dxa"/>
            <w:shd w:val="clear" w:color="auto" w:fill="FFFCD1"/>
            <w:vAlign w:val="center"/>
          </w:tcPr>
          <w:p w14:paraId="1E27F136" w14:textId="77777777" w:rsidR="00112F39" w:rsidRPr="007215C5" w:rsidRDefault="00112F39" w:rsidP="00112F39">
            <w:pPr>
              <w:pStyle w:val="NormalWeb"/>
              <w:spacing w:beforeLines="0" w:beforeAutospacing="1" w:afterLines="0" w:afterAutospacing="1"/>
              <w:jc w:val="center"/>
              <w:rPr>
                <w:rFonts w:ascii="Agenda-Regular" w:hAnsi="Agenda-Regular"/>
                <w:sz w:val="22"/>
              </w:rPr>
            </w:pPr>
          </w:p>
        </w:tc>
        <w:tc>
          <w:tcPr>
            <w:tcW w:w="1676" w:type="dxa"/>
            <w:shd w:val="clear" w:color="auto" w:fill="FFFCD1"/>
            <w:vAlign w:val="center"/>
          </w:tcPr>
          <w:p w14:paraId="7D5D665E" w14:textId="77777777" w:rsidR="00112F39" w:rsidRPr="007215C5" w:rsidRDefault="00112F39" w:rsidP="00112F39">
            <w:pPr>
              <w:pStyle w:val="NormalWeb"/>
              <w:spacing w:beforeLines="0" w:beforeAutospacing="1" w:afterLines="0" w:afterAutospacing="1"/>
              <w:jc w:val="center"/>
              <w:rPr>
                <w:rFonts w:ascii="Agenda-Regular" w:hAnsi="Agenda-Regular"/>
                <w:sz w:val="22"/>
              </w:rPr>
            </w:pPr>
          </w:p>
        </w:tc>
        <w:tc>
          <w:tcPr>
            <w:tcW w:w="1672" w:type="dxa"/>
            <w:shd w:val="clear" w:color="auto" w:fill="FFFCD1"/>
            <w:vAlign w:val="center"/>
          </w:tcPr>
          <w:p w14:paraId="032D10C3" w14:textId="77777777" w:rsidR="00112F39" w:rsidRPr="007215C5" w:rsidRDefault="00112F39" w:rsidP="00112F39">
            <w:pPr>
              <w:pStyle w:val="NormalWeb"/>
              <w:spacing w:beforeLines="0" w:beforeAutospacing="1" w:afterLines="0" w:afterAutospacing="1"/>
              <w:jc w:val="center"/>
              <w:rPr>
                <w:rFonts w:ascii="Agenda-Regular" w:hAnsi="Agenda-Regular"/>
                <w:sz w:val="22"/>
              </w:rPr>
            </w:pPr>
          </w:p>
        </w:tc>
      </w:tr>
    </w:tbl>
    <w:p w14:paraId="6456CF11" w14:textId="77777777" w:rsidR="00910147" w:rsidRDefault="00910147" w:rsidP="00963833">
      <w:pPr>
        <w:rPr>
          <w:rFonts w:ascii="Agenda-Regular" w:hAnsi="Agenda-Regular" w:cs="Arial"/>
        </w:rPr>
      </w:pPr>
    </w:p>
    <w:p w14:paraId="7152A05B" w14:textId="48C197CF" w:rsidR="007A41D7" w:rsidRPr="007215C5" w:rsidRDefault="009C64DE" w:rsidP="007A41D7">
      <w:pPr>
        <w:rPr>
          <w:rFonts w:ascii="Agenda-Regular" w:hAnsi="Agenda-Regular" w:cs="Arial"/>
        </w:rPr>
      </w:pPr>
      <w:r>
        <w:rPr>
          <w:rFonts w:ascii="Agenda-Regular" w:hAnsi="Agenda-Regular" w:cs="Arial"/>
          <w:b/>
        </w:rPr>
        <w:t>BUDGET NARRATIVE</w:t>
      </w:r>
      <w:r w:rsidR="007A41D7" w:rsidRPr="009C64DE">
        <w:rPr>
          <w:rFonts w:ascii="Agenda-Regular" w:hAnsi="Agenda-Regular" w:cs="Arial"/>
          <w:b/>
        </w:rPr>
        <w:t xml:space="preserve">: </w:t>
      </w:r>
      <w:r w:rsidR="007A41D7" w:rsidRPr="00910147">
        <w:rPr>
          <w:rFonts w:ascii="Agenda-Regular" w:hAnsi="Agenda-Regular" w:cs="Arial"/>
          <w:b/>
        </w:rPr>
        <w:t xml:space="preserve"> </w:t>
      </w:r>
      <w:r w:rsidR="007A41D7" w:rsidRPr="007215C5">
        <w:rPr>
          <w:rFonts w:ascii="Agenda-Regular" w:hAnsi="Agenda-Regular" w:cs="Arial"/>
        </w:rPr>
        <w:t>The budget narrative</w:t>
      </w:r>
      <w:r w:rsidR="005D4FCC">
        <w:rPr>
          <w:rFonts w:ascii="Agenda-Regular" w:hAnsi="Agenda-Regular" w:cs="Arial"/>
        </w:rPr>
        <w:t xml:space="preserve"> is an</w:t>
      </w:r>
      <w:r w:rsidR="007A41D7" w:rsidRPr="007215C5">
        <w:rPr>
          <w:rFonts w:ascii="Agenda-Regular" w:hAnsi="Agenda-Regular" w:cs="Arial"/>
        </w:rPr>
        <w:t xml:space="preserve"> explanation of the budget line items and their relationship to the goals and objectives of the project. If applicable, please indicate other sources of funding – both committed and pending.</w:t>
      </w:r>
    </w:p>
    <w:p w14:paraId="09DEB374" w14:textId="77777777" w:rsidR="00C7475F" w:rsidRDefault="00C7475F" w:rsidP="00963833">
      <w:pPr>
        <w:rPr>
          <w:rFonts w:ascii="Agenda-Regular" w:hAnsi="Agenda-Regular" w:cs="Arial"/>
          <w:b/>
        </w:rPr>
      </w:pPr>
    </w:p>
    <w:sectPr w:rsidR="00C7475F" w:rsidSect="00E778C0">
      <w:headerReference w:type="default" r:id="rId16"/>
      <w:footerReference w:type="default" r:id="rId17"/>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2CE0E" w14:textId="77777777" w:rsidR="00DA7B71" w:rsidRDefault="00DA7B71" w:rsidP="00144316">
      <w:pPr>
        <w:spacing w:after="0" w:line="240" w:lineRule="auto"/>
      </w:pPr>
      <w:r>
        <w:separator/>
      </w:r>
    </w:p>
  </w:endnote>
  <w:endnote w:type="continuationSeparator" w:id="0">
    <w:p w14:paraId="5548B619" w14:textId="77777777" w:rsidR="00DA7B71" w:rsidRDefault="00DA7B71" w:rsidP="0014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da-Regular">
    <w:altName w:val="Times New Roman"/>
    <w:panose1 w:val="02000603040000020004"/>
    <w:charset w:val="00"/>
    <w:family w:val="auto"/>
    <w:pitch w:val="variable"/>
    <w:sig w:usb0="80000027" w:usb1="0000004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genda">
    <w:altName w:val="Calibri"/>
    <w:panose1 w:val="02000603050000020004"/>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23612"/>
      <w:docPartObj>
        <w:docPartGallery w:val="Page Numbers (Bottom of Page)"/>
        <w:docPartUnique/>
      </w:docPartObj>
    </w:sdtPr>
    <w:sdtEndPr>
      <w:rPr>
        <w:noProof/>
      </w:rPr>
    </w:sdtEndPr>
    <w:sdtContent>
      <w:p w14:paraId="76CAEC13" w14:textId="01E00C10" w:rsidR="007E3726" w:rsidRDefault="007E3726">
        <w:pPr>
          <w:pStyle w:val="Footer"/>
          <w:jc w:val="right"/>
        </w:pPr>
        <w:r>
          <w:fldChar w:fldCharType="begin"/>
        </w:r>
        <w:r>
          <w:instrText xml:space="preserve"> PAGE   \* MERGEFORMAT </w:instrText>
        </w:r>
        <w:r>
          <w:fldChar w:fldCharType="separate"/>
        </w:r>
        <w:r w:rsidR="005476EC">
          <w:rPr>
            <w:noProof/>
          </w:rPr>
          <w:t>9</w:t>
        </w:r>
        <w:r>
          <w:rPr>
            <w:noProof/>
          </w:rPr>
          <w:fldChar w:fldCharType="end"/>
        </w:r>
      </w:p>
    </w:sdtContent>
  </w:sdt>
  <w:p w14:paraId="61CF9E06" w14:textId="77777777" w:rsidR="007E3726" w:rsidRDefault="007E3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D0082" w14:textId="77777777" w:rsidR="00DA7B71" w:rsidRDefault="00DA7B71" w:rsidP="00144316">
      <w:pPr>
        <w:spacing w:after="0" w:line="240" w:lineRule="auto"/>
      </w:pPr>
      <w:r>
        <w:separator/>
      </w:r>
    </w:p>
  </w:footnote>
  <w:footnote w:type="continuationSeparator" w:id="0">
    <w:p w14:paraId="0C6B72E2" w14:textId="77777777" w:rsidR="00DA7B71" w:rsidRDefault="00DA7B71" w:rsidP="0014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0C8D" w14:textId="77777777" w:rsidR="007E3726" w:rsidRDefault="007E3726" w:rsidP="00046717">
    <w:pPr>
      <w:tabs>
        <w:tab w:val="center" w:pos="4320"/>
        <w:tab w:val="right" w:pos="8640"/>
      </w:tabs>
      <w:rPr>
        <w:rFonts w:ascii="Agenda-Regular" w:eastAsia="Calibri" w:hAnsi="Agenda-Regular"/>
        <w:color w:val="5F497A"/>
      </w:rPr>
    </w:pPr>
    <w:r>
      <w:rPr>
        <w:rFonts w:ascii="Agenda-Regular" w:eastAsia="Calibri" w:hAnsi="Agenda-Regular"/>
        <w:b/>
        <w:noProof/>
        <w:color w:val="5F497A"/>
        <w:sz w:val="32"/>
      </w:rPr>
      <mc:AlternateContent>
        <mc:Choice Requires="wps">
          <w:drawing>
            <wp:anchor distT="0" distB="0" distL="114300" distR="114300" simplePos="0" relativeHeight="251658240" behindDoc="0" locked="0" layoutInCell="1" allowOverlap="1" wp14:anchorId="532C5B72" wp14:editId="16F85EE9">
              <wp:simplePos x="0" y="0"/>
              <wp:positionH relativeFrom="column">
                <wp:posOffset>3541395</wp:posOffset>
              </wp:positionH>
              <wp:positionV relativeFrom="paragraph">
                <wp:posOffset>266065</wp:posOffset>
              </wp:positionV>
              <wp:extent cx="2875280" cy="542925"/>
              <wp:effectExtent l="0" t="0" r="1270" b="9525"/>
              <wp:wrapTight wrapText="bothSides">
                <wp:wrapPolygon edited="0">
                  <wp:start x="0" y="0"/>
                  <wp:lineTo x="0" y="21221"/>
                  <wp:lineTo x="21466" y="21221"/>
                  <wp:lineTo x="21466"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28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F2934" w14:textId="77777777" w:rsidR="007E3726" w:rsidRDefault="007E3726" w:rsidP="00046717">
                          <w:pPr>
                            <w:rPr>
                              <w:rFonts w:ascii="Agenda-Regular" w:hAnsi="Agenda-Regular"/>
                              <w:color w:val="3F3B7F"/>
                              <w:sz w:val="28"/>
                            </w:rPr>
                          </w:pPr>
                          <w:r>
                            <w:rPr>
                              <w:rFonts w:ascii="Agenda-Regular" w:hAnsi="Agenda-Regular"/>
                              <w:color w:val="3F3B7F"/>
                              <w:sz w:val="28"/>
                            </w:rPr>
                            <w:t>Communities Advocating for Health Reform in Connecticut RF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2C5B72" id="_x0000_t202" coordsize="21600,21600" o:spt="202" path="m,l,21600r21600,l21600,xe">
              <v:stroke joinstyle="miter"/>
              <v:path gradientshapeok="t" o:connecttype="rect"/>
            </v:shapetype>
            <v:shape id="Text Box 1" o:spid="_x0000_s1026" type="#_x0000_t202" style="position:absolute;margin-left:278.85pt;margin-top:20.95pt;width:226.4pt;height:4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" stroked="f">
              <v:textbox>
                <w:txbxContent>
                  <w:p w14:paraId="04EF2934" w14:textId="77777777" w:rsidR="007E3726" w:rsidRDefault="007E3726" w:rsidP="00046717">
                    <w:pPr>
                      <w:rPr>
                        <w:rFonts w:ascii="Agenda-Regular" w:hAnsi="Agenda-Regular"/>
                        <w:color w:val="3F3B7F"/>
                        <w:sz w:val="28"/>
                      </w:rPr>
                    </w:pPr>
                    <w:r>
                      <w:rPr>
                        <w:rFonts w:ascii="Agenda-Regular" w:hAnsi="Agenda-Regular"/>
                        <w:color w:val="3F3B7F"/>
                        <w:sz w:val="28"/>
                      </w:rPr>
                      <w:t>Communities Advocating for Health Reform in Connecticut RFP</w:t>
                    </w:r>
                  </w:p>
                </w:txbxContent>
              </v:textbox>
              <w10:wrap type="tight"/>
            </v:shape>
          </w:pict>
        </mc:Fallback>
      </mc:AlternateContent>
    </w:r>
    <w:r>
      <w:rPr>
        <w:rFonts w:ascii="Agenda-Regular" w:eastAsia="Calibri" w:hAnsi="Agenda-Regular"/>
        <w:noProof/>
        <w:color w:val="5F497A"/>
      </w:rPr>
      <w:drawing>
        <wp:inline distT="0" distB="0" distL="0" distR="0" wp14:anchorId="67BCFDE0" wp14:editId="586475EE">
          <wp:extent cx="3136956" cy="95415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eaked green-purple hor. with tag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50977" cy="958422"/>
                  </a:xfrm>
                  <a:prstGeom prst="rect">
                    <a:avLst/>
                  </a:prstGeom>
                </pic:spPr>
              </pic:pic>
            </a:graphicData>
          </a:graphic>
        </wp:inline>
      </w:drawing>
    </w:r>
  </w:p>
  <w:p w14:paraId="660C5820" w14:textId="77777777" w:rsidR="007E3726" w:rsidRPr="00A0783D" w:rsidRDefault="007E3726" w:rsidP="00A078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95C"/>
    <w:multiLevelType w:val="multilevel"/>
    <w:tmpl w:val="C9C0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21F80"/>
    <w:multiLevelType w:val="hybridMultilevel"/>
    <w:tmpl w:val="68D2AB9C"/>
    <w:lvl w:ilvl="0" w:tplc="0D107510">
      <w:start w:val="1"/>
      <w:numFmt w:val="decimal"/>
      <w:lvlText w:val="%1."/>
      <w:lvlJc w:val="left"/>
      <w:pPr>
        <w:ind w:left="720" w:hanging="360"/>
      </w:pPr>
      <w:rPr>
        <w:color w:val="auto"/>
      </w:rPr>
    </w:lvl>
    <w:lvl w:ilvl="1" w:tplc="85881642">
      <w:start w:val="1"/>
      <w:numFmt w:val="lowerLetter"/>
      <w:lvlText w:val="%2."/>
      <w:lvlJc w:val="left"/>
      <w:pPr>
        <w:ind w:left="1440" w:hanging="360"/>
      </w:pPr>
    </w:lvl>
    <w:lvl w:ilvl="2" w:tplc="4B405B9A">
      <w:start w:val="1"/>
      <w:numFmt w:val="lowerRoman"/>
      <w:lvlText w:val="%3."/>
      <w:lvlJc w:val="right"/>
      <w:pPr>
        <w:ind w:left="2160" w:hanging="180"/>
      </w:pPr>
    </w:lvl>
    <w:lvl w:ilvl="3" w:tplc="B40225BE">
      <w:start w:val="1"/>
      <w:numFmt w:val="decimal"/>
      <w:lvlText w:val="%4."/>
      <w:lvlJc w:val="left"/>
      <w:pPr>
        <w:ind w:left="2880" w:hanging="360"/>
      </w:pPr>
    </w:lvl>
    <w:lvl w:ilvl="4" w:tplc="5E30EF74">
      <w:start w:val="1"/>
      <w:numFmt w:val="lowerLetter"/>
      <w:lvlText w:val="%5."/>
      <w:lvlJc w:val="left"/>
      <w:pPr>
        <w:ind w:left="3600" w:hanging="360"/>
      </w:pPr>
    </w:lvl>
    <w:lvl w:ilvl="5" w:tplc="C97AC424">
      <w:start w:val="1"/>
      <w:numFmt w:val="lowerRoman"/>
      <w:lvlText w:val="%6."/>
      <w:lvlJc w:val="right"/>
      <w:pPr>
        <w:ind w:left="4320" w:hanging="180"/>
      </w:pPr>
    </w:lvl>
    <w:lvl w:ilvl="6" w:tplc="21C2745E">
      <w:start w:val="1"/>
      <w:numFmt w:val="decimal"/>
      <w:lvlText w:val="%7."/>
      <w:lvlJc w:val="left"/>
      <w:pPr>
        <w:ind w:left="5040" w:hanging="360"/>
      </w:pPr>
    </w:lvl>
    <w:lvl w:ilvl="7" w:tplc="DCC86284">
      <w:start w:val="1"/>
      <w:numFmt w:val="lowerLetter"/>
      <w:lvlText w:val="%8."/>
      <w:lvlJc w:val="left"/>
      <w:pPr>
        <w:ind w:left="5760" w:hanging="360"/>
      </w:pPr>
    </w:lvl>
    <w:lvl w:ilvl="8" w:tplc="D900755C">
      <w:start w:val="1"/>
      <w:numFmt w:val="lowerRoman"/>
      <w:lvlText w:val="%9."/>
      <w:lvlJc w:val="right"/>
      <w:pPr>
        <w:ind w:left="6480" w:hanging="180"/>
      </w:pPr>
    </w:lvl>
  </w:abstractNum>
  <w:abstractNum w:abstractNumId="2" w15:restartNumberingAfterBreak="0">
    <w:nsid w:val="093732ED"/>
    <w:multiLevelType w:val="hybridMultilevel"/>
    <w:tmpl w:val="A65C8858"/>
    <w:lvl w:ilvl="0" w:tplc="0986C0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069E1"/>
    <w:multiLevelType w:val="hybridMultilevel"/>
    <w:tmpl w:val="4352F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B2395"/>
    <w:multiLevelType w:val="hybridMultilevel"/>
    <w:tmpl w:val="ABF45A36"/>
    <w:lvl w:ilvl="0" w:tplc="23E2111A">
      <w:start w:val="1"/>
      <w:numFmt w:val="decimal"/>
      <w:lvlText w:val="%1."/>
      <w:lvlJc w:val="left"/>
      <w:pPr>
        <w:ind w:left="720" w:hanging="360"/>
      </w:pPr>
      <w:rPr>
        <w:rFonts w:ascii="Agenda-Regular" w:hAnsi="Agenda-Regular"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12F3B"/>
    <w:multiLevelType w:val="hybridMultilevel"/>
    <w:tmpl w:val="441A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E3DC9"/>
    <w:multiLevelType w:val="hybridMultilevel"/>
    <w:tmpl w:val="8F48302E"/>
    <w:lvl w:ilvl="0" w:tplc="DD68785E">
      <w:start w:val="1"/>
      <w:numFmt w:val="decimal"/>
      <w:lvlText w:val="%1."/>
      <w:lvlJc w:val="left"/>
      <w:pPr>
        <w:ind w:left="720" w:hanging="360"/>
      </w:pPr>
      <w:rPr>
        <w:rFonts w:ascii="Arial" w:hAnsi="Arial" w:cs="Arial" w:hint="default"/>
      </w:rPr>
    </w:lvl>
    <w:lvl w:ilvl="1" w:tplc="12A49D14">
      <w:start w:val="1"/>
      <w:numFmt w:val="lowerLetter"/>
      <w:lvlText w:val="%2."/>
      <w:lvlJc w:val="left"/>
      <w:pPr>
        <w:ind w:left="1440" w:hanging="360"/>
      </w:pPr>
    </w:lvl>
    <w:lvl w:ilvl="2" w:tplc="9678EB86">
      <w:start w:val="1"/>
      <w:numFmt w:val="lowerRoman"/>
      <w:lvlText w:val="%3."/>
      <w:lvlJc w:val="right"/>
      <w:pPr>
        <w:ind w:left="2160" w:hanging="180"/>
      </w:pPr>
    </w:lvl>
    <w:lvl w:ilvl="3" w:tplc="0734AF98">
      <w:start w:val="1"/>
      <w:numFmt w:val="decimal"/>
      <w:lvlText w:val="%4."/>
      <w:lvlJc w:val="left"/>
      <w:pPr>
        <w:ind w:left="2880" w:hanging="360"/>
      </w:pPr>
    </w:lvl>
    <w:lvl w:ilvl="4" w:tplc="E57C75D8">
      <w:start w:val="1"/>
      <w:numFmt w:val="lowerLetter"/>
      <w:lvlText w:val="%5."/>
      <w:lvlJc w:val="left"/>
      <w:pPr>
        <w:ind w:left="3600" w:hanging="360"/>
      </w:pPr>
    </w:lvl>
    <w:lvl w:ilvl="5" w:tplc="49604D70">
      <w:start w:val="1"/>
      <w:numFmt w:val="lowerRoman"/>
      <w:lvlText w:val="%6."/>
      <w:lvlJc w:val="right"/>
      <w:pPr>
        <w:ind w:left="4320" w:hanging="180"/>
      </w:pPr>
    </w:lvl>
    <w:lvl w:ilvl="6" w:tplc="4238C5B0">
      <w:start w:val="1"/>
      <w:numFmt w:val="decimal"/>
      <w:lvlText w:val="%7."/>
      <w:lvlJc w:val="left"/>
      <w:pPr>
        <w:ind w:left="5040" w:hanging="360"/>
      </w:pPr>
    </w:lvl>
    <w:lvl w:ilvl="7" w:tplc="82EAF212">
      <w:start w:val="1"/>
      <w:numFmt w:val="lowerLetter"/>
      <w:lvlText w:val="%8."/>
      <w:lvlJc w:val="left"/>
      <w:pPr>
        <w:ind w:left="5760" w:hanging="360"/>
      </w:pPr>
    </w:lvl>
    <w:lvl w:ilvl="8" w:tplc="3B7EBD8E">
      <w:start w:val="1"/>
      <w:numFmt w:val="lowerRoman"/>
      <w:lvlText w:val="%9."/>
      <w:lvlJc w:val="right"/>
      <w:pPr>
        <w:ind w:left="6480" w:hanging="180"/>
      </w:pPr>
    </w:lvl>
  </w:abstractNum>
  <w:abstractNum w:abstractNumId="7" w15:restartNumberingAfterBreak="0">
    <w:nsid w:val="23E3071A"/>
    <w:multiLevelType w:val="hybridMultilevel"/>
    <w:tmpl w:val="4456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81691"/>
    <w:multiLevelType w:val="hybridMultilevel"/>
    <w:tmpl w:val="B7EA161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15:restartNumberingAfterBreak="0">
    <w:nsid w:val="2D7A52B5"/>
    <w:multiLevelType w:val="hybridMultilevel"/>
    <w:tmpl w:val="DBE470A8"/>
    <w:lvl w:ilvl="0" w:tplc="1E02795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1E0A2E"/>
    <w:multiLevelType w:val="hybridMultilevel"/>
    <w:tmpl w:val="8D4E575E"/>
    <w:lvl w:ilvl="0" w:tplc="4B5A31E4">
      <w:start w:val="1"/>
      <w:numFmt w:val="decimal"/>
      <w:lvlText w:val="%1."/>
      <w:lvlJc w:val="left"/>
      <w:pPr>
        <w:ind w:left="720" w:hanging="360"/>
      </w:pPr>
    </w:lvl>
    <w:lvl w:ilvl="1" w:tplc="7A1ADD72">
      <w:start w:val="1"/>
      <w:numFmt w:val="lowerLetter"/>
      <w:lvlText w:val="%2."/>
      <w:lvlJc w:val="left"/>
      <w:pPr>
        <w:ind w:left="1440" w:hanging="360"/>
      </w:pPr>
    </w:lvl>
    <w:lvl w:ilvl="2" w:tplc="FF3E7C4E">
      <w:start w:val="1"/>
      <w:numFmt w:val="lowerRoman"/>
      <w:lvlText w:val="%3."/>
      <w:lvlJc w:val="right"/>
      <w:pPr>
        <w:ind w:left="2160" w:hanging="180"/>
      </w:pPr>
    </w:lvl>
    <w:lvl w:ilvl="3" w:tplc="55E0D6C2">
      <w:start w:val="1"/>
      <w:numFmt w:val="decimal"/>
      <w:lvlText w:val="%4."/>
      <w:lvlJc w:val="left"/>
      <w:pPr>
        <w:ind w:left="2880" w:hanging="360"/>
      </w:pPr>
    </w:lvl>
    <w:lvl w:ilvl="4" w:tplc="81924E44">
      <w:start w:val="1"/>
      <w:numFmt w:val="lowerLetter"/>
      <w:lvlText w:val="%5."/>
      <w:lvlJc w:val="left"/>
      <w:pPr>
        <w:ind w:left="3600" w:hanging="360"/>
      </w:pPr>
    </w:lvl>
    <w:lvl w:ilvl="5" w:tplc="E280EC84">
      <w:start w:val="1"/>
      <w:numFmt w:val="lowerRoman"/>
      <w:lvlText w:val="%6."/>
      <w:lvlJc w:val="right"/>
      <w:pPr>
        <w:ind w:left="4320" w:hanging="180"/>
      </w:pPr>
    </w:lvl>
    <w:lvl w:ilvl="6" w:tplc="33DE1C34">
      <w:start w:val="1"/>
      <w:numFmt w:val="decimal"/>
      <w:lvlText w:val="%7."/>
      <w:lvlJc w:val="left"/>
      <w:pPr>
        <w:ind w:left="5040" w:hanging="360"/>
      </w:pPr>
    </w:lvl>
    <w:lvl w:ilvl="7" w:tplc="43F0A12C">
      <w:start w:val="1"/>
      <w:numFmt w:val="lowerLetter"/>
      <w:lvlText w:val="%8."/>
      <w:lvlJc w:val="left"/>
      <w:pPr>
        <w:ind w:left="5760" w:hanging="360"/>
      </w:pPr>
    </w:lvl>
    <w:lvl w:ilvl="8" w:tplc="8B829C68">
      <w:start w:val="1"/>
      <w:numFmt w:val="lowerRoman"/>
      <w:lvlText w:val="%9."/>
      <w:lvlJc w:val="right"/>
      <w:pPr>
        <w:ind w:left="6480" w:hanging="180"/>
      </w:pPr>
    </w:lvl>
  </w:abstractNum>
  <w:abstractNum w:abstractNumId="11" w15:restartNumberingAfterBreak="0">
    <w:nsid w:val="3F462E55"/>
    <w:multiLevelType w:val="hybridMultilevel"/>
    <w:tmpl w:val="FE246822"/>
    <w:lvl w:ilvl="0" w:tplc="54B4E6B2">
      <w:start w:val="1"/>
      <w:numFmt w:val="decimal"/>
      <w:lvlText w:val="%1)"/>
      <w:lvlJc w:val="left"/>
      <w:pPr>
        <w:ind w:left="720" w:hanging="360"/>
      </w:pPr>
      <w:rPr>
        <w:rFonts w:eastAsia="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B011E"/>
    <w:multiLevelType w:val="hybridMultilevel"/>
    <w:tmpl w:val="3552F6B8"/>
    <w:lvl w:ilvl="0" w:tplc="71F402BE">
      <w:start w:val="1"/>
      <w:numFmt w:val="bullet"/>
      <w:lvlText w:val=""/>
      <w:lvlJc w:val="left"/>
      <w:pPr>
        <w:ind w:left="720" w:hanging="360"/>
      </w:pPr>
      <w:rPr>
        <w:rFonts w:ascii="Symbol" w:hAnsi="Symbol" w:hint="default"/>
      </w:rPr>
    </w:lvl>
    <w:lvl w:ilvl="1" w:tplc="B2EEF340">
      <w:start w:val="1"/>
      <w:numFmt w:val="bullet"/>
      <w:lvlText w:val="o"/>
      <w:lvlJc w:val="left"/>
      <w:pPr>
        <w:ind w:left="1440" w:hanging="360"/>
      </w:pPr>
      <w:rPr>
        <w:rFonts w:ascii="Courier New" w:hAnsi="Courier New" w:hint="default"/>
      </w:rPr>
    </w:lvl>
    <w:lvl w:ilvl="2" w:tplc="80244CB4">
      <w:start w:val="1"/>
      <w:numFmt w:val="bullet"/>
      <w:lvlText w:val=""/>
      <w:lvlJc w:val="left"/>
      <w:pPr>
        <w:ind w:left="2160" w:hanging="360"/>
      </w:pPr>
      <w:rPr>
        <w:rFonts w:ascii="Wingdings" w:hAnsi="Wingdings" w:hint="default"/>
      </w:rPr>
    </w:lvl>
    <w:lvl w:ilvl="3" w:tplc="26EA2622">
      <w:start w:val="1"/>
      <w:numFmt w:val="bullet"/>
      <w:lvlText w:val=""/>
      <w:lvlJc w:val="left"/>
      <w:pPr>
        <w:ind w:left="2880" w:hanging="360"/>
      </w:pPr>
      <w:rPr>
        <w:rFonts w:ascii="Symbol" w:hAnsi="Symbol" w:hint="default"/>
      </w:rPr>
    </w:lvl>
    <w:lvl w:ilvl="4" w:tplc="69C28E90">
      <w:start w:val="1"/>
      <w:numFmt w:val="bullet"/>
      <w:lvlText w:val="o"/>
      <w:lvlJc w:val="left"/>
      <w:pPr>
        <w:ind w:left="3600" w:hanging="360"/>
      </w:pPr>
      <w:rPr>
        <w:rFonts w:ascii="Courier New" w:hAnsi="Courier New" w:hint="default"/>
      </w:rPr>
    </w:lvl>
    <w:lvl w:ilvl="5" w:tplc="C200245A">
      <w:start w:val="1"/>
      <w:numFmt w:val="bullet"/>
      <w:lvlText w:val=""/>
      <w:lvlJc w:val="left"/>
      <w:pPr>
        <w:ind w:left="4320" w:hanging="360"/>
      </w:pPr>
      <w:rPr>
        <w:rFonts w:ascii="Wingdings" w:hAnsi="Wingdings" w:hint="default"/>
      </w:rPr>
    </w:lvl>
    <w:lvl w:ilvl="6" w:tplc="EA7C19D8">
      <w:start w:val="1"/>
      <w:numFmt w:val="bullet"/>
      <w:lvlText w:val=""/>
      <w:lvlJc w:val="left"/>
      <w:pPr>
        <w:ind w:left="5040" w:hanging="360"/>
      </w:pPr>
      <w:rPr>
        <w:rFonts w:ascii="Symbol" w:hAnsi="Symbol" w:hint="default"/>
      </w:rPr>
    </w:lvl>
    <w:lvl w:ilvl="7" w:tplc="B64C02F4">
      <w:start w:val="1"/>
      <w:numFmt w:val="bullet"/>
      <w:lvlText w:val="o"/>
      <w:lvlJc w:val="left"/>
      <w:pPr>
        <w:ind w:left="5760" w:hanging="360"/>
      </w:pPr>
      <w:rPr>
        <w:rFonts w:ascii="Courier New" w:hAnsi="Courier New" w:hint="default"/>
      </w:rPr>
    </w:lvl>
    <w:lvl w:ilvl="8" w:tplc="A8EC10AE">
      <w:start w:val="1"/>
      <w:numFmt w:val="bullet"/>
      <w:lvlText w:val=""/>
      <w:lvlJc w:val="left"/>
      <w:pPr>
        <w:ind w:left="6480" w:hanging="360"/>
      </w:pPr>
      <w:rPr>
        <w:rFonts w:ascii="Wingdings" w:hAnsi="Wingdings" w:hint="default"/>
      </w:rPr>
    </w:lvl>
  </w:abstractNum>
  <w:abstractNum w:abstractNumId="13" w15:restartNumberingAfterBreak="0">
    <w:nsid w:val="523E6732"/>
    <w:multiLevelType w:val="hybridMultilevel"/>
    <w:tmpl w:val="CB1A4F8E"/>
    <w:lvl w:ilvl="0" w:tplc="BC88515C">
      <w:start w:val="1"/>
      <w:numFmt w:val="bullet"/>
      <w:lvlText w:val=""/>
      <w:lvlJc w:val="left"/>
      <w:pPr>
        <w:ind w:left="720" w:hanging="360"/>
      </w:pPr>
      <w:rPr>
        <w:rFonts w:ascii="Symbol" w:hAnsi="Symbol" w:hint="default"/>
      </w:rPr>
    </w:lvl>
    <w:lvl w:ilvl="1" w:tplc="B02E73F6">
      <w:start w:val="1"/>
      <w:numFmt w:val="bullet"/>
      <w:lvlText w:val="o"/>
      <w:lvlJc w:val="left"/>
      <w:pPr>
        <w:ind w:left="1440" w:hanging="360"/>
      </w:pPr>
      <w:rPr>
        <w:rFonts w:ascii="Courier New" w:hAnsi="Courier New" w:hint="default"/>
      </w:rPr>
    </w:lvl>
    <w:lvl w:ilvl="2" w:tplc="3A9837F0">
      <w:start w:val="1"/>
      <w:numFmt w:val="bullet"/>
      <w:lvlText w:val=""/>
      <w:lvlJc w:val="left"/>
      <w:pPr>
        <w:ind w:left="2160" w:hanging="360"/>
      </w:pPr>
      <w:rPr>
        <w:rFonts w:ascii="Wingdings" w:hAnsi="Wingdings" w:hint="default"/>
      </w:rPr>
    </w:lvl>
    <w:lvl w:ilvl="3" w:tplc="6F766318">
      <w:start w:val="1"/>
      <w:numFmt w:val="bullet"/>
      <w:lvlText w:val=""/>
      <w:lvlJc w:val="left"/>
      <w:pPr>
        <w:ind w:left="2880" w:hanging="360"/>
      </w:pPr>
      <w:rPr>
        <w:rFonts w:ascii="Symbol" w:hAnsi="Symbol" w:hint="default"/>
      </w:rPr>
    </w:lvl>
    <w:lvl w:ilvl="4" w:tplc="E85EE7FA">
      <w:start w:val="1"/>
      <w:numFmt w:val="bullet"/>
      <w:lvlText w:val="o"/>
      <w:lvlJc w:val="left"/>
      <w:pPr>
        <w:ind w:left="3600" w:hanging="360"/>
      </w:pPr>
      <w:rPr>
        <w:rFonts w:ascii="Courier New" w:hAnsi="Courier New" w:hint="default"/>
      </w:rPr>
    </w:lvl>
    <w:lvl w:ilvl="5" w:tplc="1E68DF9A">
      <w:start w:val="1"/>
      <w:numFmt w:val="bullet"/>
      <w:lvlText w:val=""/>
      <w:lvlJc w:val="left"/>
      <w:pPr>
        <w:ind w:left="4320" w:hanging="360"/>
      </w:pPr>
      <w:rPr>
        <w:rFonts w:ascii="Wingdings" w:hAnsi="Wingdings" w:hint="default"/>
      </w:rPr>
    </w:lvl>
    <w:lvl w:ilvl="6" w:tplc="B0DED1C0">
      <w:start w:val="1"/>
      <w:numFmt w:val="bullet"/>
      <w:lvlText w:val=""/>
      <w:lvlJc w:val="left"/>
      <w:pPr>
        <w:ind w:left="5040" w:hanging="360"/>
      </w:pPr>
      <w:rPr>
        <w:rFonts w:ascii="Symbol" w:hAnsi="Symbol" w:hint="default"/>
      </w:rPr>
    </w:lvl>
    <w:lvl w:ilvl="7" w:tplc="52A863A2">
      <w:start w:val="1"/>
      <w:numFmt w:val="bullet"/>
      <w:lvlText w:val="o"/>
      <w:lvlJc w:val="left"/>
      <w:pPr>
        <w:ind w:left="5760" w:hanging="360"/>
      </w:pPr>
      <w:rPr>
        <w:rFonts w:ascii="Courier New" w:hAnsi="Courier New" w:hint="default"/>
      </w:rPr>
    </w:lvl>
    <w:lvl w:ilvl="8" w:tplc="B5B6A408">
      <w:start w:val="1"/>
      <w:numFmt w:val="bullet"/>
      <w:lvlText w:val=""/>
      <w:lvlJc w:val="left"/>
      <w:pPr>
        <w:ind w:left="6480" w:hanging="360"/>
      </w:pPr>
      <w:rPr>
        <w:rFonts w:ascii="Wingdings" w:hAnsi="Wingdings" w:hint="default"/>
      </w:rPr>
    </w:lvl>
  </w:abstractNum>
  <w:abstractNum w:abstractNumId="14" w15:restartNumberingAfterBreak="0">
    <w:nsid w:val="54C43055"/>
    <w:multiLevelType w:val="hybridMultilevel"/>
    <w:tmpl w:val="4A2E446A"/>
    <w:lvl w:ilvl="0" w:tplc="1E90CEE0">
      <w:start w:val="1"/>
      <w:numFmt w:val="decimal"/>
      <w:lvlText w:val="%1."/>
      <w:lvlJc w:val="left"/>
      <w:pPr>
        <w:ind w:left="720" w:hanging="360"/>
      </w:pPr>
      <w:rPr>
        <w:rFonts w:ascii="Agenda-Regular" w:hAnsi="Agenda-Regular"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D401C"/>
    <w:multiLevelType w:val="hybridMultilevel"/>
    <w:tmpl w:val="6D025260"/>
    <w:lvl w:ilvl="0" w:tplc="DD68785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B11C97"/>
    <w:multiLevelType w:val="hybridMultilevel"/>
    <w:tmpl w:val="E8000002"/>
    <w:lvl w:ilvl="0" w:tplc="D5A6C8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847C6A"/>
    <w:multiLevelType w:val="hybridMultilevel"/>
    <w:tmpl w:val="F402A8E6"/>
    <w:lvl w:ilvl="0" w:tplc="F54264CE">
      <w:start w:val="1"/>
      <w:numFmt w:val="decimal"/>
      <w:lvlText w:val="%1."/>
      <w:lvlJc w:val="left"/>
      <w:pPr>
        <w:ind w:left="720" w:hanging="360"/>
      </w:pPr>
      <w:rPr>
        <w:rFonts w:ascii="Arial" w:hAnsi="Arial" w:cs="Arial" w:hint="default"/>
      </w:rPr>
    </w:lvl>
    <w:lvl w:ilvl="1" w:tplc="F1FCDB90">
      <w:start w:val="1"/>
      <w:numFmt w:val="lowerLetter"/>
      <w:lvlText w:val="%2."/>
      <w:lvlJc w:val="left"/>
      <w:pPr>
        <w:ind w:left="1440" w:hanging="360"/>
      </w:pPr>
    </w:lvl>
    <w:lvl w:ilvl="2" w:tplc="A330F3B8">
      <w:start w:val="1"/>
      <w:numFmt w:val="lowerRoman"/>
      <w:lvlText w:val="%3."/>
      <w:lvlJc w:val="right"/>
      <w:pPr>
        <w:ind w:left="2160" w:hanging="180"/>
      </w:pPr>
    </w:lvl>
    <w:lvl w:ilvl="3" w:tplc="8C762388">
      <w:start w:val="1"/>
      <w:numFmt w:val="decimal"/>
      <w:lvlText w:val="%4."/>
      <w:lvlJc w:val="left"/>
      <w:pPr>
        <w:ind w:left="2880" w:hanging="360"/>
      </w:pPr>
    </w:lvl>
    <w:lvl w:ilvl="4" w:tplc="A37E9EF8">
      <w:start w:val="1"/>
      <w:numFmt w:val="lowerLetter"/>
      <w:lvlText w:val="%5."/>
      <w:lvlJc w:val="left"/>
      <w:pPr>
        <w:ind w:left="3600" w:hanging="360"/>
      </w:pPr>
    </w:lvl>
    <w:lvl w:ilvl="5" w:tplc="3DCC05CC">
      <w:start w:val="1"/>
      <w:numFmt w:val="lowerRoman"/>
      <w:lvlText w:val="%6."/>
      <w:lvlJc w:val="right"/>
      <w:pPr>
        <w:ind w:left="4320" w:hanging="180"/>
      </w:pPr>
    </w:lvl>
    <w:lvl w:ilvl="6" w:tplc="D3B2ED74">
      <w:start w:val="1"/>
      <w:numFmt w:val="decimal"/>
      <w:lvlText w:val="%7."/>
      <w:lvlJc w:val="left"/>
      <w:pPr>
        <w:ind w:left="5040" w:hanging="360"/>
      </w:pPr>
    </w:lvl>
    <w:lvl w:ilvl="7" w:tplc="0CDE0BC8">
      <w:start w:val="1"/>
      <w:numFmt w:val="lowerLetter"/>
      <w:lvlText w:val="%8."/>
      <w:lvlJc w:val="left"/>
      <w:pPr>
        <w:ind w:left="5760" w:hanging="360"/>
      </w:pPr>
    </w:lvl>
    <w:lvl w:ilvl="8" w:tplc="76681700">
      <w:start w:val="1"/>
      <w:numFmt w:val="lowerRoman"/>
      <w:lvlText w:val="%9."/>
      <w:lvlJc w:val="right"/>
      <w:pPr>
        <w:ind w:left="6480" w:hanging="180"/>
      </w:pPr>
    </w:lvl>
  </w:abstractNum>
  <w:abstractNum w:abstractNumId="18" w15:restartNumberingAfterBreak="0">
    <w:nsid w:val="70B9351D"/>
    <w:multiLevelType w:val="hybridMultilevel"/>
    <w:tmpl w:val="A14EB20A"/>
    <w:lvl w:ilvl="0" w:tplc="DD68785E">
      <w:start w:val="1"/>
      <w:numFmt w:val="decimal"/>
      <w:lvlText w:val="%1."/>
      <w:lvlJc w:val="left"/>
      <w:pPr>
        <w:ind w:left="360" w:hanging="360"/>
      </w:pPr>
      <w:rPr>
        <w:rFonts w:ascii="Arial" w:hAnsi="Arial" w:cs="Arial" w:hint="default"/>
      </w:rPr>
    </w:lvl>
    <w:lvl w:ilvl="1" w:tplc="12A49D14">
      <w:start w:val="1"/>
      <w:numFmt w:val="lowerLetter"/>
      <w:lvlText w:val="%2."/>
      <w:lvlJc w:val="left"/>
      <w:pPr>
        <w:ind w:left="1080" w:hanging="360"/>
      </w:pPr>
    </w:lvl>
    <w:lvl w:ilvl="2" w:tplc="9678EB86">
      <w:start w:val="1"/>
      <w:numFmt w:val="lowerRoman"/>
      <w:lvlText w:val="%3."/>
      <w:lvlJc w:val="right"/>
      <w:pPr>
        <w:ind w:left="1800" w:hanging="180"/>
      </w:pPr>
    </w:lvl>
    <w:lvl w:ilvl="3" w:tplc="0734AF98">
      <w:start w:val="1"/>
      <w:numFmt w:val="decimal"/>
      <w:lvlText w:val="%4."/>
      <w:lvlJc w:val="left"/>
      <w:pPr>
        <w:ind w:left="2520" w:hanging="360"/>
      </w:pPr>
    </w:lvl>
    <w:lvl w:ilvl="4" w:tplc="E57C75D8">
      <w:start w:val="1"/>
      <w:numFmt w:val="lowerLetter"/>
      <w:lvlText w:val="%5."/>
      <w:lvlJc w:val="left"/>
      <w:pPr>
        <w:ind w:left="3240" w:hanging="360"/>
      </w:pPr>
    </w:lvl>
    <w:lvl w:ilvl="5" w:tplc="49604D70">
      <w:start w:val="1"/>
      <w:numFmt w:val="lowerRoman"/>
      <w:lvlText w:val="%6."/>
      <w:lvlJc w:val="right"/>
      <w:pPr>
        <w:ind w:left="3960" w:hanging="180"/>
      </w:pPr>
    </w:lvl>
    <w:lvl w:ilvl="6" w:tplc="4238C5B0">
      <w:start w:val="1"/>
      <w:numFmt w:val="decimal"/>
      <w:lvlText w:val="%7."/>
      <w:lvlJc w:val="left"/>
      <w:pPr>
        <w:ind w:left="4680" w:hanging="360"/>
      </w:pPr>
    </w:lvl>
    <w:lvl w:ilvl="7" w:tplc="82EAF212">
      <w:start w:val="1"/>
      <w:numFmt w:val="lowerLetter"/>
      <w:lvlText w:val="%8."/>
      <w:lvlJc w:val="left"/>
      <w:pPr>
        <w:ind w:left="5400" w:hanging="360"/>
      </w:pPr>
    </w:lvl>
    <w:lvl w:ilvl="8" w:tplc="3B7EBD8E">
      <w:start w:val="1"/>
      <w:numFmt w:val="lowerRoman"/>
      <w:lvlText w:val="%9."/>
      <w:lvlJc w:val="right"/>
      <w:pPr>
        <w:ind w:left="6120" w:hanging="180"/>
      </w:pPr>
    </w:lvl>
  </w:abstractNum>
  <w:abstractNum w:abstractNumId="19" w15:restartNumberingAfterBreak="0">
    <w:nsid w:val="71495AB8"/>
    <w:multiLevelType w:val="hybridMultilevel"/>
    <w:tmpl w:val="8F3C7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7148BA"/>
    <w:multiLevelType w:val="hybridMultilevel"/>
    <w:tmpl w:val="83B4F8CE"/>
    <w:lvl w:ilvl="0" w:tplc="98380570">
      <w:start w:val="1"/>
      <w:numFmt w:val="bullet"/>
      <w:lvlText w:val=""/>
      <w:lvlJc w:val="left"/>
      <w:pPr>
        <w:ind w:left="720" w:hanging="360"/>
      </w:pPr>
      <w:rPr>
        <w:rFonts w:ascii="Symbol" w:hAnsi="Symbol" w:hint="default"/>
      </w:rPr>
    </w:lvl>
    <w:lvl w:ilvl="1" w:tplc="D75450DA">
      <w:start w:val="1"/>
      <w:numFmt w:val="bullet"/>
      <w:lvlText w:val="o"/>
      <w:lvlJc w:val="left"/>
      <w:pPr>
        <w:ind w:left="1440" w:hanging="360"/>
      </w:pPr>
      <w:rPr>
        <w:rFonts w:ascii="Courier New" w:hAnsi="Courier New" w:hint="default"/>
      </w:rPr>
    </w:lvl>
    <w:lvl w:ilvl="2" w:tplc="2D86C59A">
      <w:start w:val="1"/>
      <w:numFmt w:val="bullet"/>
      <w:lvlText w:val=""/>
      <w:lvlJc w:val="left"/>
      <w:pPr>
        <w:ind w:left="2160" w:hanging="360"/>
      </w:pPr>
      <w:rPr>
        <w:rFonts w:ascii="Wingdings" w:hAnsi="Wingdings" w:hint="default"/>
      </w:rPr>
    </w:lvl>
    <w:lvl w:ilvl="3" w:tplc="59F0D2CE">
      <w:start w:val="1"/>
      <w:numFmt w:val="bullet"/>
      <w:lvlText w:val=""/>
      <w:lvlJc w:val="left"/>
      <w:pPr>
        <w:ind w:left="2880" w:hanging="360"/>
      </w:pPr>
      <w:rPr>
        <w:rFonts w:ascii="Symbol" w:hAnsi="Symbol" w:hint="default"/>
      </w:rPr>
    </w:lvl>
    <w:lvl w:ilvl="4" w:tplc="CD12A6E2">
      <w:start w:val="1"/>
      <w:numFmt w:val="bullet"/>
      <w:lvlText w:val="o"/>
      <w:lvlJc w:val="left"/>
      <w:pPr>
        <w:ind w:left="3600" w:hanging="360"/>
      </w:pPr>
      <w:rPr>
        <w:rFonts w:ascii="Courier New" w:hAnsi="Courier New" w:hint="default"/>
      </w:rPr>
    </w:lvl>
    <w:lvl w:ilvl="5" w:tplc="97D69896">
      <w:start w:val="1"/>
      <w:numFmt w:val="bullet"/>
      <w:lvlText w:val=""/>
      <w:lvlJc w:val="left"/>
      <w:pPr>
        <w:ind w:left="4320" w:hanging="360"/>
      </w:pPr>
      <w:rPr>
        <w:rFonts w:ascii="Wingdings" w:hAnsi="Wingdings" w:hint="default"/>
      </w:rPr>
    </w:lvl>
    <w:lvl w:ilvl="6" w:tplc="229E4D64">
      <w:start w:val="1"/>
      <w:numFmt w:val="bullet"/>
      <w:lvlText w:val=""/>
      <w:lvlJc w:val="left"/>
      <w:pPr>
        <w:ind w:left="5040" w:hanging="360"/>
      </w:pPr>
      <w:rPr>
        <w:rFonts w:ascii="Symbol" w:hAnsi="Symbol" w:hint="default"/>
      </w:rPr>
    </w:lvl>
    <w:lvl w:ilvl="7" w:tplc="67E401E2">
      <w:start w:val="1"/>
      <w:numFmt w:val="bullet"/>
      <w:lvlText w:val="o"/>
      <w:lvlJc w:val="left"/>
      <w:pPr>
        <w:ind w:left="5760" w:hanging="360"/>
      </w:pPr>
      <w:rPr>
        <w:rFonts w:ascii="Courier New" w:hAnsi="Courier New" w:hint="default"/>
      </w:rPr>
    </w:lvl>
    <w:lvl w:ilvl="8" w:tplc="7E589CBA">
      <w:start w:val="1"/>
      <w:numFmt w:val="bullet"/>
      <w:lvlText w:val=""/>
      <w:lvlJc w:val="left"/>
      <w:pPr>
        <w:ind w:left="6480" w:hanging="360"/>
      </w:pPr>
      <w:rPr>
        <w:rFonts w:ascii="Wingdings" w:hAnsi="Wingdings" w:hint="default"/>
      </w:rPr>
    </w:lvl>
  </w:abstractNum>
  <w:abstractNum w:abstractNumId="21" w15:restartNumberingAfterBreak="0">
    <w:nsid w:val="7608607B"/>
    <w:multiLevelType w:val="hybridMultilevel"/>
    <w:tmpl w:val="3488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923A43"/>
    <w:multiLevelType w:val="hybridMultilevel"/>
    <w:tmpl w:val="D1843556"/>
    <w:lvl w:ilvl="0" w:tplc="08E0D2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1"/>
  </w:num>
  <w:num w:numId="4">
    <w:abstractNumId w:val="17"/>
  </w:num>
  <w:num w:numId="5">
    <w:abstractNumId w:val="13"/>
  </w:num>
  <w:num w:numId="6">
    <w:abstractNumId w:val="6"/>
  </w:num>
  <w:num w:numId="7">
    <w:abstractNumId w:val="12"/>
  </w:num>
  <w:num w:numId="8">
    <w:abstractNumId w:val="9"/>
  </w:num>
  <w:num w:numId="9">
    <w:abstractNumId w:val="2"/>
  </w:num>
  <w:num w:numId="10">
    <w:abstractNumId w:val="0"/>
  </w:num>
  <w:num w:numId="11">
    <w:abstractNumId w:val="18"/>
  </w:num>
  <w:num w:numId="12">
    <w:abstractNumId w:val="7"/>
  </w:num>
  <w:num w:numId="13">
    <w:abstractNumId w:val="21"/>
  </w:num>
  <w:num w:numId="14">
    <w:abstractNumId w:val="19"/>
  </w:num>
  <w:num w:numId="15">
    <w:abstractNumId w:val="3"/>
  </w:num>
  <w:num w:numId="16">
    <w:abstractNumId w:val="4"/>
  </w:num>
  <w:num w:numId="17">
    <w:abstractNumId w:val="14"/>
  </w:num>
  <w:num w:numId="18">
    <w:abstractNumId w:val="16"/>
  </w:num>
  <w:num w:numId="19">
    <w:abstractNumId w:val="15"/>
  </w:num>
  <w:num w:numId="20">
    <w:abstractNumId w:val="11"/>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8"/>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ExNDUxMrO0NDRU0lEKTi0uzszPAykwrgUAi8UbaCwAAAA="/>
  </w:docVars>
  <w:rsids>
    <w:rsidRoot w:val="1B677F9F"/>
    <w:rsid w:val="000044C3"/>
    <w:rsid w:val="000101FF"/>
    <w:rsid w:val="00017F02"/>
    <w:rsid w:val="00046717"/>
    <w:rsid w:val="000803D2"/>
    <w:rsid w:val="0008656A"/>
    <w:rsid w:val="000D2BE1"/>
    <w:rsid w:val="000D497B"/>
    <w:rsid w:val="000F2FFC"/>
    <w:rsid w:val="0010519E"/>
    <w:rsid w:val="001064D8"/>
    <w:rsid w:val="0010686B"/>
    <w:rsid w:val="00112F39"/>
    <w:rsid w:val="00117B5B"/>
    <w:rsid w:val="001417C2"/>
    <w:rsid w:val="00144316"/>
    <w:rsid w:val="001451ED"/>
    <w:rsid w:val="001524F3"/>
    <w:rsid w:val="001579E4"/>
    <w:rsid w:val="00161253"/>
    <w:rsid w:val="00170E13"/>
    <w:rsid w:val="00172ACC"/>
    <w:rsid w:val="001776DF"/>
    <w:rsid w:val="00194B44"/>
    <w:rsid w:val="00196C5C"/>
    <w:rsid w:val="001C09E6"/>
    <w:rsid w:val="001C3470"/>
    <w:rsid w:val="001D08F8"/>
    <w:rsid w:val="001E0161"/>
    <w:rsid w:val="00204FEA"/>
    <w:rsid w:val="002115E0"/>
    <w:rsid w:val="00237F08"/>
    <w:rsid w:val="00264D8F"/>
    <w:rsid w:val="00280FEF"/>
    <w:rsid w:val="00284445"/>
    <w:rsid w:val="002922DD"/>
    <w:rsid w:val="002C025C"/>
    <w:rsid w:val="002C545E"/>
    <w:rsid w:val="002D6D6F"/>
    <w:rsid w:val="002D78CD"/>
    <w:rsid w:val="002D7984"/>
    <w:rsid w:val="002E6174"/>
    <w:rsid w:val="002F3EC3"/>
    <w:rsid w:val="002F4A0A"/>
    <w:rsid w:val="003020F2"/>
    <w:rsid w:val="00306862"/>
    <w:rsid w:val="00325877"/>
    <w:rsid w:val="003272D7"/>
    <w:rsid w:val="003402A9"/>
    <w:rsid w:val="003434A2"/>
    <w:rsid w:val="003653B3"/>
    <w:rsid w:val="0037292A"/>
    <w:rsid w:val="00380131"/>
    <w:rsid w:val="00390551"/>
    <w:rsid w:val="003A2AC8"/>
    <w:rsid w:val="003A71F9"/>
    <w:rsid w:val="003D26A8"/>
    <w:rsid w:val="003D7A8C"/>
    <w:rsid w:val="003F7D60"/>
    <w:rsid w:val="00426518"/>
    <w:rsid w:val="00460B95"/>
    <w:rsid w:val="00467351"/>
    <w:rsid w:val="00474FEE"/>
    <w:rsid w:val="004C50BC"/>
    <w:rsid w:val="004E03B6"/>
    <w:rsid w:val="00500A81"/>
    <w:rsid w:val="0051597E"/>
    <w:rsid w:val="005346B1"/>
    <w:rsid w:val="00545AD0"/>
    <w:rsid w:val="005476EC"/>
    <w:rsid w:val="005631AD"/>
    <w:rsid w:val="005715F2"/>
    <w:rsid w:val="00572955"/>
    <w:rsid w:val="005763B9"/>
    <w:rsid w:val="00594570"/>
    <w:rsid w:val="005964EC"/>
    <w:rsid w:val="005B1292"/>
    <w:rsid w:val="005B6C4B"/>
    <w:rsid w:val="005D4FCC"/>
    <w:rsid w:val="00647CAC"/>
    <w:rsid w:val="00653105"/>
    <w:rsid w:val="006565B4"/>
    <w:rsid w:val="00663923"/>
    <w:rsid w:val="00673716"/>
    <w:rsid w:val="00683E3E"/>
    <w:rsid w:val="006A32E0"/>
    <w:rsid w:val="006B4C3F"/>
    <w:rsid w:val="007021A0"/>
    <w:rsid w:val="00702224"/>
    <w:rsid w:val="00711D39"/>
    <w:rsid w:val="00711EF7"/>
    <w:rsid w:val="00712EC8"/>
    <w:rsid w:val="00717542"/>
    <w:rsid w:val="007215C5"/>
    <w:rsid w:val="007228E0"/>
    <w:rsid w:val="00732A5F"/>
    <w:rsid w:val="00746CDC"/>
    <w:rsid w:val="0075290F"/>
    <w:rsid w:val="007530B5"/>
    <w:rsid w:val="007611A6"/>
    <w:rsid w:val="00772D55"/>
    <w:rsid w:val="00776C60"/>
    <w:rsid w:val="00792F5E"/>
    <w:rsid w:val="007A41D7"/>
    <w:rsid w:val="007E2762"/>
    <w:rsid w:val="007E3726"/>
    <w:rsid w:val="007F73E1"/>
    <w:rsid w:val="008139BE"/>
    <w:rsid w:val="00822EA6"/>
    <w:rsid w:val="008310CD"/>
    <w:rsid w:val="00837134"/>
    <w:rsid w:val="00854BA8"/>
    <w:rsid w:val="008642D5"/>
    <w:rsid w:val="008704E4"/>
    <w:rsid w:val="00873D7B"/>
    <w:rsid w:val="008746E0"/>
    <w:rsid w:val="00884A36"/>
    <w:rsid w:val="00890FE6"/>
    <w:rsid w:val="008A63E3"/>
    <w:rsid w:val="008B0C9D"/>
    <w:rsid w:val="008C4534"/>
    <w:rsid w:val="008C7650"/>
    <w:rsid w:val="008D6586"/>
    <w:rsid w:val="008D6859"/>
    <w:rsid w:val="008D6F41"/>
    <w:rsid w:val="008E1464"/>
    <w:rsid w:val="008E26E1"/>
    <w:rsid w:val="008E4610"/>
    <w:rsid w:val="008E7E83"/>
    <w:rsid w:val="008F2B0A"/>
    <w:rsid w:val="008F49A9"/>
    <w:rsid w:val="008F6E1D"/>
    <w:rsid w:val="00910147"/>
    <w:rsid w:val="00934C32"/>
    <w:rsid w:val="00943BE0"/>
    <w:rsid w:val="0095506C"/>
    <w:rsid w:val="00957FD2"/>
    <w:rsid w:val="00962A5E"/>
    <w:rsid w:val="00963833"/>
    <w:rsid w:val="00970446"/>
    <w:rsid w:val="00987250"/>
    <w:rsid w:val="009A2697"/>
    <w:rsid w:val="009A5B47"/>
    <w:rsid w:val="009C2060"/>
    <w:rsid w:val="009C465D"/>
    <w:rsid w:val="009C64DE"/>
    <w:rsid w:val="009D5F53"/>
    <w:rsid w:val="009D7394"/>
    <w:rsid w:val="009D7B3E"/>
    <w:rsid w:val="009E43FE"/>
    <w:rsid w:val="00A0783D"/>
    <w:rsid w:val="00A12C96"/>
    <w:rsid w:val="00A208BD"/>
    <w:rsid w:val="00A24332"/>
    <w:rsid w:val="00A253B9"/>
    <w:rsid w:val="00A41348"/>
    <w:rsid w:val="00A45348"/>
    <w:rsid w:val="00A71C8A"/>
    <w:rsid w:val="00A96F34"/>
    <w:rsid w:val="00AA3677"/>
    <w:rsid w:val="00AA7456"/>
    <w:rsid w:val="00AE25F0"/>
    <w:rsid w:val="00B02739"/>
    <w:rsid w:val="00B03350"/>
    <w:rsid w:val="00B11933"/>
    <w:rsid w:val="00B648FA"/>
    <w:rsid w:val="00B7184B"/>
    <w:rsid w:val="00B83BC6"/>
    <w:rsid w:val="00BA6EDF"/>
    <w:rsid w:val="00BD1CD2"/>
    <w:rsid w:val="00BE00F4"/>
    <w:rsid w:val="00BE2D7A"/>
    <w:rsid w:val="00BF1F63"/>
    <w:rsid w:val="00BF356D"/>
    <w:rsid w:val="00BF5B2C"/>
    <w:rsid w:val="00C17714"/>
    <w:rsid w:val="00C26139"/>
    <w:rsid w:val="00C270DD"/>
    <w:rsid w:val="00C5200C"/>
    <w:rsid w:val="00C629AB"/>
    <w:rsid w:val="00C7033A"/>
    <w:rsid w:val="00C7475F"/>
    <w:rsid w:val="00C84709"/>
    <w:rsid w:val="00C8542D"/>
    <w:rsid w:val="00CC4036"/>
    <w:rsid w:val="00CE30C0"/>
    <w:rsid w:val="00CF75EB"/>
    <w:rsid w:val="00CF78D3"/>
    <w:rsid w:val="00D00D8B"/>
    <w:rsid w:val="00D04578"/>
    <w:rsid w:val="00D14A14"/>
    <w:rsid w:val="00D27F72"/>
    <w:rsid w:val="00D35EC9"/>
    <w:rsid w:val="00D4049E"/>
    <w:rsid w:val="00D446E9"/>
    <w:rsid w:val="00D62817"/>
    <w:rsid w:val="00D64358"/>
    <w:rsid w:val="00D8652C"/>
    <w:rsid w:val="00D94221"/>
    <w:rsid w:val="00DA7B71"/>
    <w:rsid w:val="00DB1A22"/>
    <w:rsid w:val="00DB5D6A"/>
    <w:rsid w:val="00DC0322"/>
    <w:rsid w:val="00DC1739"/>
    <w:rsid w:val="00DC4403"/>
    <w:rsid w:val="00DC5438"/>
    <w:rsid w:val="00DE5760"/>
    <w:rsid w:val="00DF5209"/>
    <w:rsid w:val="00DF7E05"/>
    <w:rsid w:val="00E17F39"/>
    <w:rsid w:val="00E2130C"/>
    <w:rsid w:val="00E230D4"/>
    <w:rsid w:val="00E31F70"/>
    <w:rsid w:val="00E42E53"/>
    <w:rsid w:val="00E44219"/>
    <w:rsid w:val="00E50260"/>
    <w:rsid w:val="00E54A62"/>
    <w:rsid w:val="00E57CF0"/>
    <w:rsid w:val="00E778C0"/>
    <w:rsid w:val="00EC0D26"/>
    <w:rsid w:val="00ED147C"/>
    <w:rsid w:val="00EF6AAD"/>
    <w:rsid w:val="00F17818"/>
    <w:rsid w:val="00F301CA"/>
    <w:rsid w:val="00F30FD5"/>
    <w:rsid w:val="00F6048C"/>
    <w:rsid w:val="00F61D55"/>
    <w:rsid w:val="00F91F18"/>
    <w:rsid w:val="00FB1B62"/>
    <w:rsid w:val="00FB25C8"/>
    <w:rsid w:val="00FD1E4F"/>
    <w:rsid w:val="00FE7091"/>
    <w:rsid w:val="00FF5B3C"/>
    <w:rsid w:val="01879EDB"/>
    <w:rsid w:val="01B697DB"/>
    <w:rsid w:val="03F10020"/>
    <w:rsid w:val="040E18F9"/>
    <w:rsid w:val="04F486F9"/>
    <w:rsid w:val="0541A7DC"/>
    <w:rsid w:val="06335E25"/>
    <w:rsid w:val="06BF89BA"/>
    <w:rsid w:val="0715F9B2"/>
    <w:rsid w:val="07FB38C2"/>
    <w:rsid w:val="0855FBCA"/>
    <w:rsid w:val="0898647F"/>
    <w:rsid w:val="09D24D1F"/>
    <w:rsid w:val="0C020F87"/>
    <w:rsid w:val="0CE0A46D"/>
    <w:rsid w:val="0D4103F8"/>
    <w:rsid w:val="0DE5E96F"/>
    <w:rsid w:val="0DF7BC87"/>
    <w:rsid w:val="116B37F4"/>
    <w:rsid w:val="129514AD"/>
    <w:rsid w:val="13CE62C7"/>
    <w:rsid w:val="13D8EC17"/>
    <w:rsid w:val="17124877"/>
    <w:rsid w:val="185AB431"/>
    <w:rsid w:val="1A83999E"/>
    <w:rsid w:val="1B65225B"/>
    <w:rsid w:val="1B677F9F"/>
    <w:rsid w:val="1BD2491C"/>
    <w:rsid w:val="1D32AE43"/>
    <w:rsid w:val="201FABCA"/>
    <w:rsid w:val="20743189"/>
    <w:rsid w:val="20A55598"/>
    <w:rsid w:val="219D4670"/>
    <w:rsid w:val="21B5550D"/>
    <w:rsid w:val="228EE823"/>
    <w:rsid w:val="25C8F226"/>
    <w:rsid w:val="25FE03A3"/>
    <w:rsid w:val="263720C6"/>
    <w:rsid w:val="29B53AC9"/>
    <w:rsid w:val="29BC689E"/>
    <w:rsid w:val="2A1722B7"/>
    <w:rsid w:val="2C24EA6A"/>
    <w:rsid w:val="2DDAAA31"/>
    <w:rsid w:val="2E266C93"/>
    <w:rsid w:val="2E859D2E"/>
    <w:rsid w:val="2FB304F3"/>
    <w:rsid w:val="2FE9DDA1"/>
    <w:rsid w:val="3008C77A"/>
    <w:rsid w:val="304F8191"/>
    <w:rsid w:val="307D890A"/>
    <w:rsid w:val="313C238C"/>
    <w:rsid w:val="321723C4"/>
    <w:rsid w:val="3298BC35"/>
    <w:rsid w:val="348CB9DA"/>
    <w:rsid w:val="3551CF0E"/>
    <w:rsid w:val="391159DD"/>
    <w:rsid w:val="39864E3E"/>
    <w:rsid w:val="3AA012B4"/>
    <w:rsid w:val="3BC694A5"/>
    <w:rsid w:val="3CB4C7F2"/>
    <w:rsid w:val="3D579FC9"/>
    <w:rsid w:val="3EEF4245"/>
    <w:rsid w:val="3F80F570"/>
    <w:rsid w:val="400EAC8C"/>
    <w:rsid w:val="403F0312"/>
    <w:rsid w:val="41E12D62"/>
    <w:rsid w:val="42AAB21A"/>
    <w:rsid w:val="460DFC75"/>
    <w:rsid w:val="468E65BB"/>
    <w:rsid w:val="48FCAB34"/>
    <w:rsid w:val="49400D91"/>
    <w:rsid w:val="49BD214E"/>
    <w:rsid w:val="49F7DD6C"/>
    <w:rsid w:val="49FC56C1"/>
    <w:rsid w:val="4D72089E"/>
    <w:rsid w:val="4E159CE6"/>
    <w:rsid w:val="4EC71110"/>
    <w:rsid w:val="4F2DB364"/>
    <w:rsid w:val="50041DD0"/>
    <w:rsid w:val="503CBE30"/>
    <w:rsid w:val="5076A9B9"/>
    <w:rsid w:val="51D7361E"/>
    <w:rsid w:val="53AF469A"/>
    <w:rsid w:val="53EEC653"/>
    <w:rsid w:val="5475A669"/>
    <w:rsid w:val="55D0668B"/>
    <w:rsid w:val="56E59373"/>
    <w:rsid w:val="58A29562"/>
    <w:rsid w:val="58F72183"/>
    <w:rsid w:val="599962DD"/>
    <w:rsid w:val="59F7DB3D"/>
    <w:rsid w:val="5A7E5276"/>
    <w:rsid w:val="5C42E6E1"/>
    <w:rsid w:val="60778359"/>
    <w:rsid w:val="60F04056"/>
    <w:rsid w:val="62008CFD"/>
    <w:rsid w:val="626542A6"/>
    <w:rsid w:val="6336E8FF"/>
    <w:rsid w:val="641DB60D"/>
    <w:rsid w:val="645C0CA1"/>
    <w:rsid w:val="64C8D6DC"/>
    <w:rsid w:val="6537173F"/>
    <w:rsid w:val="65A6C9C9"/>
    <w:rsid w:val="65BC45E2"/>
    <w:rsid w:val="670A56FD"/>
    <w:rsid w:val="685440EC"/>
    <w:rsid w:val="6C2E35F3"/>
    <w:rsid w:val="6D119FCD"/>
    <w:rsid w:val="6DB97B65"/>
    <w:rsid w:val="7156478A"/>
    <w:rsid w:val="715E64A1"/>
    <w:rsid w:val="79063B0E"/>
    <w:rsid w:val="7A16F939"/>
    <w:rsid w:val="7A2737F1"/>
    <w:rsid w:val="7ABFC58F"/>
    <w:rsid w:val="7AE431FF"/>
    <w:rsid w:val="7BAA91CE"/>
    <w:rsid w:val="7BB8276A"/>
    <w:rsid w:val="7C84AE57"/>
    <w:rsid w:val="7D749C79"/>
    <w:rsid w:val="7F47B282"/>
    <w:rsid w:val="7FCAE1CA"/>
    <w:rsid w:val="7FEC6E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EC145"/>
  <w15:docId w15:val="{3FE9301C-C51C-4ECC-8139-2F2C7E047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64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4EC"/>
    <w:pPr>
      <w:ind w:left="720"/>
      <w:contextualSpacing/>
    </w:pPr>
  </w:style>
  <w:style w:type="paragraph" w:styleId="NoSpacing">
    <w:name w:val="No Spacing"/>
    <w:uiPriority w:val="1"/>
    <w:qFormat/>
    <w:rsid w:val="005964EC"/>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5964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964EC"/>
    <w:rPr>
      <w:color w:val="0563C1" w:themeColor="hyperlink"/>
      <w:u w:val="single"/>
    </w:rPr>
  </w:style>
  <w:style w:type="paragraph" w:styleId="BalloonText">
    <w:name w:val="Balloon Text"/>
    <w:basedOn w:val="Normal"/>
    <w:link w:val="BalloonTextChar"/>
    <w:uiPriority w:val="99"/>
    <w:semiHidden/>
    <w:unhideWhenUsed/>
    <w:rsid w:val="00144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316"/>
    <w:rPr>
      <w:rFonts w:ascii="Segoe UI" w:hAnsi="Segoe UI" w:cs="Segoe UI"/>
      <w:sz w:val="18"/>
      <w:szCs w:val="18"/>
    </w:rPr>
  </w:style>
  <w:style w:type="paragraph" w:styleId="Header">
    <w:name w:val="header"/>
    <w:basedOn w:val="Normal"/>
    <w:link w:val="HeaderChar"/>
    <w:uiPriority w:val="99"/>
    <w:unhideWhenUsed/>
    <w:rsid w:val="0014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316"/>
  </w:style>
  <w:style w:type="paragraph" w:styleId="Footer">
    <w:name w:val="footer"/>
    <w:basedOn w:val="Normal"/>
    <w:link w:val="FooterChar"/>
    <w:uiPriority w:val="99"/>
    <w:unhideWhenUsed/>
    <w:rsid w:val="0014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316"/>
  </w:style>
  <w:style w:type="paragraph" w:customStyle="1" w:styleId="Default">
    <w:name w:val="Default"/>
    <w:rsid w:val="00D64358"/>
    <w:pPr>
      <w:autoSpaceDE w:val="0"/>
      <w:autoSpaceDN w:val="0"/>
      <w:adjustRightInd w:val="0"/>
      <w:spacing w:after="0" w:line="240" w:lineRule="auto"/>
    </w:pPr>
    <w:rPr>
      <w:rFonts w:ascii="Agenda" w:hAnsi="Agenda" w:cs="Agenda"/>
      <w:color w:val="000000"/>
      <w:sz w:val="24"/>
      <w:szCs w:val="24"/>
    </w:rPr>
  </w:style>
  <w:style w:type="paragraph" w:customStyle="1" w:styleId="Pa0">
    <w:name w:val="Pa0"/>
    <w:basedOn w:val="Default"/>
    <w:next w:val="Default"/>
    <w:uiPriority w:val="99"/>
    <w:rsid w:val="00D64358"/>
    <w:pPr>
      <w:spacing w:line="241" w:lineRule="atLeast"/>
    </w:pPr>
    <w:rPr>
      <w:rFonts w:cstheme="minorBidi"/>
      <w:color w:val="auto"/>
    </w:rPr>
  </w:style>
  <w:style w:type="character" w:customStyle="1" w:styleId="A0">
    <w:name w:val="A0"/>
    <w:uiPriority w:val="99"/>
    <w:rsid w:val="00D64358"/>
    <w:rPr>
      <w:rFonts w:cs="Agenda"/>
      <w:color w:val="000000"/>
      <w:sz w:val="20"/>
      <w:szCs w:val="20"/>
    </w:rPr>
  </w:style>
  <w:style w:type="character" w:styleId="CommentReference">
    <w:name w:val="annotation reference"/>
    <w:basedOn w:val="DefaultParagraphFont"/>
    <w:uiPriority w:val="99"/>
    <w:semiHidden/>
    <w:unhideWhenUsed/>
    <w:rsid w:val="00B03350"/>
    <w:rPr>
      <w:sz w:val="16"/>
      <w:szCs w:val="16"/>
    </w:rPr>
  </w:style>
  <w:style w:type="paragraph" w:styleId="CommentText">
    <w:name w:val="annotation text"/>
    <w:basedOn w:val="Normal"/>
    <w:link w:val="CommentTextChar"/>
    <w:uiPriority w:val="99"/>
    <w:semiHidden/>
    <w:unhideWhenUsed/>
    <w:rsid w:val="00B03350"/>
    <w:pPr>
      <w:spacing w:line="240" w:lineRule="auto"/>
    </w:pPr>
    <w:rPr>
      <w:sz w:val="20"/>
      <w:szCs w:val="20"/>
    </w:rPr>
  </w:style>
  <w:style w:type="character" w:customStyle="1" w:styleId="CommentTextChar">
    <w:name w:val="Comment Text Char"/>
    <w:basedOn w:val="DefaultParagraphFont"/>
    <w:link w:val="CommentText"/>
    <w:uiPriority w:val="99"/>
    <w:semiHidden/>
    <w:rsid w:val="00B03350"/>
    <w:rPr>
      <w:sz w:val="20"/>
      <w:szCs w:val="20"/>
    </w:rPr>
  </w:style>
  <w:style w:type="paragraph" w:styleId="CommentSubject">
    <w:name w:val="annotation subject"/>
    <w:basedOn w:val="CommentText"/>
    <w:next w:val="CommentText"/>
    <w:link w:val="CommentSubjectChar"/>
    <w:uiPriority w:val="99"/>
    <w:semiHidden/>
    <w:unhideWhenUsed/>
    <w:rsid w:val="00B03350"/>
    <w:rPr>
      <w:b/>
      <w:bCs/>
    </w:rPr>
  </w:style>
  <w:style w:type="character" w:customStyle="1" w:styleId="CommentSubjectChar">
    <w:name w:val="Comment Subject Char"/>
    <w:basedOn w:val="CommentTextChar"/>
    <w:link w:val="CommentSubject"/>
    <w:uiPriority w:val="99"/>
    <w:semiHidden/>
    <w:rsid w:val="00B03350"/>
    <w:rPr>
      <w:b/>
      <w:bCs/>
      <w:sz w:val="20"/>
      <w:szCs w:val="20"/>
    </w:rPr>
  </w:style>
  <w:style w:type="character" w:customStyle="1" w:styleId="kno-fv">
    <w:name w:val="kno-fv"/>
    <w:basedOn w:val="DefaultParagraphFont"/>
    <w:rsid w:val="00C629AB"/>
  </w:style>
  <w:style w:type="paragraph" w:styleId="NormalWeb">
    <w:name w:val="Normal (Web)"/>
    <w:basedOn w:val="Normal"/>
    <w:uiPriority w:val="99"/>
    <w:rsid w:val="00046717"/>
    <w:pPr>
      <w:spacing w:beforeLines="1" w:afterLines="1" w:line="240" w:lineRule="auto"/>
    </w:pPr>
    <w:rPr>
      <w:rFonts w:ascii="Times" w:eastAsia="Arial" w:hAnsi="Times" w:cs="Times New Roman"/>
      <w:sz w:val="20"/>
      <w:szCs w:val="20"/>
    </w:rPr>
  </w:style>
  <w:style w:type="character" w:styleId="FollowedHyperlink">
    <w:name w:val="FollowedHyperlink"/>
    <w:basedOn w:val="DefaultParagraphFont"/>
    <w:uiPriority w:val="99"/>
    <w:semiHidden/>
    <w:unhideWhenUsed/>
    <w:rsid w:val="00F91F18"/>
    <w:rPr>
      <w:color w:val="954F72" w:themeColor="followedHyperlink"/>
      <w:u w:val="single"/>
    </w:rPr>
  </w:style>
  <w:style w:type="character" w:styleId="Mention">
    <w:name w:val="Mention"/>
    <w:basedOn w:val="DefaultParagraphFont"/>
    <w:uiPriority w:val="99"/>
    <w:semiHidden/>
    <w:unhideWhenUsed/>
    <w:rsid w:val="00A96F3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503129">
      <w:bodyDiv w:val="1"/>
      <w:marLeft w:val="0"/>
      <w:marRight w:val="0"/>
      <w:marTop w:val="0"/>
      <w:marBottom w:val="0"/>
      <w:divBdr>
        <w:top w:val="none" w:sz="0" w:space="0" w:color="auto"/>
        <w:left w:val="none" w:sz="0" w:space="0" w:color="auto"/>
        <w:bottom w:val="none" w:sz="0" w:space="0" w:color="auto"/>
        <w:right w:val="none" w:sz="0" w:space="0" w:color="auto"/>
      </w:divBdr>
    </w:div>
    <w:div w:id="1392537532">
      <w:bodyDiv w:val="1"/>
      <w:marLeft w:val="0"/>
      <w:marRight w:val="0"/>
      <w:marTop w:val="0"/>
      <w:marBottom w:val="0"/>
      <w:divBdr>
        <w:top w:val="none" w:sz="0" w:space="0" w:color="auto"/>
        <w:left w:val="none" w:sz="0" w:space="0" w:color="auto"/>
        <w:bottom w:val="none" w:sz="0" w:space="0" w:color="auto"/>
        <w:right w:val="none" w:sz="0" w:space="0" w:color="auto"/>
      </w:divBdr>
    </w:div>
    <w:div w:id="1648197013">
      <w:bodyDiv w:val="1"/>
      <w:marLeft w:val="0"/>
      <w:marRight w:val="0"/>
      <w:marTop w:val="0"/>
      <w:marBottom w:val="0"/>
      <w:divBdr>
        <w:top w:val="none" w:sz="0" w:space="0" w:color="auto"/>
        <w:left w:val="none" w:sz="0" w:space="0" w:color="auto"/>
        <w:bottom w:val="none" w:sz="0" w:space="0" w:color="auto"/>
        <w:right w:val="none" w:sz="0" w:space="0" w:color="auto"/>
      </w:divBdr>
    </w:div>
    <w:div w:id="1895196600">
      <w:bodyDiv w:val="1"/>
      <w:marLeft w:val="0"/>
      <w:marRight w:val="0"/>
      <w:marTop w:val="0"/>
      <w:marBottom w:val="0"/>
      <w:divBdr>
        <w:top w:val="none" w:sz="0" w:space="0" w:color="auto"/>
        <w:left w:val="none" w:sz="0" w:space="0" w:color="auto"/>
        <w:bottom w:val="none" w:sz="0" w:space="0" w:color="auto"/>
        <w:right w:val="none" w:sz="0" w:space="0" w:color="auto"/>
      </w:divBdr>
    </w:div>
    <w:div w:id="205508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arrick@cthealth.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thealth.org/grants/open-rfp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garrick@cthealth.org"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grants@cthealt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48619994-18c3-4a61-b351-fc92317085ea">RFP</Document_x0020_Type>
    <_dlc_DocId xmlns="7ece7441-2962-4775-b256-88b494e489fc">EVWHXCAQSK6K-894306018-163</_dlc_DocId>
    <_dlc_DocIdUrl xmlns="7ece7441-2962-4775-b256-88b494e489fc">
      <Url>https://cthealth.sharepoint.com/Program/_layouts/15/DocIdRedir.aspx?ID=EVWHXCAQSK6K-894306018-163</Url>
      <Description>EVWHXCAQSK6K-894306018-16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5AD7D56C67D044AA8E632CF5CDC08D" ma:contentTypeVersion="10" ma:contentTypeDescription="Create a new document." ma:contentTypeScope="" ma:versionID="4f498060bfca40144ebc9fa85db336c6">
  <xsd:schema xmlns:xsd="http://www.w3.org/2001/XMLSchema" xmlns:xs="http://www.w3.org/2001/XMLSchema" xmlns:p="http://schemas.microsoft.com/office/2006/metadata/properties" xmlns:ns2="48619994-18c3-4a61-b351-fc92317085ea" xmlns:ns3="7ece7441-2962-4775-b256-88b494e489fc" targetNamespace="http://schemas.microsoft.com/office/2006/metadata/properties" ma:root="true" ma:fieldsID="daa16d4bbfa888ae9fabd6a0568259e8" ns2:_="" ns3:_="">
    <xsd:import namespace="48619994-18c3-4a61-b351-fc92317085ea"/>
    <xsd:import namespace="7ece7441-2962-4775-b256-88b494e489fc"/>
    <xsd:element name="properties">
      <xsd:complexType>
        <xsd:sequence>
          <xsd:element name="documentManagement">
            <xsd:complexType>
              <xsd:all>
                <xsd:element ref="ns2:Document_x0020_Type" minOccurs="0"/>
                <xsd:element ref="ns3:SharedWithUsers" minOccurs="0"/>
                <xsd:element ref="ns3:SharingHintHash"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19994-18c3-4a61-b351-fc92317085ea"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xsd:simpleType>
        <xsd:union memberTypes="dms:Text">
          <xsd:simpleType>
            <xsd:restriction base="dms:Choice">
              <xsd:enumeration value="Financial Document"/>
              <xsd:enumeration value="Minutes"/>
              <xsd:enumeration value="Presentation"/>
              <xsd:enumeration value="Staff Meeting Agend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ece7441-2962-4775-b256-88b494e489fc"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5D2B0-60DD-40FE-8FD1-722DF2270469}">
  <ds:schemaRefs>
    <ds:schemaRef ds:uri="http://schemas.microsoft.com/office/2006/metadata/properties"/>
    <ds:schemaRef ds:uri="http://schemas.microsoft.com/office/infopath/2007/PartnerControls"/>
    <ds:schemaRef ds:uri="48619994-18c3-4a61-b351-fc92317085ea"/>
    <ds:schemaRef ds:uri="7ece7441-2962-4775-b256-88b494e489fc"/>
  </ds:schemaRefs>
</ds:datastoreItem>
</file>

<file path=customXml/itemProps2.xml><?xml version="1.0" encoding="utf-8"?>
<ds:datastoreItem xmlns:ds="http://schemas.openxmlformats.org/officeDocument/2006/customXml" ds:itemID="{AF04E750-D056-427E-8B70-B7BE07E36602}">
  <ds:schemaRefs>
    <ds:schemaRef ds:uri="http://schemas.microsoft.com/sharepoint/v3/contenttype/forms"/>
  </ds:schemaRefs>
</ds:datastoreItem>
</file>

<file path=customXml/itemProps3.xml><?xml version="1.0" encoding="utf-8"?>
<ds:datastoreItem xmlns:ds="http://schemas.openxmlformats.org/officeDocument/2006/customXml" ds:itemID="{75E50C4D-B70A-4735-8803-6C0C7C0BE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619994-18c3-4a61-b351-fc92317085ea"/>
    <ds:schemaRef ds:uri="7ece7441-2962-4775-b256-88b494e48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1D59C-9E76-4CC2-97CC-53BA0C54AE23}">
  <ds:schemaRefs>
    <ds:schemaRef ds:uri="http://schemas.microsoft.com/sharepoint/events"/>
  </ds:schemaRefs>
</ds:datastoreItem>
</file>

<file path=customXml/itemProps5.xml><?xml version="1.0" encoding="utf-8"?>
<ds:datastoreItem xmlns:ds="http://schemas.openxmlformats.org/officeDocument/2006/customXml" ds:itemID="{F8391561-E5D4-4740-9D5C-6C1F5A872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280</Words>
  <Characters>1299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iverse Consumer Engagement in Healthcare RFP</vt:lpstr>
    </vt:vector>
  </TitlesOfParts>
  <Company/>
  <LinksUpToDate>false</LinksUpToDate>
  <CharactersWithSpaces>1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Consumer Engagement in Healthcare RFP</dc:title>
  <dc:subject/>
  <dc:creator>Yolanda Caldera-Durant</dc:creator>
  <cp:keywords/>
  <dc:description/>
  <cp:lastModifiedBy>Liz Kellner</cp:lastModifiedBy>
  <cp:revision>4</cp:revision>
  <cp:lastPrinted>2017-03-17T14:52:00Z</cp:lastPrinted>
  <dcterms:created xsi:type="dcterms:W3CDTF">2017-03-17T16:56:00Z</dcterms:created>
  <dcterms:modified xsi:type="dcterms:W3CDTF">2017-04-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5AD7D56C67D044AA8E632CF5CDC08D</vt:lpwstr>
  </property>
  <property fmtid="{D5CDD505-2E9C-101B-9397-08002B2CF9AE}" pid="3" name="IsMyDocuments">
    <vt:bool>true</vt:bool>
  </property>
  <property fmtid="{D5CDD505-2E9C-101B-9397-08002B2CF9AE}" pid="4" name="_dlc_DocIdItemGuid">
    <vt:lpwstr>1607273d-bc12-4790-be35-d8faa00447e8</vt:lpwstr>
  </property>
</Properties>
</file>